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4586DA07" w14:textId="45B83613" w:rsidR="002E5B91"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8382096" w:history="1">
            <w:r w:rsidR="002E5B91" w:rsidRPr="005C1127">
              <w:rPr>
                <w:rStyle w:val="Hyperlink"/>
                <w:noProof/>
              </w:rPr>
              <w:t>Project Proposal</w:t>
            </w:r>
            <w:r w:rsidR="002E5B91">
              <w:rPr>
                <w:noProof/>
                <w:webHidden/>
              </w:rPr>
              <w:tab/>
            </w:r>
            <w:r w:rsidR="002E5B91">
              <w:rPr>
                <w:noProof/>
                <w:webHidden/>
              </w:rPr>
              <w:fldChar w:fldCharType="begin"/>
            </w:r>
            <w:r w:rsidR="002E5B91">
              <w:rPr>
                <w:noProof/>
                <w:webHidden/>
              </w:rPr>
              <w:instrText xml:space="preserve"> PAGEREF _Toc128382096 \h </w:instrText>
            </w:r>
            <w:r w:rsidR="002E5B91">
              <w:rPr>
                <w:noProof/>
                <w:webHidden/>
              </w:rPr>
            </w:r>
            <w:r w:rsidR="002E5B91">
              <w:rPr>
                <w:noProof/>
                <w:webHidden/>
              </w:rPr>
              <w:fldChar w:fldCharType="separate"/>
            </w:r>
            <w:r w:rsidR="002E5B91">
              <w:rPr>
                <w:noProof/>
                <w:webHidden/>
              </w:rPr>
              <w:t>7</w:t>
            </w:r>
            <w:r w:rsidR="002E5B91">
              <w:rPr>
                <w:noProof/>
                <w:webHidden/>
              </w:rPr>
              <w:fldChar w:fldCharType="end"/>
            </w:r>
          </w:hyperlink>
        </w:p>
        <w:p w14:paraId="6167159C" w14:textId="3BD188D2" w:rsidR="002E5B91" w:rsidRDefault="002E5B91">
          <w:pPr>
            <w:pStyle w:val="TOC2"/>
            <w:tabs>
              <w:tab w:val="right" w:leader="dot" w:pos="9016"/>
            </w:tabs>
            <w:rPr>
              <w:rFonts w:eastAsiaTheme="minorEastAsia"/>
              <w:noProof/>
              <w:lang w:eastAsia="en-GB"/>
            </w:rPr>
          </w:pPr>
          <w:hyperlink w:anchor="_Toc128382097" w:history="1">
            <w:r w:rsidRPr="005C1127">
              <w:rPr>
                <w:rStyle w:val="Hyperlink"/>
                <w:noProof/>
              </w:rPr>
              <w:t>Concept</w:t>
            </w:r>
            <w:r>
              <w:rPr>
                <w:noProof/>
                <w:webHidden/>
              </w:rPr>
              <w:tab/>
            </w:r>
            <w:r>
              <w:rPr>
                <w:noProof/>
                <w:webHidden/>
              </w:rPr>
              <w:fldChar w:fldCharType="begin"/>
            </w:r>
            <w:r>
              <w:rPr>
                <w:noProof/>
                <w:webHidden/>
              </w:rPr>
              <w:instrText xml:space="preserve"> PAGEREF _Toc128382097 \h </w:instrText>
            </w:r>
            <w:r>
              <w:rPr>
                <w:noProof/>
                <w:webHidden/>
              </w:rPr>
            </w:r>
            <w:r>
              <w:rPr>
                <w:noProof/>
                <w:webHidden/>
              </w:rPr>
              <w:fldChar w:fldCharType="separate"/>
            </w:r>
            <w:r>
              <w:rPr>
                <w:noProof/>
                <w:webHidden/>
              </w:rPr>
              <w:t>7</w:t>
            </w:r>
            <w:r>
              <w:rPr>
                <w:noProof/>
                <w:webHidden/>
              </w:rPr>
              <w:fldChar w:fldCharType="end"/>
            </w:r>
          </w:hyperlink>
        </w:p>
        <w:p w14:paraId="4AB4DE0F" w14:textId="2F4ED525" w:rsidR="002E5B91" w:rsidRDefault="002E5B91">
          <w:pPr>
            <w:pStyle w:val="TOC2"/>
            <w:tabs>
              <w:tab w:val="right" w:leader="dot" w:pos="9016"/>
            </w:tabs>
            <w:rPr>
              <w:rFonts w:eastAsiaTheme="minorEastAsia"/>
              <w:noProof/>
              <w:lang w:eastAsia="en-GB"/>
            </w:rPr>
          </w:pPr>
          <w:hyperlink w:anchor="_Toc128382098" w:history="1">
            <w:r w:rsidRPr="005C1127">
              <w:rPr>
                <w:rStyle w:val="Hyperlink"/>
                <w:noProof/>
              </w:rPr>
              <w:t>Stakeholders</w:t>
            </w:r>
            <w:r>
              <w:rPr>
                <w:noProof/>
                <w:webHidden/>
              </w:rPr>
              <w:tab/>
            </w:r>
            <w:r>
              <w:rPr>
                <w:noProof/>
                <w:webHidden/>
              </w:rPr>
              <w:fldChar w:fldCharType="begin"/>
            </w:r>
            <w:r>
              <w:rPr>
                <w:noProof/>
                <w:webHidden/>
              </w:rPr>
              <w:instrText xml:space="preserve"> PAGEREF _Toc128382098 \h </w:instrText>
            </w:r>
            <w:r>
              <w:rPr>
                <w:noProof/>
                <w:webHidden/>
              </w:rPr>
            </w:r>
            <w:r>
              <w:rPr>
                <w:noProof/>
                <w:webHidden/>
              </w:rPr>
              <w:fldChar w:fldCharType="separate"/>
            </w:r>
            <w:r>
              <w:rPr>
                <w:noProof/>
                <w:webHidden/>
              </w:rPr>
              <w:t>7</w:t>
            </w:r>
            <w:r>
              <w:rPr>
                <w:noProof/>
                <w:webHidden/>
              </w:rPr>
              <w:fldChar w:fldCharType="end"/>
            </w:r>
          </w:hyperlink>
        </w:p>
        <w:p w14:paraId="17B7BDDE" w14:textId="6C66A6CB" w:rsidR="002E5B91" w:rsidRDefault="002E5B91">
          <w:pPr>
            <w:pStyle w:val="TOC3"/>
            <w:tabs>
              <w:tab w:val="right" w:leader="dot" w:pos="9016"/>
            </w:tabs>
            <w:rPr>
              <w:rFonts w:eastAsiaTheme="minorEastAsia"/>
              <w:noProof/>
              <w:lang w:eastAsia="en-GB"/>
            </w:rPr>
          </w:pPr>
          <w:hyperlink w:anchor="_Toc128382099" w:history="1">
            <w:r w:rsidRPr="005C1127">
              <w:rPr>
                <w:rStyle w:val="Hyperlink"/>
                <w:noProof/>
              </w:rPr>
              <w:t>Stakeholder Questionnaire</w:t>
            </w:r>
            <w:r>
              <w:rPr>
                <w:noProof/>
                <w:webHidden/>
              </w:rPr>
              <w:tab/>
            </w:r>
            <w:r>
              <w:rPr>
                <w:noProof/>
                <w:webHidden/>
              </w:rPr>
              <w:fldChar w:fldCharType="begin"/>
            </w:r>
            <w:r>
              <w:rPr>
                <w:noProof/>
                <w:webHidden/>
              </w:rPr>
              <w:instrText xml:space="preserve"> PAGEREF _Toc128382099 \h </w:instrText>
            </w:r>
            <w:r>
              <w:rPr>
                <w:noProof/>
                <w:webHidden/>
              </w:rPr>
            </w:r>
            <w:r>
              <w:rPr>
                <w:noProof/>
                <w:webHidden/>
              </w:rPr>
              <w:fldChar w:fldCharType="separate"/>
            </w:r>
            <w:r>
              <w:rPr>
                <w:noProof/>
                <w:webHidden/>
              </w:rPr>
              <w:t>7</w:t>
            </w:r>
            <w:r>
              <w:rPr>
                <w:noProof/>
                <w:webHidden/>
              </w:rPr>
              <w:fldChar w:fldCharType="end"/>
            </w:r>
          </w:hyperlink>
        </w:p>
        <w:p w14:paraId="7EFBAE02" w14:textId="2B4FED68" w:rsidR="002E5B91" w:rsidRDefault="002E5B91">
          <w:pPr>
            <w:pStyle w:val="TOC3"/>
            <w:tabs>
              <w:tab w:val="right" w:leader="dot" w:pos="9016"/>
            </w:tabs>
            <w:rPr>
              <w:rFonts w:eastAsiaTheme="minorEastAsia"/>
              <w:noProof/>
              <w:lang w:eastAsia="en-GB"/>
            </w:rPr>
          </w:pPr>
          <w:hyperlink w:anchor="_Toc128382100" w:history="1">
            <w:r w:rsidRPr="005C1127">
              <w:rPr>
                <w:rStyle w:val="Hyperlink"/>
                <w:noProof/>
              </w:rPr>
              <w:t>Key Points from Responses to the Questionnaire (12 people)</w:t>
            </w:r>
            <w:r>
              <w:rPr>
                <w:noProof/>
                <w:webHidden/>
              </w:rPr>
              <w:tab/>
            </w:r>
            <w:r>
              <w:rPr>
                <w:noProof/>
                <w:webHidden/>
              </w:rPr>
              <w:fldChar w:fldCharType="begin"/>
            </w:r>
            <w:r>
              <w:rPr>
                <w:noProof/>
                <w:webHidden/>
              </w:rPr>
              <w:instrText xml:space="preserve"> PAGEREF _Toc128382100 \h </w:instrText>
            </w:r>
            <w:r>
              <w:rPr>
                <w:noProof/>
                <w:webHidden/>
              </w:rPr>
            </w:r>
            <w:r>
              <w:rPr>
                <w:noProof/>
                <w:webHidden/>
              </w:rPr>
              <w:fldChar w:fldCharType="separate"/>
            </w:r>
            <w:r>
              <w:rPr>
                <w:noProof/>
                <w:webHidden/>
              </w:rPr>
              <w:t>7</w:t>
            </w:r>
            <w:r>
              <w:rPr>
                <w:noProof/>
                <w:webHidden/>
              </w:rPr>
              <w:fldChar w:fldCharType="end"/>
            </w:r>
          </w:hyperlink>
        </w:p>
        <w:p w14:paraId="184F840E" w14:textId="7EDBE4E9" w:rsidR="002E5B91" w:rsidRDefault="002E5B91">
          <w:pPr>
            <w:pStyle w:val="TOC2"/>
            <w:tabs>
              <w:tab w:val="right" w:leader="dot" w:pos="9016"/>
            </w:tabs>
            <w:rPr>
              <w:rFonts w:eastAsiaTheme="minorEastAsia"/>
              <w:noProof/>
              <w:lang w:eastAsia="en-GB"/>
            </w:rPr>
          </w:pPr>
          <w:hyperlink w:anchor="_Toc128382101" w:history="1">
            <w:r w:rsidRPr="005C1127">
              <w:rPr>
                <w:rStyle w:val="Hyperlink"/>
                <w:noProof/>
              </w:rPr>
              <w:t>Computational Methods Used</w:t>
            </w:r>
            <w:r>
              <w:rPr>
                <w:noProof/>
                <w:webHidden/>
              </w:rPr>
              <w:tab/>
            </w:r>
            <w:r>
              <w:rPr>
                <w:noProof/>
                <w:webHidden/>
              </w:rPr>
              <w:fldChar w:fldCharType="begin"/>
            </w:r>
            <w:r>
              <w:rPr>
                <w:noProof/>
                <w:webHidden/>
              </w:rPr>
              <w:instrText xml:space="preserve"> PAGEREF _Toc128382101 \h </w:instrText>
            </w:r>
            <w:r>
              <w:rPr>
                <w:noProof/>
                <w:webHidden/>
              </w:rPr>
            </w:r>
            <w:r>
              <w:rPr>
                <w:noProof/>
                <w:webHidden/>
              </w:rPr>
              <w:fldChar w:fldCharType="separate"/>
            </w:r>
            <w:r>
              <w:rPr>
                <w:noProof/>
                <w:webHidden/>
              </w:rPr>
              <w:t>8</w:t>
            </w:r>
            <w:r>
              <w:rPr>
                <w:noProof/>
                <w:webHidden/>
              </w:rPr>
              <w:fldChar w:fldCharType="end"/>
            </w:r>
          </w:hyperlink>
        </w:p>
        <w:p w14:paraId="3D89D458" w14:textId="26B5B7B8" w:rsidR="002E5B91" w:rsidRDefault="002E5B91">
          <w:pPr>
            <w:pStyle w:val="TOC3"/>
            <w:tabs>
              <w:tab w:val="right" w:leader="dot" w:pos="9016"/>
            </w:tabs>
            <w:rPr>
              <w:rFonts w:eastAsiaTheme="minorEastAsia"/>
              <w:noProof/>
              <w:lang w:eastAsia="en-GB"/>
            </w:rPr>
          </w:pPr>
          <w:hyperlink w:anchor="_Toc128382102" w:history="1">
            <w:r w:rsidRPr="005C1127">
              <w:rPr>
                <w:rStyle w:val="Hyperlink"/>
                <w:noProof/>
              </w:rPr>
              <w:t>Abstraction</w:t>
            </w:r>
            <w:r>
              <w:rPr>
                <w:noProof/>
                <w:webHidden/>
              </w:rPr>
              <w:tab/>
            </w:r>
            <w:r>
              <w:rPr>
                <w:noProof/>
                <w:webHidden/>
              </w:rPr>
              <w:fldChar w:fldCharType="begin"/>
            </w:r>
            <w:r>
              <w:rPr>
                <w:noProof/>
                <w:webHidden/>
              </w:rPr>
              <w:instrText xml:space="preserve"> PAGEREF _Toc128382102 \h </w:instrText>
            </w:r>
            <w:r>
              <w:rPr>
                <w:noProof/>
                <w:webHidden/>
              </w:rPr>
            </w:r>
            <w:r>
              <w:rPr>
                <w:noProof/>
                <w:webHidden/>
              </w:rPr>
              <w:fldChar w:fldCharType="separate"/>
            </w:r>
            <w:r>
              <w:rPr>
                <w:noProof/>
                <w:webHidden/>
              </w:rPr>
              <w:t>8</w:t>
            </w:r>
            <w:r>
              <w:rPr>
                <w:noProof/>
                <w:webHidden/>
              </w:rPr>
              <w:fldChar w:fldCharType="end"/>
            </w:r>
          </w:hyperlink>
        </w:p>
        <w:p w14:paraId="6BA403D7" w14:textId="0EBA1558" w:rsidR="002E5B91" w:rsidRDefault="002E5B91">
          <w:pPr>
            <w:pStyle w:val="TOC3"/>
            <w:tabs>
              <w:tab w:val="right" w:leader="dot" w:pos="9016"/>
            </w:tabs>
            <w:rPr>
              <w:rFonts w:eastAsiaTheme="minorEastAsia"/>
              <w:noProof/>
              <w:lang w:eastAsia="en-GB"/>
            </w:rPr>
          </w:pPr>
          <w:hyperlink w:anchor="_Toc128382103" w:history="1">
            <w:r w:rsidRPr="005C1127">
              <w:rPr>
                <w:rStyle w:val="Hyperlink"/>
                <w:noProof/>
              </w:rPr>
              <w:t>Thinking Ahead and Pattern Recognition</w:t>
            </w:r>
            <w:r>
              <w:rPr>
                <w:noProof/>
                <w:webHidden/>
              </w:rPr>
              <w:tab/>
            </w:r>
            <w:r>
              <w:rPr>
                <w:noProof/>
                <w:webHidden/>
              </w:rPr>
              <w:fldChar w:fldCharType="begin"/>
            </w:r>
            <w:r>
              <w:rPr>
                <w:noProof/>
                <w:webHidden/>
              </w:rPr>
              <w:instrText xml:space="preserve"> PAGEREF _Toc128382103 \h </w:instrText>
            </w:r>
            <w:r>
              <w:rPr>
                <w:noProof/>
                <w:webHidden/>
              </w:rPr>
            </w:r>
            <w:r>
              <w:rPr>
                <w:noProof/>
                <w:webHidden/>
              </w:rPr>
              <w:fldChar w:fldCharType="separate"/>
            </w:r>
            <w:r>
              <w:rPr>
                <w:noProof/>
                <w:webHidden/>
              </w:rPr>
              <w:t>8</w:t>
            </w:r>
            <w:r>
              <w:rPr>
                <w:noProof/>
                <w:webHidden/>
              </w:rPr>
              <w:fldChar w:fldCharType="end"/>
            </w:r>
          </w:hyperlink>
        </w:p>
        <w:p w14:paraId="0E344113" w14:textId="692EAB6F" w:rsidR="002E5B91" w:rsidRDefault="002E5B91">
          <w:pPr>
            <w:pStyle w:val="TOC3"/>
            <w:tabs>
              <w:tab w:val="right" w:leader="dot" w:pos="9016"/>
            </w:tabs>
            <w:rPr>
              <w:rFonts w:eastAsiaTheme="minorEastAsia"/>
              <w:noProof/>
              <w:lang w:eastAsia="en-GB"/>
            </w:rPr>
          </w:pPr>
          <w:hyperlink w:anchor="_Toc128382104" w:history="1">
            <w:r w:rsidRPr="005C1127">
              <w:rPr>
                <w:rStyle w:val="Hyperlink"/>
                <w:noProof/>
              </w:rPr>
              <w:t>Decomposition</w:t>
            </w:r>
            <w:r>
              <w:rPr>
                <w:noProof/>
                <w:webHidden/>
              </w:rPr>
              <w:tab/>
            </w:r>
            <w:r>
              <w:rPr>
                <w:noProof/>
                <w:webHidden/>
              </w:rPr>
              <w:fldChar w:fldCharType="begin"/>
            </w:r>
            <w:r>
              <w:rPr>
                <w:noProof/>
                <w:webHidden/>
              </w:rPr>
              <w:instrText xml:space="preserve"> PAGEREF _Toc128382104 \h </w:instrText>
            </w:r>
            <w:r>
              <w:rPr>
                <w:noProof/>
                <w:webHidden/>
              </w:rPr>
            </w:r>
            <w:r>
              <w:rPr>
                <w:noProof/>
                <w:webHidden/>
              </w:rPr>
              <w:fldChar w:fldCharType="separate"/>
            </w:r>
            <w:r>
              <w:rPr>
                <w:noProof/>
                <w:webHidden/>
              </w:rPr>
              <w:t>9</w:t>
            </w:r>
            <w:r>
              <w:rPr>
                <w:noProof/>
                <w:webHidden/>
              </w:rPr>
              <w:fldChar w:fldCharType="end"/>
            </w:r>
          </w:hyperlink>
        </w:p>
        <w:p w14:paraId="05B13406" w14:textId="79C5CA5C" w:rsidR="002E5B91" w:rsidRDefault="002E5B91">
          <w:pPr>
            <w:pStyle w:val="TOC3"/>
            <w:tabs>
              <w:tab w:val="right" w:leader="dot" w:pos="9016"/>
            </w:tabs>
            <w:rPr>
              <w:rFonts w:eastAsiaTheme="minorEastAsia"/>
              <w:noProof/>
              <w:lang w:eastAsia="en-GB"/>
            </w:rPr>
          </w:pPr>
          <w:hyperlink w:anchor="_Toc128382105" w:history="1">
            <w:r w:rsidRPr="005C1127">
              <w:rPr>
                <w:rStyle w:val="Hyperlink"/>
                <w:noProof/>
              </w:rPr>
              <w:t>Object / Functional Orientation</w:t>
            </w:r>
            <w:r>
              <w:rPr>
                <w:noProof/>
                <w:webHidden/>
              </w:rPr>
              <w:tab/>
            </w:r>
            <w:r>
              <w:rPr>
                <w:noProof/>
                <w:webHidden/>
              </w:rPr>
              <w:fldChar w:fldCharType="begin"/>
            </w:r>
            <w:r>
              <w:rPr>
                <w:noProof/>
                <w:webHidden/>
              </w:rPr>
              <w:instrText xml:space="preserve"> PAGEREF _Toc128382105 \h </w:instrText>
            </w:r>
            <w:r>
              <w:rPr>
                <w:noProof/>
                <w:webHidden/>
              </w:rPr>
            </w:r>
            <w:r>
              <w:rPr>
                <w:noProof/>
                <w:webHidden/>
              </w:rPr>
              <w:fldChar w:fldCharType="separate"/>
            </w:r>
            <w:r>
              <w:rPr>
                <w:noProof/>
                <w:webHidden/>
              </w:rPr>
              <w:t>9</w:t>
            </w:r>
            <w:r>
              <w:rPr>
                <w:noProof/>
                <w:webHidden/>
              </w:rPr>
              <w:fldChar w:fldCharType="end"/>
            </w:r>
          </w:hyperlink>
        </w:p>
        <w:p w14:paraId="7A256D8B" w14:textId="4368EA39" w:rsidR="002E5B91" w:rsidRDefault="002E5B91">
          <w:pPr>
            <w:pStyle w:val="TOC3"/>
            <w:tabs>
              <w:tab w:val="right" w:leader="dot" w:pos="9016"/>
            </w:tabs>
            <w:rPr>
              <w:rFonts w:eastAsiaTheme="minorEastAsia"/>
              <w:noProof/>
              <w:lang w:eastAsia="en-GB"/>
            </w:rPr>
          </w:pPr>
          <w:hyperlink w:anchor="_Toc128382106" w:history="1">
            <w:r w:rsidRPr="005C1127">
              <w:rPr>
                <w:rStyle w:val="Hyperlink"/>
                <w:noProof/>
              </w:rPr>
              <w:t>Procedures</w:t>
            </w:r>
            <w:r>
              <w:rPr>
                <w:noProof/>
                <w:webHidden/>
              </w:rPr>
              <w:tab/>
            </w:r>
            <w:r>
              <w:rPr>
                <w:noProof/>
                <w:webHidden/>
              </w:rPr>
              <w:fldChar w:fldCharType="begin"/>
            </w:r>
            <w:r>
              <w:rPr>
                <w:noProof/>
                <w:webHidden/>
              </w:rPr>
              <w:instrText xml:space="preserve"> PAGEREF _Toc128382106 \h </w:instrText>
            </w:r>
            <w:r>
              <w:rPr>
                <w:noProof/>
                <w:webHidden/>
              </w:rPr>
            </w:r>
            <w:r>
              <w:rPr>
                <w:noProof/>
                <w:webHidden/>
              </w:rPr>
              <w:fldChar w:fldCharType="separate"/>
            </w:r>
            <w:r>
              <w:rPr>
                <w:noProof/>
                <w:webHidden/>
              </w:rPr>
              <w:t>9</w:t>
            </w:r>
            <w:r>
              <w:rPr>
                <w:noProof/>
                <w:webHidden/>
              </w:rPr>
              <w:fldChar w:fldCharType="end"/>
            </w:r>
          </w:hyperlink>
        </w:p>
        <w:p w14:paraId="08E86383" w14:textId="1767F475" w:rsidR="002E5B91" w:rsidRDefault="002E5B91">
          <w:pPr>
            <w:pStyle w:val="TOC3"/>
            <w:tabs>
              <w:tab w:val="right" w:leader="dot" w:pos="9016"/>
            </w:tabs>
            <w:rPr>
              <w:rFonts w:eastAsiaTheme="minorEastAsia"/>
              <w:noProof/>
              <w:lang w:eastAsia="en-GB"/>
            </w:rPr>
          </w:pPr>
          <w:hyperlink w:anchor="_Toc128382107" w:history="1">
            <w:r w:rsidRPr="005C1127">
              <w:rPr>
                <w:rStyle w:val="Hyperlink"/>
                <w:noProof/>
              </w:rPr>
              <w:t>Logic</w:t>
            </w:r>
            <w:r>
              <w:rPr>
                <w:noProof/>
                <w:webHidden/>
              </w:rPr>
              <w:tab/>
            </w:r>
            <w:r>
              <w:rPr>
                <w:noProof/>
                <w:webHidden/>
              </w:rPr>
              <w:fldChar w:fldCharType="begin"/>
            </w:r>
            <w:r>
              <w:rPr>
                <w:noProof/>
                <w:webHidden/>
              </w:rPr>
              <w:instrText xml:space="preserve"> PAGEREF _Toc128382107 \h </w:instrText>
            </w:r>
            <w:r>
              <w:rPr>
                <w:noProof/>
                <w:webHidden/>
              </w:rPr>
            </w:r>
            <w:r>
              <w:rPr>
                <w:noProof/>
                <w:webHidden/>
              </w:rPr>
              <w:fldChar w:fldCharType="separate"/>
            </w:r>
            <w:r>
              <w:rPr>
                <w:noProof/>
                <w:webHidden/>
              </w:rPr>
              <w:t>10</w:t>
            </w:r>
            <w:r>
              <w:rPr>
                <w:noProof/>
                <w:webHidden/>
              </w:rPr>
              <w:fldChar w:fldCharType="end"/>
            </w:r>
          </w:hyperlink>
        </w:p>
        <w:p w14:paraId="563E4F5D" w14:textId="1D5955DE" w:rsidR="002E5B91" w:rsidRDefault="002E5B91">
          <w:pPr>
            <w:pStyle w:val="TOC3"/>
            <w:tabs>
              <w:tab w:val="right" w:leader="dot" w:pos="9016"/>
            </w:tabs>
            <w:rPr>
              <w:rFonts w:eastAsiaTheme="minorEastAsia"/>
              <w:noProof/>
              <w:lang w:eastAsia="en-GB"/>
            </w:rPr>
          </w:pPr>
          <w:hyperlink w:anchor="_Toc128382108" w:history="1">
            <w:r w:rsidRPr="005C1127">
              <w:rPr>
                <w:rStyle w:val="Hyperlink"/>
                <w:noProof/>
              </w:rPr>
              <w:t>Concurrency</w:t>
            </w:r>
            <w:r>
              <w:rPr>
                <w:noProof/>
                <w:webHidden/>
              </w:rPr>
              <w:tab/>
            </w:r>
            <w:r>
              <w:rPr>
                <w:noProof/>
                <w:webHidden/>
              </w:rPr>
              <w:fldChar w:fldCharType="begin"/>
            </w:r>
            <w:r>
              <w:rPr>
                <w:noProof/>
                <w:webHidden/>
              </w:rPr>
              <w:instrText xml:space="preserve"> PAGEREF _Toc128382108 \h </w:instrText>
            </w:r>
            <w:r>
              <w:rPr>
                <w:noProof/>
                <w:webHidden/>
              </w:rPr>
            </w:r>
            <w:r>
              <w:rPr>
                <w:noProof/>
                <w:webHidden/>
              </w:rPr>
              <w:fldChar w:fldCharType="separate"/>
            </w:r>
            <w:r>
              <w:rPr>
                <w:noProof/>
                <w:webHidden/>
              </w:rPr>
              <w:t>10</w:t>
            </w:r>
            <w:r>
              <w:rPr>
                <w:noProof/>
                <w:webHidden/>
              </w:rPr>
              <w:fldChar w:fldCharType="end"/>
            </w:r>
          </w:hyperlink>
        </w:p>
        <w:p w14:paraId="2F777429" w14:textId="394DFD38" w:rsidR="002E5B91" w:rsidRDefault="002E5B91">
          <w:pPr>
            <w:pStyle w:val="TOC3"/>
            <w:tabs>
              <w:tab w:val="right" w:leader="dot" w:pos="9016"/>
            </w:tabs>
            <w:rPr>
              <w:rFonts w:eastAsiaTheme="minorEastAsia"/>
              <w:noProof/>
              <w:lang w:eastAsia="en-GB"/>
            </w:rPr>
          </w:pPr>
          <w:hyperlink w:anchor="_Toc128382109" w:history="1">
            <w:r w:rsidRPr="005C1127">
              <w:rPr>
                <w:rStyle w:val="Hyperlink"/>
                <w:noProof/>
              </w:rPr>
              <w:t>Divide and Conquer</w:t>
            </w:r>
            <w:r>
              <w:rPr>
                <w:noProof/>
                <w:webHidden/>
              </w:rPr>
              <w:tab/>
            </w:r>
            <w:r>
              <w:rPr>
                <w:noProof/>
                <w:webHidden/>
              </w:rPr>
              <w:fldChar w:fldCharType="begin"/>
            </w:r>
            <w:r>
              <w:rPr>
                <w:noProof/>
                <w:webHidden/>
              </w:rPr>
              <w:instrText xml:space="preserve"> PAGEREF _Toc128382109 \h </w:instrText>
            </w:r>
            <w:r>
              <w:rPr>
                <w:noProof/>
                <w:webHidden/>
              </w:rPr>
            </w:r>
            <w:r>
              <w:rPr>
                <w:noProof/>
                <w:webHidden/>
              </w:rPr>
              <w:fldChar w:fldCharType="separate"/>
            </w:r>
            <w:r>
              <w:rPr>
                <w:noProof/>
                <w:webHidden/>
              </w:rPr>
              <w:t>10</w:t>
            </w:r>
            <w:r>
              <w:rPr>
                <w:noProof/>
                <w:webHidden/>
              </w:rPr>
              <w:fldChar w:fldCharType="end"/>
            </w:r>
          </w:hyperlink>
        </w:p>
        <w:p w14:paraId="14B0066A" w14:textId="6B048A46" w:rsidR="002E5B91" w:rsidRDefault="002E5B91">
          <w:pPr>
            <w:pStyle w:val="TOC3"/>
            <w:tabs>
              <w:tab w:val="right" w:leader="dot" w:pos="9016"/>
            </w:tabs>
            <w:rPr>
              <w:rFonts w:eastAsiaTheme="minorEastAsia"/>
              <w:noProof/>
              <w:lang w:eastAsia="en-GB"/>
            </w:rPr>
          </w:pPr>
          <w:hyperlink w:anchor="_Toc128382110" w:history="1">
            <w:r w:rsidRPr="005C1127">
              <w:rPr>
                <w:rStyle w:val="Hyperlink"/>
                <w:noProof/>
              </w:rPr>
              <w:t>Encapsulation</w:t>
            </w:r>
            <w:r>
              <w:rPr>
                <w:noProof/>
                <w:webHidden/>
              </w:rPr>
              <w:tab/>
            </w:r>
            <w:r>
              <w:rPr>
                <w:noProof/>
                <w:webHidden/>
              </w:rPr>
              <w:fldChar w:fldCharType="begin"/>
            </w:r>
            <w:r>
              <w:rPr>
                <w:noProof/>
                <w:webHidden/>
              </w:rPr>
              <w:instrText xml:space="preserve"> PAGEREF _Toc128382110 \h </w:instrText>
            </w:r>
            <w:r>
              <w:rPr>
                <w:noProof/>
                <w:webHidden/>
              </w:rPr>
            </w:r>
            <w:r>
              <w:rPr>
                <w:noProof/>
                <w:webHidden/>
              </w:rPr>
              <w:fldChar w:fldCharType="separate"/>
            </w:r>
            <w:r>
              <w:rPr>
                <w:noProof/>
                <w:webHidden/>
              </w:rPr>
              <w:t>10</w:t>
            </w:r>
            <w:r>
              <w:rPr>
                <w:noProof/>
                <w:webHidden/>
              </w:rPr>
              <w:fldChar w:fldCharType="end"/>
            </w:r>
          </w:hyperlink>
        </w:p>
        <w:p w14:paraId="3FF2C8DB" w14:textId="43CAF153" w:rsidR="002E5B91" w:rsidRDefault="002E5B91">
          <w:pPr>
            <w:pStyle w:val="TOC3"/>
            <w:tabs>
              <w:tab w:val="right" w:leader="dot" w:pos="9016"/>
            </w:tabs>
            <w:rPr>
              <w:rFonts w:eastAsiaTheme="minorEastAsia"/>
              <w:noProof/>
              <w:lang w:eastAsia="en-GB"/>
            </w:rPr>
          </w:pPr>
          <w:hyperlink w:anchor="_Toc128382111" w:history="1">
            <w:r w:rsidRPr="005C1127">
              <w:rPr>
                <w:rStyle w:val="Hyperlink"/>
                <w:noProof/>
              </w:rPr>
              <w:t>Backtracking</w:t>
            </w:r>
            <w:r>
              <w:rPr>
                <w:noProof/>
                <w:webHidden/>
              </w:rPr>
              <w:tab/>
            </w:r>
            <w:r>
              <w:rPr>
                <w:noProof/>
                <w:webHidden/>
              </w:rPr>
              <w:fldChar w:fldCharType="begin"/>
            </w:r>
            <w:r>
              <w:rPr>
                <w:noProof/>
                <w:webHidden/>
              </w:rPr>
              <w:instrText xml:space="preserve"> PAGEREF _Toc128382111 \h </w:instrText>
            </w:r>
            <w:r>
              <w:rPr>
                <w:noProof/>
                <w:webHidden/>
              </w:rPr>
            </w:r>
            <w:r>
              <w:rPr>
                <w:noProof/>
                <w:webHidden/>
              </w:rPr>
              <w:fldChar w:fldCharType="separate"/>
            </w:r>
            <w:r>
              <w:rPr>
                <w:noProof/>
                <w:webHidden/>
              </w:rPr>
              <w:t>10</w:t>
            </w:r>
            <w:r>
              <w:rPr>
                <w:noProof/>
                <w:webHidden/>
              </w:rPr>
              <w:fldChar w:fldCharType="end"/>
            </w:r>
          </w:hyperlink>
        </w:p>
        <w:p w14:paraId="601043D0" w14:textId="12BBB198" w:rsidR="002E5B91" w:rsidRDefault="002E5B91">
          <w:pPr>
            <w:pStyle w:val="TOC3"/>
            <w:tabs>
              <w:tab w:val="right" w:leader="dot" w:pos="9016"/>
            </w:tabs>
            <w:rPr>
              <w:rFonts w:eastAsiaTheme="minorEastAsia"/>
              <w:noProof/>
              <w:lang w:eastAsia="en-GB"/>
            </w:rPr>
          </w:pPr>
          <w:hyperlink w:anchor="_Toc128382112" w:history="1">
            <w:r w:rsidRPr="005C1127">
              <w:rPr>
                <w:rStyle w:val="Hyperlink"/>
                <w:noProof/>
              </w:rPr>
              <w:t>Heuristics</w:t>
            </w:r>
            <w:r>
              <w:rPr>
                <w:noProof/>
                <w:webHidden/>
              </w:rPr>
              <w:tab/>
            </w:r>
            <w:r>
              <w:rPr>
                <w:noProof/>
                <w:webHidden/>
              </w:rPr>
              <w:fldChar w:fldCharType="begin"/>
            </w:r>
            <w:r>
              <w:rPr>
                <w:noProof/>
                <w:webHidden/>
              </w:rPr>
              <w:instrText xml:space="preserve"> PAGEREF _Toc128382112 \h </w:instrText>
            </w:r>
            <w:r>
              <w:rPr>
                <w:noProof/>
                <w:webHidden/>
              </w:rPr>
            </w:r>
            <w:r>
              <w:rPr>
                <w:noProof/>
                <w:webHidden/>
              </w:rPr>
              <w:fldChar w:fldCharType="separate"/>
            </w:r>
            <w:r>
              <w:rPr>
                <w:noProof/>
                <w:webHidden/>
              </w:rPr>
              <w:t>11</w:t>
            </w:r>
            <w:r>
              <w:rPr>
                <w:noProof/>
                <w:webHidden/>
              </w:rPr>
              <w:fldChar w:fldCharType="end"/>
            </w:r>
          </w:hyperlink>
        </w:p>
        <w:p w14:paraId="6B065CA0" w14:textId="1190A512" w:rsidR="002E5B91" w:rsidRDefault="002E5B91">
          <w:pPr>
            <w:pStyle w:val="TOC3"/>
            <w:tabs>
              <w:tab w:val="right" w:leader="dot" w:pos="9016"/>
            </w:tabs>
            <w:rPr>
              <w:rFonts w:eastAsiaTheme="minorEastAsia"/>
              <w:noProof/>
              <w:lang w:eastAsia="en-GB"/>
            </w:rPr>
          </w:pPr>
          <w:hyperlink w:anchor="_Toc128382113" w:history="1">
            <w:r w:rsidRPr="005C1127">
              <w:rPr>
                <w:rStyle w:val="Hyperlink"/>
                <w:noProof/>
              </w:rPr>
              <w:t>Advanced Programming Techniques Used</w:t>
            </w:r>
            <w:r>
              <w:rPr>
                <w:noProof/>
                <w:webHidden/>
              </w:rPr>
              <w:tab/>
            </w:r>
            <w:r>
              <w:rPr>
                <w:noProof/>
                <w:webHidden/>
              </w:rPr>
              <w:fldChar w:fldCharType="begin"/>
            </w:r>
            <w:r>
              <w:rPr>
                <w:noProof/>
                <w:webHidden/>
              </w:rPr>
              <w:instrText xml:space="preserve"> PAGEREF _Toc128382113 \h </w:instrText>
            </w:r>
            <w:r>
              <w:rPr>
                <w:noProof/>
                <w:webHidden/>
              </w:rPr>
            </w:r>
            <w:r>
              <w:rPr>
                <w:noProof/>
                <w:webHidden/>
              </w:rPr>
              <w:fldChar w:fldCharType="separate"/>
            </w:r>
            <w:r>
              <w:rPr>
                <w:noProof/>
                <w:webHidden/>
              </w:rPr>
              <w:t>11</w:t>
            </w:r>
            <w:r>
              <w:rPr>
                <w:noProof/>
                <w:webHidden/>
              </w:rPr>
              <w:fldChar w:fldCharType="end"/>
            </w:r>
          </w:hyperlink>
        </w:p>
        <w:p w14:paraId="6E1C4CB3" w14:textId="6AB888C4" w:rsidR="002E5B91" w:rsidRDefault="002E5B91">
          <w:pPr>
            <w:pStyle w:val="TOC2"/>
            <w:tabs>
              <w:tab w:val="right" w:leader="dot" w:pos="9016"/>
            </w:tabs>
            <w:rPr>
              <w:rFonts w:eastAsiaTheme="minorEastAsia"/>
              <w:noProof/>
              <w:lang w:eastAsia="en-GB"/>
            </w:rPr>
          </w:pPr>
          <w:hyperlink w:anchor="_Toc128382114" w:history="1">
            <w:r w:rsidRPr="005C1127">
              <w:rPr>
                <w:rStyle w:val="Hyperlink"/>
                <w:noProof/>
              </w:rPr>
              <w:t>Features based on Existing Solutions</w:t>
            </w:r>
            <w:r>
              <w:rPr>
                <w:noProof/>
                <w:webHidden/>
              </w:rPr>
              <w:tab/>
            </w:r>
            <w:r>
              <w:rPr>
                <w:noProof/>
                <w:webHidden/>
              </w:rPr>
              <w:fldChar w:fldCharType="begin"/>
            </w:r>
            <w:r>
              <w:rPr>
                <w:noProof/>
                <w:webHidden/>
              </w:rPr>
              <w:instrText xml:space="preserve"> PAGEREF _Toc128382114 \h </w:instrText>
            </w:r>
            <w:r>
              <w:rPr>
                <w:noProof/>
                <w:webHidden/>
              </w:rPr>
            </w:r>
            <w:r>
              <w:rPr>
                <w:noProof/>
                <w:webHidden/>
              </w:rPr>
              <w:fldChar w:fldCharType="separate"/>
            </w:r>
            <w:r>
              <w:rPr>
                <w:noProof/>
                <w:webHidden/>
              </w:rPr>
              <w:t>11</w:t>
            </w:r>
            <w:r>
              <w:rPr>
                <w:noProof/>
                <w:webHidden/>
              </w:rPr>
              <w:fldChar w:fldCharType="end"/>
            </w:r>
          </w:hyperlink>
        </w:p>
        <w:p w14:paraId="4EB7627E" w14:textId="40A10C94" w:rsidR="002E5B91" w:rsidRDefault="002E5B91">
          <w:pPr>
            <w:pStyle w:val="TOC3"/>
            <w:tabs>
              <w:tab w:val="right" w:leader="dot" w:pos="9016"/>
            </w:tabs>
            <w:rPr>
              <w:rFonts w:eastAsiaTheme="minorEastAsia"/>
              <w:noProof/>
              <w:lang w:eastAsia="en-GB"/>
            </w:rPr>
          </w:pPr>
          <w:hyperlink w:anchor="_Toc128382115" w:history="1">
            <w:r w:rsidRPr="005C1127">
              <w:rPr>
                <w:rStyle w:val="Hyperlink"/>
                <w:noProof/>
              </w:rPr>
              <w:t>Features included in Existing Solutions</w:t>
            </w:r>
            <w:r>
              <w:rPr>
                <w:noProof/>
                <w:webHidden/>
              </w:rPr>
              <w:tab/>
            </w:r>
            <w:r>
              <w:rPr>
                <w:noProof/>
                <w:webHidden/>
              </w:rPr>
              <w:fldChar w:fldCharType="begin"/>
            </w:r>
            <w:r>
              <w:rPr>
                <w:noProof/>
                <w:webHidden/>
              </w:rPr>
              <w:instrText xml:space="preserve"> PAGEREF _Toc128382115 \h </w:instrText>
            </w:r>
            <w:r>
              <w:rPr>
                <w:noProof/>
                <w:webHidden/>
              </w:rPr>
            </w:r>
            <w:r>
              <w:rPr>
                <w:noProof/>
                <w:webHidden/>
              </w:rPr>
              <w:fldChar w:fldCharType="separate"/>
            </w:r>
            <w:r>
              <w:rPr>
                <w:noProof/>
                <w:webHidden/>
              </w:rPr>
              <w:t>11</w:t>
            </w:r>
            <w:r>
              <w:rPr>
                <w:noProof/>
                <w:webHidden/>
              </w:rPr>
              <w:fldChar w:fldCharType="end"/>
            </w:r>
          </w:hyperlink>
        </w:p>
        <w:p w14:paraId="6C4A522A" w14:textId="406A17AC" w:rsidR="002E5B91" w:rsidRDefault="002E5B91">
          <w:pPr>
            <w:pStyle w:val="TOC3"/>
            <w:tabs>
              <w:tab w:val="right" w:leader="dot" w:pos="9016"/>
            </w:tabs>
            <w:rPr>
              <w:rFonts w:eastAsiaTheme="minorEastAsia"/>
              <w:noProof/>
              <w:lang w:eastAsia="en-GB"/>
            </w:rPr>
          </w:pPr>
          <w:hyperlink w:anchor="_Toc128382116" w:history="1">
            <w:r w:rsidRPr="005C1127">
              <w:rPr>
                <w:rStyle w:val="Hyperlink"/>
                <w:noProof/>
              </w:rPr>
              <w:t>Features missing from Existing Solutions</w:t>
            </w:r>
            <w:r>
              <w:rPr>
                <w:noProof/>
                <w:webHidden/>
              </w:rPr>
              <w:tab/>
            </w:r>
            <w:r>
              <w:rPr>
                <w:noProof/>
                <w:webHidden/>
              </w:rPr>
              <w:fldChar w:fldCharType="begin"/>
            </w:r>
            <w:r>
              <w:rPr>
                <w:noProof/>
                <w:webHidden/>
              </w:rPr>
              <w:instrText xml:space="preserve"> PAGEREF _Toc128382116 \h </w:instrText>
            </w:r>
            <w:r>
              <w:rPr>
                <w:noProof/>
                <w:webHidden/>
              </w:rPr>
            </w:r>
            <w:r>
              <w:rPr>
                <w:noProof/>
                <w:webHidden/>
              </w:rPr>
              <w:fldChar w:fldCharType="separate"/>
            </w:r>
            <w:r>
              <w:rPr>
                <w:noProof/>
                <w:webHidden/>
              </w:rPr>
              <w:t>12</w:t>
            </w:r>
            <w:r>
              <w:rPr>
                <w:noProof/>
                <w:webHidden/>
              </w:rPr>
              <w:fldChar w:fldCharType="end"/>
            </w:r>
          </w:hyperlink>
        </w:p>
        <w:p w14:paraId="7A3EFFA7" w14:textId="4430E4ED" w:rsidR="002E5B91" w:rsidRDefault="002E5B91">
          <w:pPr>
            <w:pStyle w:val="TOC3"/>
            <w:tabs>
              <w:tab w:val="right" w:leader="dot" w:pos="9016"/>
            </w:tabs>
            <w:rPr>
              <w:rFonts w:eastAsiaTheme="minorEastAsia"/>
              <w:noProof/>
              <w:lang w:eastAsia="en-GB"/>
            </w:rPr>
          </w:pPr>
          <w:hyperlink w:anchor="_Toc128382117" w:history="1">
            <w:r w:rsidRPr="005C1127">
              <w:rPr>
                <w:rStyle w:val="Hyperlink"/>
                <w:noProof/>
              </w:rPr>
              <w:t>Summary</w:t>
            </w:r>
            <w:r>
              <w:rPr>
                <w:noProof/>
                <w:webHidden/>
              </w:rPr>
              <w:tab/>
            </w:r>
            <w:r>
              <w:rPr>
                <w:noProof/>
                <w:webHidden/>
              </w:rPr>
              <w:fldChar w:fldCharType="begin"/>
            </w:r>
            <w:r>
              <w:rPr>
                <w:noProof/>
                <w:webHidden/>
              </w:rPr>
              <w:instrText xml:space="preserve"> PAGEREF _Toc128382117 \h </w:instrText>
            </w:r>
            <w:r>
              <w:rPr>
                <w:noProof/>
                <w:webHidden/>
              </w:rPr>
            </w:r>
            <w:r>
              <w:rPr>
                <w:noProof/>
                <w:webHidden/>
              </w:rPr>
              <w:fldChar w:fldCharType="separate"/>
            </w:r>
            <w:r>
              <w:rPr>
                <w:noProof/>
                <w:webHidden/>
              </w:rPr>
              <w:t>13</w:t>
            </w:r>
            <w:r>
              <w:rPr>
                <w:noProof/>
                <w:webHidden/>
              </w:rPr>
              <w:fldChar w:fldCharType="end"/>
            </w:r>
          </w:hyperlink>
        </w:p>
        <w:p w14:paraId="5DE2A72C" w14:textId="68E2CEE0" w:rsidR="002E5B91" w:rsidRDefault="002E5B91">
          <w:pPr>
            <w:pStyle w:val="TOC2"/>
            <w:tabs>
              <w:tab w:val="right" w:leader="dot" w:pos="9016"/>
            </w:tabs>
            <w:rPr>
              <w:rFonts w:eastAsiaTheme="minorEastAsia"/>
              <w:noProof/>
              <w:lang w:eastAsia="en-GB"/>
            </w:rPr>
          </w:pPr>
          <w:hyperlink w:anchor="_Toc128382118" w:history="1">
            <w:r w:rsidRPr="005C1127">
              <w:rPr>
                <w:rStyle w:val="Hyperlink"/>
                <w:noProof/>
              </w:rPr>
              <w:t>Approach based on Existing Solutions</w:t>
            </w:r>
            <w:r>
              <w:rPr>
                <w:noProof/>
                <w:webHidden/>
              </w:rPr>
              <w:tab/>
            </w:r>
            <w:r>
              <w:rPr>
                <w:noProof/>
                <w:webHidden/>
              </w:rPr>
              <w:fldChar w:fldCharType="begin"/>
            </w:r>
            <w:r>
              <w:rPr>
                <w:noProof/>
                <w:webHidden/>
              </w:rPr>
              <w:instrText xml:space="preserve"> PAGEREF _Toc128382118 \h </w:instrText>
            </w:r>
            <w:r>
              <w:rPr>
                <w:noProof/>
                <w:webHidden/>
              </w:rPr>
            </w:r>
            <w:r>
              <w:rPr>
                <w:noProof/>
                <w:webHidden/>
              </w:rPr>
              <w:fldChar w:fldCharType="separate"/>
            </w:r>
            <w:r>
              <w:rPr>
                <w:noProof/>
                <w:webHidden/>
              </w:rPr>
              <w:t>13</w:t>
            </w:r>
            <w:r>
              <w:rPr>
                <w:noProof/>
                <w:webHidden/>
              </w:rPr>
              <w:fldChar w:fldCharType="end"/>
            </w:r>
          </w:hyperlink>
        </w:p>
        <w:p w14:paraId="5B34266A" w14:textId="5E11A03C" w:rsidR="002E5B91" w:rsidRDefault="002E5B91">
          <w:pPr>
            <w:pStyle w:val="TOC2"/>
            <w:tabs>
              <w:tab w:val="right" w:leader="dot" w:pos="9016"/>
            </w:tabs>
            <w:rPr>
              <w:rFonts w:eastAsiaTheme="minorEastAsia"/>
              <w:noProof/>
              <w:lang w:eastAsia="en-GB"/>
            </w:rPr>
          </w:pPr>
          <w:hyperlink w:anchor="_Toc128382119" w:history="1">
            <w:r w:rsidRPr="005C1127">
              <w:rPr>
                <w:rStyle w:val="Hyperlink"/>
                <w:noProof/>
              </w:rPr>
              <w:t>Solution Features</w:t>
            </w:r>
            <w:r>
              <w:rPr>
                <w:noProof/>
                <w:webHidden/>
              </w:rPr>
              <w:tab/>
            </w:r>
            <w:r>
              <w:rPr>
                <w:noProof/>
                <w:webHidden/>
              </w:rPr>
              <w:fldChar w:fldCharType="begin"/>
            </w:r>
            <w:r>
              <w:rPr>
                <w:noProof/>
                <w:webHidden/>
              </w:rPr>
              <w:instrText xml:space="preserve"> PAGEREF _Toc128382119 \h </w:instrText>
            </w:r>
            <w:r>
              <w:rPr>
                <w:noProof/>
                <w:webHidden/>
              </w:rPr>
            </w:r>
            <w:r>
              <w:rPr>
                <w:noProof/>
                <w:webHidden/>
              </w:rPr>
              <w:fldChar w:fldCharType="separate"/>
            </w:r>
            <w:r>
              <w:rPr>
                <w:noProof/>
                <w:webHidden/>
              </w:rPr>
              <w:t>14</w:t>
            </w:r>
            <w:r>
              <w:rPr>
                <w:noProof/>
                <w:webHidden/>
              </w:rPr>
              <w:fldChar w:fldCharType="end"/>
            </w:r>
          </w:hyperlink>
        </w:p>
        <w:p w14:paraId="7AB28BC4" w14:textId="72D78D23" w:rsidR="002E5B91" w:rsidRDefault="002E5B91">
          <w:pPr>
            <w:pStyle w:val="TOC2"/>
            <w:tabs>
              <w:tab w:val="right" w:leader="dot" w:pos="9016"/>
            </w:tabs>
            <w:rPr>
              <w:rFonts w:eastAsiaTheme="minorEastAsia"/>
              <w:noProof/>
              <w:lang w:eastAsia="en-GB"/>
            </w:rPr>
          </w:pPr>
          <w:hyperlink w:anchor="_Toc128382120" w:history="1">
            <w:r w:rsidRPr="005C1127">
              <w:rPr>
                <w:rStyle w:val="Hyperlink"/>
                <w:noProof/>
              </w:rPr>
              <w:t>Limitations</w:t>
            </w:r>
            <w:r>
              <w:rPr>
                <w:noProof/>
                <w:webHidden/>
              </w:rPr>
              <w:tab/>
            </w:r>
            <w:r>
              <w:rPr>
                <w:noProof/>
                <w:webHidden/>
              </w:rPr>
              <w:fldChar w:fldCharType="begin"/>
            </w:r>
            <w:r>
              <w:rPr>
                <w:noProof/>
                <w:webHidden/>
              </w:rPr>
              <w:instrText xml:space="preserve"> PAGEREF _Toc128382120 \h </w:instrText>
            </w:r>
            <w:r>
              <w:rPr>
                <w:noProof/>
                <w:webHidden/>
              </w:rPr>
            </w:r>
            <w:r>
              <w:rPr>
                <w:noProof/>
                <w:webHidden/>
              </w:rPr>
              <w:fldChar w:fldCharType="separate"/>
            </w:r>
            <w:r>
              <w:rPr>
                <w:noProof/>
                <w:webHidden/>
              </w:rPr>
              <w:t>16</w:t>
            </w:r>
            <w:r>
              <w:rPr>
                <w:noProof/>
                <w:webHidden/>
              </w:rPr>
              <w:fldChar w:fldCharType="end"/>
            </w:r>
          </w:hyperlink>
        </w:p>
        <w:p w14:paraId="2EA8E78C" w14:textId="2652D005" w:rsidR="002E5B91" w:rsidRDefault="002E5B91">
          <w:pPr>
            <w:pStyle w:val="TOC3"/>
            <w:tabs>
              <w:tab w:val="right" w:leader="dot" w:pos="9016"/>
            </w:tabs>
            <w:rPr>
              <w:rFonts w:eastAsiaTheme="minorEastAsia"/>
              <w:noProof/>
              <w:lang w:eastAsia="en-GB"/>
            </w:rPr>
          </w:pPr>
          <w:hyperlink w:anchor="_Toc128382121" w:history="1">
            <w:r w:rsidRPr="005C1127">
              <w:rPr>
                <w:rStyle w:val="Hyperlink"/>
                <w:noProof/>
              </w:rPr>
              <w:t>Art</w:t>
            </w:r>
            <w:r>
              <w:rPr>
                <w:noProof/>
                <w:webHidden/>
              </w:rPr>
              <w:tab/>
            </w:r>
            <w:r>
              <w:rPr>
                <w:noProof/>
                <w:webHidden/>
              </w:rPr>
              <w:fldChar w:fldCharType="begin"/>
            </w:r>
            <w:r>
              <w:rPr>
                <w:noProof/>
                <w:webHidden/>
              </w:rPr>
              <w:instrText xml:space="preserve"> PAGEREF _Toc128382121 \h </w:instrText>
            </w:r>
            <w:r>
              <w:rPr>
                <w:noProof/>
                <w:webHidden/>
              </w:rPr>
            </w:r>
            <w:r>
              <w:rPr>
                <w:noProof/>
                <w:webHidden/>
              </w:rPr>
              <w:fldChar w:fldCharType="separate"/>
            </w:r>
            <w:r>
              <w:rPr>
                <w:noProof/>
                <w:webHidden/>
              </w:rPr>
              <w:t>16</w:t>
            </w:r>
            <w:r>
              <w:rPr>
                <w:noProof/>
                <w:webHidden/>
              </w:rPr>
              <w:fldChar w:fldCharType="end"/>
            </w:r>
          </w:hyperlink>
        </w:p>
        <w:p w14:paraId="20C7BDC1" w14:textId="58EFC26D" w:rsidR="002E5B91" w:rsidRDefault="002E5B91">
          <w:pPr>
            <w:pStyle w:val="TOC3"/>
            <w:tabs>
              <w:tab w:val="right" w:leader="dot" w:pos="9016"/>
            </w:tabs>
            <w:rPr>
              <w:rFonts w:eastAsiaTheme="minorEastAsia"/>
              <w:noProof/>
              <w:lang w:eastAsia="en-GB"/>
            </w:rPr>
          </w:pPr>
          <w:hyperlink w:anchor="_Toc128382122" w:history="1">
            <w:r w:rsidRPr="005C1127">
              <w:rPr>
                <w:rStyle w:val="Hyperlink"/>
                <w:noProof/>
              </w:rPr>
              <w:t>Money</w:t>
            </w:r>
            <w:r>
              <w:rPr>
                <w:noProof/>
                <w:webHidden/>
              </w:rPr>
              <w:tab/>
            </w:r>
            <w:r>
              <w:rPr>
                <w:noProof/>
                <w:webHidden/>
              </w:rPr>
              <w:fldChar w:fldCharType="begin"/>
            </w:r>
            <w:r>
              <w:rPr>
                <w:noProof/>
                <w:webHidden/>
              </w:rPr>
              <w:instrText xml:space="preserve"> PAGEREF _Toc128382122 \h </w:instrText>
            </w:r>
            <w:r>
              <w:rPr>
                <w:noProof/>
                <w:webHidden/>
              </w:rPr>
            </w:r>
            <w:r>
              <w:rPr>
                <w:noProof/>
                <w:webHidden/>
              </w:rPr>
              <w:fldChar w:fldCharType="separate"/>
            </w:r>
            <w:r>
              <w:rPr>
                <w:noProof/>
                <w:webHidden/>
              </w:rPr>
              <w:t>16</w:t>
            </w:r>
            <w:r>
              <w:rPr>
                <w:noProof/>
                <w:webHidden/>
              </w:rPr>
              <w:fldChar w:fldCharType="end"/>
            </w:r>
          </w:hyperlink>
        </w:p>
        <w:p w14:paraId="29C74B10" w14:textId="5EAC598A" w:rsidR="002E5B91" w:rsidRDefault="002E5B91">
          <w:pPr>
            <w:pStyle w:val="TOC3"/>
            <w:tabs>
              <w:tab w:val="right" w:leader="dot" w:pos="9016"/>
            </w:tabs>
            <w:rPr>
              <w:rFonts w:eastAsiaTheme="minorEastAsia"/>
              <w:noProof/>
              <w:lang w:eastAsia="en-GB"/>
            </w:rPr>
          </w:pPr>
          <w:hyperlink w:anchor="_Toc128382123" w:history="1">
            <w:r w:rsidRPr="005C1127">
              <w:rPr>
                <w:rStyle w:val="Hyperlink"/>
                <w:noProof/>
              </w:rPr>
              <w:t>Computational Power</w:t>
            </w:r>
            <w:r>
              <w:rPr>
                <w:noProof/>
                <w:webHidden/>
              </w:rPr>
              <w:tab/>
            </w:r>
            <w:r>
              <w:rPr>
                <w:noProof/>
                <w:webHidden/>
              </w:rPr>
              <w:fldChar w:fldCharType="begin"/>
            </w:r>
            <w:r>
              <w:rPr>
                <w:noProof/>
                <w:webHidden/>
              </w:rPr>
              <w:instrText xml:space="preserve"> PAGEREF _Toc128382123 \h </w:instrText>
            </w:r>
            <w:r>
              <w:rPr>
                <w:noProof/>
                <w:webHidden/>
              </w:rPr>
            </w:r>
            <w:r>
              <w:rPr>
                <w:noProof/>
                <w:webHidden/>
              </w:rPr>
              <w:fldChar w:fldCharType="separate"/>
            </w:r>
            <w:r>
              <w:rPr>
                <w:noProof/>
                <w:webHidden/>
              </w:rPr>
              <w:t>16</w:t>
            </w:r>
            <w:r>
              <w:rPr>
                <w:noProof/>
                <w:webHidden/>
              </w:rPr>
              <w:fldChar w:fldCharType="end"/>
            </w:r>
          </w:hyperlink>
        </w:p>
        <w:p w14:paraId="5D977642" w14:textId="6B542F60" w:rsidR="002E5B91" w:rsidRDefault="002E5B91">
          <w:pPr>
            <w:pStyle w:val="TOC3"/>
            <w:tabs>
              <w:tab w:val="right" w:leader="dot" w:pos="9016"/>
            </w:tabs>
            <w:rPr>
              <w:rFonts w:eastAsiaTheme="minorEastAsia"/>
              <w:noProof/>
              <w:lang w:eastAsia="en-GB"/>
            </w:rPr>
          </w:pPr>
          <w:hyperlink w:anchor="_Toc128382124" w:history="1">
            <w:r w:rsidRPr="005C1127">
              <w:rPr>
                <w:rStyle w:val="Hyperlink"/>
                <w:noProof/>
              </w:rPr>
              <w:t>Time</w:t>
            </w:r>
            <w:r>
              <w:rPr>
                <w:noProof/>
                <w:webHidden/>
              </w:rPr>
              <w:tab/>
            </w:r>
            <w:r>
              <w:rPr>
                <w:noProof/>
                <w:webHidden/>
              </w:rPr>
              <w:fldChar w:fldCharType="begin"/>
            </w:r>
            <w:r>
              <w:rPr>
                <w:noProof/>
                <w:webHidden/>
              </w:rPr>
              <w:instrText xml:space="preserve"> PAGEREF _Toc128382124 \h </w:instrText>
            </w:r>
            <w:r>
              <w:rPr>
                <w:noProof/>
                <w:webHidden/>
              </w:rPr>
            </w:r>
            <w:r>
              <w:rPr>
                <w:noProof/>
                <w:webHidden/>
              </w:rPr>
              <w:fldChar w:fldCharType="separate"/>
            </w:r>
            <w:r>
              <w:rPr>
                <w:noProof/>
                <w:webHidden/>
              </w:rPr>
              <w:t>16</w:t>
            </w:r>
            <w:r>
              <w:rPr>
                <w:noProof/>
                <w:webHidden/>
              </w:rPr>
              <w:fldChar w:fldCharType="end"/>
            </w:r>
          </w:hyperlink>
        </w:p>
        <w:p w14:paraId="16A0ACD4" w14:textId="7D701DD3" w:rsidR="002E5B91" w:rsidRDefault="002E5B91">
          <w:pPr>
            <w:pStyle w:val="TOC3"/>
            <w:tabs>
              <w:tab w:val="right" w:leader="dot" w:pos="9016"/>
            </w:tabs>
            <w:rPr>
              <w:rFonts w:eastAsiaTheme="minorEastAsia"/>
              <w:noProof/>
              <w:lang w:eastAsia="en-GB"/>
            </w:rPr>
          </w:pPr>
          <w:hyperlink w:anchor="_Toc128382125" w:history="1">
            <w:r w:rsidRPr="005C1127">
              <w:rPr>
                <w:rStyle w:val="Hyperlink"/>
                <w:noProof/>
              </w:rPr>
              <w:t>Platform</w:t>
            </w:r>
            <w:r>
              <w:rPr>
                <w:noProof/>
                <w:webHidden/>
              </w:rPr>
              <w:tab/>
            </w:r>
            <w:r>
              <w:rPr>
                <w:noProof/>
                <w:webHidden/>
              </w:rPr>
              <w:fldChar w:fldCharType="begin"/>
            </w:r>
            <w:r>
              <w:rPr>
                <w:noProof/>
                <w:webHidden/>
              </w:rPr>
              <w:instrText xml:space="preserve"> PAGEREF _Toc128382125 \h </w:instrText>
            </w:r>
            <w:r>
              <w:rPr>
                <w:noProof/>
                <w:webHidden/>
              </w:rPr>
            </w:r>
            <w:r>
              <w:rPr>
                <w:noProof/>
                <w:webHidden/>
              </w:rPr>
              <w:fldChar w:fldCharType="separate"/>
            </w:r>
            <w:r>
              <w:rPr>
                <w:noProof/>
                <w:webHidden/>
              </w:rPr>
              <w:t>16</w:t>
            </w:r>
            <w:r>
              <w:rPr>
                <w:noProof/>
                <w:webHidden/>
              </w:rPr>
              <w:fldChar w:fldCharType="end"/>
            </w:r>
          </w:hyperlink>
        </w:p>
        <w:p w14:paraId="2D12F53E" w14:textId="7F9A2A7A" w:rsidR="002E5B91" w:rsidRDefault="002E5B91">
          <w:pPr>
            <w:pStyle w:val="TOC2"/>
            <w:tabs>
              <w:tab w:val="right" w:leader="dot" w:pos="9016"/>
            </w:tabs>
            <w:rPr>
              <w:rFonts w:eastAsiaTheme="minorEastAsia"/>
              <w:noProof/>
              <w:lang w:eastAsia="en-GB"/>
            </w:rPr>
          </w:pPr>
          <w:hyperlink w:anchor="_Toc128382126" w:history="1">
            <w:r w:rsidRPr="005C1127">
              <w:rPr>
                <w:rStyle w:val="Hyperlink"/>
                <w:noProof/>
              </w:rPr>
              <w:t>Requirements</w:t>
            </w:r>
            <w:r>
              <w:rPr>
                <w:noProof/>
                <w:webHidden/>
              </w:rPr>
              <w:tab/>
            </w:r>
            <w:r>
              <w:rPr>
                <w:noProof/>
                <w:webHidden/>
              </w:rPr>
              <w:fldChar w:fldCharType="begin"/>
            </w:r>
            <w:r>
              <w:rPr>
                <w:noProof/>
                <w:webHidden/>
              </w:rPr>
              <w:instrText xml:space="preserve"> PAGEREF _Toc128382126 \h </w:instrText>
            </w:r>
            <w:r>
              <w:rPr>
                <w:noProof/>
                <w:webHidden/>
              </w:rPr>
            </w:r>
            <w:r>
              <w:rPr>
                <w:noProof/>
                <w:webHidden/>
              </w:rPr>
              <w:fldChar w:fldCharType="separate"/>
            </w:r>
            <w:r>
              <w:rPr>
                <w:noProof/>
                <w:webHidden/>
              </w:rPr>
              <w:t>16</w:t>
            </w:r>
            <w:r>
              <w:rPr>
                <w:noProof/>
                <w:webHidden/>
              </w:rPr>
              <w:fldChar w:fldCharType="end"/>
            </w:r>
          </w:hyperlink>
        </w:p>
        <w:p w14:paraId="4B571627" w14:textId="708030E8" w:rsidR="002E5B91" w:rsidRDefault="002E5B91">
          <w:pPr>
            <w:pStyle w:val="TOC2"/>
            <w:tabs>
              <w:tab w:val="right" w:leader="dot" w:pos="9016"/>
            </w:tabs>
            <w:rPr>
              <w:rFonts w:eastAsiaTheme="minorEastAsia"/>
              <w:noProof/>
              <w:lang w:eastAsia="en-GB"/>
            </w:rPr>
          </w:pPr>
          <w:hyperlink w:anchor="_Toc128382127" w:history="1">
            <w:r w:rsidRPr="005C1127">
              <w:rPr>
                <w:rStyle w:val="Hyperlink"/>
                <w:noProof/>
              </w:rPr>
              <w:t>Success Criteria</w:t>
            </w:r>
            <w:r>
              <w:rPr>
                <w:noProof/>
                <w:webHidden/>
              </w:rPr>
              <w:tab/>
            </w:r>
            <w:r>
              <w:rPr>
                <w:noProof/>
                <w:webHidden/>
              </w:rPr>
              <w:fldChar w:fldCharType="begin"/>
            </w:r>
            <w:r>
              <w:rPr>
                <w:noProof/>
                <w:webHidden/>
              </w:rPr>
              <w:instrText xml:space="preserve"> PAGEREF _Toc128382127 \h </w:instrText>
            </w:r>
            <w:r>
              <w:rPr>
                <w:noProof/>
                <w:webHidden/>
              </w:rPr>
            </w:r>
            <w:r>
              <w:rPr>
                <w:noProof/>
                <w:webHidden/>
              </w:rPr>
              <w:fldChar w:fldCharType="separate"/>
            </w:r>
            <w:r>
              <w:rPr>
                <w:noProof/>
                <w:webHidden/>
              </w:rPr>
              <w:t>17</w:t>
            </w:r>
            <w:r>
              <w:rPr>
                <w:noProof/>
                <w:webHidden/>
              </w:rPr>
              <w:fldChar w:fldCharType="end"/>
            </w:r>
          </w:hyperlink>
        </w:p>
        <w:p w14:paraId="66F9ACB5" w14:textId="56D316F8" w:rsidR="002E5B91" w:rsidRDefault="002E5B91">
          <w:pPr>
            <w:pStyle w:val="TOC2"/>
            <w:tabs>
              <w:tab w:val="right" w:leader="dot" w:pos="9016"/>
            </w:tabs>
            <w:rPr>
              <w:rFonts w:eastAsiaTheme="minorEastAsia"/>
              <w:noProof/>
              <w:lang w:eastAsia="en-GB"/>
            </w:rPr>
          </w:pPr>
          <w:hyperlink w:anchor="_Toc128382128" w:history="1">
            <w:r w:rsidRPr="005C1127">
              <w:rPr>
                <w:rStyle w:val="Hyperlink"/>
                <w:noProof/>
              </w:rPr>
              <w:t>Design Flowcharts and Details</w:t>
            </w:r>
            <w:r>
              <w:rPr>
                <w:noProof/>
                <w:webHidden/>
              </w:rPr>
              <w:tab/>
            </w:r>
            <w:r>
              <w:rPr>
                <w:noProof/>
                <w:webHidden/>
              </w:rPr>
              <w:fldChar w:fldCharType="begin"/>
            </w:r>
            <w:r>
              <w:rPr>
                <w:noProof/>
                <w:webHidden/>
              </w:rPr>
              <w:instrText xml:space="preserve"> PAGEREF _Toc128382128 \h </w:instrText>
            </w:r>
            <w:r>
              <w:rPr>
                <w:noProof/>
                <w:webHidden/>
              </w:rPr>
            </w:r>
            <w:r>
              <w:rPr>
                <w:noProof/>
                <w:webHidden/>
              </w:rPr>
              <w:fldChar w:fldCharType="separate"/>
            </w:r>
            <w:r>
              <w:rPr>
                <w:noProof/>
                <w:webHidden/>
              </w:rPr>
              <w:t>17</w:t>
            </w:r>
            <w:r>
              <w:rPr>
                <w:noProof/>
                <w:webHidden/>
              </w:rPr>
              <w:fldChar w:fldCharType="end"/>
            </w:r>
          </w:hyperlink>
        </w:p>
        <w:p w14:paraId="13639417" w14:textId="55AE2C1F" w:rsidR="002E5B91" w:rsidRDefault="002E5B91">
          <w:pPr>
            <w:pStyle w:val="TOC3"/>
            <w:tabs>
              <w:tab w:val="right" w:leader="dot" w:pos="9016"/>
            </w:tabs>
            <w:rPr>
              <w:rFonts w:eastAsiaTheme="minorEastAsia"/>
              <w:noProof/>
              <w:lang w:eastAsia="en-GB"/>
            </w:rPr>
          </w:pPr>
          <w:hyperlink w:anchor="_Toc128382129" w:history="1">
            <w:r w:rsidRPr="005C1127">
              <w:rPr>
                <w:rStyle w:val="Hyperlink"/>
                <w:noProof/>
              </w:rPr>
              <w:t>Overview Flowchart</w:t>
            </w:r>
            <w:r>
              <w:rPr>
                <w:noProof/>
                <w:webHidden/>
              </w:rPr>
              <w:tab/>
            </w:r>
            <w:r>
              <w:rPr>
                <w:noProof/>
                <w:webHidden/>
              </w:rPr>
              <w:fldChar w:fldCharType="begin"/>
            </w:r>
            <w:r>
              <w:rPr>
                <w:noProof/>
                <w:webHidden/>
              </w:rPr>
              <w:instrText xml:space="preserve"> PAGEREF _Toc128382129 \h </w:instrText>
            </w:r>
            <w:r>
              <w:rPr>
                <w:noProof/>
                <w:webHidden/>
              </w:rPr>
            </w:r>
            <w:r>
              <w:rPr>
                <w:noProof/>
                <w:webHidden/>
              </w:rPr>
              <w:fldChar w:fldCharType="separate"/>
            </w:r>
            <w:r>
              <w:rPr>
                <w:noProof/>
                <w:webHidden/>
              </w:rPr>
              <w:t>18</w:t>
            </w:r>
            <w:r>
              <w:rPr>
                <w:noProof/>
                <w:webHidden/>
              </w:rPr>
              <w:fldChar w:fldCharType="end"/>
            </w:r>
          </w:hyperlink>
        </w:p>
        <w:p w14:paraId="6E350541" w14:textId="3DD23475" w:rsidR="002E5B91" w:rsidRDefault="002E5B91">
          <w:pPr>
            <w:pStyle w:val="TOC3"/>
            <w:tabs>
              <w:tab w:val="right" w:leader="dot" w:pos="9016"/>
            </w:tabs>
            <w:rPr>
              <w:rFonts w:eastAsiaTheme="minorEastAsia"/>
              <w:noProof/>
              <w:lang w:eastAsia="en-GB"/>
            </w:rPr>
          </w:pPr>
          <w:hyperlink w:anchor="_Toc128382130" w:history="1">
            <w:r w:rsidRPr="005C1127">
              <w:rPr>
                <w:rStyle w:val="Hyperlink"/>
                <w:noProof/>
              </w:rPr>
              <w:t>Chess Manager</w:t>
            </w:r>
            <w:r>
              <w:rPr>
                <w:noProof/>
                <w:webHidden/>
              </w:rPr>
              <w:tab/>
            </w:r>
            <w:r>
              <w:rPr>
                <w:noProof/>
                <w:webHidden/>
              </w:rPr>
              <w:fldChar w:fldCharType="begin"/>
            </w:r>
            <w:r>
              <w:rPr>
                <w:noProof/>
                <w:webHidden/>
              </w:rPr>
              <w:instrText xml:space="preserve"> PAGEREF _Toc128382130 \h </w:instrText>
            </w:r>
            <w:r>
              <w:rPr>
                <w:noProof/>
                <w:webHidden/>
              </w:rPr>
            </w:r>
            <w:r>
              <w:rPr>
                <w:noProof/>
                <w:webHidden/>
              </w:rPr>
              <w:fldChar w:fldCharType="separate"/>
            </w:r>
            <w:r>
              <w:rPr>
                <w:noProof/>
                <w:webHidden/>
              </w:rPr>
              <w:t>18</w:t>
            </w:r>
            <w:r>
              <w:rPr>
                <w:noProof/>
                <w:webHidden/>
              </w:rPr>
              <w:fldChar w:fldCharType="end"/>
            </w:r>
          </w:hyperlink>
        </w:p>
        <w:p w14:paraId="031772B9" w14:textId="7C9D40F8" w:rsidR="002E5B91" w:rsidRDefault="002E5B91">
          <w:pPr>
            <w:pStyle w:val="TOC3"/>
            <w:tabs>
              <w:tab w:val="right" w:leader="dot" w:pos="9016"/>
            </w:tabs>
            <w:rPr>
              <w:rFonts w:eastAsiaTheme="minorEastAsia"/>
              <w:noProof/>
              <w:lang w:eastAsia="en-GB"/>
            </w:rPr>
          </w:pPr>
          <w:hyperlink w:anchor="_Toc128382131" w:history="1">
            <w:r w:rsidRPr="005C1127">
              <w:rPr>
                <w:rStyle w:val="Hyperlink"/>
                <w:noProof/>
              </w:rPr>
              <w:t>AI</w:t>
            </w:r>
            <w:r>
              <w:rPr>
                <w:noProof/>
                <w:webHidden/>
              </w:rPr>
              <w:tab/>
            </w:r>
            <w:r>
              <w:rPr>
                <w:noProof/>
                <w:webHidden/>
              </w:rPr>
              <w:fldChar w:fldCharType="begin"/>
            </w:r>
            <w:r>
              <w:rPr>
                <w:noProof/>
                <w:webHidden/>
              </w:rPr>
              <w:instrText xml:space="preserve"> PAGEREF _Toc128382131 \h </w:instrText>
            </w:r>
            <w:r>
              <w:rPr>
                <w:noProof/>
                <w:webHidden/>
              </w:rPr>
            </w:r>
            <w:r>
              <w:rPr>
                <w:noProof/>
                <w:webHidden/>
              </w:rPr>
              <w:fldChar w:fldCharType="separate"/>
            </w:r>
            <w:r>
              <w:rPr>
                <w:noProof/>
                <w:webHidden/>
              </w:rPr>
              <w:t>19</w:t>
            </w:r>
            <w:r>
              <w:rPr>
                <w:noProof/>
                <w:webHidden/>
              </w:rPr>
              <w:fldChar w:fldCharType="end"/>
            </w:r>
          </w:hyperlink>
        </w:p>
        <w:p w14:paraId="3598CA19" w14:textId="1AB8603A" w:rsidR="002E5B91" w:rsidRDefault="002E5B91">
          <w:pPr>
            <w:pStyle w:val="TOC3"/>
            <w:tabs>
              <w:tab w:val="right" w:leader="dot" w:pos="9016"/>
            </w:tabs>
            <w:rPr>
              <w:rFonts w:eastAsiaTheme="minorEastAsia"/>
              <w:noProof/>
              <w:lang w:eastAsia="en-GB"/>
            </w:rPr>
          </w:pPr>
          <w:hyperlink w:anchor="_Toc128382132" w:history="1">
            <w:r w:rsidRPr="005C1127">
              <w:rPr>
                <w:rStyle w:val="Hyperlink"/>
                <w:noProof/>
              </w:rPr>
              <w:t>NetworkManager</w:t>
            </w:r>
            <w:r>
              <w:rPr>
                <w:noProof/>
                <w:webHidden/>
              </w:rPr>
              <w:tab/>
            </w:r>
            <w:r>
              <w:rPr>
                <w:noProof/>
                <w:webHidden/>
              </w:rPr>
              <w:fldChar w:fldCharType="begin"/>
            </w:r>
            <w:r>
              <w:rPr>
                <w:noProof/>
                <w:webHidden/>
              </w:rPr>
              <w:instrText xml:space="preserve"> PAGEREF _Toc128382132 \h </w:instrText>
            </w:r>
            <w:r>
              <w:rPr>
                <w:noProof/>
                <w:webHidden/>
              </w:rPr>
            </w:r>
            <w:r>
              <w:rPr>
                <w:noProof/>
                <w:webHidden/>
              </w:rPr>
              <w:fldChar w:fldCharType="separate"/>
            </w:r>
            <w:r>
              <w:rPr>
                <w:noProof/>
                <w:webHidden/>
              </w:rPr>
              <w:t>19</w:t>
            </w:r>
            <w:r>
              <w:rPr>
                <w:noProof/>
                <w:webHidden/>
              </w:rPr>
              <w:fldChar w:fldCharType="end"/>
            </w:r>
          </w:hyperlink>
        </w:p>
        <w:p w14:paraId="418DDEFA" w14:textId="590C18E6" w:rsidR="002E5B91" w:rsidRDefault="002E5B91">
          <w:pPr>
            <w:pStyle w:val="TOC3"/>
            <w:tabs>
              <w:tab w:val="right" w:leader="dot" w:pos="9016"/>
            </w:tabs>
            <w:rPr>
              <w:rFonts w:eastAsiaTheme="minorEastAsia"/>
              <w:noProof/>
              <w:lang w:eastAsia="en-GB"/>
            </w:rPr>
          </w:pPr>
          <w:hyperlink w:anchor="_Toc128382133" w:history="1">
            <w:r w:rsidRPr="005C1127">
              <w:rPr>
                <w:rStyle w:val="Hyperlink"/>
                <w:noProof/>
              </w:rPr>
              <w:t>GameManager</w:t>
            </w:r>
            <w:r>
              <w:rPr>
                <w:noProof/>
                <w:webHidden/>
              </w:rPr>
              <w:tab/>
            </w:r>
            <w:r>
              <w:rPr>
                <w:noProof/>
                <w:webHidden/>
              </w:rPr>
              <w:fldChar w:fldCharType="begin"/>
            </w:r>
            <w:r>
              <w:rPr>
                <w:noProof/>
                <w:webHidden/>
              </w:rPr>
              <w:instrText xml:space="preserve"> PAGEREF _Toc128382133 \h </w:instrText>
            </w:r>
            <w:r>
              <w:rPr>
                <w:noProof/>
                <w:webHidden/>
              </w:rPr>
            </w:r>
            <w:r>
              <w:rPr>
                <w:noProof/>
                <w:webHidden/>
              </w:rPr>
              <w:fldChar w:fldCharType="separate"/>
            </w:r>
            <w:r>
              <w:rPr>
                <w:noProof/>
                <w:webHidden/>
              </w:rPr>
              <w:t>21</w:t>
            </w:r>
            <w:r>
              <w:rPr>
                <w:noProof/>
                <w:webHidden/>
              </w:rPr>
              <w:fldChar w:fldCharType="end"/>
            </w:r>
          </w:hyperlink>
        </w:p>
        <w:p w14:paraId="7AAFE8A5" w14:textId="45466E4C" w:rsidR="002E5B91" w:rsidRDefault="002E5B91">
          <w:pPr>
            <w:pStyle w:val="TOC3"/>
            <w:tabs>
              <w:tab w:val="right" w:leader="dot" w:pos="9016"/>
            </w:tabs>
            <w:rPr>
              <w:rFonts w:eastAsiaTheme="minorEastAsia"/>
              <w:noProof/>
              <w:lang w:eastAsia="en-GB"/>
            </w:rPr>
          </w:pPr>
          <w:hyperlink w:anchor="_Toc128382134" w:history="1">
            <w:r w:rsidRPr="005C1127">
              <w:rPr>
                <w:rStyle w:val="Hyperlink"/>
                <w:noProof/>
              </w:rPr>
              <w:t>BoardManager</w:t>
            </w:r>
            <w:r>
              <w:rPr>
                <w:noProof/>
                <w:webHidden/>
              </w:rPr>
              <w:tab/>
            </w:r>
            <w:r>
              <w:rPr>
                <w:noProof/>
                <w:webHidden/>
              </w:rPr>
              <w:fldChar w:fldCharType="begin"/>
            </w:r>
            <w:r>
              <w:rPr>
                <w:noProof/>
                <w:webHidden/>
              </w:rPr>
              <w:instrText xml:space="preserve"> PAGEREF _Toc128382134 \h </w:instrText>
            </w:r>
            <w:r>
              <w:rPr>
                <w:noProof/>
                <w:webHidden/>
              </w:rPr>
            </w:r>
            <w:r>
              <w:rPr>
                <w:noProof/>
                <w:webHidden/>
              </w:rPr>
              <w:fldChar w:fldCharType="separate"/>
            </w:r>
            <w:r>
              <w:rPr>
                <w:noProof/>
                <w:webHidden/>
              </w:rPr>
              <w:t>21</w:t>
            </w:r>
            <w:r>
              <w:rPr>
                <w:noProof/>
                <w:webHidden/>
              </w:rPr>
              <w:fldChar w:fldCharType="end"/>
            </w:r>
          </w:hyperlink>
        </w:p>
        <w:p w14:paraId="497CFB40" w14:textId="02BBA619" w:rsidR="002E5B91" w:rsidRDefault="002E5B91">
          <w:pPr>
            <w:pStyle w:val="TOC3"/>
            <w:tabs>
              <w:tab w:val="right" w:leader="dot" w:pos="9016"/>
            </w:tabs>
            <w:rPr>
              <w:rFonts w:eastAsiaTheme="minorEastAsia"/>
              <w:noProof/>
              <w:lang w:eastAsia="en-GB"/>
            </w:rPr>
          </w:pPr>
          <w:hyperlink w:anchor="_Toc128382135" w:history="1">
            <w:r w:rsidRPr="005C1127">
              <w:rPr>
                <w:rStyle w:val="Hyperlink"/>
                <w:noProof/>
              </w:rPr>
              <w:t>Pieces</w:t>
            </w:r>
            <w:r>
              <w:rPr>
                <w:noProof/>
                <w:webHidden/>
              </w:rPr>
              <w:tab/>
            </w:r>
            <w:r>
              <w:rPr>
                <w:noProof/>
                <w:webHidden/>
              </w:rPr>
              <w:fldChar w:fldCharType="begin"/>
            </w:r>
            <w:r>
              <w:rPr>
                <w:noProof/>
                <w:webHidden/>
              </w:rPr>
              <w:instrText xml:space="preserve"> PAGEREF _Toc128382135 \h </w:instrText>
            </w:r>
            <w:r>
              <w:rPr>
                <w:noProof/>
                <w:webHidden/>
              </w:rPr>
            </w:r>
            <w:r>
              <w:rPr>
                <w:noProof/>
                <w:webHidden/>
              </w:rPr>
              <w:fldChar w:fldCharType="separate"/>
            </w:r>
            <w:r>
              <w:rPr>
                <w:noProof/>
                <w:webHidden/>
              </w:rPr>
              <w:t>22</w:t>
            </w:r>
            <w:r>
              <w:rPr>
                <w:noProof/>
                <w:webHidden/>
              </w:rPr>
              <w:fldChar w:fldCharType="end"/>
            </w:r>
          </w:hyperlink>
        </w:p>
        <w:p w14:paraId="5ABFA316" w14:textId="6A49DB5A" w:rsidR="002E5B91" w:rsidRDefault="002E5B91">
          <w:pPr>
            <w:pStyle w:val="TOC3"/>
            <w:tabs>
              <w:tab w:val="right" w:leader="dot" w:pos="9016"/>
            </w:tabs>
            <w:rPr>
              <w:rFonts w:eastAsiaTheme="minorEastAsia"/>
              <w:noProof/>
              <w:lang w:eastAsia="en-GB"/>
            </w:rPr>
          </w:pPr>
          <w:hyperlink w:anchor="_Toc128382136" w:history="1">
            <w:r w:rsidRPr="005C1127">
              <w:rPr>
                <w:rStyle w:val="Hyperlink"/>
                <w:noProof/>
              </w:rPr>
              <w:t>SaveSystem</w:t>
            </w:r>
            <w:r>
              <w:rPr>
                <w:noProof/>
                <w:webHidden/>
              </w:rPr>
              <w:tab/>
            </w:r>
            <w:r>
              <w:rPr>
                <w:noProof/>
                <w:webHidden/>
              </w:rPr>
              <w:fldChar w:fldCharType="begin"/>
            </w:r>
            <w:r>
              <w:rPr>
                <w:noProof/>
                <w:webHidden/>
              </w:rPr>
              <w:instrText xml:space="preserve"> PAGEREF _Toc128382136 \h </w:instrText>
            </w:r>
            <w:r>
              <w:rPr>
                <w:noProof/>
                <w:webHidden/>
              </w:rPr>
            </w:r>
            <w:r>
              <w:rPr>
                <w:noProof/>
                <w:webHidden/>
              </w:rPr>
              <w:fldChar w:fldCharType="separate"/>
            </w:r>
            <w:r>
              <w:rPr>
                <w:noProof/>
                <w:webHidden/>
              </w:rPr>
              <w:t>23</w:t>
            </w:r>
            <w:r>
              <w:rPr>
                <w:noProof/>
                <w:webHidden/>
              </w:rPr>
              <w:fldChar w:fldCharType="end"/>
            </w:r>
          </w:hyperlink>
        </w:p>
        <w:p w14:paraId="04E05EDC" w14:textId="42218562" w:rsidR="002E5B91" w:rsidRDefault="002E5B91">
          <w:pPr>
            <w:pStyle w:val="TOC3"/>
            <w:tabs>
              <w:tab w:val="right" w:leader="dot" w:pos="9016"/>
            </w:tabs>
            <w:rPr>
              <w:rFonts w:eastAsiaTheme="minorEastAsia"/>
              <w:noProof/>
              <w:lang w:eastAsia="en-GB"/>
            </w:rPr>
          </w:pPr>
          <w:hyperlink w:anchor="_Toc128382137" w:history="1">
            <w:r w:rsidRPr="005C1127">
              <w:rPr>
                <w:rStyle w:val="Hyperlink"/>
                <w:noProof/>
              </w:rPr>
              <w:t>InputManager</w:t>
            </w:r>
            <w:r>
              <w:rPr>
                <w:noProof/>
                <w:webHidden/>
              </w:rPr>
              <w:tab/>
            </w:r>
            <w:r>
              <w:rPr>
                <w:noProof/>
                <w:webHidden/>
              </w:rPr>
              <w:fldChar w:fldCharType="begin"/>
            </w:r>
            <w:r>
              <w:rPr>
                <w:noProof/>
                <w:webHidden/>
              </w:rPr>
              <w:instrText xml:space="preserve"> PAGEREF _Toc128382137 \h </w:instrText>
            </w:r>
            <w:r>
              <w:rPr>
                <w:noProof/>
                <w:webHidden/>
              </w:rPr>
            </w:r>
            <w:r>
              <w:rPr>
                <w:noProof/>
                <w:webHidden/>
              </w:rPr>
              <w:fldChar w:fldCharType="separate"/>
            </w:r>
            <w:r>
              <w:rPr>
                <w:noProof/>
                <w:webHidden/>
              </w:rPr>
              <w:t>23</w:t>
            </w:r>
            <w:r>
              <w:rPr>
                <w:noProof/>
                <w:webHidden/>
              </w:rPr>
              <w:fldChar w:fldCharType="end"/>
            </w:r>
          </w:hyperlink>
        </w:p>
        <w:p w14:paraId="2EA3C58F" w14:textId="6ECF0B8D" w:rsidR="002E5B91" w:rsidRDefault="002E5B91">
          <w:pPr>
            <w:pStyle w:val="TOC3"/>
            <w:tabs>
              <w:tab w:val="right" w:leader="dot" w:pos="9016"/>
            </w:tabs>
            <w:rPr>
              <w:rFonts w:eastAsiaTheme="minorEastAsia"/>
              <w:noProof/>
              <w:lang w:eastAsia="en-GB"/>
            </w:rPr>
          </w:pPr>
          <w:hyperlink w:anchor="_Toc128382138" w:history="1">
            <w:r w:rsidRPr="005C1127">
              <w:rPr>
                <w:rStyle w:val="Hyperlink"/>
                <w:noProof/>
              </w:rPr>
              <w:t>VisualManager</w:t>
            </w:r>
            <w:r>
              <w:rPr>
                <w:noProof/>
                <w:webHidden/>
              </w:rPr>
              <w:tab/>
            </w:r>
            <w:r>
              <w:rPr>
                <w:noProof/>
                <w:webHidden/>
              </w:rPr>
              <w:fldChar w:fldCharType="begin"/>
            </w:r>
            <w:r>
              <w:rPr>
                <w:noProof/>
                <w:webHidden/>
              </w:rPr>
              <w:instrText xml:space="preserve"> PAGEREF _Toc128382138 \h </w:instrText>
            </w:r>
            <w:r>
              <w:rPr>
                <w:noProof/>
                <w:webHidden/>
              </w:rPr>
            </w:r>
            <w:r>
              <w:rPr>
                <w:noProof/>
                <w:webHidden/>
              </w:rPr>
              <w:fldChar w:fldCharType="separate"/>
            </w:r>
            <w:r>
              <w:rPr>
                <w:noProof/>
                <w:webHidden/>
              </w:rPr>
              <w:t>23</w:t>
            </w:r>
            <w:r>
              <w:rPr>
                <w:noProof/>
                <w:webHidden/>
              </w:rPr>
              <w:fldChar w:fldCharType="end"/>
            </w:r>
          </w:hyperlink>
        </w:p>
        <w:p w14:paraId="5BDEDC29" w14:textId="15DEA0F4" w:rsidR="002E5B91" w:rsidRDefault="002E5B91">
          <w:pPr>
            <w:pStyle w:val="TOC3"/>
            <w:tabs>
              <w:tab w:val="right" w:leader="dot" w:pos="9016"/>
            </w:tabs>
            <w:rPr>
              <w:rFonts w:eastAsiaTheme="minorEastAsia"/>
              <w:noProof/>
              <w:lang w:eastAsia="en-GB"/>
            </w:rPr>
          </w:pPr>
          <w:hyperlink w:anchor="_Toc128382139" w:history="1">
            <w:r w:rsidRPr="005C1127">
              <w:rPr>
                <w:rStyle w:val="Hyperlink"/>
                <w:noProof/>
              </w:rPr>
              <w:t>Pregame Networking Flowchart</w:t>
            </w:r>
            <w:r>
              <w:rPr>
                <w:noProof/>
                <w:webHidden/>
              </w:rPr>
              <w:tab/>
            </w:r>
            <w:r>
              <w:rPr>
                <w:noProof/>
                <w:webHidden/>
              </w:rPr>
              <w:fldChar w:fldCharType="begin"/>
            </w:r>
            <w:r>
              <w:rPr>
                <w:noProof/>
                <w:webHidden/>
              </w:rPr>
              <w:instrText xml:space="preserve"> PAGEREF _Toc128382139 \h </w:instrText>
            </w:r>
            <w:r>
              <w:rPr>
                <w:noProof/>
                <w:webHidden/>
              </w:rPr>
            </w:r>
            <w:r>
              <w:rPr>
                <w:noProof/>
                <w:webHidden/>
              </w:rPr>
              <w:fldChar w:fldCharType="separate"/>
            </w:r>
            <w:r>
              <w:rPr>
                <w:noProof/>
                <w:webHidden/>
              </w:rPr>
              <w:t>23</w:t>
            </w:r>
            <w:r>
              <w:rPr>
                <w:noProof/>
                <w:webHidden/>
              </w:rPr>
              <w:fldChar w:fldCharType="end"/>
            </w:r>
          </w:hyperlink>
        </w:p>
        <w:p w14:paraId="0FB0E93D" w14:textId="36816779" w:rsidR="002E5B91" w:rsidRDefault="002E5B91">
          <w:pPr>
            <w:pStyle w:val="TOC3"/>
            <w:tabs>
              <w:tab w:val="right" w:leader="dot" w:pos="9016"/>
            </w:tabs>
            <w:rPr>
              <w:rFonts w:eastAsiaTheme="minorEastAsia"/>
              <w:noProof/>
              <w:lang w:eastAsia="en-GB"/>
            </w:rPr>
          </w:pPr>
          <w:hyperlink w:anchor="_Toc128382140" w:history="1">
            <w:r w:rsidRPr="005C1127">
              <w:rPr>
                <w:rStyle w:val="Hyperlink"/>
                <w:noProof/>
              </w:rPr>
              <w:t>In-Game Networking Flowchart</w:t>
            </w:r>
            <w:r>
              <w:rPr>
                <w:noProof/>
                <w:webHidden/>
              </w:rPr>
              <w:tab/>
            </w:r>
            <w:r>
              <w:rPr>
                <w:noProof/>
                <w:webHidden/>
              </w:rPr>
              <w:fldChar w:fldCharType="begin"/>
            </w:r>
            <w:r>
              <w:rPr>
                <w:noProof/>
                <w:webHidden/>
              </w:rPr>
              <w:instrText xml:space="preserve"> PAGEREF _Toc128382140 \h </w:instrText>
            </w:r>
            <w:r>
              <w:rPr>
                <w:noProof/>
                <w:webHidden/>
              </w:rPr>
            </w:r>
            <w:r>
              <w:rPr>
                <w:noProof/>
                <w:webHidden/>
              </w:rPr>
              <w:fldChar w:fldCharType="separate"/>
            </w:r>
            <w:r>
              <w:rPr>
                <w:noProof/>
                <w:webHidden/>
              </w:rPr>
              <w:t>25</w:t>
            </w:r>
            <w:r>
              <w:rPr>
                <w:noProof/>
                <w:webHidden/>
              </w:rPr>
              <w:fldChar w:fldCharType="end"/>
            </w:r>
          </w:hyperlink>
        </w:p>
        <w:p w14:paraId="10F0828F" w14:textId="3B481DCF" w:rsidR="002E5B91" w:rsidRDefault="002E5B91">
          <w:pPr>
            <w:pStyle w:val="TOC3"/>
            <w:tabs>
              <w:tab w:val="right" w:leader="dot" w:pos="9016"/>
            </w:tabs>
            <w:rPr>
              <w:rFonts w:eastAsiaTheme="minorEastAsia"/>
              <w:noProof/>
              <w:lang w:eastAsia="en-GB"/>
            </w:rPr>
          </w:pPr>
          <w:hyperlink w:anchor="_Toc128382141" w:history="1">
            <w:r w:rsidRPr="005C1127">
              <w:rPr>
                <w:rStyle w:val="Hyperlink"/>
                <w:noProof/>
              </w:rPr>
              <w:t>In-Game Local Play Flowchart</w:t>
            </w:r>
            <w:r>
              <w:rPr>
                <w:noProof/>
                <w:webHidden/>
              </w:rPr>
              <w:tab/>
            </w:r>
            <w:r>
              <w:rPr>
                <w:noProof/>
                <w:webHidden/>
              </w:rPr>
              <w:fldChar w:fldCharType="begin"/>
            </w:r>
            <w:r>
              <w:rPr>
                <w:noProof/>
                <w:webHidden/>
              </w:rPr>
              <w:instrText xml:space="preserve"> PAGEREF _Toc128382141 \h </w:instrText>
            </w:r>
            <w:r>
              <w:rPr>
                <w:noProof/>
                <w:webHidden/>
              </w:rPr>
            </w:r>
            <w:r>
              <w:rPr>
                <w:noProof/>
                <w:webHidden/>
              </w:rPr>
              <w:fldChar w:fldCharType="separate"/>
            </w:r>
            <w:r>
              <w:rPr>
                <w:noProof/>
                <w:webHidden/>
              </w:rPr>
              <w:t>25</w:t>
            </w:r>
            <w:r>
              <w:rPr>
                <w:noProof/>
                <w:webHidden/>
              </w:rPr>
              <w:fldChar w:fldCharType="end"/>
            </w:r>
          </w:hyperlink>
        </w:p>
        <w:p w14:paraId="75CD60AB" w14:textId="69007ABA" w:rsidR="002E5B91" w:rsidRDefault="002E5B91">
          <w:pPr>
            <w:pStyle w:val="TOC3"/>
            <w:tabs>
              <w:tab w:val="right" w:leader="dot" w:pos="9016"/>
            </w:tabs>
            <w:rPr>
              <w:rFonts w:eastAsiaTheme="minorEastAsia"/>
              <w:noProof/>
              <w:lang w:eastAsia="en-GB"/>
            </w:rPr>
          </w:pPr>
          <w:hyperlink w:anchor="_Toc128382142" w:history="1">
            <w:r w:rsidRPr="005C1127">
              <w:rPr>
                <w:rStyle w:val="Hyperlink"/>
                <w:noProof/>
              </w:rPr>
              <w:t>Main Menu UI Flowchart</w:t>
            </w:r>
            <w:r>
              <w:rPr>
                <w:noProof/>
                <w:webHidden/>
              </w:rPr>
              <w:tab/>
            </w:r>
            <w:r>
              <w:rPr>
                <w:noProof/>
                <w:webHidden/>
              </w:rPr>
              <w:fldChar w:fldCharType="begin"/>
            </w:r>
            <w:r>
              <w:rPr>
                <w:noProof/>
                <w:webHidden/>
              </w:rPr>
              <w:instrText xml:space="preserve"> PAGEREF _Toc128382142 \h </w:instrText>
            </w:r>
            <w:r>
              <w:rPr>
                <w:noProof/>
                <w:webHidden/>
              </w:rPr>
            </w:r>
            <w:r>
              <w:rPr>
                <w:noProof/>
                <w:webHidden/>
              </w:rPr>
              <w:fldChar w:fldCharType="separate"/>
            </w:r>
            <w:r>
              <w:rPr>
                <w:noProof/>
                <w:webHidden/>
              </w:rPr>
              <w:t>26</w:t>
            </w:r>
            <w:r>
              <w:rPr>
                <w:noProof/>
                <w:webHidden/>
              </w:rPr>
              <w:fldChar w:fldCharType="end"/>
            </w:r>
          </w:hyperlink>
        </w:p>
        <w:p w14:paraId="63026D37" w14:textId="56C9A190" w:rsidR="002E5B91" w:rsidRDefault="002E5B91">
          <w:pPr>
            <w:pStyle w:val="TOC3"/>
            <w:tabs>
              <w:tab w:val="right" w:leader="dot" w:pos="9016"/>
            </w:tabs>
            <w:rPr>
              <w:rFonts w:eastAsiaTheme="minorEastAsia"/>
              <w:noProof/>
              <w:lang w:eastAsia="en-GB"/>
            </w:rPr>
          </w:pPr>
          <w:hyperlink w:anchor="_Toc128382143" w:history="1">
            <w:r w:rsidRPr="005C1127">
              <w:rPr>
                <w:rStyle w:val="Hyperlink"/>
                <w:noProof/>
              </w:rPr>
              <w:t>In-Game UI Flowchart</w:t>
            </w:r>
            <w:r>
              <w:rPr>
                <w:noProof/>
                <w:webHidden/>
              </w:rPr>
              <w:tab/>
            </w:r>
            <w:r>
              <w:rPr>
                <w:noProof/>
                <w:webHidden/>
              </w:rPr>
              <w:fldChar w:fldCharType="begin"/>
            </w:r>
            <w:r>
              <w:rPr>
                <w:noProof/>
                <w:webHidden/>
              </w:rPr>
              <w:instrText xml:space="preserve"> PAGEREF _Toc128382143 \h </w:instrText>
            </w:r>
            <w:r>
              <w:rPr>
                <w:noProof/>
                <w:webHidden/>
              </w:rPr>
            </w:r>
            <w:r>
              <w:rPr>
                <w:noProof/>
                <w:webHidden/>
              </w:rPr>
              <w:fldChar w:fldCharType="separate"/>
            </w:r>
            <w:r>
              <w:rPr>
                <w:noProof/>
                <w:webHidden/>
              </w:rPr>
              <w:t>26</w:t>
            </w:r>
            <w:r>
              <w:rPr>
                <w:noProof/>
                <w:webHidden/>
              </w:rPr>
              <w:fldChar w:fldCharType="end"/>
            </w:r>
          </w:hyperlink>
        </w:p>
        <w:p w14:paraId="6F24C2CD" w14:textId="35C6BE4B" w:rsidR="002E5B91" w:rsidRDefault="002E5B91">
          <w:pPr>
            <w:pStyle w:val="TOC1"/>
            <w:tabs>
              <w:tab w:val="right" w:leader="dot" w:pos="9016"/>
            </w:tabs>
            <w:rPr>
              <w:rFonts w:eastAsiaTheme="minorEastAsia"/>
              <w:noProof/>
              <w:lang w:eastAsia="en-GB"/>
            </w:rPr>
          </w:pPr>
          <w:hyperlink w:anchor="_Toc128382144" w:history="1">
            <w:r w:rsidRPr="005C1127">
              <w:rPr>
                <w:rStyle w:val="Hyperlink"/>
                <w:noProof/>
              </w:rPr>
              <w:t>Development</w:t>
            </w:r>
            <w:r>
              <w:rPr>
                <w:noProof/>
                <w:webHidden/>
              </w:rPr>
              <w:tab/>
            </w:r>
            <w:r>
              <w:rPr>
                <w:noProof/>
                <w:webHidden/>
              </w:rPr>
              <w:fldChar w:fldCharType="begin"/>
            </w:r>
            <w:r>
              <w:rPr>
                <w:noProof/>
                <w:webHidden/>
              </w:rPr>
              <w:instrText xml:space="preserve"> PAGEREF _Toc128382144 \h </w:instrText>
            </w:r>
            <w:r>
              <w:rPr>
                <w:noProof/>
                <w:webHidden/>
              </w:rPr>
            </w:r>
            <w:r>
              <w:rPr>
                <w:noProof/>
                <w:webHidden/>
              </w:rPr>
              <w:fldChar w:fldCharType="separate"/>
            </w:r>
            <w:r>
              <w:rPr>
                <w:noProof/>
                <w:webHidden/>
              </w:rPr>
              <w:t>27</w:t>
            </w:r>
            <w:r>
              <w:rPr>
                <w:noProof/>
                <w:webHidden/>
              </w:rPr>
              <w:fldChar w:fldCharType="end"/>
            </w:r>
          </w:hyperlink>
        </w:p>
        <w:p w14:paraId="70521AEC" w14:textId="39835E13" w:rsidR="002E5B91" w:rsidRDefault="002E5B91">
          <w:pPr>
            <w:pStyle w:val="TOC2"/>
            <w:tabs>
              <w:tab w:val="right" w:leader="dot" w:pos="9016"/>
            </w:tabs>
            <w:rPr>
              <w:rFonts w:eastAsiaTheme="minorEastAsia"/>
              <w:noProof/>
              <w:lang w:eastAsia="en-GB"/>
            </w:rPr>
          </w:pPr>
          <w:hyperlink w:anchor="_Toc128382145" w:history="1">
            <w:r w:rsidRPr="005C1127">
              <w:rPr>
                <w:rStyle w:val="Hyperlink"/>
                <w:noProof/>
              </w:rPr>
              <w:t>IDE Choice</w:t>
            </w:r>
            <w:r>
              <w:rPr>
                <w:noProof/>
                <w:webHidden/>
              </w:rPr>
              <w:tab/>
            </w:r>
            <w:r>
              <w:rPr>
                <w:noProof/>
                <w:webHidden/>
              </w:rPr>
              <w:fldChar w:fldCharType="begin"/>
            </w:r>
            <w:r>
              <w:rPr>
                <w:noProof/>
                <w:webHidden/>
              </w:rPr>
              <w:instrText xml:space="preserve"> PAGEREF _Toc128382145 \h </w:instrText>
            </w:r>
            <w:r>
              <w:rPr>
                <w:noProof/>
                <w:webHidden/>
              </w:rPr>
            </w:r>
            <w:r>
              <w:rPr>
                <w:noProof/>
                <w:webHidden/>
              </w:rPr>
              <w:fldChar w:fldCharType="separate"/>
            </w:r>
            <w:r>
              <w:rPr>
                <w:noProof/>
                <w:webHidden/>
              </w:rPr>
              <w:t>27</w:t>
            </w:r>
            <w:r>
              <w:rPr>
                <w:noProof/>
                <w:webHidden/>
              </w:rPr>
              <w:fldChar w:fldCharType="end"/>
            </w:r>
          </w:hyperlink>
        </w:p>
        <w:p w14:paraId="18DFB1AB" w14:textId="078F4855" w:rsidR="002E5B91" w:rsidRDefault="002E5B91">
          <w:pPr>
            <w:pStyle w:val="TOC2"/>
            <w:tabs>
              <w:tab w:val="right" w:leader="dot" w:pos="9016"/>
            </w:tabs>
            <w:rPr>
              <w:rFonts w:eastAsiaTheme="minorEastAsia"/>
              <w:noProof/>
              <w:lang w:eastAsia="en-GB"/>
            </w:rPr>
          </w:pPr>
          <w:hyperlink w:anchor="_Toc128382146" w:history="1">
            <w:r w:rsidRPr="005C1127">
              <w:rPr>
                <w:rStyle w:val="Hyperlink"/>
                <w:noProof/>
              </w:rPr>
              <w:t>Testing</w:t>
            </w:r>
            <w:r>
              <w:rPr>
                <w:noProof/>
                <w:webHidden/>
              </w:rPr>
              <w:tab/>
            </w:r>
            <w:r>
              <w:rPr>
                <w:noProof/>
                <w:webHidden/>
              </w:rPr>
              <w:fldChar w:fldCharType="begin"/>
            </w:r>
            <w:r>
              <w:rPr>
                <w:noProof/>
                <w:webHidden/>
              </w:rPr>
              <w:instrText xml:space="preserve"> PAGEREF _Toc128382146 \h </w:instrText>
            </w:r>
            <w:r>
              <w:rPr>
                <w:noProof/>
                <w:webHidden/>
              </w:rPr>
            </w:r>
            <w:r>
              <w:rPr>
                <w:noProof/>
                <w:webHidden/>
              </w:rPr>
              <w:fldChar w:fldCharType="separate"/>
            </w:r>
            <w:r>
              <w:rPr>
                <w:noProof/>
                <w:webHidden/>
              </w:rPr>
              <w:t>30</w:t>
            </w:r>
            <w:r>
              <w:rPr>
                <w:noProof/>
                <w:webHidden/>
              </w:rPr>
              <w:fldChar w:fldCharType="end"/>
            </w:r>
          </w:hyperlink>
        </w:p>
        <w:p w14:paraId="58AFB02E" w14:textId="2B0F9C2E" w:rsidR="002E5B91" w:rsidRDefault="002E5B91">
          <w:pPr>
            <w:pStyle w:val="TOC2"/>
            <w:tabs>
              <w:tab w:val="right" w:leader="dot" w:pos="9016"/>
            </w:tabs>
            <w:rPr>
              <w:rFonts w:eastAsiaTheme="minorEastAsia"/>
              <w:noProof/>
              <w:lang w:eastAsia="en-GB"/>
            </w:rPr>
          </w:pPr>
          <w:hyperlink w:anchor="_Toc128382147" w:history="1">
            <w:r w:rsidRPr="005C1127">
              <w:rPr>
                <w:rStyle w:val="Hyperlink"/>
                <w:noProof/>
              </w:rPr>
              <w:t>Manual Testing</w:t>
            </w:r>
            <w:r>
              <w:rPr>
                <w:noProof/>
                <w:webHidden/>
              </w:rPr>
              <w:tab/>
            </w:r>
            <w:r>
              <w:rPr>
                <w:noProof/>
                <w:webHidden/>
              </w:rPr>
              <w:fldChar w:fldCharType="begin"/>
            </w:r>
            <w:r>
              <w:rPr>
                <w:noProof/>
                <w:webHidden/>
              </w:rPr>
              <w:instrText xml:space="preserve"> PAGEREF _Toc128382147 \h </w:instrText>
            </w:r>
            <w:r>
              <w:rPr>
                <w:noProof/>
                <w:webHidden/>
              </w:rPr>
            </w:r>
            <w:r>
              <w:rPr>
                <w:noProof/>
                <w:webHidden/>
              </w:rPr>
              <w:fldChar w:fldCharType="separate"/>
            </w:r>
            <w:r>
              <w:rPr>
                <w:noProof/>
                <w:webHidden/>
              </w:rPr>
              <w:t>30</w:t>
            </w:r>
            <w:r>
              <w:rPr>
                <w:noProof/>
                <w:webHidden/>
              </w:rPr>
              <w:fldChar w:fldCharType="end"/>
            </w:r>
          </w:hyperlink>
        </w:p>
        <w:p w14:paraId="6706C45A" w14:textId="148E6756" w:rsidR="002E5B91" w:rsidRDefault="002E5B91">
          <w:pPr>
            <w:pStyle w:val="TOC3"/>
            <w:tabs>
              <w:tab w:val="right" w:leader="dot" w:pos="9016"/>
            </w:tabs>
            <w:rPr>
              <w:rFonts w:eastAsiaTheme="minorEastAsia"/>
              <w:noProof/>
              <w:lang w:eastAsia="en-GB"/>
            </w:rPr>
          </w:pPr>
          <w:hyperlink w:anchor="_Toc128382148" w:history="1">
            <w:r w:rsidRPr="005C1127">
              <w:rPr>
                <w:rStyle w:val="Hyperlink"/>
                <w:noProof/>
              </w:rPr>
              <w:t>Spreadsheet</w:t>
            </w:r>
            <w:r>
              <w:rPr>
                <w:noProof/>
                <w:webHidden/>
              </w:rPr>
              <w:tab/>
            </w:r>
            <w:r>
              <w:rPr>
                <w:noProof/>
                <w:webHidden/>
              </w:rPr>
              <w:fldChar w:fldCharType="begin"/>
            </w:r>
            <w:r>
              <w:rPr>
                <w:noProof/>
                <w:webHidden/>
              </w:rPr>
              <w:instrText xml:space="preserve"> PAGEREF _Toc128382148 \h </w:instrText>
            </w:r>
            <w:r>
              <w:rPr>
                <w:noProof/>
                <w:webHidden/>
              </w:rPr>
            </w:r>
            <w:r>
              <w:rPr>
                <w:noProof/>
                <w:webHidden/>
              </w:rPr>
              <w:fldChar w:fldCharType="separate"/>
            </w:r>
            <w:r>
              <w:rPr>
                <w:noProof/>
                <w:webHidden/>
              </w:rPr>
              <w:t>31</w:t>
            </w:r>
            <w:r>
              <w:rPr>
                <w:noProof/>
                <w:webHidden/>
              </w:rPr>
              <w:fldChar w:fldCharType="end"/>
            </w:r>
          </w:hyperlink>
        </w:p>
        <w:p w14:paraId="09A7A344" w14:textId="5DE54946" w:rsidR="002E5B91" w:rsidRDefault="002E5B91">
          <w:pPr>
            <w:pStyle w:val="TOC2"/>
            <w:tabs>
              <w:tab w:val="right" w:leader="dot" w:pos="9016"/>
            </w:tabs>
            <w:rPr>
              <w:rFonts w:eastAsiaTheme="minorEastAsia"/>
              <w:noProof/>
              <w:lang w:eastAsia="en-GB"/>
            </w:rPr>
          </w:pPr>
          <w:hyperlink w:anchor="_Toc128382149" w:history="1">
            <w:r w:rsidRPr="005C1127">
              <w:rPr>
                <w:rStyle w:val="Hyperlink"/>
                <w:noProof/>
              </w:rPr>
              <w:t>Testing with Stakeholders</w:t>
            </w:r>
            <w:r>
              <w:rPr>
                <w:noProof/>
                <w:webHidden/>
              </w:rPr>
              <w:tab/>
            </w:r>
            <w:r>
              <w:rPr>
                <w:noProof/>
                <w:webHidden/>
              </w:rPr>
              <w:fldChar w:fldCharType="begin"/>
            </w:r>
            <w:r>
              <w:rPr>
                <w:noProof/>
                <w:webHidden/>
              </w:rPr>
              <w:instrText xml:space="preserve"> PAGEREF _Toc128382149 \h </w:instrText>
            </w:r>
            <w:r>
              <w:rPr>
                <w:noProof/>
                <w:webHidden/>
              </w:rPr>
            </w:r>
            <w:r>
              <w:rPr>
                <w:noProof/>
                <w:webHidden/>
              </w:rPr>
              <w:fldChar w:fldCharType="separate"/>
            </w:r>
            <w:r>
              <w:rPr>
                <w:noProof/>
                <w:webHidden/>
              </w:rPr>
              <w:t>31</w:t>
            </w:r>
            <w:r>
              <w:rPr>
                <w:noProof/>
                <w:webHidden/>
              </w:rPr>
              <w:fldChar w:fldCharType="end"/>
            </w:r>
          </w:hyperlink>
        </w:p>
        <w:p w14:paraId="7F2F10C3" w14:textId="62E53807" w:rsidR="002E5B91" w:rsidRDefault="002E5B91">
          <w:pPr>
            <w:pStyle w:val="TOC3"/>
            <w:tabs>
              <w:tab w:val="right" w:leader="dot" w:pos="9016"/>
            </w:tabs>
            <w:rPr>
              <w:rFonts w:eastAsiaTheme="minorEastAsia"/>
              <w:noProof/>
              <w:lang w:eastAsia="en-GB"/>
            </w:rPr>
          </w:pPr>
          <w:hyperlink w:anchor="_Toc128382150" w:history="1">
            <w:r w:rsidRPr="005C1127">
              <w:rPr>
                <w:rStyle w:val="Hyperlink"/>
                <w:noProof/>
              </w:rPr>
              <w:t>Spreadsheet</w:t>
            </w:r>
            <w:r>
              <w:rPr>
                <w:noProof/>
                <w:webHidden/>
              </w:rPr>
              <w:tab/>
            </w:r>
            <w:r>
              <w:rPr>
                <w:noProof/>
                <w:webHidden/>
              </w:rPr>
              <w:fldChar w:fldCharType="begin"/>
            </w:r>
            <w:r>
              <w:rPr>
                <w:noProof/>
                <w:webHidden/>
              </w:rPr>
              <w:instrText xml:space="preserve"> PAGEREF _Toc128382150 \h </w:instrText>
            </w:r>
            <w:r>
              <w:rPr>
                <w:noProof/>
                <w:webHidden/>
              </w:rPr>
            </w:r>
            <w:r>
              <w:rPr>
                <w:noProof/>
                <w:webHidden/>
              </w:rPr>
              <w:fldChar w:fldCharType="separate"/>
            </w:r>
            <w:r>
              <w:rPr>
                <w:noProof/>
                <w:webHidden/>
              </w:rPr>
              <w:t>32</w:t>
            </w:r>
            <w:r>
              <w:rPr>
                <w:noProof/>
                <w:webHidden/>
              </w:rPr>
              <w:fldChar w:fldCharType="end"/>
            </w:r>
          </w:hyperlink>
        </w:p>
        <w:p w14:paraId="4BA2F75C" w14:textId="286BFDF7" w:rsidR="002E5B91" w:rsidRDefault="002E5B91">
          <w:pPr>
            <w:pStyle w:val="TOC2"/>
            <w:tabs>
              <w:tab w:val="right" w:leader="dot" w:pos="9016"/>
            </w:tabs>
            <w:rPr>
              <w:rFonts w:eastAsiaTheme="minorEastAsia"/>
              <w:noProof/>
              <w:lang w:eastAsia="en-GB"/>
            </w:rPr>
          </w:pPr>
          <w:hyperlink w:anchor="_Toc128382151" w:history="1">
            <w:r w:rsidRPr="005C1127">
              <w:rPr>
                <w:rStyle w:val="Hyperlink"/>
                <w:noProof/>
              </w:rPr>
              <w:t>Automated Testing</w:t>
            </w:r>
            <w:r>
              <w:rPr>
                <w:noProof/>
                <w:webHidden/>
              </w:rPr>
              <w:tab/>
            </w:r>
            <w:r>
              <w:rPr>
                <w:noProof/>
                <w:webHidden/>
              </w:rPr>
              <w:fldChar w:fldCharType="begin"/>
            </w:r>
            <w:r>
              <w:rPr>
                <w:noProof/>
                <w:webHidden/>
              </w:rPr>
              <w:instrText xml:space="preserve"> PAGEREF _Toc128382151 \h </w:instrText>
            </w:r>
            <w:r>
              <w:rPr>
                <w:noProof/>
                <w:webHidden/>
              </w:rPr>
            </w:r>
            <w:r>
              <w:rPr>
                <w:noProof/>
                <w:webHidden/>
              </w:rPr>
              <w:fldChar w:fldCharType="separate"/>
            </w:r>
            <w:r>
              <w:rPr>
                <w:noProof/>
                <w:webHidden/>
              </w:rPr>
              <w:t>32</w:t>
            </w:r>
            <w:r>
              <w:rPr>
                <w:noProof/>
                <w:webHidden/>
              </w:rPr>
              <w:fldChar w:fldCharType="end"/>
            </w:r>
          </w:hyperlink>
        </w:p>
        <w:p w14:paraId="45F85B44" w14:textId="1856921E" w:rsidR="002E5B91" w:rsidRDefault="002E5B91">
          <w:pPr>
            <w:pStyle w:val="TOC3"/>
            <w:tabs>
              <w:tab w:val="right" w:leader="dot" w:pos="9016"/>
            </w:tabs>
            <w:rPr>
              <w:rFonts w:eastAsiaTheme="minorEastAsia"/>
              <w:noProof/>
              <w:lang w:eastAsia="en-GB"/>
            </w:rPr>
          </w:pPr>
          <w:hyperlink w:anchor="_Toc128382152" w:history="1">
            <w:r w:rsidRPr="005C1127">
              <w:rPr>
                <w:rStyle w:val="Hyperlink"/>
                <w:noProof/>
              </w:rPr>
              <w:t>Validation Testing</w:t>
            </w:r>
            <w:r>
              <w:rPr>
                <w:noProof/>
                <w:webHidden/>
              </w:rPr>
              <w:tab/>
            </w:r>
            <w:r>
              <w:rPr>
                <w:noProof/>
                <w:webHidden/>
              </w:rPr>
              <w:fldChar w:fldCharType="begin"/>
            </w:r>
            <w:r>
              <w:rPr>
                <w:noProof/>
                <w:webHidden/>
              </w:rPr>
              <w:instrText xml:space="preserve"> PAGEREF _Toc128382152 \h </w:instrText>
            </w:r>
            <w:r>
              <w:rPr>
                <w:noProof/>
                <w:webHidden/>
              </w:rPr>
            </w:r>
            <w:r>
              <w:rPr>
                <w:noProof/>
                <w:webHidden/>
              </w:rPr>
              <w:fldChar w:fldCharType="separate"/>
            </w:r>
            <w:r>
              <w:rPr>
                <w:noProof/>
                <w:webHidden/>
              </w:rPr>
              <w:t>33</w:t>
            </w:r>
            <w:r>
              <w:rPr>
                <w:noProof/>
                <w:webHidden/>
              </w:rPr>
              <w:fldChar w:fldCharType="end"/>
            </w:r>
          </w:hyperlink>
        </w:p>
        <w:p w14:paraId="63D2072F" w14:textId="71AB7EFE" w:rsidR="002E5B91" w:rsidRDefault="002E5B91">
          <w:pPr>
            <w:pStyle w:val="TOC3"/>
            <w:tabs>
              <w:tab w:val="right" w:leader="dot" w:pos="9016"/>
            </w:tabs>
            <w:rPr>
              <w:rFonts w:eastAsiaTheme="minorEastAsia"/>
              <w:noProof/>
              <w:lang w:eastAsia="en-GB"/>
            </w:rPr>
          </w:pPr>
          <w:hyperlink w:anchor="_Toc128382153" w:history="1">
            <w:r w:rsidRPr="005C1127">
              <w:rPr>
                <w:rStyle w:val="Hyperlink"/>
                <w:noProof/>
              </w:rPr>
              <w:t>Encoding-Decoding Testing</w:t>
            </w:r>
            <w:r>
              <w:rPr>
                <w:noProof/>
                <w:webHidden/>
              </w:rPr>
              <w:tab/>
            </w:r>
            <w:r>
              <w:rPr>
                <w:noProof/>
                <w:webHidden/>
              </w:rPr>
              <w:fldChar w:fldCharType="begin"/>
            </w:r>
            <w:r>
              <w:rPr>
                <w:noProof/>
                <w:webHidden/>
              </w:rPr>
              <w:instrText xml:space="preserve"> PAGEREF _Toc128382153 \h </w:instrText>
            </w:r>
            <w:r>
              <w:rPr>
                <w:noProof/>
                <w:webHidden/>
              </w:rPr>
            </w:r>
            <w:r>
              <w:rPr>
                <w:noProof/>
                <w:webHidden/>
              </w:rPr>
              <w:fldChar w:fldCharType="separate"/>
            </w:r>
            <w:r>
              <w:rPr>
                <w:noProof/>
                <w:webHidden/>
              </w:rPr>
              <w:t>34</w:t>
            </w:r>
            <w:r>
              <w:rPr>
                <w:noProof/>
                <w:webHidden/>
              </w:rPr>
              <w:fldChar w:fldCharType="end"/>
            </w:r>
          </w:hyperlink>
        </w:p>
        <w:p w14:paraId="0B6A7ADB" w14:textId="6CFD2BFB" w:rsidR="002E5B91" w:rsidRDefault="002E5B91">
          <w:pPr>
            <w:pStyle w:val="TOC3"/>
            <w:tabs>
              <w:tab w:val="right" w:leader="dot" w:pos="9016"/>
            </w:tabs>
            <w:rPr>
              <w:rFonts w:eastAsiaTheme="minorEastAsia"/>
              <w:noProof/>
              <w:lang w:eastAsia="en-GB"/>
            </w:rPr>
          </w:pPr>
          <w:hyperlink w:anchor="_Toc128382154" w:history="1">
            <w:r w:rsidRPr="005C1127">
              <w:rPr>
                <w:rStyle w:val="Hyperlink"/>
                <w:noProof/>
              </w:rPr>
              <w:t>UID Uniqueness Testing</w:t>
            </w:r>
            <w:r>
              <w:rPr>
                <w:noProof/>
                <w:webHidden/>
              </w:rPr>
              <w:tab/>
            </w:r>
            <w:r>
              <w:rPr>
                <w:noProof/>
                <w:webHidden/>
              </w:rPr>
              <w:fldChar w:fldCharType="begin"/>
            </w:r>
            <w:r>
              <w:rPr>
                <w:noProof/>
                <w:webHidden/>
              </w:rPr>
              <w:instrText xml:space="preserve"> PAGEREF _Toc128382154 \h </w:instrText>
            </w:r>
            <w:r>
              <w:rPr>
                <w:noProof/>
                <w:webHidden/>
              </w:rPr>
            </w:r>
            <w:r>
              <w:rPr>
                <w:noProof/>
                <w:webHidden/>
              </w:rPr>
              <w:fldChar w:fldCharType="separate"/>
            </w:r>
            <w:r>
              <w:rPr>
                <w:noProof/>
                <w:webHidden/>
              </w:rPr>
              <w:t>34</w:t>
            </w:r>
            <w:r>
              <w:rPr>
                <w:noProof/>
                <w:webHidden/>
              </w:rPr>
              <w:fldChar w:fldCharType="end"/>
            </w:r>
          </w:hyperlink>
        </w:p>
        <w:p w14:paraId="0EF7E2CD" w14:textId="0EABE6A7" w:rsidR="002E5B91" w:rsidRDefault="002E5B91">
          <w:pPr>
            <w:pStyle w:val="TOC3"/>
            <w:tabs>
              <w:tab w:val="right" w:leader="dot" w:pos="9016"/>
            </w:tabs>
            <w:rPr>
              <w:rFonts w:eastAsiaTheme="minorEastAsia"/>
              <w:noProof/>
              <w:lang w:eastAsia="en-GB"/>
            </w:rPr>
          </w:pPr>
          <w:hyperlink w:anchor="_Toc128382155" w:history="1">
            <w:r w:rsidRPr="005C1127">
              <w:rPr>
                <w:rStyle w:val="Hyperlink"/>
                <w:noProof/>
              </w:rPr>
              <w:t>Spreadsheet</w:t>
            </w:r>
            <w:r>
              <w:rPr>
                <w:noProof/>
                <w:webHidden/>
              </w:rPr>
              <w:tab/>
            </w:r>
            <w:r>
              <w:rPr>
                <w:noProof/>
                <w:webHidden/>
              </w:rPr>
              <w:fldChar w:fldCharType="begin"/>
            </w:r>
            <w:r>
              <w:rPr>
                <w:noProof/>
                <w:webHidden/>
              </w:rPr>
              <w:instrText xml:space="preserve"> PAGEREF _Toc128382155 \h </w:instrText>
            </w:r>
            <w:r>
              <w:rPr>
                <w:noProof/>
                <w:webHidden/>
              </w:rPr>
            </w:r>
            <w:r>
              <w:rPr>
                <w:noProof/>
                <w:webHidden/>
              </w:rPr>
              <w:fldChar w:fldCharType="separate"/>
            </w:r>
            <w:r>
              <w:rPr>
                <w:noProof/>
                <w:webHidden/>
              </w:rPr>
              <w:t>35</w:t>
            </w:r>
            <w:r>
              <w:rPr>
                <w:noProof/>
                <w:webHidden/>
              </w:rPr>
              <w:fldChar w:fldCharType="end"/>
            </w:r>
          </w:hyperlink>
        </w:p>
        <w:p w14:paraId="56C491A3" w14:textId="17E3B3BB" w:rsidR="002E5B91" w:rsidRDefault="002E5B91">
          <w:pPr>
            <w:pStyle w:val="TOC2"/>
            <w:tabs>
              <w:tab w:val="right" w:leader="dot" w:pos="9016"/>
            </w:tabs>
            <w:rPr>
              <w:rFonts w:eastAsiaTheme="minorEastAsia"/>
              <w:noProof/>
              <w:lang w:eastAsia="en-GB"/>
            </w:rPr>
          </w:pPr>
          <w:hyperlink w:anchor="_Toc128382156" w:history="1">
            <w:r w:rsidRPr="005C1127">
              <w:rPr>
                <w:rStyle w:val="Hyperlink"/>
                <w:noProof/>
              </w:rPr>
              <w:t>Version Control</w:t>
            </w:r>
            <w:r>
              <w:rPr>
                <w:noProof/>
                <w:webHidden/>
              </w:rPr>
              <w:tab/>
            </w:r>
            <w:r>
              <w:rPr>
                <w:noProof/>
                <w:webHidden/>
              </w:rPr>
              <w:fldChar w:fldCharType="begin"/>
            </w:r>
            <w:r>
              <w:rPr>
                <w:noProof/>
                <w:webHidden/>
              </w:rPr>
              <w:instrText xml:space="preserve"> PAGEREF _Toc128382156 \h </w:instrText>
            </w:r>
            <w:r>
              <w:rPr>
                <w:noProof/>
                <w:webHidden/>
              </w:rPr>
            </w:r>
            <w:r>
              <w:rPr>
                <w:noProof/>
                <w:webHidden/>
              </w:rPr>
              <w:fldChar w:fldCharType="separate"/>
            </w:r>
            <w:r>
              <w:rPr>
                <w:noProof/>
                <w:webHidden/>
              </w:rPr>
              <w:t>36</w:t>
            </w:r>
            <w:r>
              <w:rPr>
                <w:noProof/>
                <w:webHidden/>
              </w:rPr>
              <w:fldChar w:fldCharType="end"/>
            </w:r>
          </w:hyperlink>
        </w:p>
        <w:p w14:paraId="4E13F8C6" w14:textId="6F0A0547" w:rsidR="002E5B91" w:rsidRDefault="002E5B91">
          <w:pPr>
            <w:pStyle w:val="TOC2"/>
            <w:tabs>
              <w:tab w:val="right" w:leader="dot" w:pos="9016"/>
            </w:tabs>
            <w:rPr>
              <w:rFonts w:eastAsiaTheme="minorEastAsia"/>
              <w:noProof/>
              <w:lang w:eastAsia="en-GB"/>
            </w:rPr>
          </w:pPr>
          <w:hyperlink w:anchor="_Toc128382157" w:history="1">
            <w:r w:rsidRPr="005C1127">
              <w:rPr>
                <w:rStyle w:val="Hyperlink"/>
                <w:noProof/>
              </w:rPr>
              <w:t>Code Structuring and Formatting</w:t>
            </w:r>
            <w:r>
              <w:rPr>
                <w:noProof/>
                <w:webHidden/>
              </w:rPr>
              <w:tab/>
            </w:r>
            <w:r>
              <w:rPr>
                <w:noProof/>
                <w:webHidden/>
              </w:rPr>
              <w:fldChar w:fldCharType="begin"/>
            </w:r>
            <w:r>
              <w:rPr>
                <w:noProof/>
                <w:webHidden/>
              </w:rPr>
              <w:instrText xml:space="preserve"> PAGEREF _Toc128382157 \h </w:instrText>
            </w:r>
            <w:r>
              <w:rPr>
                <w:noProof/>
                <w:webHidden/>
              </w:rPr>
            </w:r>
            <w:r>
              <w:rPr>
                <w:noProof/>
                <w:webHidden/>
              </w:rPr>
              <w:fldChar w:fldCharType="separate"/>
            </w:r>
            <w:r>
              <w:rPr>
                <w:noProof/>
                <w:webHidden/>
              </w:rPr>
              <w:t>36</w:t>
            </w:r>
            <w:r>
              <w:rPr>
                <w:noProof/>
                <w:webHidden/>
              </w:rPr>
              <w:fldChar w:fldCharType="end"/>
            </w:r>
          </w:hyperlink>
        </w:p>
        <w:p w14:paraId="6F3BA69C" w14:textId="43F4B31C" w:rsidR="002E5B91" w:rsidRDefault="002E5B91">
          <w:pPr>
            <w:pStyle w:val="TOC3"/>
            <w:tabs>
              <w:tab w:val="right" w:leader="dot" w:pos="9016"/>
            </w:tabs>
            <w:rPr>
              <w:rFonts w:eastAsiaTheme="minorEastAsia"/>
              <w:noProof/>
              <w:lang w:eastAsia="en-GB"/>
            </w:rPr>
          </w:pPr>
          <w:hyperlink w:anchor="_Toc128382158" w:history="1">
            <w:r w:rsidRPr="005C1127">
              <w:rPr>
                <w:rStyle w:val="Hyperlink"/>
                <w:noProof/>
              </w:rPr>
              <w:t>Naming</w:t>
            </w:r>
            <w:r>
              <w:rPr>
                <w:noProof/>
                <w:webHidden/>
              </w:rPr>
              <w:tab/>
            </w:r>
            <w:r>
              <w:rPr>
                <w:noProof/>
                <w:webHidden/>
              </w:rPr>
              <w:fldChar w:fldCharType="begin"/>
            </w:r>
            <w:r>
              <w:rPr>
                <w:noProof/>
                <w:webHidden/>
              </w:rPr>
              <w:instrText xml:space="preserve"> PAGEREF _Toc128382158 \h </w:instrText>
            </w:r>
            <w:r>
              <w:rPr>
                <w:noProof/>
                <w:webHidden/>
              </w:rPr>
            </w:r>
            <w:r>
              <w:rPr>
                <w:noProof/>
                <w:webHidden/>
              </w:rPr>
              <w:fldChar w:fldCharType="separate"/>
            </w:r>
            <w:r>
              <w:rPr>
                <w:noProof/>
                <w:webHidden/>
              </w:rPr>
              <w:t>36</w:t>
            </w:r>
            <w:r>
              <w:rPr>
                <w:noProof/>
                <w:webHidden/>
              </w:rPr>
              <w:fldChar w:fldCharType="end"/>
            </w:r>
          </w:hyperlink>
        </w:p>
        <w:p w14:paraId="5E7390FA" w14:textId="06E9BBCD" w:rsidR="002E5B91" w:rsidRDefault="002E5B91">
          <w:pPr>
            <w:pStyle w:val="TOC3"/>
            <w:tabs>
              <w:tab w:val="right" w:leader="dot" w:pos="9016"/>
            </w:tabs>
            <w:rPr>
              <w:rFonts w:eastAsiaTheme="minorEastAsia"/>
              <w:noProof/>
              <w:lang w:eastAsia="en-GB"/>
            </w:rPr>
          </w:pPr>
          <w:hyperlink w:anchor="_Toc128382159" w:history="1">
            <w:r w:rsidRPr="005C1127">
              <w:rPr>
                <w:rStyle w:val="Hyperlink"/>
                <w:noProof/>
              </w:rPr>
              <w:t>Variable Scoping and Namespaces</w:t>
            </w:r>
            <w:r>
              <w:rPr>
                <w:noProof/>
                <w:webHidden/>
              </w:rPr>
              <w:tab/>
            </w:r>
            <w:r>
              <w:rPr>
                <w:noProof/>
                <w:webHidden/>
              </w:rPr>
              <w:fldChar w:fldCharType="begin"/>
            </w:r>
            <w:r>
              <w:rPr>
                <w:noProof/>
                <w:webHidden/>
              </w:rPr>
              <w:instrText xml:space="preserve"> PAGEREF _Toc128382159 \h </w:instrText>
            </w:r>
            <w:r>
              <w:rPr>
                <w:noProof/>
                <w:webHidden/>
              </w:rPr>
            </w:r>
            <w:r>
              <w:rPr>
                <w:noProof/>
                <w:webHidden/>
              </w:rPr>
              <w:fldChar w:fldCharType="separate"/>
            </w:r>
            <w:r>
              <w:rPr>
                <w:noProof/>
                <w:webHidden/>
              </w:rPr>
              <w:t>36</w:t>
            </w:r>
            <w:r>
              <w:rPr>
                <w:noProof/>
                <w:webHidden/>
              </w:rPr>
              <w:fldChar w:fldCharType="end"/>
            </w:r>
          </w:hyperlink>
        </w:p>
        <w:p w14:paraId="128DACA7" w14:textId="6F321983" w:rsidR="002E5B91" w:rsidRDefault="002E5B91">
          <w:pPr>
            <w:pStyle w:val="TOC3"/>
            <w:tabs>
              <w:tab w:val="right" w:leader="dot" w:pos="9016"/>
            </w:tabs>
            <w:rPr>
              <w:rFonts w:eastAsiaTheme="minorEastAsia"/>
              <w:noProof/>
              <w:lang w:eastAsia="en-GB"/>
            </w:rPr>
          </w:pPr>
          <w:hyperlink w:anchor="_Toc128382160" w:history="1">
            <w:r w:rsidRPr="005C1127">
              <w:rPr>
                <w:rStyle w:val="Hyperlink"/>
                <w:noProof/>
              </w:rPr>
              <w:t>Use of Enums</w:t>
            </w:r>
            <w:r>
              <w:rPr>
                <w:noProof/>
                <w:webHidden/>
              </w:rPr>
              <w:tab/>
            </w:r>
            <w:r>
              <w:rPr>
                <w:noProof/>
                <w:webHidden/>
              </w:rPr>
              <w:fldChar w:fldCharType="begin"/>
            </w:r>
            <w:r>
              <w:rPr>
                <w:noProof/>
                <w:webHidden/>
              </w:rPr>
              <w:instrText xml:space="preserve"> PAGEREF _Toc128382160 \h </w:instrText>
            </w:r>
            <w:r>
              <w:rPr>
                <w:noProof/>
                <w:webHidden/>
              </w:rPr>
            </w:r>
            <w:r>
              <w:rPr>
                <w:noProof/>
                <w:webHidden/>
              </w:rPr>
              <w:fldChar w:fldCharType="separate"/>
            </w:r>
            <w:r>
              <w:rPr>
                <w:noProof/>
                <w:webHidden/>
              </w:rPr>
              <w:t>37</w:t>
            </w:r>
            <w:r>
              <w:rPr>
                <w:noProof/>
                <w:webHidden/>
              </w:rPr>
              <w:fldChar w:fldCharType="end"/>
            </w:r>
          </w:hyperlink>
        </w:p>
        <w:p w14:paraId="6025305F" w14:textId="3FCD5A75" w:rsidR="002E5B91" w:rsidRDefault="002E5B91">
          <w:pPr>
            <w:pStyle w:val="TOC2"/>
            <w:tabs>
              <w:tab w:val="right" w:leader="dot" w:pos="9016"/>
            </w:tabs>
            <w:rPr>
              <w:rFonts w:eastAsiaTheme="minorEastAsia"/>
              <w:noProof/>
              <w:lang w:eastAsia="en-GB"/>
            </w:rPr>
          </w:pPr>
          <w:hyperlink w:anchor="_Toc128382161" w:history="1">
            <w:r w:rsidRPr="005C1127">
              <w:rPr>
                <w:rStyle w:val="Hyperlink"/>
                <w:noProof/>
              </w:rPr>
              <w:t>Developmental Challenges Encountered and Solutions</w:t>
            </w:r>
            <w:r>
              <w:rPr>
                <w:noProof/>
                <w:webHidden/>
              </w:rPr>
              <w:tab/>
            </w:r>
            <w:r>
              <w:rPr>
                <w:noProof/>
                <w:webHidden/>
              </w:rPr>
              <w:fldChar w:fldCharType="begin"/>
            </w:r>
            <w:r>
              <w:rPr>
                <w:noProof/>
                <w:webHidden/>
              </w:rPr>
              <w:instrText xml:space="preserve"> PAGEREF _Toc128382161 \h </w:instrText>
            </w:r>
            <w:r>
              <w:rPr>
                <w:noProof/>
                <w:webHidden/>
              </w:rPr>
            </w:r>
            <w:r>
              <w:rPr>
                <w:noProof/>
                <w:webHidden/>
              </w:rPr>
              <w:fldChar w:fldCharType="separate"/>
            </w:r>
            <w:r>
              <w:rPr>
                <w:noProof/>
                <w:webHidden/>
              </w:rPr>
              <w:t>37</w:t>
            </w:r>
            <w:r>
              <w:rPr>
                <w:noProof/>
                <w:webHidden/>
              </w:rPr>
              <w:fldChar w:fldCharType="end"/>
            </w:r>
          </w:hyperlink>
        </w:p>
        <w:p w14:paraId="0DBDA513" w14:textId="532930F3" w:rsidR="002E5B91" w:rsidRDefault="002E5B91">
          <w:pPr>
            <w:pStyle w:val="TOC3"/>
            <w:tabs>
              <w:tab w:val="right" w:leader="dot" w:pos="9016"/>
            </w:tabs>
            <w:rPr>
              <w:rFonts w:eastAsiaTheme="minorEastAsia"/>
              <w:noProof/>
              <w:lang w:eastAsia="en-GB"/>
            </w:rPr>
          </w:pPr>
          <w:hyperlink w:anchor="_Toc128382162" w:history="1">
            <w:r w:rsidRPr="005C1127">
              <w:rPr>
                <w:rStyle w:val="Hyperlink"/>
                <w:noProof/>
              </w:rPr>
              <w:t>Main Thread Queueing</w:t>
            </w:r>
            <w:r>
              <w:rPr>
                <w:noProof/>
                <w:webHidden/>
              </w:rPr>
              <w:tab/>
            </w:r>
            <w:r>
              <w:rPr>
                <w:noProof/>
                <w:webHidden/>
              </w:rPr>
              <w:fldChar w:fldCharType="begin"/>
            </w:r>
            <w:r>
              <w:rPr>
                <w:noProof/>
                <w:webHidden/>
              </w:rPr>
              <w:instrText xml:space="preserve"> PAGEREF _Toc128382162 \h </w:instrText>
            </w:r>
            <w:r>
              <w:rPr>
                <w:noProof/>
                <w:webHidden/>
              </w:rPr>
            </w:r>
            <w:r>
              <w:rPr>
                <w:noProof/>
                <w:webHidden/>
              </w:rPr>
              <w:fldChar w:fldCharType="separate"/>
            </w:r>
            <w:r>
              <w:rPr>
                <w:noProof/>
                <w:webHidden/>
              </w:rPr>
              <w:t>37</w:t>
            </w:r>
            <w:r>
              <w:rPr>
                <w:noProof/>
                <w:webHidden/>
              </w:rPr>
              <w:fldChar w:fldCharType="end"/>
            </w:r>
          </w:hyperlink>
        </w:p>
        <w:p w14:paraId="3F728758" w14:textId="4EB081C3" w:rsidR="002E5B91" w:rsidRDefault="002E5B91">
          <w:pPr>
            <w:pStyle w:val="TOC3"/>
            <w:tabs>
              <w:tab w:val="right" w:leader="dot" w:pos="9016"/>
            </w:tabs>
            <w:rPr>
              <w:rFonts w:eastAsiaTheme="minorEastAsia"/>
              <w:noProof/>
              <w:lang w:eastAsia="en-GB"/>
            </w:rPr>
          </w:pPr>
          <w:hyperlink w:anchor="_Toc128382163" w:history="1">
            <w:r w:rsidRPr="005C1127">
              <w:rPr>
                <w:rStyle w:val="Hyperlink"/>
                <w:noProof/>
              </w:rPr>
              <w:t>Networking System</w:t>
            </w:r>
            <w:r>
              <w:rPr>
                <w:noProof/>
                <w:webHidden/>
              </w:rPr>
              <w:tab/>
            </w:r>
            <w:r>
              <w:rPr>
                <w:noProof/>
                <w:webHidden/>
              </w:rPr>
              <w:fldChar w:fldCharType="begin"/>
            </w:r>
            <w:r>
              <w:rPr>
                <w:noProof/>
                <w:webHidden/>
              </w:rPr>
              <w:instrText xml:space="preserve"> PAGEREF _Toc128382163 \h </w:instrText>
            </w:r>
            <w:r>
              <w:rPr>
                <w:noProof/>
                <w:webHidden/>
              </w:rPr>
            </w:r>
            <w:r>
              <w:rPr>
                <w:noProof/>
                <w:webHidden/>
              </w:rPr>
              <w:fldChar w:fldCharType="separate"/>
            </w:r>
            <w:r>
              <w:rPr>
                <w:noProof/>
                <w:webHidden/>
              </w:rPr>
              <w:t>38</w:t>
            </w:r>
            <w:r>
              <w:rPr>
                <w:noProof/>
                <w:webHidden/>
              </w:rPr>
              <w:fldChar w:fldCharType="end"/>
            </w:r>
          </w:hyperlink>
        </w:p>
        <w:p w14:paraId="27BF12B6" w14:textId="0E9D3B82" w:rsidR="002E5B91" w:rsidRDefault="002E5B91">
          <w:pPr>
            <w:pStyle w:val="TOC3"/>
            <w:tabs>
              <w:tab w:val="right" w:leader="dot" w:pos="9016"/>
            </w:tabs>
            <w:rPr>
              <w:rFonts w:eastAsiaTheme="minorEastAsia"/>
              <w:noProof/>
              <w:lang w:eastAsia="en-GB"/>
            </w:rPr>
          </w:pPr>
          <w:hyperlink w:anchor="_Toc128382164" w:history="1">
            <w:r w:rsidRPr="005C1127">
              <w:rPr>
                <w:rStyle w:val="Hyperlink"/>
                <w:noProof/>
              </w:rPr>
              <w:t>Packet System and Generation</w:t>
            </w:r>
            <w:r>
              <w:rPr>
                <w:noProof/>
                <w:webHidden/>
              </w:rPr>
              <w:tab/>
            </w:r>
            <w:r>
              <w:rPr>
                <w:noProof/>
                <w:webHidden/>
              </w:rPr>
              <w:fldChar w:fldCharType="begin"/>
            </w:r>
            <w:r>
              <w:rPr>
                <w:noProof/>
                <w:webHidden/>
              </w:rPr>
              <w:instrText xml:space="preserve"> PAGEREF _Toc128382164 \h </w:instrText>
            </w:r>
            <w:r>
              <w:rPr>
                <w:noProof/>
                <w:webHidden/>
              </w:rPr>
            </w:r>
            <w:r>
              <w:rPr>
                <w:noProof/>
                <w:webHidden/>
              </w:rPr>
              <w:fldChar w:fldCharType="separate"/>
            </w:r>
            <w:r>
              <w:rPr>
                <w:noProof/>
                <w:webHidden/>
              </w:rPr>
              <w:t>43</w:t>
            </w:r>
            <w:r>
              <w:rPr>
                <w:noProof/>
                <w:webHidden/>
              </w:rPr>
              <w:fldChar w:fldCharType="end"/>
            </w:r>
          </w:hyperlink>
        </w:p>
        <w:p w14:paraId="683D9E7D" w14:textId="4FA91452" w:rsidR="002E5B91" w:rsidRDefault="002E5B91">
          <w:pPr>
            <w:pStyle w:val="TOC3"/>
            <w:tabs>
              <w:tab w:val="right" w:leader="dot" w:pos="9016"/>
            </w:tabs>
            <w:rPr>
              <w:rFonts w:eastAsiaTheme="minorEastAsia"/>
              <w:noProof/>
              <w:lang w:eastAsia="en-GB"/>
            </w:rPr>
          </w:pPr>
          <w:hyperlink w:anchor="_Toc128382165" w:history="1">
            <w:r w:rsidRPr="005C1127">
              <w:rPr>
                <w:rStyle w:val="Hyperlink"/>
                <w:noProof/>
              </w:rPr>
              <w:t>Shutting Down Networking</w:t>
            </w:r>
            <w:r>
              <w:rPr>
                <w:noProof/>
                <w:webHidden/>
              </w:rPr>
              <w:tab/>
            </w:r>
            <w:r>
              <w:rPr>
                <w:noProof/>
                <w:webHidden/>
              </w:rPr>
              <w:fldChar w:fldCharType="begin"/>
            </w:r>
            <w:r>
              <w:rPr>
                <w:noProof/>
                <w:webHidden/>
              </w:rPr>
              <w:instrText xml:space="preserve"> PAGEREF _Toc128382165 \h </w:instrText>
            </w:r>
            <w:r>
              <w:rPr>
                <w:noProof/>
                <w:webHidden/>
              </w:rPr>
            </w:r>
            <w:r>
              <w:rPr>
                <w:noProof/>
                <w:webHidden/>
              </w:rPr>
              <w:fldChar w:fldCharType="separate"/>
            </w:r>
            <w:r>
              <w:rPr>
                <w:noProof/>
                <w:webHidden/>
              </w:rPr>
              <w:t>50</w:t>
            </w:r>
            <w:r>
              <w:rPr>
                <w:noProof/>
                <w:webHidden/>
              </w:rPr>
              <w:fldChar w:fldCharType="end"/>
            </w:r>
          </w:hyperlink>
        </w:p>
        <w:p w14:paraId="1EF62177" w14:textId="7B284FB5" w:rsidR="002E5B91" w:rsidRDefault="002E5B91">
          <w:pPr>
            <w:pStyle w:val="TOC3"/>
            <w:tabs>
              <w:tab w:val="right" w:leader="dot" w:pos="9016"/>
            </w:tabs>
            <w:rPr>
              <w:rFonts w:eastAsiaTheme="minorEastAsia"/>
              <w:noProof/>
              <w:lang w:eastAsia="en-GB"/>
            </w:rPr>
          </w:pPr>
          <w:hyperlink w:anchor="_Toc128382166" w:history="1">
            <w:r w:rsidRPr="005C1127">
              <w:rPr>
                <w:rStyle w:val="Hyperlink"/>
                <w:noProof/>
              </w:rPr>
              <w:t>Using C# Reflection to Avoid Creating Lists of Classes</w:t>
            </w:r>
            <w:r>
              <w:rPr>
                <w:noProof/>
                <w:webHidden/>
              </w:rPr>
              <w:tab/>
            </w:r>
            <w:r>
              <w:rPr>
                <w:noProof/>
                <w:webHidden/>
              </w:rPr>
              <w:fldChar w:fldCharType="begin"/>
            </w:r>
            <w:r>
              <w:rPr>
                <w:noProof/>
                <w:webHidden/>
              </w:rPr>
              <w:instrText xml:space="preserve"> PAGEREF _Toc128382166 \h </w:instrText>
            </w:r>
            <w:r>
              <w:rPr>
                <w:noProof/>
                <w:webHidden/>
              </w:rPr>
            </w:r>
            <w:r>
              <w:rPr>
                <w:noProof/>
                <w:webHidden/>
              </w:rPr>
              <w:fldChar w:fldCharType="separate"/>
            </w:r>
            <w:r>
              <w:rPr>
                <w:noProof/>
                <w:webHidden/>
              </w:rPr>
              <w:t>52</w:t>
            </w:r>
            <w:r>
              <w:rPr>
                <w:noProof/>
                <w:webHidden/>
              </w:rPr>
              <w:fldChar w:fldCharType="end"/>
            </w:r>
          </w:hyperlink>
        </w:p>
        <w:p w14:paraId="636E95F7" w14:textId="52499EE8" w:rsidR="002E5B91" w:rsidRDefault="002E5B91">
          <w:pPr>
            <w:pStyle w:val="TOC3"/>
            <w:tabs>
              <w:tab w:val="right" w:leader="dot" w:pos="9016"/>
            </w:tabs>
            <w:rPr>
              <w:rFonts w:eastAsiaTheme="minorEastAsia"/>
              <w:noProof/>
              <w:lang w:eastAsia="en-GB"/>
            </w:rPr>
          </w:pPr>
          <w:hyperlink w:anchor="_Toc128382167" w:history="1">
            <w:r w:rsidRPr="005C1127">
              <w:rPr>
                <w:rStyle w:val="Hyperlink"/>
                <w:noProof/>
              </w:rPr>
              <w:t>Accounting for all Display Sizes and Ratios</w:t>
            </w:r>
            <w:r>
              <w:rPr>
                <w:noProof/>
                <w:webHidden/>
              </w:rPr>
              <w:tab/>
            </w:r>
            <w:r>
              <w:rPr>
                <w:noProof/>
                <w:webHidden/>
              </w:rPr>
              <w:fldChar w:fldCharType="begin"/>
            </w:r>
            <w:r>
              <w:rPr>
                <w:noProof/>
                <w:webHidden/>
              </w:rPr>
              <w:instrText xml:space="preserve"> PAGEREF _Toc128382167 \h </w:instrText>
            </w:r>
            <w:r>
              <w:rPr>
                <w:noProof/>
                <w:webHidden/>
              </w:rPr>
            </w:r>
            <w:r>
              <w:rPr>
                <w:noProof/>
                <w:webHidden/>
              </w:rPr>
              <w:fldChar w:fldCharType="separate"/>
            </w:r>
            <w:r>
              <w:rPr>
                <w:noProof/>
                <w:webHidden/>
              </w:rPr>
              <w:t>53</w:t>
            </w:r>
            <w:r>
              <w:rPr>
                <w:noProof/>
                <w:webHidden/>
              </w:rPr>
              <w:fldChar w:fldCharType="end"/>
            </w:r>
          </w:hyperlink>
        </w:p>
        <w:p w14:paraId="247C065D" w14:textId="65CEB937" w:rsidR="002E5B91" w:rsidRDefault="002E5B91">
          <w:pPr>
            <w:pStyle w:val="TOC3"/>
            <w:tabs>
              <w:tab w:val="right" w:leader="dot" w:pos="9016"/>
            </w:tabs>
            <w:rPr>
              <w:rFonts w:eastAsiaTheme="minorEastAsia"/>
              <w:noProof/>
              <w:lang w:eastAsia="en-GB"/>
            </w:rPr>
          </w:pPr>
          <w:hyperlink w:anchor="_Toc128382168" w:history="1">
            <w:r w:rsidRPr="005C1127">
              <w:rPr>
                <w:rStyle w:val="Hyperlink"/>
                <w:noProof/>
              </w:rPr>
              <w:t>Entering Play Mode from Another Scene</w:t>
            </w:r>
            <w:r>
              <w:rPr>
                <w:noProof/>
                <w:webHidden/>
              </w:rPr>
              <w:tab/>
            </w:r>
            <w:r>
              <w:rPr>
                <w:noProof/>
                <w:webHidden/>
              </w:rPr>
              <w:fldChar w:fldCharType="begin"/>
            </w:r>
            <w:r>
              <w:rPr>
                <w:noProof/>
                <w:webHidden/>
              </w:rPr>
              <w:instrText xml:space="preserve"> PAGEREF _Toc128382168 \h </w:instrText>
            </w:r>
            <w:r>
              <w:rPr>
                <w:noProof/>
                <w:webHidden/>
              </w:rPr>
            </w:r>
            <w:r>
              <w:rPr>
                <w:noProof/>
                <w:webHidden/>
              </w:rPr>
              <w:fldChar w:fldCharType="separate"/>
            </w:r>
            <w:r>
              <w:rPr>
                <w:noProof/>
                <w:webHidden/>
              </w:rPr>
              <w:t>53</w:t>
            </w:r>
            <w:r>
              <w:rPr>
                <w:noProof/>
                <w:webHidden/>
              </w:rPr>
              <w:fldChar w:fldCharType="end"/>
            </w:r>
          </w:hyperlink>
        </w:p>
        <w:p w14:paraId="450CEB43" w14:textId="29B653DB" w:rsidR="002E5B91" w:rsidRDefault="002E5B91">
          <w:pPr>
            <w:pStyle w:val="TOC3"/>
            <w:tabs>
              <w:tab w:val="right" w:leader="dot" w:pos="9016"/>
            </w:tabs>
            <w:rPr>
              <w:rFonts w:eastAsiaTheme="minorEastAsia"/>
              <w:noProof/>
              <w:lang w:eastAsia="en-GB"/>
            </w:rPr>
          </w:pPr>
          <w:hyperlink w:anchor="_Toc128382169" w:history="1">
            <w:r w:rsidRPr="005C1127">
              <w:rPr>
                <w:rStyle w:val="Hyperlink"/>
                <w:noProof/>
              </w:rPr>
              <w:t>Flexible Save Games that Support Every Game Mode</w:t>
            </w:r>
            <w:r>
              <w:rPr>
                <w:noProof/>
                <w:webHidden/>
              </w:rPr>
              <w:tab/>
            </w:r>
            <w:r>
              <w:rPr>
                <w:noProof/>
                <w:webHidden/>
              </w:rPr>
              <w:fldChar w:fldCharType="begin"/>
            </w:r>
            <w:r>
              <w:rPr>
                <w:noProof/>
                <w:webHidden/>
              </w:rPr>
              <w:instrText xml:space="preserve"> PAGEREF _Toc128382169 \h </w:instrText>
            </w:r>
            <w:r>
              <w:rPr>
                <w:noProof/>
                <w:webHidden/>
              </w:rPr>
            </w:r>
            <w:r>
              <w:rPr>
                <w:noProof/>
                <w:webHidden/>
              </w:rPr>
              <w:fldChar w:fldCharType="separate"/>
            </w:r>
            <w:r>
              <w:rPr>
                <w:noProof/>
                <w:webHidden/>
              </w:rPr>
              <w:t>54</w:t>
            </w:r>
            <w:r>
              <w:rPr>
                <w:noProof/>
                <w:webHidden/>
              </w:rPr>
              <w:fldChar w:fldCharType="end"/>
            </w:r>
          </w:hyperlink>
        </w:p>
        <w:p w14:paraId="1BAA3C23" w14:textId="0A38A818" w:rsidR="002E5B91" w:rsidRDefault="002E5B91">
          <w:pPr>
            <w:pStyle w:val="TOC3"/>
            <w:tabs>
              <w:tab w:val="right" w:leader="dot" w:pos="9016"/>
            </w:tabs>
            <w:rPr>
              <w:rFonts w:eastAsiaTheme="minorEastAsia"/>
              <w:noProof/>
              <w:lang w:eastAsia="en-GB"/>
            </w:rPr>
          </w:pPr>
          <w:hyperlink w:anchor="_Toc128382170" w:history="1">
            <w:r w:rsidRPr="005C1127">
              <w:rPr>
                <w:rStyle w:val="Hyperlink"/>
                <w:noProof/>
              </w:rPr>
              <w:t>Making Text Sizes Consistent</w:t>
            </w:r>
            <w:r>
              <w:rPr>
                <w:noProof/>
                <w:webHidden/>
              </w:rPr>
              <w:tab/>
            </w:r>
            <w:r>
              <w:rPr>
                <w:noProof/>
                <w:webHidden/>
              </w:rPr>
              <w:fldChar w:fldCharType="begin"/>
            </w:r>
            <w:r>
              <w:rPr>
                <w:noProof/>
                <w:webHidden/>
              </w:rPr>
              <w:instrText xml:space="preserve"> PAGEREF _Toc128382170 \h </w:instrText>
            </w:r>
            <w:r>
              <w:rPr>
                <w:noProof/>
                <w:webHidden/>
              </w:rPr>
            </w:r>
            <w:r>
              <w:rPr>
                <w:noProof/>
                <w:webHidden/>
              </w:rPr>
              <w:fldChar w:fldCharType="separate"/>
            </w:r>
            <w:r>
              <w:rPr>
                <w:noProof/>
                <w:webHidden/>
              </w:rPr>
              <w:t>57</w:t>
            </w:r>
            <w:r>
              <w:rPr>
                <w:noProof/>
                <w:webHidden/>
              </w:rPr>
              <w:fldChar w:fldCharType="end"/>
            </w:r>
          </w:hyperlink>
        </w:p>
        <w:p w14:paraId="6CD1D989" w14:textId="0C89E253" w:rsidR="002E5B91" w:rsidRDefault="002E5B91">
          <w:pPr>
            <w:pStyle w:val="TOC3"/>
            <w:tabs>
              <w:tab w:val="right" w:leader="dot" w:pos="9016"/>
            </w:tabs>
            <w:rPr>
              <w:rFonts w:eastAsiaTheme="minorEastAsia"/>
              <w:noProof/>
              <w:lang w:eastAsia="en-GB"/>
            </w:rPr>
          </w:pPr>
          <w:hyperlink w:anchor="_Toc128382171" w:history="1">
            <w:r w:rsidRPr="005C1127">
              <w:rPr>
                <w:rStyle w:val="Hyperlink"/>
                <w:noProof/>
              </w:rPr>
              <w:t>Making the Listener Socket Shut Down Properly</w:t>
            </w:r>
            <w:r>
              <w:rPr>
                <w:noProof/>
                <w:webHidden/>
              </w:rPr>
              <w:tab/>
            </w:r>
            <w:r>
              <w:rPr>
                <w:noProof/>
                <w:webHidden/>
              </w:rPr>
              <w:fldChar w:fldCharType="begin"/>
            </w:r>
            <w:r>
              <w:rPr>
                <w:noProof/>
                <w:webHidden/>
              </w:rPr>
              <w:instrText xml:space="preserve"> PAGEREF _Toc128382171 \h </w:instrText>
            </w:r>
            <w:r>
              <w:rPr>
                <w:noProof/>
                <w:webHidden/>
              </w:rPr>
            </w:r>
            <w:r>
              <w:rPr>
                <w:noProof/>
                <w:webHidden/>
              </w:rPr>
              <w:fldChar w:fldCharType="separate"/>
            </w:r>
            <w:r>
              <w:rPr>
                <w:noProof/>
                <w:webHidden/>
              </w:rPr>
              <w:t>58</w:t>
            </w:r>
            <w:r>
              <w:rPr>
                <w:noProof/>
                <w:webHidden/>
              </w:rPr>
              <w:fldChar w:fldCharType="end"/>
            </w:r>
          </w:hyperlink>
        </w:p>
        <w:p w14:paraId="49936045" w14:textId="70B1D9DD" w:rsidR="002E5B91" w:rsidRDefault="002E5B91">
          <w:pPr>
            <w:pStyle w:val="TOC3"/>
            <w:tabs>
              <w:tab w:val="right" w:leader="dot" w:pos="9016"/>
            </w:tabs>
            <w:rPr>
              <w:rFonts w:eastAsiaTheme="minorEastAsia"/>
              <w:noProof/>
              <w:lang w:eastAsia="en-GB"/>
            </w:rPr>
          </w:pPr>
          <w:hyperlink w:anchor="_Toc128382172" w:history="1">
            <w:r w:rsidRPr="005C1127">
              <w:rPr>
                <w:rStyle w:val="Hyperlink"/>
                <w:noProof/>
              </w:rPr>
              <w:t>Keeping In-Dev and Stable Builds Separate (VCS)</w:t>
            </w:r>
            <w:r>
              <w:rPr>
                <w:noProof/>
                <w:webHidden/>
              </w:rPr>
              <w:tab/>
            </w:r>
            <w:r>
              <w:rPr>
                <w:noProof/>
                <w:webHidden/>
              </w:rPr>
              <w:fldChar w:fldCharType="begin"/>
            </w:r>
            <w:r>
              <w:rPr>
                <w:noProof/>
                <w:webHidden/>
              </w:rPr>
              <w:instrText xml:space="preserve"> PAGEREF _Toc128382172 \h </w:instrText>
            </w:r>
            <w:r>
              <w:rPr>
                <w:noProof/>
                <w:webHidden/>
              </w:rPr>
            </w:r>
            <w:r>
              <w:rPr>
                <w:noProof/>
                <w:webHidden/>
              </w:rPr>
              <w:fldChar w:fldCharType="separate"/>
            </w:r>
            <w:r>
              <w:rPr>
                <w:noProof/>
                <w:webHidden/>
              </w:rPr>
              <w:t>59</w:t>
            </w:r>
            <w:r>
              <w:rPr>
                <w:noProof/>
                <w:webHidden/>
              </w:rPr>
              <w:fldChar w:fldCharType="end"/>
            </w:r>
          </w:hyperlink>
        </w:p>
        <w:p w14:paraId="35E10884" w14:textId="02AE59DA" w:rsidR="002E5B91" w:rsidRDefault="002E5B91">
          <w:pPr>
            <w:pStyle w:val="TOC3"/>
            <w:tabs>
              <w:tab w:val="right" w:leader="dot" w:pos="9016"/>
            </w:tabs>
            <w:rPr>
              <w:rFonts w:eastAsiaTheme="minorEastAsia"/>
              <w:noProof/>
              <w:lang w:eastAsia="en-GB"/>
            </w:rPr>
          </w:pPr>
          <w:hyperlink w:anchor="_Toc128382173" w:history="1">
            <w:r w:rsidRPr="005C1127">
              <w:rPr>
                <w:rStyle w:val="Hyperlink"/>
                <w:noProof/>
              </w:rPr>
              <w:t>Fixing the ‘Ghost’ User when Playing Online</w:t>
            </w:r>
            <w:r>
              <w:rPr>
                <w:noProof/>
                <w:webHidden/>
              </w:rPr>
              <w:tab/>
            </w:r>
            <w:r>
              <w:rPr>
                <w:noProof/>
                <w:webHidden/>
              </w:rPr>
              <w:fldChar w:fldCharType="begin"/>
            </w:r>
            <w:r>
              <w:rPr>
                <w:noProof/>
                <w:webHidden/>
              </w:rPr>
              <w:instrText xml:space="preserve"> PAGEREF _Toc128382173 \h </w:instrText>
            </w:r>
            <w:r>
              <w:rPr>
                <w:noProof/>
                <w:webHidden/>
              </w:rPr>
            </w:r>
            <w:r>
              <w:rPr>
                <w:noProof/>
                <w:webHidden/>
              </w:rPr>
              <w:fldChar w:fldCharType="separate"/>
            </w:r>
            <w:r>
              <w:rPr>
                <w:noProof/>
                <w:webHidden/>
              </w:rPr>
              <w:t>59</w:t>
            </w:r>
            <w:r>
              <w:rPr>
                <w:noProof/>
                <w:webHidden/>
              </w:rPr>
              <w:fldChar w:fldCharType="end"/>
            </w:r>
          </w:hyperlink>
        </w:p>
        <w:p w14:paraId="15107471" w14:textId="6F9925E2" w:rsidR="002E5B91" w:rsidRDefault="002E5B91">
          <w:pPr>
            <w:pStyle w:val="TOC3"/>
            <w:tabs>
              <w:tab w:val="right" w:leader="dot" w:pos="9016"/>
            </w:tabs>
            <w:rPr>
              <w:rFonts w:eastAsiaTheme="minorEastAsia"/>
              <w:noProof/>
              <w:lang w:eastAsia="en-GB"/>
            </w:rPr>
          </w:pPr>
          <w:hyperlink w:anchor="_Toc128382174" w:history="1">
            <w:r w:rsidRPr="005C1127">
              <w:rPr>
                <w:rStyle w:val="Hyperlink"/>
                <w:noProof/>
              </w:rPr>
              <w:t>Preventing Errors caused by Hosting Twice in Quick Succession</w:t>
            </w:r>
            <w:r>
              <w:rPr>
                <w:noProof/>
                <w:webHidden/>
              </w:rPr>
              <w:tab/>
            </w:r>
            <w:r>
              <w:rPr>
                <w:noProof/>
                <w:webHidden/>
              </w:rPr>
              <w:fldChar w:fldCharType="begin"/>
            </w:r>
            <w:r>
              <w:rPr>
                <w:noProof/>
                <w:webHidden/>
              </w:rPr>
              <w:instrText xml:space="preserve"> PAGEREF _Toc128382174 \h </w:instrText>
            </w:r>
            <w:r>
              <w:rPr>
                <w:noProof/>
                <w:webHidden/>
              </w:rPr>
            </w:r>
            <w:r>
              <w:rPr>
                <w:noProof/>
                <w:webHidden/>
              </w:rPr>
              <w:fldChar w:fldCharType="separate"/>
            </w:r>
            <w:r>
              <w:rPr>
                <w:noProof/>
                <w:webHidden/>
              </w:rPr>
              <w:t>60</w:t>
            </w:r>
            <w:r>
              <w:rPr>
                <w:noProof/>
                <w:webHidden/>
              </w:rPr>
              <w:fldChar w:fldCharType="end"/>
            </w:r>
          </w:hyperlink>
        </w:p>
        <w:p w14:paraId="334FC747" w14:textId="35E52BA9" w:rsidR="002E5B91" w:rsidRDefault="002E5B91">
          <w:pPr>
            <w:pStyle w:val="TOC3"/>
            <w:tabs>
              <w:tab w:val="right" w:leader="dot" w:pos="9016"/>
            </w:tabs>
            <w:rPr>
              <w:rFonts w:eastAsiaTheme="minorEastAsia"/>
              <w:noProof/>
              <w:lang w:eastAsia="en-GB"/>
            </w:rPr>
          </w:pPr>
          <w:hyperlink w:anchor="_Toc128382175" w:history="1">
            <w:r w:rsidRPr="005C1127">
              <w:rPr>
                <w:rStyle w:val="Hyperlink"/>
                <w:noProof/>
              </w:rPr>
              <w:t>The AI doesn’t pick the best move</w:t>
            </w:r>
            <w:r>
              <w:rPr>
                <w:noProof/>
                <w:webHidden/>
              </w:rPr>
              <w:tab/>
            </w:r>
            <w:r>
              <w:rPr>
                <w:noProof/>
                <w:webHidden/>
              </w:rPr>
              <w:fldChar w:fldCharType="begin"/>
            </w:r>
            <w:r>
              <w:rPr>
                <w:noProof/>
                <w:webHidden/>
              </w:rPr>
              <w:instrText xml:space="preserve"> PAGEREF _Toc128382175 \h </w:instrText>
            </w:r>
            <w:r>
              <w:rPr>
                <w:noProof/>
                <w:webHidden/>
              </w:rPr>
            </w:r>
            <w:r>
              <w:rPr>
                <w:noProof/>
                <w:webHidden/>
              </w:rPr>
              <w:fldChar w:fldCharType="separate"/>
            </w:r>
            <w:r>
              <w:rPr>
                <w:noProof/>
                <w:webHidden/>
              </w:rPr>
              <w:t>60</w:t>
            </w:r>
            <w:r>
              <w:rPr>
                <w:noProof/>
                <w:webHidden/>
              </w:rPr>
              <w:fldChar w:fldCharType="end"/>
            </w:r>
          </w:hyperlink>
        </w:p>
        <w:p w14:paraId="169CB96D" w14:textId="3672EC73" w:rsidR="002E5B91" w:rsidRDefault="002E5B91">
          <w:pPr>
            <w:pStyle w:val="TOC3"/>
            <w:tabs>
              <w:tab w:val="right" w:leader="dot" w:pos="9016"/>
            </w:tabs>
            <w:rPr>
              <w:rFonts w:eastAsiaTheme="minorEastAsia"/>
              <w:noProof/>
              <w:lang w:eastAsia="en-GB"/>
            </w:rPr>
          </w:pPr>
          <w:hyperlink w:anchor="_Toc128382176" w:history="1">
            <w:r w:rsidRPr="005C1127">
              <w:rPr>
                <w:rStyle w:val="Hyperlink"/>
                <w:noProof/>
              </w:rPr>
              <w:t>Developing the Sound System</w:t>
            </w:r>
            <w:r>
              <w:rPr>
                <w:noProof/>
                <w:webHidden/>
              </w:rPr>
              <w:tab/>
            </w:r>
            <w:r>
              <w:rPr>
                <w:noProof/>
                <w:webHidden/>
              </w:rPr>
              <w:fldChar w:fldCharType="begin"/>
            </w:r>
            <w:r>
              <w:rPr>
                <w:noProof/>
                <w:webHidden/>
              </w:rPr>
              <w:instrText xml:space="preserve"> PAGEREF _Toc128382176 \h </w:instrText>
            </w:r>
            <w:r>
              <w:rPr>
                <w:noProof/>
                <w:webHidden/>
              </w:rPr>
            </w:r>
            <w:r>
              <w:rPr>
                <w:noProof/>
                <w:webHidden/>
              </w:rPr>
              <w:fldChar w:fldCharType="separate"/>
            </w:r>
            <w:r>
              <w:rPr>
                <w:noProof/>
                <w:webHidden/>
              </w:rPr>
              <w:t>61</w:t>
            </w:r>
            <w:r>
              <w:rPr>
                <w:noProof/>
                <w:webHidden/>
              </w:rPr>
              <w:fldChar w:fldCharType="end"/>
            </w:r>
          </w:hyperlink>
        </w:p>
        <w:p w14:paraId="15823AC8" w14:textId="15183512" w:rsidR="002E5B91" w:rsidRDefault="002E5B91">
          <w:pPr>
            <w:pStyle w:val="TOC3"/>
            <w:tabs>
              <w:tab w:val="right" w:leader="dot" w:pos="9016"/>
            </w:tabs>
            <w:rPr>
              <w:rFonts w:eastAsiaTheme="minorEastAsia"/>
              <w:noProof/>
              <w:lang w:eastAsia="en-GB"/>
            </w:rPr>
          </w:pPr>
          <w:hyperlink w:anchor="_Toc128382177" w:history="1">
            <w:r w:rsidRPr="005C1127">
              <w:rPr>
                <w:rStyle w:val="Hyperlink"/>
                <w:noProof/>
              </w:rPr>
              <w:t>AI Freezing</w:t>
            </w:r>
            <w:r>
              <w:rPr>
                <w:noProof/>
                <w:webHidden/>
              </w:rPr>
              <w:tab/>
            </w:r>
            <w:r>
              <w:rPr>
                <w:noProof/>
                <w:webHidden/>
              </w:rPr>
              <w:fldChar w:fldCharType="begin"/>
            </w:r>
            <w:r>
              <w:rPr>
                <w:noProof/>
                <w:webHidden/>
              </w:rPr>
              <w:instrText xml:space="preserve"> PAGEREF _Toc128382177 \h </w:instrText>
            </w:r>
            <w:r>
              <w:rPr>
                <w:noProof/>
                <w:webHidden/>
              </w:rPr>
            </w:r>
            <w:r>
              <w:rPr>
                <w:noProof/>
                <w:webHidden/>
              </w:rPr>
              <w:fldChar w:fldCharType="separate"/>
            </w:r>
            <w:r>
              <w:rPr>
                <w:noProof/>
                <w:webHidden/>
              </w:rPr>
              <w:t>62</w:t>
            </w:r>
            <w:r>
              <w:rPr>
                <w:noProof/>
                <w:webHidden/>
              </w:rPr>
              <w:fldChar w:fldCharType="end"/>
            </w:r>
          </w:hyperlink>
        </w:p>
        <w:p w14:paraId="4015B644" w14:textId="332B5348" w:rsidR="002E5B91" w:rsidRDefault="002E5B91">
          <w:pPr>
            <w:pStyle w:val="TOC3"/>
            <w:tabs>
              <w:tab w:val="right" w:leader="dot" w:pos="9016"/>
            </w:tabs>
            <w:rPr>
              <w:rFonts w:eastAsiaTheme="minorEastAsia"/>
              <w:noProof/>
              <w:lang w:eastAsia="en-GB"/>
            </w:rPr>
          </w:pPr>
          <w:hyperlink w:anchor="_Toc128382178" w:history="1">
            <w:r w:rsidRPr="005C1127">
              <w:rPr>
                <w:rStyle w:val="Hyperlink"/>
                <w:noProof/>
              </w:rPr>
              <w:t>Fitting Connect Four into the Input System</w:t>
            </w:r>
            <w:r>
              <w:rPr>
                <w:noProof/>
                <w:webHidden/>
              </w:rPr>
              <w:tab/>
            </w:r>
            <w:r>
              <w:rPr>
                <w:noProof/>
                <w:webHidden/>
              </w:rPr>
              <w:fldChar w:fldCharType="begin"/>
            </w:r>
            <w:r>
              <w:rPr>
                <w:noProof/>
                <w:webHidden/>
              </w:rPr>
              <w:instrText xml:space="preserve"> PAGEREF _Toc128382178 \h </w:instrText>
            </w:r>
            <w:r>
              <w:rPr>
                <w:noProof/>
                <w:webHidden/>
              </w:rPr>
            </w:r>
            <w:r>
              <w:rPr>
                <w:noProof/>
                <w:webHidden/>
              </w:rPr>
              <w:fldChar w:fldCharType="separate"/>
            </w:r>
            <w:r>
              <w:rPr>
                <w:noProof/>
                <w:webHidden/>
              </w:rPr>
              <w:t>63</w:t>
            </w:r>
            <w:r>
              <w:rPr>
                <w:noProof/>
                <w:webHidden/>
              </w:rPr>
              <w:fldChar w:fldCharType="end"/>
            </w:r>
          </w:hyperlink>
        </w:p>
        <w:p w14:paraId="1BFE1D9B" w14:textId="091E8325" w:rsidR="002E5B91" w:rsidRDefault="002E5B91">
          <w:pPr>
            <w:pStyle w:val="TOC3"/>
            <w:tabs>
              <w:tab w:val="right" w:leader="dot" w:pos="9016"/>
            </w:tabs>
            <w:rPr>
              <w:rFonts w:eastAsiaTheme="minorEastAsia"/>
              <w:noProof/>
              <w:lang w:eastAsia="en-GB"/>
            </w:rPr>
          </w:pPr>
          <w:hyperlink w:anchor="_Toc128382179" w:history="1">
            <w:r w:rsidRPr="005C1127">
              <w:rPr>
                <w:rStyle w:val="Hyperlink"/>
                <w:noProof/>
              </w:rPr>
              <w:t>Fixing Public IP Bug</w:t>
            </w:r>
            <w:r>
              <w:rPr>
                <w:noProof/>
                <w:webHidden/>
              </w:rPr>
              <w:tab/>
            </w:r>
            <w:r>
              <w:rPr>
                <w:noProof/>
                <w:webHidden/>
              </w:rPr>
              <w:fldChar w:fldCharType="begin"/>
            </w:r>
            <w:r>
              <w:rPr>
                <w:noProof/>
                <w:webHidden/>
              </w:rPr>
              <w:instrText xml:space="preserve"> PAGEREF _Toc128382179 \h </w:instrText>
            </w:r>
            <w:r>
              <w:rPr>
                <w:noProof/>
                <w:webHidden/>
              </w:rPr>
            </w:r>
            <w:r>
              <w:rPr>
                <w:noProof/>
                <w:webHidden/>
              </w:rPr>
              <w:fldChar w:fldCharType="separate"/>
            </w:r>
            <w:r>
              <w:rPr>
                <w:noProof/>
                <w:webHidden/>
              </w:rPr>
              <w:t>64</w:t>
            </w:r>
            <w:r>
              <w:rPr>
                <w:noProof/>
                <w:webHidden/>
              </w:rPr>
              <w:fldChar w:fldCharType="end"/>
            </w:r>
          </w:hyperlink>
        </w:p>
        <w:p w14:paraId="7EC2810C" w14:textId="107743A7" w:rsidR="002E5B91" w:rsidRDefault="002E5B91">
          <w:pPr>
            <w:pStyle w:val="TOC3"/>
            <w:tabs>
              <w:tab w:val="right" w:leader="dot" w:pos="9016"/>
            </w:tabs>
            <w:rPr>
              <w:rFonts w:eastAsiaTheme="minorEastAsia"/>
              <w:noProof/>
              <w:lang w:eastAsia="en-GB"/>
            </w:rPr>
          </w:pPr>
          <w:hyperlink w:anchor="_Toc128382180" w:history="1">
            <w:r w:rsidRPr="005C1127">
              <w:rPr>
                <w:rStyle w:val="Hyperlink"/>
                <w:noProof/>
              </w:rPr>
              <w:t>Using Multithreading for the MiniMax Algorithm</w:t>
            </w:r>
            <w:r>
              <w:rPr>
                <w:noProof/>
                <w:webHidden/>
              </w:rPr>
              <w:tab/>
            </w:r>
            <w:r>
              <w:rPr>
                <w:noProof/>
                <w:webHidden/>
              </w:rPr>
              <w:fldChar w:fldCharType="begin"/>
            </w:r>
            <w:r>
              <w:rPr>
                <w:noProof/>
                <w:webHidden/>
              </w:rPr>
              <w:instrText xml:space="preserve"> PAGEREF _Toc128382180 \h </w:instrText>
            </w:r>
            <w:r>
              <w:rPr>
                <w:noProof/>
                <w:webHidden/>
              </w:rPr>
            </w:r>
            <w:r>
              <w:rPr>
                <w:noProof/>
                <w:webHidden/>
              </w:rPr>
              <w:fldChar w:fldCharType="separate"/>
            </w:r>
            <w:r>
              <w:rPr>
                <w:noProof/>
                <w:webHidden/>
              </w:rPr>
              <w:t>65</w:t>
            </w:r>
            <w:r>
              <w:rPr>
                <w:noProof/>
                <w:webHidden/>
              </w:rPr>
              <w:fldChar w:fldCharType="end"/>
            </w:r>
          </w:hyperlink>
        </w:p>
        <w:p w14:paraId="06DD9CFA" w14:textId="09F8F90C" w:rsidR="002E5B91" w:rsidRDefault="002E5B91">
          <w:pPr>
            <w:pStyle w:val="TOC3"/>
            <w:tabs>
              <w:tab w:val="right" w:leader="dot" w:pos="9016"/>
            </w:tabs>
            <w:rPr>
              <w:rFonts w:eastAsiaTheme="minorEastAsia"/>
              <w:noProof/>
              <w:lang w:eastAsia="en-GB"/>
            </w:rPr>
          </w:pPr>
          <w:hyperlink w:anchor="_Toc128382181" w:history="1">
            <w:r w:rsidRPr="005C1127">
              <w:rPr>
                <w:rStyle w:val="Hyperlink"/>
                <w:noProof/>
              </w:rPr>
              <w:t>Missing Chess AI Optimisations due to Generalisation</w:t>
            </w:r>
            <w:r>
              <w:rPr>
                <w:noProof/>
                <w:webHidden/>
              </w:rPr>
              <w:tab/>
            </w:r>
            <w:r>
              <w:rPr>
                <w:noProof/>
                <w:webHidden/>
              </w:rPr>
              <w:fldChar w:fldCharType="begin"/>
            </w:r>
            <w:r>
              <w:rPr>
                <w:noProof/>
                <w:webHidden/>
              </w:rPr>
              <w:instrText xml:space="preserve"> PAGEREF _Toc128382181 \h </w:instrText>
            </w:r>
            <w:r>
              <w:rPr>
                <w:noProof/>
                <w:webHidden/>
              </w:rPr>
            </w:r>
            <w:r>
              <w:rPr>
                <w:noProof/>
                <w:webHidden/>
              </w:rPr>
              <w:fldChar w:fldCharType="separate"/>
            </w:r>
            <w:r>
              <w:rPr>
                <w:noProof/>
                <w:webHidden/>
              </w:rPr>
              <w:t>65</w:t>
            </w:r>
            <w:r>
              <w:rPr>
                <w:noProof/>
                <w:webHidden/>
              </w:rPr>
              <w:fldChar w:fldCharType="end"/>
            </w:r>
          </w:hyperlink>
        </w:p>
        <w:p w14:paraId="7EDBE0C8" w14:textId="0081D418" w:rsidR="002E5B91" w:rsidRDefault="002E5B91">
          <w:pPr>
            <w:pStyle w:val="TOC3"/>
            <w:tabs>
              <w:tab w:val="right" w:leader="dot" w:pos="9016"/>
            </w:tabs>
            <w:rPr>
              <w:rFonts w:eastAsiaTheme="minorEastAsia"/>
              <w:noProof/>
              <w:lang w:eastAsia="en-GB"/>
            </w:rPr>
          </w:pPr>
          <w:hyperlink w:anchor="_Toc128382182" w:history="1">
            <w:r w:rsidRPr="005C1127">
              <w:rPr>
                <w:rStyle w:val="Hyperlink"/>
                <w:noProof/>
              </w:rPr>
              <w:t>Allowing the AI to look Further Ahead when Playing Chess</w:t>
            </w:r>
            <w:r>
              <w:rPr>
                <w:noProof/>
                <w:webHidden/>
              </w:rPr>
              <w:tab/>
            </w:r>
            <w:r>
              <w:rPr>
                <w:noProof/>
                <w:webHidden/>
              </w:rPr>
              <w:fldChar w:fldCharType="begin"/>
            </w:r>
            <w:r>
              <w:rPr>
                <w:noProof/>
                <w:webHidden/>
              </w:rPr>
              <w:instrText xml:space="preserve"> PAGEREF _Toc128382182 \h </w:instrText>
            </w:r>
            <w:r>
              <w:rPr>
                <w:noProof/>
                <w:webHidden/>
              </w:rPr>
            </w:r>
            <w:r>
              <w:rPr>
                <w:noProof/>
                <w:webHidden/>
              </w:rPr>
              <w:fldChar w:fldCharType="separate"/>
            </w:r>
            <w:r>
              <w:rPr>
                <w:noProof/>
                <w:webHidden/>
              </w:rPr>
              <w:t>65</w:t>
            </w:r>
            <w:r>
              <w:rPr>
                <w:noProof/>
                <w:webHidden/>
              </w:rPr>
              <w:fldChar w:fldCharType="end"/>
            </w:r>
          </w:hyperlink>
        </w:p>
        <w:p w14:paraId="544B612D" w14:textId="43F27FE9" w:rsidR="002E5B91" w:rsidRDefault="002E5B91">
          <w:pPr>
            <w:pStyle w:val="TOC3"/>
            <w:tabs>
              <w:tab w:val="right" w:leader="dot" w:pos="9016"/>
            </w:tabs>
            <w:rPr>
              <w:rFonts w:eastAsiaTheme="minorEastAsia"/>
              <w:noProof/>
              <w:lang w:eastAsia="en-GB"/>
            </w:rPr>
          </w:pPr>
          <w:hyperlink w:anchor="_Toc128382183" w:history="1">
            <w:r w:rsidRPr="005C1127">
              <w:rPr>
                <w:rStyle w:val="Hyperlink"/>
                <w:noProof/>
              </w:rPr>
              <w:t>Making 3D Squares Move Smoothly</w:t>
            </w:r>
            <w:r>
              <w:rPr>
                <w:noProof/>
                <w:webHidden/>
              </w:rPr>
              <w:tab/>
            </w:r>
            <w:r>
              <w:rPr>
                <w:noProof/>
                <w:webHidden/>
              </w:rPr>
              <w:fldChar w:fldCharType="begin"/>
            </w:r>
            <w:r>
              <w:rPr>
                <w:noProof/>
                <w:webHidden/>
              </w:rPr>
              <w:instrText xml:space="preserve"> PAGEREF _Toc128382183 \h </w:instrText>
            </w:r>
            <w:r>
              <w:rPr>
                <w:noProof/>
                <w:webHidden/>
              </w:rPr>
            </w:r>
            <w:r>
              <w:rPr>
                <w:noProof/>
                <w:webHidden/>
              </w:rPr>
              <w:fldChar w:fldCharType="separate"/>
            </w:r>
            <w:r>
              <w:rPr>
                <w:noProof/>
                <w:webHidden/>
              </w:rPr>
              <w:t>66</w:t>
            </w:r>
            <w:r>
              <w:rPr>
                <w:noProof/>
                <w:webHidden/>
              </w:rPr>
              <w:fldChar w:fldCharType="end"/>
            </w:r>
          </w:hyperlink>
        </w:p>
        <w:p w14:paraId="6ADBD363" w14:textId="3451667A" w:rsidR="002E5B91" w:rsidRDefault="002E5B91">
          <w:pPr>
            <w:pStyle w:val="TOC3"/>
            <w:tabs>
              <w:tab w:val="right" w:leader="dot" w:pos="9016"/>
            </w:tabs>
            <w:rPr>
              <w:rFonts w:eastAsiaTheme="minorEastAsia"/>
              <w:noProof/>
              <w:lang w:eastAsia="en-GB"/>
            </w:rPr>
          </w:pPr>
          <w:hyperlink w:anchor="_Toc128382184" w:history="1">
            <w:r w:rsidRPr="005C1127">
              <w:rPr>
                <w:rStyle w:val="Hyperlink"/>
                <w:noProof/>
              </w:rPr>
              <w:t>Implementing the 3D Ripple Effect</w:t>
            </w:r>
            <w:r>
              <w:rPr>
                <w:noProof/>
                <w:webHidden/>
              </w:rPr>
              <w:tab/>
            </w:r>
            <w:r>
              <w:rPr>
                <w:noProof/>
                <w:webHidden/>
              </w:rPr>
              <w:fldChar w:fldCharType="begin"/>
            </w:r>
            <w:r>
              <w:rPr>
                <w:noProof/>
                <w:webHidden/>
              </w:rPr>
              <w:instrText xml:space="preserve"> PAGEREF _Toc128382184 \h </w:instrText>
            </w:r>
            <w:r>
              <w:rPr>
                <w:noProof/>
                <w:webHidden/>
              </w:rPr>
            </w:r>
            <w:r>
              <w:rPr>
                <w:noProof/>
                <w:webHidden/>
              </w:rPr>
              <w:fldChar w:fldCharType="separate"/>
            </w:r>
            <w:r>
              <w:rPr>
                <w:noProof/>
                <w:webHidden/>
              </w:rPr>
              <w:t>67</w:t>
            </w:r>
            <w:r>
              <w:rPr>
                <w:noProof/>
                <w:webHidden/>
              </w:rPr>
              <w:fldChar w:fldCharType="end"/>
            </w:r>
          </w:hyperlink>
        </w:p>
        <w:p w14:paraId="0E496737" w14:textId="5AA56691" w:rsidR="002E5B91" w:rsidRDefault="002E5B91">
          <w:pPr>
            <w:pStyle w:val="TOC3"/>
            <w:tabs>
              <w:tab w:val="right" w:leader="dot" w:pos="9016"/>
            </w:tabs>
            <w:rPr>
              <w:rFonts w:eastAsiaTheme="minorEastAsia"/>
              <w:noProof/>
              <w:lang w:eastAsia="en-GB"/>
            </w:rPr>
          </w:pPr>
          <w:hyperlink w:anchor="_Toc128382185" w:history="1">
            <w:r w:rsidRPr="005C1127">
              <w:rPr>
                <w:rStyle w:val="Hyperlink"/>
                <w:noProof/>
              </w:rPr>
              <w:t>Making Pieces Jump</w:t>
            </w:r>
            <w:r>
              <w:rPr>
                <w:noProof/>
                <w:webHidden/>
              </w:rPr>
              <w:tab/>
            </w:r>
            <w:r>
              <w:rPr>
                <w:noProof/>
                <w:webHidden/>
              </w:rPr>
              <w:fldChar w:fldCharType="begin"/>
            </w:r>
            <w:r>
              <w:rPr>
                <w:noProof/>
                <w:webHidden/>
              </w:rPr>
              <w:instrText xml:space="preserve"> PAGEREF _Toc128382185 \h </w:instrText>
            </w:r>
            <w:r>
              <w:rPr>
                <w:noProof/>
                <w:webHidden/>
              </w:rPr>
            </w:r>
            <w:r>
              <w:rPr>
                <w:noProof/>
                <w:webHidden/>
              </w:rPr>
              <w:fldChar w:fldCharType="separate"/>
            </w:r>
            <w:r>
              <w:rPr>
                <w:noProof/>
                <w:webHidden/>
              </w:rPr>
              <w:t>71</w:t>
            </w:r>
            <w:r>
              <w:rPr>
                <w:noProof/>
                <w:webHidden/>
              </w:rPr>
              <w:fldChar w:fldCharType="end"/>
            </w:r>
          </w:hyperlink>
        </w:p>
        <w:p w14:paraId="31097256" w14:textId="7AC23466" w:rsidR="002E5B91" w:rsidRDefault="002E5B91">
          <w:pPr>
            <w:pStyle w:val="TOC3"/>
            <w:tabs>
              <w:tab w:val="right" w:leader="dot" w:pos="9016"/>
            </w:tabs>
            <w:rPr>
              <w:rFonts w:eastAsiaTheme="minorEastAsia"/>
              <w:noProof/>
              <w:lang w:eastAsia="en-GB"/>
            </w:rPr>
          </w:pPr>
          <w:hyperlink w:anchor="_Toc128382186" w:history="1">
            <w:r w:rsidRPr="005C1127">
              <w:rPr>
                <w:rStyle w:val="Hyperlink"/>
                <w:noProof/>
              </w:rPr>
              <w:t>Working Out which Pieces have Moved</w:t>
            </w:r>
            <w:r>
              <w:rPr>
                <w:noProof/>
                <w:webHidden/>
              </w:rPr>
              <w:tab/>
            </w:r>
            <w:r>
              <w:rPr>
                <w:noProof/>
                <w:webHidden/>
              </w:rPr>
              <w:fldChar w:fldCharType="begin"/>
            </w:r>
            <w:r>
              <w:rPr>
                <w:noProof/>
                <w:webHidden/>
              </w:rPr>
              <w:instrText xml:space="preserve"> PAGEREF _Toc128382186 \h </w:instrText>
            </w:r>
            <w:r>
              <w:rPr>
                <w:noProof/>
                <w:webHidden/>
              </w:rPr>
            </w:r>
            <w:r>
              <w:rPr>
                <w:noProof/>
                <w:webHidden/>
              </w:rPr>
              <w:fldChar w:fldCharType="separate"/>
            </w:r>
            <w:r>
              <w:rPr>
                <w:noProof/>
                <w:webHidden/>
              </w:rPr>
              <w:t>72</w:t>
            </w:r>
            <w:r>
              <w:rPr>
                <w:noProof/>
                <w:webHidden/>
              </w:rPr>
              <w:fldChar w:fldCharType="end"/>
            </w:r>
          </w:hyperlink>
        </w:p>
        <w:p w14:paraId="52742069" w14:textId="33F5A70A" w:rsidR="002E5B91" w:rsidRDefault="002E5B91">
          <w:pPr>
            <w:pStyle w:val="TOC2"/>
            <w:tabs>
              <w:tab w:val="right" w:leader="dot" w:pos="9016"/>
            </w:tabs>
            <w:rPr>
              <w:rFonts w:eastAsiaTheme="minorEastAsia"/>
              <w:noProof/>
              <w:lang w:eastAsia="en-GB"/>
            </w:rPr>
          </w:pPr>
          <w:hyperlink w:anchor="_Toc128382187" w:history="1">
            <w:r w:rsidRPr="005C1127">
              <w:rPr>
                <w:rStyle w:val="Hyperlink"/>
                <w:noProof/>
              </w:rPr>
              <w:t>Screenshots from Development</w:t>
            </w:r>
            <w:r>
              <w:rPr>
                <w:noProof/>
                <w:webHidden/>
              </w:rPr>
              <w:tab/>
            </w:r>
            <w:r>
              <w:rPr>
                <w:noProof/>
                <w:webHidden/>
              </w:rPr>
              <w:fldChar w:fldCharType="begin"/>
            </w:r>
            <w:r>
              <w:rPr>
                <w:noProof/>
                <w:webHidden/>
              </w:rPr>
              <w:instrText xml:space="preserve"> PAGEREF _Toc128382187 \h </w:instrText>
            </w:r>
            <w:r>
              <w:rPr>
                <w:noProof/>
                <w:webHidden/>
              </w:rPr>
            </w:r>
            <w:r>
              <w:rPr>
                <w:noProof/>
                <w:webHidden/>
              </w:rPr>
              <w:fldChar w:fldCharType="separate"/>
            </w:r>
            <w:r>
              <w:rPr>
                <w:noProof/>
                <w:webHidden/>
              </w:rPr>
              <w:t>75</w:t>
            </w:r>
            <w:r>
              <w:rPr>
                <w:noProof/>
                <w:webHidden/>
              </w:rPr>
              <w:fldChar w:fldCharType="end"/>
            </w:r>
          </w:hyperlink>
        </w:p>
        <w:p w14:paraId="4C0C4DCF" w14:textId="4E1031A9" w:rsidR="002E5B91" w:rsidRDefault="002E5B91">
          <w:pPr>
            <w:pStyle w:val="TOC3"/>
            <w:tabs>
              <w:tab w:val="right" w:leader="dot" w:pos="9016"/>
            </w:tabs>
            <w:rPr>
              <w:rFonts w:eastAsiaTheme="minorEastAsia"/>
              <w:noProof/>
              <w:lang w:eastAsia="en-GB"/>
            </w:rPr>
          </w:pPr>
          <w:hyperlink w:anchor="_Toc128382188" w:history="1">
            <w:r w:rsidRPr="005C1127">
              <w:rPr>
                <w:rStyle w:val="Hyperlink"/>
                <w:noProof/>
              </w:rPr>
              <w:t>First Version with UI</w:t>
            </w:r>
            <w:r>
              <w:rPr>
                <w:noProof/>
                <w:webHidden/>
              </w:rPr>
              <w:tab/>
            </w:r>
            <w:r>
              <w:rPr>
                <w:noProof/>
                <w:webHidden/>
              </w:rPr>
              <w:fldChar w:fldCharType="begin"/>
            </w:r>
            <w:r>
              <w:rPr>
                <w:noProof/>
                <w:webHidden/>
              </w:rPr>
              <w:instrText xml:space="preserve"> PAGEREF _Toc128382188 \h </w:instrText>
            </w:r>
            <w:r>
              <w:rPr>
                <w:noProof/>
                <w:webHidden/>
              </w:rPr>
            </w:r>
            <w:r>
              <w:rPr>
                <w:noProof/>
                <w:webHidden/>
              </w:rPr>
              <w:fldChar w:fldCharType="separate"/>
            </w:r>
            <w:r>
              <w:rPr>
                <w:noProof/>
                <w:webHidden/>
              </w:rPr>
              <w:t>75</w:t>
            </w:r>
            <w:r>
              <w:rPr>
                <w:noProof/>
                <w:webHidden/>
              </w:rPr>
              <w:fldChar w:fldCharType="end"/>
            </w:r>
          </w:hyperlink>
        </w:p>
        <w:p w14:paraId="0F11ED19" w14:textId="6FF5E7EF" w:rsidR="002E5B91" w:rsidRDefault="002E5B91">
          <w:pPr>
            <w:pStyle w:val="TOC3"/>
            <w:tabs>
              <w:tab w:val="right" w:leader="dot" w:pos="9016"/>
            </w:tabs>
            <w:rPr>
              <w:rFonts w:eastAsiaTheme="minorEastAsia"/>
              <w:noProof/>
              <w:lang w:eastAsia="en-GB"/>
            </w:rPr>
          </w:pPr>
          <w:hyperlink w:anchor="_Toc128382189" w:history="1">
            <w:r w:rsidRPr="005C1127">
              <w:rPr>
                <w:rStyle w:val="Hyperlink"/>
                <w:noProof/>
              </w:rPr>
              <w:t>First Version with Help System and Save System</w:t>
            </w:r>
            <w:r>
              <w:rPr>
                <w:noProof/>
                <w:webHidden/>
              </w:rPr>
              <w:tab/>
            </w:r>
            <w:r>
              <w:rPr>
                <w:noProof/>
                <w:webHidden/>
              </w:rPr>
              <w:fldChar w:fldCharType="begin"/>
            </w:r>
            <w:r>
              <w:rPr>
                <w:noProof/>
                <w:webHidden/>
              </w:rPr>
              <w:instrText xml:space="preserve"> PAGEREF _Toc128382189 \h </w:instrText>
            </w:r>
            <w:r>
              <w:rPr>
                <w:noProof/>
                <w:webHidden/>
              </w:rPr>
            </w:r>
            <w:r>
              <w:rPr>
                <w:noProof/>
                <w:webHidden/>
              </w:rPr>
              <w:fldChar w:fldCharType="separate"/>
            </w:r>
            <w:r>
              <w:rPr>
                <w:noProof/>
                <w:webHidden/>
              </w:rPr>
              <w:t>76</w:t>
            </w:r>
            <w:r>
              <w:rPr>
                <w:noProof/>
                <w:webHidden/>
              </w:rPr>
              <w:fldChar w:fldCharType="end"/>
            </w:r>
          </w:hyperlink>
        </w:p>
        <w:p w14:paraId="3DC184F7" w14:textId="03BE54B6" w:rsidR="002E5B91" w:rsidRDefault="002E5B91">
          <w:pPr>
            <w:pStyle w:val="TOC3"/>
            <w:tabs>
              <w:tab w:val="right" w:leader="dot" w:pos="9016"/>
            </w:tabs>
            <w:rPr>
              <w:rFonts w:eastAsiaTheme="minorEastAsia"/>
              <w:noProof/>
              <w:lang w:eastAsia="en-GB"/>
            </w:rPr>
          </w:pPr>
          <w:hyperlink w:anchor="_Toc128382190" w:history="1">
            <w:r w:rsidRPr="005C1127">
              <w:rPr>
                <w:rStyle w:val="Hyperlink"/>
                <w:noProof/>
              </w:rPr>
              <w:t>Large UI Improvements, Functional Local Play and AI Added</w:t>
            </w:r>
            <w:r>
              <w:rPr>
                <w:noProof/>
                <w:webHidden/>
              </w:rPr>
              <w:tab/>
            </w:r>
            <w:r>
              <w:rPr>
                <w:noProof/>
                <w:webHidden/>
              </w:rPr>
              <w:fldChar w:fldCharType="begin"/>
            </w:r>
            <w:r>
              <w:rPr>
                <w:noProof/>
                <w:webHidden/>
              </w:rPr>
              <w:instrText xml:space="preserve"> PAGEREF _Toc128382190 \h </w:instrText>
            </w:r>
            <w:r>
              <w:rPr>
                <w:noProof/>
                <w:webHidden/>
              </w:rPr>
            </w:r>
            <w:r>
              <w:rPr>
                <w:noProof/>
                <w:webHidden/>
              </w:rPr>
              <w:fldChar w:fldCharType="separate"/>
            </w:r>
            <w:r>
              <w:rPr>
                <w:noProof/>
                <w:webHidden/>
              </w:rPr>
              <w:t>79</w:t>
            </w:r>
            <w:r>
              <w:rPr>
                <w:noProof/>
                <w:webHidden/>
              </w:rPr>
              <w:fldChar w:fldCharType="end"/>
            </w:r>
          </w:hyperlink>
        </w:p>
        <w:p w14:paraId="4416CA00" w14:textId="0A660720" w:rsidR="002E5B91" w:rsidRDefault="002E5B91">
          <w:pPr>
            <w:pStyle w:val="TOC3"/>
            <w:tabs>
              <w:tab w:val="right" w:leader="dot" w:pos="9016"/>
            </w:tabs>
            <w:rPr>
              <w:rFonts w:eastAsiaTheme="minorEastAsia"/>
              <w:noProof/>
              <w:lang w:eastAsia="en-GB"/>
            </w:rPr>
          </w:pPr>
          <w:hyperlink w:anchor="_Toc128382191" w:history="1">
            <w:r w:rsidRPr="005C1127">
              <w:rPr>
                <w:rStyle w:val="Hyperlink"/>
                <w:noProof/>
              </w:rPr>
              <w:t>Large UI Overhaul</w:t>
            </w:r>
            <w:r>
              <w:rPr>
                <w:noProof/>
                <w:webHidden/>
              </w:rPr>
              <w:tab/>
            </w:r>
            <w:r>
              <w:rPr>
                <w:noProof/>
                <w:webHidden/>
              </w:rPr>
              <w:fldChar w:fldCharType="begin"/>
            </w:r>
            <w:r>
              <w:rPr>
                <w:noProof/>
                <w:webHidden/>
              </w:rPr>
              <w:instrText xml:space="preserve"> PAGEREF _Toc128382191 \h </w:instrText>
            </w:r>
            <w:r>
              <w:rPr>
                <w:noProof/>
                <w:webHidden/>
              </w:rPr>
            </w:r>
            <w:r>
              <w:rPr>
                <w:noProof/>
                <w:webHidden/>
              </w:rPr>
              <w:fldChar w:fldCharType="separate"/>
            </w:r>
            <w:r>
              <w:rPr>
                <w:noProof/>
                <w:webHidden/>
              </w:rPr>
              <w:t>82</w:t>
            </w:r>
            <w:r>
              <w:rPr>
                <w:noProof/>
                <w:webHidden/>
              </w:rPr>
              <w:fldChar w:fldCharType="end"/>
            </w:r>
          </w:hyperlink>
        </w:p>
        <w:p w14:paraId="39504CC6" w14:textId="3E1F498B" w:rsidR="002E5B91" w:rsidRDefault="002E5B91">
          <w:pPr>
            <w:pStyle w:val="TOC3"/>
            <w:tabs>
              <w:tab w:val="right" w:leader="dot" w:pos="9016"/>
            </w:tabs>
            <w:rPr>
              <w:rFonts w:eastAsiaTheme="minorEastAsia"/>
              <w:noProof/>
              <w:lang w:eastAsia="en-GB"/>
            </w:rPr>
          </w:pPr>
          <w:hyperlink w:anchor="_Toc128382192" w:history="1">
            <w:r w:rsidRPr="005C1127">
              <w:rPr>
                <w:rStyle w:val="Hyperlink"/>
                <w:noProof/>
              </w:rPr>
              <w:t>3D Mode</w:t>
            </w:r>
            <w:r>
              <w:rPr>
                <w:noProof/>
                <w:webHidden/>
              </w:rPr>
              <w:tab/>
            </w:r>
            <w:r>
              <w:rPr>
                <w:noProof/>
                <w:webHidden/>
              </w:rPr>
              <w:fldChar w:fldCharType="begin"/>
            </w:r>
            <w:r>
              <w:rPr>
                <w:noProof/>
                <w:webHidden/>
              </w:rPr>
              <w:instrText xml:space="preserve"> PAGEREF _Toc128382192 \h </w:instrText>
            </w:r>
            <w:r>
              <w:rPr>
                <w:noProof/>
                <w:webHidden/>
              </w:rPr>
            </w:r>
            <w:r>
              <w:rPr>
                <w:noProof/>
                <w:webHidden/>
              </w:rPr>
              <w:fldChar w:fldCharType="separate"/>
            </w:r>
            <w:r>
              <w:rPr>
                <w:noProof/>
                <w:webHidden/>
              </w:rPr>
              <w:t>86</w:t>
            </w:r>
            <w:r>
              <w:rPr>
                <w:noProof/>
                <w:webHidden/>
              </w:rPr>
              <w:fldChar w:fldCharType="end"/>
            </w:r>
          </w:hyperlink>
        </w:p>
        <w:p w14:paraId="589E1B8C" w14:textId="4A7FF45B" w:rsidR="002E5B91" w:rsidRDefault="002E5B91">
          <w:pPr>
            <w:pStyle w:val="TOC1"/>
            <w:tabs>
              <w:tab w:val="right" w:leader="dot" w:pos="9016"/>
            </w:tabs>
            <w:rPr>
              <w:rFonts w:eastAsiaTheme="minorEastAsia"/>
              <w:noProof/>
              <w:lang w:eastAsia="en-GB"/>
            </w:rPr>
          </w:pPr>
          <w:hyperlink w:anchor="_Toc128382193" w:history="1">
            <w:r w:rsidRPr="005C1127">
              <w:rPr>
                <w:rStyle w:val="Hyperlink"/>
                <w:noProof/>
              </w:rPr>
              <w:t>Solution</w:t>
            </w:r>
            <w:r>
              <w:rPr>
                <w:noProof/>
                <w:webHidden/>
              </w:rPr>
              <w:tab/>
            </w:r>
            <w:r>
              <w:rPr>
                <w:noProof/>
                <w:webHidden/>
              </w:rPr>
              <w:fldChar w:fldCharType="begin"/>
            </w:r>
            <w:r>
              <w:rPr>
                <w:noProof/>
                <w:webHidden/>
              </w:rPr>
              <w:instrText xml:space="preserve"> PAGEREF _Toc128382193 \h </w:instrText>
            </w:r>
            <w:r>
              <w:rPr>
                <w:noProof/>
                <w:webHidden/>
              </w:rPr>
            </w:r>
            <w:r>
              <w:rPr>
                <w:noProof/>
                <w:webHidden/>
              </w:rPr>
              <w:fldChar w:fldCharType="separate"/>
            </w:r>
            <w:r>
              <w:rPr>
                <w:noProof/>
                <w:webHidden/>
              </w:rPr>
              <w:t>88</w:t>
            </w:r>
            <w:r>
              <w:rPr>
                <w:noProof/>
                <w:webHidden/>
              </w:rPr>
              <w:fldChar w:fldCharType="end"/>
            </w:r>
          </w:hyperlink>
        </w:p>
        <w:p w14:paraId="4493BEF9" w14:textId="657D35F4" w:rsidR="002E5B91" w:rsidRDefault="002E5B91">
          <w:pPr>
            <w:pStyle w:val="TOC2"/>
            <w:tabs>
              <w:tab w:val="right" w:leader="dot" w:pos="9016"/>
            </w:tabs>
            <w:rPr>
              <w:rFonts w:eastAsiaTheme="minorEastAsia"/>
              <w:noProof/>
              <w:lang w:eastAsia="en-GB"/>
            </w:rPr>
          </w:pPr>
          <w:hyperlink w:anchor="_Toc128382194" w:history="1">
            <w:r w:rsidRPr="005C1127">
              <w:rPr>
                <w:rStyle w:val="Hyperlink"/>
                <w:noProof/>
              </w:rPr>
              <w:t>Overview</w:t>
            </w:r>
            <w:r>
              <w:rPr>
                <w:noProof/>
                <w:webHidden/>
              </w:rPr>
              <w:tab/>
            </w:r>
            <w:r>
              <w:rPr>
                <w:noProof/>
                <w:webHidden/>
              </w:rPr>
              <w:fldChar w:fldCharType="begin"/>
            </w:r>
            <w:r>
              <w:rPr>
                <w:noProof/>
                <w:webHidden/>
              </w:rPr>
              <w:instrText xml:space="preserve"> PAGEREF _Toc128382194 \h </w:instrText>
            </w:r>
            <w:r>
              <w:rPr>
                <w:noProof/>
                <w:webHidden/>
              </w:rPr>
            </w:r>
            <w:r>
              <w:rPr>
                <w:noProof/>
                <w:webHidden/>
              </w:rPr>
              <w:fldChar w:fldCharType="separate"/>
            </w:r>
            <w:r>
              <w:rPr>
                <w:noProof/>
                <w:webHidden/>
              </w:rPr>
              <w:t>88</w:t>
            </w:r>
            <w:r>
              <w:rPr>
                <w:noProof/>
                <w:webHidden/>
              </w:rPr>
              <w:fldChar w:fldCharType="end"/>
            </w:r>
          </w:hyperlink>
        </w:p>
        <w:p w14:paraId="73122C9F" w14:textId="01E43E4F" w:rsidR="002E5B91" w:rsidRDefault="002E5B91">
          <w:pPr>
            <w:pStyle w:val="TOC2"/>
            <w:tabs>
              <w:tab w:val="right" w:leader="dot" w:pos="9016"/>
            </w:tabs>
            <w:rPr>
              <w:rFonts w:eastAsiaTheme="minorEastAsia"/>
              <w:noProof/>
              <w:lang w:eastAsia="en-GB"/>
            </w:rPr>
          </w:pPr>
          <w:hyperlink w:anchor="_Toc128382195" w:history="1">
            <w:r w:rsidRPr="005C1127">
              <w:rPr>
                <w:rStyle w:val="Hyperlink"/>
                <w:noProof/>
              </w:rPr>
              <w:t>ChessManager</w:t>
            </w:r>
            <w:r>
              <w:rPr>
                <w:noProof/>
                <w:webHidden/>
              </w:rPr>
              <w:tab/>
            </w:r>
            <w:r>
              <w:rPr>
                <w:noProof/>
                <w:webHidden/>
              </w:rPr>
              <w:fldChar w:fldCharType="begin"/>
            </w:r>
            <w:r>
              <w:rPr>
                <w:noProof/>
                <w:webHidden/>
              </w:rPr>
              <w:instrText xml:space="preserve"> PAGEREF _Toc128382195 \h </w:instrText>
            </w:r>
            <w:r>
              <w:rPr>
                <w:noProof/>
                <w:webHidden/>
              </w:rPr>
            </w:r>
            <w:r>
              <w:rPr>
                <w:noProof/>
                <w:webHidden/>
              </w:rPr>
              <w:fldChar w:fldCharType="separate"/>
            </w:r>
            <w:r>
              <w:rPr>
                <w:noProof/>
                <w:webHidden/>
              </w:rPr>
              <w:t>88</w:t>
            </w:r>
            <w:r>
              <w:rPr>
                <w:noProof/>
                <w:webHidden/>
              </w:rPr>
              <w:fldChar w:fldCharType="end"/>
            </w:r>
          </w:hyperlink>
        </w:p>
        <w:p w14:paraId="1B46CB9F" w14:textId="573242FF" w:rsidR="002E5B91" w:rsidRDefault="002E5B91">
          <w:pPr>
            <w:pStyle w:val="TOC2"/>
            <w:tabs>
              <w:tab w:val="right" w:leader="dot" w:pos="9016"/>
            </w:tabs>
            <w:rPr>
              <w:rFonts w:eastAsiaTheme="minorEastAsia"/>
              <w:noProof/>
              <w:lang w:eastAsia="en-GB"/>
            </w:rPr>
          </w:pPr>
          <w:hyperlink w:anchor="_Toc128382196" w:history="1">
            <w:r w:rsidRPr="005C1127">
              <w:rPr>
                <w:rStyle w:val="Hyperlink"/>
                <w:noProof/>
              </w:rPr>
              <w:t>Game Mode System</w:t>
            </w:r>
            <w:r>
              <w:rPr>
                <w:noProof/>
                <w:webHidden/>
              </w:rPr>
              <w:tab/>
            </w:r>
            <w:r>
              <w:rPr>
                <w:noProof/>
                <w:webHidden/>
              </w:rPr>
              <w:fldChar w:fldCharType="begin"/>
            </w:r>
            <w:r>
              <w:rPr>
                <w:noProof/>
                <w:webHidden/>
              </w:rPr>
              <w:instrText xml:space="preserve"> PAGEREF _Toc128382196 \h </w:instrText>
            </w:r>
            <w:r>
              <w:rPr>
                <w:noProof/>
                <w:webHidden/>
              </w:rPr>
            </w:r>
            <w:r>
              <w:rPr>
                <w:noProof/>
                <w:webHidden/>
              </w:rPr>
              <w:fldChar w:fldCharType="separate"/>
            </w:r>
            <w:r>
              <w:rPr>
                <w:noProof/>
                <w:webHidden/>
              </w:rPr>
              <w:t>89</w:t>
            </w:r>
            <w:r>
              <w:rPr>
                <w:noProof/>
                <w:webHidden/>
              </w:rPr>
              <w:fldChar w:fldCharType="end"/>
            </w:r>
          </w:hyperlink>
        </w:p>
        <w:p w14:paraId="05FE4FFB" w14:textId="6091F81C" w:rsidR="002E5B91" w:rsidRDefault="002E5B91">
          <w:pPr>
            <w:pStyle w:val="TOC3"/>
            <w:tabs>
              <w:tab w:val="right" w:leader="dot" w:pos="9016"/>
            </w:tabs>
            <w:rPr>
              <w:rFonts w:eastAsiaTheme="minorEastAsia"/>
              <w:noProof/>
              <w:lang w:eastAsia="en-GB"/>
            </w:rPr>
          </w:pPr>
          <w:hyperlink w:anchor="_Toc128382197" w:history="1">
            <w:r w:rsidRPr="005C1127">
              <w:rPr>
                <w:rStyle w:val="Hyperlink"/>
                <w:noProof/>
              </w:rPr>
              <w:t>GameManagerData</w:t>
            </w:r>
            <w:r>
              <w:rPr>
                <w:noProof/>
                <w:webHidden/>
              </w:rPr>
              <w:tab/>
            </w:r>
            <w:r>
              <w:rPr>
                <w:noProof/>
                <w:webHidden/>
              </w:rPr>
              <w:fldChar w:fldCharType="begin"/>
            </w:r>
            <w:r>
              <w:rPr>
                <w:noProof/>
                <w:webHidden/>
              </w:rPr>
              <w:instrText xml:space="preserve"> PAGEREF _Toc128382197 \h </w:instrText>
            </w:r>
            <w:r>
              <w:rPr>
                <w:noProof/>
                <w:webHidden/>
              </w:rPr>
            </w:r>
            <w:r>
              <w:rPr>
                <w:noProof/>
                <w:webHidden/>
              </w:rPr>
              <w:fldChar w:fldCharType="separate"/>
            </w:r>
            <w:r>
              <w:rPr>
                <w:noProof/>
                <w:webHidden/>
              </w:rPr>
              <w:t>89</w:t>
            </w:r>
            <w:r>
              <w:rPr>
                <w:noProof/>
                <w:webHidden/>
              </w:rPr>
              <w:fldChar w:fldCharType="end"/>
            </w:r>
          </w:hyperlink>
        </w:p>
        <w:p w14:paraId="084F1306" w14:textId="1B212612" w:rsidR="002E5B91" w:rsidRDefault="002E5B91">
          <w:pPr>
            <w:pStyle w:val="TOC3"/>
            <w:tabs>
              <w:tab w:val="right" w:leader="dot" w:pos="9016"/>
            </w:tabs>
            <w:rPr>
              <w:rFonts w:eastAsiaTheme="minorEastAsia"/>
              <w:noProof/>
              <w:lang w:eastAsia="en-GB"/>
            </w:rPr>
          </w:pPr>
          <w:hyperlink w:anchor="_Toc128382198" w:history="1">
            <w:r w:rsidRPr="005C1127">
              <w:rPr>
                <w:rStyle w:val="Hyperlink"/>
                <w:noProof/>
              </w:rPr>
              <w:t>GameManager</w:t>
            </w:r>
            <w:r>
              <w:rPr>
                <w:noProof/>
                <w:webHidden/>
              </w:rPr>
              <w:tab/>
            </w:r>
            <w:r>
              <w:rPr>
                <w:noProof/>
                <w:webHidden/>
              </w:rPr>
              <w:fldChar w:fldCharType="begin"/>
            </w:r>
            <w:r>
              <w:rPr>
                <w:noProof/>
                <w:webHidden/>
              </w:rPr>
              <w:instrText xml:space="preserve"> PAGEREF _Toc128382198 \h </w:instrText>
            </w:r>
            <w:r>
              <w:rPr>
                <w:noProof/>
                <w:webHidden/>
              </w:rPr>
            </w:r>
            <w:r>
              <w:rPr>
                <w:noProof/>
                <w:webHidden/>
              </w:rPr>
              <w:fldChar w:fldCharType="separate"/>
            </w:r>
            <w:r>
              <w:rPr>
                <w:noProof/>
                <w:webHidden/>
              </w:rPr>
              <w:t>90</w:t>
            </w:r>
            <w:r>
              <w:rPr>
                <w:noProof/>
                <w:webHidden/>
              </w:rPr>
              <w:fldChar w:fldCharType="end"/>
            </w:r>
          </w:hyperlink>
        </w:p>
        <w:p w14:paraId="5C99818E" w14:textId="582C1724" w:rsidR="002E5B91" w:rsidRDefault="002E5B91">
          <w:pPr>
            <w:pStyle w:val="TOC3"/>
            <w:tabs>
              <w:tab w:val="right" w:leader="dot" w:pos="9016"/>
            </w:tabs>
            <w:rPr>
              <w:rFonts w:eastAsiaTheme="minorEastAsia"/>
              <w:noProof/>
              <w:lang w:eastAsia="en-GB"/>
            </w:rPr>
          </w:pPr>
          <w:hyperlink w:anchor="_Toc128382199" w:history="1">
            <w:r w:rsidRPr="005C1127">
              <w:rPr>
                <w:rStyle w:val="Hyperlink"/>
                <w:noProof/>
              </w:rPr>
              <w:t>Board</w:t>
            </w:r>
            <w:r>
              <w:rPr>
                <w:noProof/>
                <w:webHidden/>
              </w:rPr>
              <w:tab/>
            </w:r>
            <w:r>
              <w:rPr>
                <w:noProof/>
                <w:webHidden/>
              </w:rPr>
              <w:fldChar w:fldCharType="begin"/>
            </w:r>
            <w:r>
              <w:rPr>
                <w:noProof/>
                <w:webHidden/>
              </w:rPr>
              <w:instrText xml:space="preserve"> PAGEREF _Toc128382199 \h </w:instrText>
            </w:r>
            <w:r>
              <w:rPr>
                <w:noProof/>
                <w:webHidden/>
              </w:rPr>
            </w:r>
            <w:r>
              <w:rPr>
                <w:noProof/>
                <w:webHidden/>
              </w:rPr>
              <w:fldChar w:fldCharType="separate"/>
            </w:r>
            <w:r>
              <w:rPr>
                <w:noProof/>
                <w:webHidden/>
              </w:rPr>
              <w:t>93</w:t>
            </w:r>
            <w:r>
              <w:rPr>
                <w:noProof/>
                <w:webHidden/>
              </w:rPr>
              <w:fldChar w:fldCharType="end"/>
            </w:r>
          </w:hyperlink>
        </w:p>
        <w:p w14:paraId="080BFD28" w14:textId="1A57F31C" w:rsidR="002E5B91" w:rsidRDefault="002E5B91">
          <w:pPr>
            <w:pStyle w:val="TOC3"/>
            <w:tabs>
              <w:tab w:val="right" w:leader="dot" w:pos="9016"/>
            </w:tabs>
            <w:rPr>
              <w:rFonts w:eastAsiaTheme="minorEastAsia"/>
              <w:noProof/>
              <w:lang w:eastAsia="en-GB"/>
            </w:rPr>
          </w:pPr>
          <w:hyperlink w:anchor="_Toc128382200" w:history="1">
            <w:r w:rsidRPr="005C1127">
              <w:rPr>
                <w:rStyle w:val="Hyperlink"/>
                <w:noProof/>
              </w:rPr>
              <w:t>Piece</w:t>
            </w:r>
            <w:r>
              <w:rPr>
                <w:noProof/>
                <w:webHidden/>
              </w:rPr>
              <w:tab/>
            </w:r>
            <w:r>
              <w:rPr>
                <w:noProof/>
                <w:webHidden/>
              </w:rPr>
              <w:fldChar w:fldCharType="begin"/>
            </w:r>
            <w:r>
              <w:rPr>
                <w:noProof/>
                <w:webHidden/>
              </w:rPr>
              <w:instrText xml:space="preserve"> PAGEREF _Toc128382200 \h </w:instrText>
            </w:r>
            <w:r>
              <w:rPr>
                <w:noProof/>
                <w:webHidden/>
              </w:rPr>
            </w:r>
            <w:r>
              <w:rPr>
                <w:noProof/>
                <w:webHidden/>
              </w:rPr>
              <w:fldChar w:fldCharType="separate"/>
            </w:r>
            <w:r>
              <w:rPr>
                <w:noProof/>
                <w:webHidden/>
              </w:rPr>
              <w:t>96</w:t>
            </w:r>
            <w:r>
              <w:rPr>
                <w:noProof/>
                <w:webHidden/>
              </w:rPr>
              <w:fldChar w:fldCharType="end"/>
            </w:r>
          </w:hyperlink>
        </w:p>
        <w:p w14:paraId="4EFB8F78" w14:textId="5E98D882" w:rsidR="002E5B91" w:rsidRDefault="002E5B91">
          <w:pPr>
            <w:pStyle w:val="TOC2"/>
            <w:tabs>
              <w:tab w:val="right" w:leader="dot" w:pos="9016"/>
            </w:tabs>
            <w:rPr>
              <w:rFonts w:eastAsiaTheme="minorEastAsia"/>
              <w:noProof/>
              <w:lang w:eastAsia="en-GB"/>
            </w:rPr>
          </w:pPr>
          <w:hyperlink w:anchor="_Toc128382201" w:history="1">
            <w:r w:rsidRPr="005C1127">
              <w:rPr>
                <w:rStyle w:val="Hyperlink"/>
                <w:noProof/>
              </w:rPr>
              <w:t>Game Modes</w:t>
            </w:r>
            <w:r>
              <w:rPr>
                <w:noProof/>
                <w:webHidden/>
              </w:rPr>
              <w:tab/>
            </w:r>
            <w:r>
              <w:rPr>
                <w:noProof/>
                <w:webHidden/>
              </w:rPr>
              <w:fldChar w:fldCharType="begin"/>
            </w:r>
            <w:r>
              <w:rPr>
                <w:noProof/>
                <w:webHidden/>
              </w:rPr>
              <w:instrText xml:space="preserve"> PAGEREF _Toc128382201 \h </w:instrText>
            </w:r>
            <w:r>
              <w:rPr>
                <w:noProof/>
                <w:webHidden/>
              </w:rPr>
            </w:r>
            <w:r>
              <w:rPr>
                <w:noProof/>
                <w:webHidden/>
              </w:rPr>
              <w:fldChar w:fldCharType="separate"/>
            </w:r>
            <w:r>
              <w:rPr>
                <w:noProof/>
                <w:webHidden/>
              </w:rPr>
              <w:t>100</w:t>
            </w:r>
            <w:r>
              <w:rPr>
                <w:noProof/>
                <w:webHidden/>
              </w:rPr>
              <w:fldChar w:fldCharType="end"/>
            </w:r>
          </w:hyperlink>
        </w:p>
        <w:p w14:paraId="23BBC151" w14:textId="08CBCC81" w:rsidR="002E5B91" w:rsidRDefault="002E5B91">
          <w:pPr>
            <w:pStyle w:val="TOC2"/>
            <w:tabs>
              <w:tab w:val="right" w:leader="dot" w:pos="9016"/>
            </w:tabs>
            <w:rPr>
              <w:rFonts w:eastAsiaTheme="minorEastAsia"/>
              <w:noProof/>
              <w:lang w:eastAsia="en-GB"/>
            </w:rPr>
          </w:pPr>
          <w:hyperlink w:anchor="_Toc128382202" w:history="1">
            <w:r w:rsidRPr="005C1127">
              <w:rPr>
                <w:rStyle w:val="Hyperlink"/>
                <w:noProof/>
              </w:rPr>
              <w:t>Networking System</w:t>
            </w:r>
            <w:r>
              <w:rPr>
                <w:noProof/>
                <w:webHidden/>
              </w:rPr>
              <w:tab/>
            </w:r>
            <w:r>
              <w:rPr>
                <w:noProof/>
                <w:webHidden/>
              </w:rPr>
              <w:fldChar w:fldCharType="begin"/>
            </w:r>
            <w:r>
              <w:rPr>
                <w:noProof/>
                <w:webHidden/>
              </w:rPr>
              <w:instrText xml:space="preserve"> PAGEREF _Toc128382202 \h </w:instrText>
            </w:r>
            <w:r>
              <w:rPr>
                <w:noProof/>
                <w:webHidden/>
              </w:rPr>
            </w:r>
            <w:r>
              <w:rPr>
                <w:noProof/>
                <w:webHidden/>
              </w:rPr>
              <w:fldChar w:fldCharType="separate"/>
            </w:r>
            <w:r>
              <w:rPr>
                <w:noProof/>
                <w:webHidden/>
              </w:rPr>
              <w:t>100</w:t>
            </w:r>
            <w:r>
              <w:rPr>
                <w:noProof/>
                <w:webHidden/>
              </w:rPr>
              <w:fldChar w:fldCharType="end"/>
            </w:r>
          </w:hyperlink>
        </w:p>
        <w:p w14:paraId="74F40847" w14:textId="4AD09527" w:rsidR="002E5B91" w:rsidRDefault="002E5B91">
          <w:pPr>
            <w:pStyle w:val="TOC3"/>
            <w:tabs>
              <w:tab w:val="right" w:leader="dot" w:pos="9016"/>
            </w:tabs>
            <w:rPr>
              <w:rFonts w:eastAsiaTheme="minorEastAsia"/>
              <w:noProof/>
              <w:lang w:eastAsia="en-GB"/>
            </w:rPr>
          </w:pPr>
          <w:hyperlink w:anchor="_Toc128382203" w:history="1">
            <w:r w:rsidRPr="005C1127">
              <w:rPr>
                <w:rStyle w:val="Hyperlink"/>
                <w:noProof/>
              </w:rPr>
              <w:t>Network Manager</w:t>
            </w:r>
            <w:r>
              <w:rPr>
                <w:noProof/>
                <w:webHidden/>
              </w:rPr>
              <w:tab/>
            </w:r>
            <w:r>
              <w:rPr>
                <w:noProof/>
                <w:webHidden/>
              </w:rPr>
              <w:fldChar w:fldCharType="begin"/>
            </w:r>
            <w:r>
              <w:rPr>
                <w:noProof/>
                <w:webHidden/>
              </w:rPr>
              <w:instrText xml:space="preserve"> PAGEREF _Toc128382203 \h </w:instrText>
            </w:r>
            <w:r>
              <w:rPr>
                <w:noProof/>
                <w:webHidden/>
              </w:rPr>
            </w:r>
            <w:r>
              <w:rPr>
                <w:noProof/>
                <w:webHidden/>
              </w:rPr>
              <w:fldChar w:fldCharType="separate"/>
            </w:r>
            <w:r>
              <w:rPr>
                <w:noProof/>
                <w:webHidden/>
              </w:rPr>
              <w:t>100</w:t>
            </w:r>
            <w:r>
              <w:rPr>
                <w:noProof/>
                <w:webHidden/>
              </w:rPr>
              <w:fldChar w:fldCharType="end"/>
            </w:r>
          </w:hyperlink>
        </w:p>
        <w:p w14:paraId="50EE936A" w14:textId="1FB33243" w:rsidR="002E5B91" w:rsidRDefault="002E5B91">
          <w:pPr>
            <w:pStyle w:val="TOC3"/>
            <w:tabs>
              <w:tab w:val="right" w:leader="dot" w:pos="9016"/>
            </w:tabs>
            <w:rPr>
              <w:rFonts w:eastAsiaTheme="minorEastAsia"/>
              <w:noProof/>
              <w:lang w:eastAsia="en-GB"/>
            </w:rPr>
          </w:pPr>
          <w:hyperlink w:anchor="_Toc128382204" w:history="1">
            <w:r w:rsidRPr="005C1127">
              <w:rPr>
                <w:rStyle w:val="Hyperlink"/>
                <w:noProof/>
              </w:rPr>
              <w:t>Client and Server</w:t>
            </w:r>
            <w:r>
              <w:rPr>
                <w:noProof/>
                <w:webHidden/>
              </w:rPr>
              <w:tab/>
            </w:r>
            <w:r>
              <w:rPr>
                <w:noProof/>
                <w:webHidden/>
              </w:rPr>
              <w:fldChar w:fldCharType="begin"/>
            </w:r>
            <w:r>
              <w:rPr>
                <w:noProof/>
                <w:webHidden/>
              </w:rPr>
              <w:instrText xml:space="preserve"> PAGEREF _Toc128382204 \h </w:instrText>
            </w:r>
            <w:r>
              <w:rPr>
                <w:noProof/>
                <w:webHidden/>
              </w:rPr>
            </w:r>
            <w:r>
              <w:rPr>
                <w:noProof/>
                <w:webHidden/>
              </w:rPr>
              <w:fldChar w:fldCharType="separate"/>
            </w:r>
            <w:r>
              <w:rPr>
                <w:noProof/>
                <w:webHidden/>
              </w:rPr>
              <w:t>103</w:t>
            </w:r>
            <w:r>
              <w:rPr>
                <w:noProof/>
                <w:webHidden/>
              </w:rPr>
              <w:fldChar w:fldCharType="end"/>
            </w:r>
          </w:hyperlink>
        </w:p>
        <w:p w14:paraId="6B9A1AA7" w14:textId="509D48A6" w:rsidR="002E5B91" w:rsidRDefault="002E5B91">
          <w:pPr>
            <w:pStyle w:val="TOC3"/>
            <w:tabs>
              <w:tab w:val="right" w:leader="dot" w:pos="9016"/>
            </w:tabs>
            <w:rPr>
              <w:rFonts w:eastAsiaTheme="minorEastAsia"/>
              <w:noProof/>
              <w:lang w:eastAsia="en-GB"/>
            </w:rPr>
          </w:pPr>
          <w:hyperlink w:anchor="_Toc128382205" w:history="1">
            <w:r w:rsidRPr="005C1127">
              <w:rPr>
                <w:rStyle w:val="Hyperlink"/>
                <w:noProof/>
              </w:rPr>
              <w:t>Packet System</w:t>
            </w:r>
            <w:r>
              <w:rPr>
                <w:noProof/>
                <w:webHidden/>
              </w:rPr>
              <w:tab/>
            </w:r>
            <w:r>
              <w:rPr>
                <w:noProof/>
                <w:webHidden/>
              </w:rPr>
              <w:fldChar w:fldCharType="begin"/>
            </w:r>
            <w:r>
              <w:rPr>
                <w:noProof/>
                <w:webHidden/>
              </w:rPr>
              <w:instrText xml:space="preserve"> PAGEREF _Toc128382205 \h </w:instrText>
            </w:r>
            <w:r>
              <w:rPr>
                <w:noProof/>
                <w:webHidden/>
              </w:rPr>
            </w:r>
            <w:r>
              <w:rPr>
                <w:noProof/>
                <w:webHidden/>
              </w:rPr>
              <w:fldChar w:fldCharType="separate"/>
            </w:r>
            <w:r>
              <w:rPr>
                <w:noProof/>
                <w:webHidden/>
              </w:rPr>
              <w:t>109</w:t>
            </w:r>
            <w:r>
              <w:rPr>
                <w:noProof/>
                <w:webHidden/>
              </w:rPr>
              <w:fldChar w:fldCharType="end"/>
            </w:r>
          </w:hyperlink>
        </w:p>
        <w:p w14:paraId="11FD6E02" w14:textId="334D7403" w:rsidR="002E5B91" w:rsidRDefault="002E5B91">
          <w:pPr>
            <w:pStyle w:val="TOC2"/>
            <w:tabs>
              <w:tab w:val="right" w:leader="dot" w:pos="9016"/>
            </w:tabs>
            <w:rPr>
              <w:rFonts w:eastAsiaTheme="minorEastAsia"/>
              <w:noProof/>
              <w:lang w:eastAsia="en-GB"/>
            </w:rPr>
          </w:pPr>
          <w:hyperlink w:anchor="_Toc128382206" w:history="1">
            <w:r w:rsidRPr="005C1127">
              <w:rPr>
                <w:rStyle w:val="Hyperlink"/>
                <w:noProof/>
              </w:rPr>
              <w:t>AI System (MiniMax Algorithm)</w:t>
            </w:r>
            <w:r>
              <w:rPr>
                <w:noProof/>
                <w:webHidden/>
              </w:rPr>
              <w:tab/>
            </w:r>
            <w:r>
              <w:rPr>
                <w:noProof/>
                <w:webHidden/>
              </w:rPr>
              <w:fldChar w:fldCharType="begin"/>
            </w:r>
            <w:r>
              <w:rPr>
                <w:noProof/>
                <w:webHidden/>
              </w:rPr>
              <w:instrText xml:space="preserve"> PAGEREF _Toc128382206 \h </w:instrText>
            </w:r>
            <w:r>
              <w:rPr>
                <w:noProof/>
                <w:webHidden/>
              </w:rPr>
            </w:r>
            <w:r>
              <w:rPr>
                <w:noProof/>
                <w:webHidden/>
              </w:rPr>
              <w:fldChar w:fldCharType="separate"/>
            </w:r>
            <w:r>
              <w:rPr>
                <w:noProof/>
                <w:webHidden/>
              </w:rPr>
              <w:t>111</w:t>
            </w:r>
            <w:r>
              <w:rPr>
                <w:noProof/>
                <w:webHidden/>
              </w:rPr>
              <w:fldChar w:fldCharType="end"/>
            </w:r>
          </w:hyperlink>
        </w:p>
        <w:p w14:paraId="42720796" w14:textId="675D1330" w:rsidR="002E5B91" w:rsidRDefault="002E5B91">
          <w:pPr>
            <w:pStyle w:val="TOC2"/>
            <w:tabs>
              <w:tab w:val="right" w:leader="dot" w:pos="9016"/>
            </w:tabs>
            <w:rPr>
              <w:rFonts w:eastAsiaTheme="minorEastAsia"/>
              <w:noProof/>
              <w:lang w:eastAsia="en-GB"/>
            </w:rPr>
          </w:pPr>
          <w:hyperlink w:anchor="_Toc128382207" w:history="1">
            <w:r w:rsidRPr="005C1127">
              <w:rPr>
                <w:rStyle w:val="Hyperlink"/>
                <w:noProof/>
              </w:rPr>
              <w:t>Help System</w:t>
            </w:r>
            <w:r>
              <w:rPr>
                <w:noProof/>
                <w:webHidden/>
              </w:rPr>
              <w:tab/>
            </w:r>
            <w:r>
              <w:rPr>
                <w:noProof/>
                <w:webHidden/>
              </w:rPr>
              <w:fldChar w:fldCharType="begin"/>
            </w:r>
            <w:r>
              <w:rPr>
                <w:noProof/>
                <w:webHidden/>
              </w:rPr>
              <w:instrText xml:space="preserve"> PAGEREF _Toc128382207 \h </w:instrText>
            </w:r>
            <w:r>
              <w:rPr>
                <w:noProof/>
                <w:webHidden/>
              </w:rPr>
            </w:r>
            <w:r>
              <w:rPr>
                <w:noProof/>
                <w:webHidden/>
              </w:rPr>
              <w:fldChar w:fldCharType="separate"/>
            </w:r>
            <w:r>
              <w:rPr>
                <w:noProof/>
                <w:webHidden/>
              </w:rPr>
              <w:t>113</w:t>
            </w:r>
            <w:r>
              <w:rPr>
                <w:noProof/>
                <w:webHidden/>
              </w:rPr>
              <w:fldChar w:fldCharType="end"/>
            </w:r>
          </w:hyperlink>
        </w:p>
        <w:p w14:paraId="2B99DC8F" w14:textId="7994C303" w:rsidR="002E5B91" w:rsidRDefault="002E5B91">
          <w:pPr>
            <w:pStyle w:val="TOC2"/>
            <w:tabs>
              <w:tab w:val="right" w:leader="dot" w:pos="9016"/>
            </w:tabs>
            <w:rPr>
              <w:rFonts w:eastAsiaTheme="minorEastAsia"/>
              <w:noProof/>
              <w:lang w:eastAsia="en-GB"/>
            </w:rPr>
          </w:pPr>
          <w:hyperlink w:anchor="_Toc128382208" w:history="1">
            <w:r w:rsidRPr="005C1127">
              <w:rPr>
                <w:rStyle w:val="Hyperlink"/>
                <w:noProof/>
              </w:rPr>
              <w:t>UI System</w:t>
            </w:r>
            <w:r>
              <w:rPr>
                <w:noProof/>
                <w:webHidden/>
              </w:rPr>
              <w:tab/>
            </w:r>
            <w:r>
              <w:rPr>
                <w:noProof/>
                <w:webHidden/>
              </w:rPr>
              <w:fldChar w:fldCharType="begin"/>
            </w:r>
            <w:r>
              <w:rPr>
                <w:noProof/>
                <w:webHidden/>
              </w:rPr>
              <w:instrText xml:space="preserve"> PAGEREF _Toc128382208 \h </w:instrText>
            </w:r>
            <w:r>
              <w:rPr>
                <w:noProof/>
                <w:webHidden/>
              </w:rPr>
            </w:r>
            <w:r>
              <w:rPr>
                <w:noProof/>
                <w:webHidden/>
              </w:rPr>
              <w:fldChar w:fldCharType="separate"/>
            </w:r>
            <w:r>
              <w:rPr>
                <w:noProof/>
                <w:webHidden/>
              </w:rPr>
              <w:t>116</w:t>
            </w:r>
            <w:r>
              <w:rPr>
                <w:noProof/>
                <w:webHidden/>
              </w:rPr>
              <w:fldChar w:fldCharType="end"/>
            </w:r>
          </w:hyperlink>
        </w:p>
        <w:p w14:paraId="48AF3656" w14:textId="31221B6A" w:rsidR="002E5B91" w:rsidRDefault="002E5B91">
          <w:pPr>
            <w:pStyle w:val="TOC3"/>
            <w:tabs>
              <w:tab w:val="right" w:leader="dot" w:pos="9016"/>
            </w:tabs>
            <w:rPr>
              <w:rFonts w:eastAsiaTheme="minorEastAsia"/>
              <w:noProof/>
              <w:lang w:eastAsia="en-GB"/>
            </w:rPr>
          </w:pPr>
          <w:hyperlink w:anchor="_Toc128382209" w:history="1">
            <w:r w:rsidRPr="005C1127">
              <w:rPr>
                <w:rStyle w:val="Hyperlink"/>
                <w:noProof/>
              </w:rPr>
              <w:t>VisualManager System</w:t>
            </w:r>
            <w:r>
              <w:rPr>
                <w:noProof/>
                <w:webHidden/>
              </w:rPr>
              <w:tab/>
            </w:r>
            <w:r>
              <w:rPr>
                <w:noProof/>
                <w:webHidden/>
              </w:rPr>
              <w:fldChar w:fldCharType="begin"/>
            </w:r>
            <w:r>
              <w:rPr>
                <w:noProof/>
                <w:webHidden/>
              </w:rPr>
              <w:instrText xml:space="preserve"> PAGEREF _Toc128382209 \h </w:instrText>
            </w:r>
            <w:r>
              <w:rPr>
                <w:noProof/>
                <w:webHidden/>
              </w:rPr>
            </w:r>
            <w:r>
              <w:rPr>
                <w:noProof/>
                <w:webHidden/>
              </w:rPr>
              <w:fldChar w:fldCharType="separate"/>
            </w:r>
            <w:r>
              <w:rPr>
                <w:noProof/>
                <w:webHidden/>
              </w:rPr>
              <w:t>116</w:t>
            </w:r>
            <w:r>
              <w:rPr>
                <w:noProof/>
                <w:webHidden/>
              </w:rPr>
              <w:fldChar w:fldCharType="end"/>
            </w:r>
          </w:hyperlink>
        </w:p>
        <w:p w14:paraId="04C459A9" w14:textId="1BBBEE73" w:rsidR="002E5B91" w:rsidRDefault="002E5B91">
          <w:pPr>
            <w:pStyle w:val="TOC2"/>
            <w:tabs>
              <w:tab w:val="right" w:leader="dot" w:pos="9016"/>
            </w:tabs>
            <w:rPr>
              <w:rFonts w:eastAsiaTheme="minorEastAsia"/>
              <w:noProof/>
              <w:lang w:eastAsia="en-GB"/>
            </w:rPr>
          </w:pPr>
          <w:hyperlink w:anchor="_Toc128382210" w:history="1">
            <w:r w:rsidRPr="005C1127">
              <w:rPr>
                <w:rStyle w:val="Hyperlink"/>
                <w:noProof/>
              </w:rPr>
              <w:t>Validation System</w:t>
            </w:r>
            <w:r>
              <w:rPr>
                <w:noProof/>
                <w:webHidden/>
              </w:rPr>
              <w:tab/>
            </w:r>
            <w:r>
              <w:rPr>
                <w:noProof/>
                <w:webHidden/>
              </w:rPr>
              <w:fldChar w:fldCharType="begin"/>
            </w:r>
            <w:r>
              <w:rPr>
                <w:noProof/>
                <w:webHidden/>
              </w:rPr>
              <w:instrText xml:space="preserve"> PAGEREF _Toc128382210 \h </w:instrText>
            </w:r>
            <w:r>
              <w:rPr>
                <w:noProof/>
                <w:webHidden/>
              </w:rPr>
            </w:r>
            <w:r>
              <w:rPr>
                <w:noProof/>
                <w:webHidden/>
              </w:rPr>
              <w:fldChar w:fldCharType="separate"/>
            </w:r>
            <w:r>
              <w:rPr>
                <w:noProof/>
                <w:webHidden/>
              </w:rPr>
              <w:t>117</w:t>
            </w:r>
            <w:r>
              <w:rPr>
                <w:noProof/>
                <w:webHidden/>
              </w:rPr>
              <w:fldChar w:fldCharType="end"/>
            </w:r>
          </w:hyperlink>
        </w:p>
        <w:p w14:paraId="7BB068C1" w14:textId="0206EE80" w:rsidR="002E5B91" w:rsidRDefault="002E5B91">
          <w:pPr>
            <w:pStyle w:val="TOC2"/>
            <w:tabs>
              <w:tab w:val="right" w:leader="dot" w:pos="9016"/>
            </w:tabs>
            <w:rPr>
              <w:rFonts w:eastAsiaTheme="minorEastAsia"/>
              <w:noProof/>
              <w:lang w:eastAsia="en-GB"/>
            </w:rPr>
          </w:pPr>
          <w:hyperlink w:anchor="_Toc128382211" w:history="1">
            <w:r w:rsidRPr="005C1127">
              <w:rPr>
                <w:rStyle w:val="Hyperlink"/>
                <w:noProof/>
              </w:rPr>
              <w:t>Save system</w:t>
            </w:r>
            <w:r>
              <w:rPr>
                <w:noProof/>
                <w:webHidden/>
              </w:rPr>
              <w:tab/>
            </w:r>
            <w:r>
              <w:rPr>
                <w:noProof/>
                <w:webHidden/>
              </w:rPr>
              <w:fldChar w:fldCharType="begin"/>
            </w:r>
            <w:r>
              <w:rPr>
                <w:noProof/>
                <w:webHidden/>
              </w:rPr>
              <w:instrText xml:space="preserve"> PAGEREF _Toc128382211 \h </w:instrText>
            </w:r>
            <w:r>
              <w:rPr>
                <w:noProof/>
                <w:webHidden/>
              </w:rPr>
            </w:r>
            <w:r>
              <w:rPr>
                <w:noProof/>
                <w:webHidden/>
              </w:rPr>
              <w:fldChar w:fldCharType="separate"/>
            </w:r>
            <w:r>
              <w:rPr>
                <w:noProof/>
                <w:webHidden/>
              </w:rPr>
              <w:t>118</w:t>
            </w:r>
            <w:r>
              <w:rPr>
                <w:noProof/>
                <w:webHidden/>
              </w:rPr>
              <w:fldChar w:fldCharType="end"/>
            </w:r>
          </w:hyperlink>
        </w:p>
        <w:p w14:paraId="39AFB571" w14:textId="76349BEF" w:rsidR="002E5B91" w:rsidRDefault="002E5B91">
          <w:pPr>
            <w:pStyle w:val="TOC3"/>
            <w:tabs>
              <w:tab w:val="right" w:leader="dot" w:pos="9016"/>
            </w:tabs>
            <w:rPr>
              <w:rFonts w:eastAsiaTheme="minorEastAsia"/>
              <w:noProof/>
              <w:lang w:eastAsia="en-GB"/>
            </w:rPr>
          </w:pPr>
          <w:hyperlink w:anchor="_Toc128382212" w:history="1">
            <w:r w:rsidRPr="005C1127">
              <w:rPr>
                <w:rStyle w:val="Hyperlink"/>
                <w:noProof/>
              </w:rPr>
              <w:t>Use of Unity’s PlayerPrefs system</w:t>
            </w:r>
            <w:r>
              <w:rPr>
                <w:noProof/>
                <w:webHidden/>
              </w:rPr>
              <w:tab/>
            </w:r>
            <w:r>
              <w:rPr>
                <w:noProof/>
                <w:webHidden/>
              </w:rPr>
              <w:fldChar w:fldCharType="begin"/>
            </w:r>
            <w:r>
              <w:rPr>
                <w:noProof/>
                <w:webHidden/>
              </w:rPr>
              <w:instrText xml:space="preserve"> PAGEREF _Toc128382212 \h </w:instrText>
            </w:r>
            <w:r>
              <w:rPr>
                <w:noProof/>
                <w:webHidden/>
              </w:rPr>
            </w:r>
            <w:r>
              <w:rPr>
                <w:noProof/>
                <w:webHidden/>
              </w:rPr>
              <w:fldChar w:fldCharType="separate"/>
            </w:r>
            <w:r>
              <w:rPr>
                <w:noProof/>
                <w:webHidden/>
              </w:rPr>
              <w:t>120</w:t>
            </w:r>
            <w:r>
              <w:rPr>
                <w:noProof/>
                <w:webHidden/>
              </w:rPr>
              <w:fldChar w:fldCharType="end"/>
            </w:r>
          </w:hyperlink>
        </w:p>
        <w:p w14:paraId="24D0774F" w14:textId="04EB8589" w:rsidR="002E5B91" w:rsidRDefault="002E5B91">
          <w:pPr>
            <w:pStyle w:val="TOC2"/>
            <w:tabs>
              <w:tab w:val="right" w:leader="dot" w:pos="9016"/>
            </w:tabs>
            <w:rPr>
              <w:rFonts w:eastAsiaTheme="minorEastAsia"/>
              <w:noProof/>
              <w:lang w:eastAsia="en-GB"/>
            </w:rPr>
          </w:pPr>
          <w:hyperlink w:anchor="_Toc128382213" w:history="1">
            <w:r w:rsidRPr="005C1127">
              <w:rPr>
                <w:rStyle w:val="Hyperlink"/>
                <w:noProof/>
              </w:rPr>
              <w:t>V2 (2D Vectors)</w:t>
            </w:r>
            <w:r>
              <w:rPr>
                <w:noProof/>
                <w:webHidden/>
              </w:rPr>
              <w:tab/>
            </w:r>
            <w:r>
              <w:rPr>
                <w:noProof/>
                <w:webHidden/>
              </w:rPr>
              <w:fldChar w:fldCharType="begin"/>
            </w:r>
            <w:r>
              <w:rPr>
                <w:noProof/>
                <w:webHidden/>
              </w:rPr>
              <w:instrText xml:space="preserve"> PAGEREF _Toc128382213 \h </w:instrText>
            </w:r>
            <w:r>
              <w:rPr>
                <w:noProof/>
                <w:webHidden/>
              </w:rPr>
            </w:r>
            <w:r>
              <w:rPr>
                <w:noProof/>
                <w:webHidden/>
              </w:rPr>
              <w:fldChar w:fldCharType="separate"/>
            </w:r>
            <w:r>
              <w:rPr>
                <w:noProof/>
                <w:webHidden/>
              </w:rPr>
              <w:t>121</w:t>
            </w:r>
            <w:r>
              <w:rPr>
                <w:noProof/>
                <w:webHidden/>
              </w:rPr>
              <w:fldChar w:fldCharType="end"/>
            </w:r>
          </w:hyperlink>
        </w:p>
        <w:p w14:paraId="6C7DE192" w14:textId="5F183245" w:rsidR="002E5B91" w:rsidRDefault="002E5B91">
          <w:pPr>
            <w:pStyle w:val="TOC1"/>
            <w:tabs>
              <w:tab w:val="right" w:leader="dot" w:pos="9016"/>
            </w:tabs>
            <w:rPr>
              <w:rFonts w:eastAsiaTheme="minorEastAsia"/>
              <w:noProof/>
              <w:lang w:eastAsia="en-GB"/>
            </w:rPr>
          </w:pPr>
          <w:hyperlink w:anchor="_Toc128382214" w:history="1">
            <w:r w:rsidRPr="005C1127">
              <w:rPr>
                <w:rStyle w:val="Hyperlink"/>
                <w:noProof/>
              </w:rPr>
              <w:t>Evaluation</w:t>
            </w:r>
            <w:r>
              <w:rPr>
                <w:noProof/>
                <w:webHidden/>
              </w:rPr>
              <w:tab/>
            </w:r>
            <w:r>
              <w:rPr>
                <w:noProof/>
                <w:webHidden/>
              </w:rPr>
              <w:fldChar w:fldCharType="begin"/>
            </w:r>
            <w:r>
              <w:rPr>
                <w:noProof/>
                <w:webHidden/>
              </w:rPr>
              <w:instrText xml:space="preserve"> PAGEREF _Toc128382214 \h </w:instrText>
            </w:r>
            <w:r>
              <w:rPr>
                <w:noProof/>
                <w:webHidden/>
              </w:rPr>
            </w:r>
            <w:r>
              <w:rPr>
                <w:noProof/>
                <w:webHidden/>
              </w:rPr>
              <w:fldChar w:fldCharType="separate"/>
            </w:r>
            <w:r>
              <w:rPr>
                <w:noProof/>
                <w:webHidden/>
              </w:rPr>
              <w:t>122</w:t>
            </w:r>
            <w:r>
              <w:rPr>
                <w:noProof/>
                <w:webHidden/>
              </w:rPr>
              <w:fldChar w:fldCharType="end"/>
            </w:r>
          </w:hyperlink>
        </w:p>
        <w:p w14:paraId="34439002" w14:textId="3D25F418" w:rsidR="002E5B91" w:rsidRDefault="002E5B91">
          <w:pPr>
            <w:pStyle w:val="TOC2"/>
            <w:tabs>
              <w:tab w:val="right" w:leader="dot" w:pos="9016"/>
            </w:tabs>
            <w:rPr>
              <w:rFonts w:eastAsiaTheme="minorEastAsia"/>
              <w:noProof/>
              <w:lang w:eastAsia="en-GB"/>
            </w:rPr>
          </w:pPr>
          <w:hyperlink w:anchor="_Toc128382215" w:history="1">
            <w:r w:rsidRPr="005C1127">
              <w:rPr>
                <w:rStyle w:val="Hyperlink"/>
                <w:noProof/>
              </w:rPr>
              <w:t>Success compared to initial goals</w:t>
            </w:r>
            <w:r>
              <w:rPr>
                <w:noProof/>
                <w:webHidden/>
              </w:rPr>
              <w:tab/>
            </w:r>
            <w:r>
              <w:rPr>
                <w:noProof/>
                <w:webHidden/>
              </w:rPr>
              <w:fldChar w:fldCharType="begin"/>
            </w:r>
            <w:r>
              <w:rPr>
                <w:noProof/>
                <w:webHidden/>
              </w:rPr>
              <w:instrText xml:space="preserve"> PAGEREF _Toc128382215 \h </w:instrText>
            </w:r>
            <w:r>
              <w:rPr>
                <w:noProof/>
                <w:webHidden/>
              </w:rPr>
            </w:r>
            <w:r>
              <w:rPr>
                <w:noProof/>
                <w:webHidden/>
              </w:rPr>
              <w:fldChar w:fldCharType="separate"/>
            </w:r>
            <w:r>
              <w:rPr>
                <w:noProof/>
                <w:webHidden/>
              </w:rPr>
              <w:t>122</w:t>
            </w:r>
            <w:r>
              <w:rPr>
                <w:noProof/>
                <w:webHidden/>
              </w:rPr>
              <w:fldChar w:fldCharType="end"/>
            </w:r>
          </w:hyperlink>
        </w:p>
        <w:p w14:paraId="1EF85AD8" w14:textId="7476E370" w:rsidR="002E5B91" w:rsidRDefault="002E5B91">
          <w:pPr>
            <w:pStyle w:val="TOC2"/>
            <w:tabs>
              <w:tab w:val="right" w:leader="dot" w:pos="9016"/>
            </w:tabs>
            <w:rPr>
              <w:rFonts w:eastAsiaTheme="minorEastAsia"/>
              <w:noProof/>
              <w:lang w:eastAsia="en-GB"/>
            </w:rPr>
          </w:pPr>
          <w:hyperlink w:anchor="_Toc128382216" w:history="1">
            <w:r w:rsidRPr="005C1127">
              <w:rPr>
                <w:rStyle w:val="Hyperlink"/>
                <w:noProof/>
              </w:rPr>
              <w:t>Changes to Initial Plan</w:t>
            </w:r>
            <w:r>
              <w:rPr>
                <w:noProof/>
                <w:webHidden/>
              </w:rPr>
              <w:tab/>
            </w:r>
            <w:r>
              <w:rPr>
                <w:noProof/>
                <w:webHidden/>
              </w:rPr>
              <w:fldChar w:fldCharType="begin"/>
            </w:r>
            <w:r>
              <w:rPr>
                <w:noProof/>
                <w:webHidden/>
              </w:rPr>
              <w:instrText xml:space="preserve"> PAGEREF _Toc128382216 \h </w:instrText>
            </w:r>
            <w:r>
              <w:rPr>
                <w:noProof/>
                <w:webHidden/>
              </w:rPr>
            </w:r>
            <w:r>
              <w:rPr>
                <w:noProof/>
                <w:webHidden/>
              </w:rPr>
              <w:fldChar w:fldCharType="separate"/>
            </w:r>
            <w:r>
              <w:rPr>
                <w:noProof/>
                <w:webHidden/>
              </w:rPr>
              <w:t>122</w:t>
            </w:r>
            <w:r>
              <w:rPr>
                <w:noProof/>
                <w:webHidden/>
              </w:rPr>
              <w:fldChar w:fldCharType="end"/>
            </w:r>
          </w:hyperlink>
        </w:p>
        <w:p w14:paraId="38C1DA33" w14:textId="739D2B36" w:rsidR="002E5B91" w:rsidRDefault="002E5B91">
          <w:pPr>
            <w:pStyle w:val="TOC3"/>
            <w:tabs>
              <w:tab w:val="right" w:leader="dot" w:pos="9016"/>
            </w:tabs>
            <w:rPr>
              <w:rFonts w:eastAsiaTheme="minorEastAsia"/>
              <w:noProof/>
              <w:lang w:eastAsia="en-GB"/>
            </w:rPr>
          </w:pPr>
          <w:hyperlink w:anchor="_Toc128382217" w:history="1">
            <w:r w:rsidRPr="005C1127">
              <w:rPr>
                <w:rStyle w:val="Hyperlink"/>
                <w:noProof/>
              </w:rPr>
              <w:t>3D</w:t>
            </w:r>
            <w:r>
              <w:rPr>
                <w:noProof/>
                <w:webHidden/>
              </w:rPr>
              <w:tab/>
            </w:r>
            <w:r>
              <w:rPr>
                <w:noProof/>
                <w:webHidden/>
              </w:rPr>
              <w:fldChar w:fldCharType="begin"/>
            </w:r>
            <w:r>
              <w:rPr>
                <w:noProof/>
                <w:webHidden/>
              </w:rPr>
              <w:instrText xml:space="preserve"> PAGEREF _Toc128382217 \h </w:instrText>
            </w:r>
            <w:r>
              <w:rPr>
                <w:noProof/>
                <w:webHidden/>
              </w:rPr>
            </w:r>
            <w:r>
              <w:rPr>
                <w:noProof/>
                <w:webHidden/>
              </w:rPr>
              <w:fldChar w:fldCharType="separate"/>
            </w:r>
            <w:r>
              <w:rPr>
                <w:noProof/>
                <w:webHidden/>
              </w:rPr>
              <w:t>122</w:t>
            </w:r>
            <w:r>
              <w:rPr>
                <w:noProof/>
                <w:webHidden/>
              </w:rPr>
              <w:fldChar w:fldCharType="end"/>
            </w:r>
          </w:hyperlink>
        </w:p>
        <w:p w14:paraId="7FDCA62C" w14:textId="7676D2B1" w:rsidR="002E5B91" w:rsidRDefault="002E5B91">
          <w:pPr>
            <w:pStyle w:val="TOC3"/>
            <w:tabs>
              <w:tab w:val="right" w:leader="dot" w:pos="9016"/>
            </w:tabs>
            <w:rPr>
              <w:rFonts w:eastAsiaTheme="minorEastAsia"/>
              <w:noProof/>
              <w:lang w:eastAsia="en-GB"/>
            </w:rPr>
          </w:pPr>
          <w:hyperlink w:anchor="_Toc128382218" w:history="1">
            <w:r w:rsidRPr="005C1127">
              <w:rPr>
                <w:rStyle w:val="Hyperlink"/>
                <w:noProof/>
              </w:rPr>
              <w:t>Alphabetically Encoded IP Addresses</w:t>
            </w:r>
            <w:r>
              <w:rPr>
                <w:noProof/>
                <w:webHidden/>
              </w:rPr>
              <w:tab/>
            </w:r>
            <w:r>
              <w:rPr>
                <w:noProof/>
                <w:webHidden/>
              </w:rPr>
              <w:fldChar w:fldCharType="begin"/>
            </w:r>
            <w:r>
              <w:rPr>
                <w:noProof/>
                <w:webHidden/>
              </w:rPr>
              <w:instrText xml:space="preserve"> PAGEREF _Toc128382218 \h </w:instrText>
            </w:r>
            <w:r>
              <w:rPr>
                <w:noProof/>
                <w:webHidden/>
              </w:rPr>
            </w:r>
            <w:r>
              <w:rPr>
                <w:noProof/>
                <w:webHidden/>
              </w:rPr>
              <w:fldChar w:fldCharType="separate"/>
            </w:r>
            <w:r>
              <w:rPr>
                <w:noProof/>
                <w:webHidden/>
              </w:rPr>
              <w:t>123</w:t>
            </w:r>
            <w:r>
              <w:rPr>
                <w:noProof/>
                <w:webHidden/>
              </w:rPr>
              <w:fldChar w:fldCharType="end"/>
            </w:r>
          </w:hyperlink>
        </w:p>
        <w:p w14:paraId="4EDFE968" w14:textId="402ABCD1" w:rsidR="002E5B91" w:rsidRDefault="002E5B91">
          <w:pPr>
            <w:pStyle w:val="TOC3"/>
            <w:tabs>
              <w:tab w:val="right" w:leader="dot" w:pos="9016"/>
            </w:tabs>
            <w:rPr>
              <w:rFonts w:eastAsiaTheme="minorEastAsia"/>
              <w:noProof/>
              <w:lang w:eastAsia="en-GB"/>
            </w:rPr>
          </w:pPr>
          <w:hyperlink w:anchor="_Toc128382219" w:history="1">
            <w:r w:rsidRPr="005C1127">
              <w:rPr>
                <w:rStyle w:val="Hyperlink"/>
                <w:noProof/>
              </w:rPr>
              <w:t>AI Multithreading</w:t>
            </w:r>
            <w:r>
              <w:rPr>
                <w:noProof/>
                <w:webHidden/>
              </w:rPr>
              <w:tab/>
            </w:r>
            <w:r>
              <w:rPr>
                <w:noProof/>
                <w:webHidden/>
              </w:rPr>
              <w:fldChar w:fldCharType="begin"/>
            </w:r>
            <w:r>
              <w:rPr>
                <w:noProof/>
                <w:webHidden/>
              </w:rPr>
              <w:instrText xml:space="preserve"> PAGEREF _Toc128382219 \h </w:instrText>
            </w:r>
            <w:r>
              <w:rPr>
                <w:noProof/>
                <w:webHidden/>
              </w:rPr>
            </w:r>
            <w:r>
              <w:rPr>
                <w:noProof/>
                <w:webHidden/>
              </w:rPr>
              <w:fldChar w:fldCharType="separate"/>
            </w:r>
            <w:r>
              <w:rPr>
                <w:noProof/>
                <w:webHidden/>
              </w:rPr>
              <w:t>124</w:t>
            </w:r>
            <w:r>
              <w:rPr>
                <w:noProof/>
                <w:webHidden/>
              </w:rPr>
              <w:fldChar w:fldCharType="end"/>
            </w:r>
          </w:hyperlink>
        </w:p>
        <w:p w14:paraId="7F0A2BB2" w14:textId="3CD17647" w:rsidR="002E5B91" w:rsidRDefault="002E5B91">
          <w:pPr>
            <w:pStyle w:val="TOC2"/>
            <w:tabs>
              <w:tab w:val="right" w:leader="dot" w:pos="9016"/>
            </w:tabs>
            <w:rPr>
              <w:rFonts w:eastAsiaTheme="minorEastAsia"/>
              <w:noProof/>
              <w:lang w:eastAsia="en-GB"/>
            </w:rPr>
          </w:pPr>
          <w:hyperlink w:anchor="_Toc128382220" w:history="1">
            <w:r w:rsidRPr="005C1127">
              <w:rPr>
                <w:rStyle w:val="Hyperlink"/>
                <w:noProof/>
              </w:rPr>
              <w:t>Final Feedback</w:t>
            </w:r>
            <w:r>
              <w:rPr>
                <w:noProof/>
                <w:webHidden/>
              </w:rPr>
              <w:tab/>
            </w:r>
            <w:r>
              <w:rPr>
                <w:noProof/>
                <w:webHidden/>
              </w:rPr>
              <w:fldChar w:fldCharType="begin"/>
            </w:r>
            <w:r>
              <w:rPr>
                <w:noProof/>
                <w:webHidden/>
              </w:rPr>
              <w:instrText xml:space="preserve"> PAGEREF _Toc128382220 \h </w:instrText>
            </w:r>
            <w:r>
              <w:rPr>
                <w:noProof/>
                <w:webHidden/>
              </w:rPr>
            </w:r>
            <w:r>
              <w:rPr>
                <w:noProof/>
                <w:webHidden/>
              </w:rPr>
              <w:fldChar w:fldCharType="separate"/>
            </w:r>
            <w:r>
              <w:rPr>
                <w:noProof/>
                <w:webHidden/>
              </w:rPr>
              <w:t>124</w:t>
            </w:r>
            <w:r>
              <w:rPr>
                <w:noProof/>
                <w:webHidden/>
              </w:rPr>
              <w:fldChar w:fldCharType="end"/>
            </w:r>
          </w:hyperlink>
        </w:p>
        <w:p w14:paraId="443B419A" w14:textId="5E17044A" w:rsidR="002E5B91" w:rsidRDefault="002E5B91">
          <w:pPr>
            <w:pStyle w:val="TOC3"/>
            <w:tabs>
              <w:tab w:val="right" w:leader="dot" w:pos="9016"/>
            </w:tabs>
            <w:rPr>
              <w:rFonts w:eastAsiaTheme="minorEastAsia"/>
              <w:noProof/>
              <w:lang w:eastAsia="en-GB"/>
            </w:rPr>
          </w:pPr>
          <w:hyperlink w:anchor="_Toc128382221" w:history="1">
            <w:r w:rsidRPr="005C1127">
              <w:rPr>
                <w:rStyle w:val="Hyperlink"/>
                <w:noProof/>
              </w:rPr>
              <w:t>Key Criticism</w:t>
            </w:r>
            <w:r>
              <w:rPr>
                <w:noProof/>
                <w:webHidden/>
              </w:rPr>
              <w:tab/>
            </w:r>
            <w:r>
              <w:rPr>
                <w:noProof/>
                <w:webHidden/>
              </w:rPr>
              <w:fldChar w:fldCharType="begin"/>
            </w:r>
            <w:r>
              <w:rPr>
                <w:noProof/>
                <w:webHidden/>
              </w:rPr>
              <w:instrText xml:space="preserve"> PAGEREF _Toc128382221 \h </w:instrText>
            </w:r>
            <w:r>
              <w:rPr>
                <w:noProof/>
                <w:webHidden/>
              </w:rPr>
            </w:r>
            <w:r>
              <w:rPr>
                <w:noProof/>
                <w:webHidden/>
              </w:rPr>
              <w:fldChar w:fldCharType="separate"/>
            </w:r>
            <w:r>
              <w:rPr>
                <w:noProof/>
                <w:webHidden/>
              </w:rPr>
              <w:t>124</w:t>
            </w:r>
            <w:r>
              <w:rPr>
                <w:noProof/>
                <w:webHidden/>
              </w:rPr>
              <w:fldChar w:fldCharType="end"/>
            </w:r>
          </w:hyperlink>
        </w:p>
        <w:p w14:paraId="30508730" w14:textId="5C3E6AD5" w:rsidR="002E5B91" w:rsidRDefault="002E5B91">
          <w:pPr>
            <w:pStyle w:val="TOC2"/>
            <w:tabs>
              <w:tab w:val="right" w:leader="dot" w:pos="9016"/>
            </w:tabs>
            <w:rPr>
              <w:rFonts w:eastAsiaTheme="minorEastAsia"/>
              <w:noProof/>
              <w:lang w:eastAsia="en-GB"/>
            </w:rPr>
          </w:pPr>
          <w:hyperlink w:anchor="_Toc128382222" w:history="1">
            <w:r w:rsidRPr="005C1127">
              <w:rPr>
                <w:rStyle w:val="Hyperlink"/>
                <w:noProof/>
              </w:rPr>
              <w:t>Future Improvements</w:t>
            </w:r>
            <w:r>
              <w:rPr>
                <w:noProof/>
                <w:webHidden/>
              </w:rPr>
              <w:tab/>
            </w:r>
            <w:r>
              <w:rPr>
                <w:noProof/>
                <w:webHidden/>
              </w:rPr>
              <w:fldChar w:fldCharType="begin"/>
            </w:r>
            <w:r>
              <w:rPr>
                <w:noProof/>
                <w:webHidden/>
              </w:rPr>
              <w:instrText xml:space="preserve"> PAGEREF _Toc128382222 \h </w:instrText>
            </w:r>
            <w:r>
              <w:rPr>
                <w:noProof/>
                <w:webHidden/>
              </w:rPr>
            </w:r>
            <w:r>
              <w:rPr>
                <w:noProof/>
                <w:webHidden/>
              </w:rPr>
              <w:fldChar w:fldCharType="separate"/>
            </w:r>
            <w:r>
              <w:rPr>
                <w:noProof/>
                <w:webHidden/>
              </w:rPr>
              <w:t>125</w:t>
            </w:r>
            <w:r>
              <w:rPr>
                <w:noProof/>
                <w:webHidden/>
              </w:rPr>
              <w:fldChar w:fldCharType="end"/>
            </w:r>
          </w:hyperlink>
        </w:p>
        <w:p w14:paraId="1C5F18E7" w14:textId="38CB4AA5" w:rsidR="002E5B91" w:rsidRDefault="002E5B91">
          <w:pPr>
            <w:pStyle w:val="TOC3"/>
            <w:tabs>
              <w:tab w:val="right" w:leader="dot" w:pos="9016"/>
            </w:tabs>
            <w:rPr>
              <w:rFonts w:eastAsiaTheme="minorEastAsia"/>
              <w:noProof/>
              <w:lang w:eastAsia="en-GB"/>
            </w:rPr>
          </w:pPr>
          <w:hyperlink w:anchor="_Toc128382223" w:history="1">
            <w:r w:rsidRPr="005C1127">
              <w:rPr>
                <w:rStyle w:val="Hyperlink"/>
                <w:noProof/>
              </w:rPr>
              <w:t>MacOS and Linux Versions</w:t>
            </w:r>
            <w:r>
              <w:rPr>
                <w:noProof/>
                <w:webHidden/>
              </w:rPr>
              <w:tab/>
            </w:r>
            <w:r>
              <w:rPr>
                <w:noProof/>
                <w:webHidden/>
              </w:rPr>
              <w:fldChar w:fldCharType="begin"/>
            </w:r>
            <w:r>
              <w:rPr>
                <w:noProof/>
                <w:webHidden/>
              </w:rPr>
              <w:instrText xml:space="preserve"> PAGEREF _Toc128382223 \h </w:instrText>
            </w:r>
            <w:r>
              <w:rPr>
                <w:noProof/>
                <w:webHidden/>
              </w:rPr>
            </w:r>
            <w:r>
              <w:rPr>
                <w:noProof/>
                <w:webHidden/>
              </w:rPr>
              <w:fldChar w:fldCharType="separate"/>
            </w:r>
            <w:r>
              <w:rPr>
                <w:noProof/>
                <w:webHidden/>
              </w:rPr>
              <w:t>125</w:t>
            </w:r>
            <w:r>
              <w:rPr>
                <w:noProof/>
                <w:webHidden/>
              </w:rPr>
              <w:fldChar w:fldCharType="end"/>
            </w:r>
          </w:hyperlink>
        </w:p>
        <w:p w14:paraId="074B0EF1" w14:textId="6B7592C5" w:rsidR="002E5B91" w:rsidRDefault="002E5B91">
          <w:pPr>
            <w:pStyle w:val="TOC3"/>
            <w:tabs>
              <w:tab w:val="right" w:leader="dot" w:pos="9016"/>
            </w:tabs>
            <w:rPr>
              <w:rFonts w:eastAsiaTheme="minorEastAsia"/>
              <w:noProof/>
              <w:lang w:eastAsia="en-GB"/>
            </w:rPr>
          </w:pPr>
          <w:hyperlink w:anchor="_Toc128382224" w:history="1">
            <w:r w:rsidRPr="005C1127">
              <w:rPr>
                <w:rStyle w:val="Hyperlink"/>
                <w:noProof/>
              </w:rPr>
              <w:t>Mobile Version</w:t>
            </w:r>
            <w:r>
              <w:rPr>
                <w:noProof/>
                <w:webHidden/>
              </w:rPr>
              <w:tab/>
            </w:r>
            <w:r>
              <w:rPr>
                <w:noProof/>
                <w:webHidden/>
              </w:rPr>
              <w:fldChar w:fldCharType="begin"/>
            </w:r>
            <w:r>
              <w:rPr>
                <w:noProof/>
                <w:webHidden/>
              </w:rPr>
              <w:instrText xml:space="preserve"> PAGEREF _Toc128382224 \h </w:instrText>
            </w:r>
            <w:r>
              <w:rPr>
                <w:noProof/>
                <w:webHidden/>
              </w:rPr>
            </w:r>
            <w:r>
              <w:rPr>
                <w:noProof/>
                <w:webHidden/>
              </w:rPr>
              <w:fldChar w:fldCharType="separate"/>
            </w:r>
            <w:r>
              <w:rPr>
                <w:noProof/>
                <w:webHidden/>
              </w:rPr>
              <w:t>126</w:t>
            </w:r>
            <w:r>
              <w:rPr>
                <w:noProof/>
                <w:webHidden/>
              </w:rPr>
              <w:fldChar w:fldCharType="end"/>
            </w:r>
          </w:hyperlink>
        </w:p>
        <w:p w14:paraId="6588EFCB" w14:textId="62073AA9" w:rsidR="002E5B91" w:rsidRDefault="002E5B91">
          <w:pPr>
            <w:pStyle w:val="TOC3"/>
            <w:tabs>
              <w:tab w:val="right" w:leader="dot" w:pos="9016"/>
            </w:tabs>
            <w:rPr>
              <w:rFonts w:eastAsiaTheme="minorEastAsia"/>
              <w:noProof/>
              <w:lang w:eastAsia="en-GB"/>
            </w:rPr>
          </w:pPr>
          <w:hyperlink w:anchor="_Toc128382225" w:history="1">
            <w:r w:rsidRPr="005C1127">
              <w:rPr>
                <w:rStyle w:val="Hyperlink"/>
                <w:noProof/>
              </w:rPr>
              <w:t>Using a Relay Server or Centralised Server</w:t>
            </w:r>
            <w:r>
              <w:rPr>
                <w:noProof/>
                <w:webHidden/>
              </w:rPr>
              <w:tab/>
            </w:r>
            <w:r>
              <w:rPr>
                <w:noProof/>
                <w:webHidden/>
              </w:rPr>
              <w:fldChar w:fldCharType="begin"/>
            </w:r>
            <w:r>
              <w:rPr>
                <w:noProof/>
                <w:webHidden/>
              </w:rPr>
              <w:instrText xml:space="preserve"> PAGEREF _Toc128382225 \h </w:instrText>
            </w:r>
            <w:r>
              <w:rPr>
                <w:noProof/>
                <w:webHidden/>
              </w:rPr>
            </w:r>
            <w:r>
              <w:rPr>
                <w:noProof/>
                <w:webHidden/>
              </w:rPr>
              <w:fldChar w:fldCharType="separate"/>
            </w:r>
            <w:r>
              <w:rPr>
                <w:noProof/>
                <w:webHidden/>
              </w:rPr>
              <w:t>126</w:t>
            </w:r>
            <w:r>
              <w:rPr>
                <w:noProof/>
                <w:webHidden/>
              </w:rPr>
              <w:fldChar w:fldCharType="end"/>
            </w:r>
          </w:hyperlink>
        </w:p>
        <w:p w14:paraId="51641A15" w14:textId="39C128B2" w:rsidR="002E5B91" w:rsidRDefault="002E5B91">
          <w:pPr>
            <w:pStyle w:val="TOC3"/>
            <w:tabs>
              <w:tab w:val="right" w:leader="dot" w:pos="9016"/>
            </w:tabs>
            <w:rPr>
              <w:rFonts w:eastAsiaTheme="minorEastAsia"/>
              <w:noProof/>
              <w:lang w:eastAsia="en-GB"/>
            </w:rPr>
          </w:pPr>
          <w:hyperlink w:anchor="_Toc128382226" w:history="1">
            <w:r w:rsidRPr="005C1127">
              <w:rPr>
                <w:rStyle w:val="Hyperlink"/>
                <w:noProof/>
              </w:rPr>
              <w:t>AI Improvements</w:t>
            </w:r>
            <w:r>
              <w:rPr>
                <w:noProof/>
                <w:webHidden/>
              </w:rPr>
              <w:tab/>
            </w:r>
            <w:r>
              <w:rPr>
                <w:noProof/>
                <w:webHidden/>
              </w:rPr>
              <w:fldChar w:fldCharType="begin"/>
            </w:r>
            <w:r>
              <w:rPr>
                <w:noProof/>
                <w:webHidden/>
              </w:rPr>
              <w:instrText xml:space="preserve"> PAGEREF _Toc128382226 \h </w:instrText>
            </w:r>
            <w:r>
              <w:rPr>
                <w:noProof/>
                <w:webHidden/>
              </w:rPr>
            </w:r>
            <w:r>
              <w:rPr>
                <w:noProof/>
                <w:webHidden/>
              </w:rPr>
              <w:fldChar w:fldCharType="separate"/>
            </w:r>
            <w:r>
              <w:rPr>
                <w:noProof/>
                <w:webHidden/>
              </w:rPr>
              <w:t>127</w:t>
            </w:r>
            <w:r>
              <w:rPr>
                <w:noProof/>
                <w:webHidden/>
              </w:rPr>
              <w:fldChar w:fldCharType="end"/>
            </w:r>
          </w:hyperlink>
        </w:p>
        <w:p w14:paraId="08498195" w14:textId="233C8945" w:rsidR="002E5B91" w:rsidRDefault="002E5B91">
          <w:pPr>
            <w:pStyle w:val="TOC3"/>
            <w:tabs>
              <w:tab w:val="right" w:leader="dot" w:pos="9016"/>
            </w:tabs>
            <w:rPr>
              <w:rFonts w:eastAsiaTheme="minorEastAsia"/>
              <w:noProof/>
              <w:lang w:eastAsia="en-GB"/>
            </w:rPr>
          </w:pPr>
          <w:hyperlink w:anchor="_Toc128382227" w:history="1">
            <w:r w:rsidRPr="005C1127">
              <w:rPr>
                <w:rStyle w:val="Hyperlink"/>
                <w:noProof/>
              </w:rPr>
              <w:t>Art/Modelling Improvements</w:t>
            </w:r>
            <w:r>
              <w:rPr>
                <w:noProof/>
                <w:webHidden/>
              </w:rPr>
              <w:tab/>
            </w:r>
            <w:r>
              <w:rPr>
                <w:noProof/>
                <w:webHidden/>
              </w:rPr>
              <w:fldChar w:fldCharType="begin"/>
            </w:r>
            <w:r>
              <w:rPr>
                <w:noProof/>
                <w:webHidden/>
              </w:rPr>
              <w:instrText xml:space="preserve"> PAGEREF _Toc128382227 \h </w:instrText>
            </w:r>
            <w:r>
              <w:rPr>
                <w:noProof/>
                <w:webHidden/>
              </w:rPr>
            </w:r>
            <w:r>
              <w:rPr>
                <w:noProof/>
                <w:webHidden/>
              </w:rPr>
              <w:fldChar w:fldCharType="separate"/>
            </w:r>
            <w:r>
              <w:rPr>
                <w:noProof/>
                <w:webHidden/>
              </w:rPr>
              <w:t>127</w:t>
            </w:r>
            <w:r>
              <w:rPr>
                <w:noProof/>
                <w:webHidden/>
              </w:rPr>
              <w:fldChar w:fldCharType="end"/>
            </w:r>
          </w:hyperlink>
        </w:p>
        <w:p w14:paraId="06FCDE77" w14:textId="708EFA54" w:rsidR="002E5B91" w:rsidRDefault="002E5B91">
          <w:pPr>
            <w:pStyle w:val="TOC3"/>
            <w:tabs>
              <w:tab w:val="right" w:leader="dot" w:pos="9016"/>
            </w:tabs>
            <w:rPr>
              <w:rFonts w:eastAsiaTheme="minorEastAsia"/>
              <w:noProof/>
              <w:lang w:eastAsia="en-GB"/>
            </w:rPr>
          </w:pPr>
          <w:hyperlink w:anchor="_Toc128382228" w:history="1">
            <w:r w:rsidRPr="005C1127">
              <w:rPr>
                <w:rStyle w:val="Hyperlink"/>
                <w:noProof/>
              </w:rPr>
              <w:t>UI Improvements</w:t>
            </w:r>
            <w:r>
              <w:rPr>
                <w:noProof/>
                <w:webHidden/>
              </w:rPr>
              <w:tab/>
            </w:r>
            <w:r>
              <w:rPr>
                <w:noProof/>
                <w:webHidden/>
              </w:rPr>
              <w:fldChar w:fldCharType="begin"/>
            </w:r>
            <w:r>
              <w:rPr>
                <w:noProof/>
                <w:webHidden/>
              </w:rPr>
              <w:instrText xml:space="preserve"> PAGEREF _Toc128382228 \h </w:instrText>
            </w:r>
            <w:r>
              <w:rPr>
                <w:noProof/>
                <w:webHidden/>
              </w:rPr>
            </w:r>
            <w:r>
              <w:rPr>
                <w:noProof/>
                <w:webHidden/>
              </w:rPr>
              <w:fldChar w:fldCharType="separate"/>
            </w:r>
            <w:r>
              <w:rPr>
                <w:noProof/>
                <w:webHidden/>
              </w:rPr>
              <w:t>128</w:t>
            </w:r>
            <w:r>
              <w:rPr>
                <w:noProof/>
                <w:webHidden/>
              </w:rPr>
              <w:fldChar w:fldCharType="end"/>
            </w:r>
          </w:hyperlink>
        </w:p>
        <w:p w14:paraId="2DEF2A96" w14:textId="344A0F7E" w:rsidR="002E5B91" w:rsidRDefault="002E5B91">
          <w:pPr>
            <w:pStyle w:val="TOC3"/>
            <w:tabs>
              <w:tab w:val="right" w:leader="dot" w:pos="9016"/>
            </w:tabs>
            <w:rPr>
              <w:rFonts w:eastAsiaTheme="minorEastAsia"/>
              <w:noProof/>
              <w:lang w:eastAsia="en-GB"/>
            </w:rPr>
          </w:pPr>
          <w:hyperlink w:anchor="_Toc128382229" w:history="1">
            <w:r w:rsidRPr="005C1127">
              <w:rPr>
                <w:rStyle w:val="Hyperlink"/>
                <w:noProof/>
              </w:rPr>
              <w:t>Additional Game Modes</w:t>
            </w:r>
            <w:r>
              <w:rPr>
                <w:noProof/>
                <w:webHidden/>
              </w:rPr>
              <w:tab/>
            </w:r>
            <w:r>
              <w:rPr>
                <w:noProof/>
                <w:webHidden/>
              </w:rPr>
              <w:fldChar w:fldCharType="begin"/>
            </w:r>
            <w:r>
              <w:rPr>
                <w:noProof/>
                <w:webHidden/>
              </w:rPr>
              <w:instrText xml:space="preserve"> PAGEREF _Toc128382229 \h </w:instrText>
            </w:r>
            <w:r>
              <w:rPr>
                <w:noProof/>
                <w:webHidden/>
              </w:rPr>
            </w:r>
            <w:r>
              <w:rPr>
                <w:noProof/>
                <w:webHidden/>
              </w:rPr>
              <w:fldChar w:fldCharType="separate"/>
            </w:r>
            <w:r>
              <w:rPr>
                <w:noProof/>
                <w:webHidden/>
              </w:rPr>
              <w:t>128</w:t>
            </w:r>
            <w:r>
              <w:rPr>
                <w:noProof/>
                <w:webHidden/>
              </w:rPr>
              <w:fldChar w:fldCharType="end"/>
            </w:r>
          </w:hyperlink>
        </w:p>
        <w:p w14:paraId="4B418E8A" w14:textId="1489D289" w:rsidR="002E5B91" w:rsidRDefault="002E5B91">
          <w:pPr>
            <w:pStyle w:val="TOC3"/>
            <w:tabs>
              <w:tab w:val="right" w:leader="dot" w:pos="9016"/>
            </w:tabs>
            <w:rPr>
              <w:rFonts w:eastAsiaTheme="minorEastAsia"/>
              <w:noProof/>
              <w:lang w:eastAsia="en-GB"/>
            </w:rPr>
          </w:pPr>
          <w:hyperlink w:anchor="_Toc128382230" w:history="1">
            <w:r w:rsidRPr="005C1127">
              <w:rPr>
                <w:rStyle w:val="Hyperlink"/>
                <w:noProof/>
              </w:rPr>
              <w:t>Returning to Lobby</w:t>
            </w:r>
            <w:r>
              <w:rPr>
                <w:noProof/>
                <w:webHidden/>
              </w:rPr>
              <w:tab/>
            </w:r>
            <w:r>
              <w:rPr>
                <w:noProof/>
                <w:webHidden/>
              </w:rPr>
              <w:fldChar w:fldCharType="begin"/>
            </w:r>
            <w:r>
              <w:rPr>
                <w:noProof/>
                <w:webHidden/>
              </w:rPr>
              <w:instrText xml:space="preserve"> PAGEREF _Toc128382230 \h </w:instrText>
            </w:r>
            <w:r>
              <w:rPr>
                <w:noProof/>
                <w:webHidden/>
              </w:rPr>
            </w:r>
            <w:r>
              <w:rPr>
                <w:noProof/>
                <w:webHidden/>
              </w:rPr>
              <w:fldChar w:fldCharType="separate"/>
            </w:r>
            <w:r>
              <w:rPr>
                <w:noProof/>
                <w:webHidden/>
              </w:rPr>
              <w:t>128</w:t>
            </w:r>
            <w:r>
              <w:rPr>
                <w:noProof/>
                <w:webHidden/>
              </w:rPr>
              <w:fldChar w:fldCharType="end"/>
            </w:r>
          </w:hyperlink>
        </w:p>
        <w:p w14:paraId="2D061A01" w14:textId="71B2047F" w:rsidR="002E5B91" w:rsidRDefault="002E5B91">
          <w:pPr>
            <w:pStyle w:val="TOC3"/>
            <w:tabs>
              <w:tab w:val="right" w:leader="dot" w:pos="9016"/>
            </w:tabs>
            <w:rPr>
              <w:rFonts w:eastAsiaTheme="minorEastAsia"/>
              <w:noProof/>
              <w:lang w:eastAsia="en-GB"/>
            </w:rPr>
          </w:pPr>
          <w:hyperlink w:anchor="_Toc128382231" w:history="1">
            <w:r w:rsidRPr="005C1127">
              <w:rPr>
                <w:rStyle w:val="Hyperlink"/>
                <w:noProof/>
              </w:rPr>
              <w:t>Miscellaneous</w:t>
            </w:r>
            <w:r>
              <w:rPr>
                <w:noProof/>
                <w:webHidden/>
              </w:rPr>
              <w:tab/>
            </w:r>
            <w:r>
              <w:rPr>
                <w:noProof/>
                <w:webHidden/>
              </w:rPr>
              <w:fldChar w:fldCharType="begin"/>
            </w:r>
            <w:r>
              <w:rPr>
                <w:noProof/>
                <w:webHidden/>
              </w:rPr>
              <w:instrText xml:space="preserve"> PAGEREF _Toc128382231 \h </w:instrText>
            </w:r>
            <w:r>
              <w:rPr>
                <w:noProof/>
                <w:webHidden/>
              </w:rPr>
            </w:r>
            <w:r>
              <w:rPr>
                <w:noProof/>
                <w:webHidden/>
              </w:rPr>
              <w:fldChar w:fldCharType="separate"/>
            </w:r>
            <w:r>
              <w:rPr>
                <w:noProof/>
                <w:webHidden/>
              </w:rPr>
              <w:t>129</w:t>
            </w:r>
            <w:r>
              <w:rPr>
                <w:noProof/>
                <w:webHidden/>
              </w:rPr>
              <w:fldChar w:fldCharType="end"/>
            </w:r>
          </w:hyperlink>
        </w:p>
        <w:p w14:paraId="5E2051FB" w14:textId="64FF036B" w:rsidR="002E5B91" w:rsidRDefault="002E5B91">
          <w:pPr>
            <w:pStyle w:val="TOC1"/>
            <w:tabs>
              <w:tab w:val="right" w:leader="dot" w:pos="9016"/>
            </w:tabs>
            <w:rPr>
              <w:rFonts w:eastAsiaTheme="minorEastAsia"/>
              <w:noProof/>
              <w:lang w:eastAsia="en-GB"/>
            </w:rPr>
          </w:pPr>
          <w:hyperlink w:anchor="_Toc128382232" w:history="1">
            <w:r w:rsidRPr="005C1127">
              <w:rPr>
                <w:rStyle w:val="Hyperlink"/>
                <w:noProof/>
              </w:rPr>
              <w:t>Glossary</w:t>
            </w:r>
            <w:r>
              <w:rPr>
                <w:noProof/>
                <w:webHidden/>
              </w:rPr>
              <w:tab/>
            </w:r>
            <w:r>
              <w:rPr>
                <w:noProof/>
                <w:webHidden/>
              </w:rPr>
              <w:fldChar w:fldCharType="begin"/>
            </w:r>
            <w:r>
              <w:rPr>
                <w:noProof/>
                <w:webHidden/>
              </w:rPr>
              <w:instrText xml:space="preserve"> PAGEREF _Toc128382232 \h </w:instrText>
            </w:r>
            <w:r>
              <w:rPr>
                <w:noProof/>
                <w:webHidden/>
              </w:rPr>
            </w:r>
            <w:r>
              <w:rPr>
                <w:noProof/>
                <w:webHidden/>
              </w:rPr>
              <w:fldChar w:fldCharType="separate"/>
            </w:r>
            <w:r>
              <w:rPr>
                <w:noProof/>
                <w:webHidden/>
              </w:rPr>
              <w:t>130</w:t>
            </w:r>
            <w:r>
              <w:rPr>
                <w:noProof/>
                <w:webHidden/>
              </w:rPr>
              <w:fldChar w:fldCharType="end"/>
            </w:r>
          </w:hyperlink>
        </w:p>
        <w:p w14:paraId="18F5FE2D" w14:textId="0CC22B5F" w:rsidR="002E5B91" w:rsidRDefault="002E5B91">
          <w:pPr>
            <w:pStyle w:val="TOC1"/>
            <w:tabs>
              <w:tab w:val="right" w:leader="dot" w:pos="9016"/>
            </w:tabs>
            <w:rPr>
              <w:rFonts w:eastAsiaTheme="minorEastAsia"/>
              <w:noProof/>
              <w:lang w:eastAsia="en-GB"/>
            </w:rPr>
          </w:pPr>
          <w:hyperlink w:anchor="_Toc128382233" w:history="1">
            <w:r w:rsidRPr="005C1127">
              <w:rPr>
                <w:rStyle w:val="Hyperlink"/>
                <w:noProof/>
              </w:rPr>
              <w:t>Appendix</w:t>
            </w:r>
            <w:r>
              <w:rPr>
                <w:noProof/>
                <w:webHidden/>
              </w:rPr>
              <w:tab/>
            </w:r>
            <w:r>
              <w:rPr>
                <w:noProof/>
                <w:webHidden/>
              </w:rPr>
              <w:fldChar w:fldCharType="begin"/>
            </w:r>
            <w:r>
              <w:rPr>
                <w:noProof/>
                <w:webHidden/>
              </w:rPr>
              <w:instrText xml:space="preserve"> PAGEREF _Toc128382233 \h </w:instrText>
            </w:r>
            <w:r>
              <w:rPr>
                <w:noProof/>
                <w:webHidden/>
              </w:rPr>
            </w:r>
            <w:r>
              <w:rPr>
                <w:noProof/>
                <w:webHidden/>
              </w:rPr>
              <w:fldChar w:fldCharType="separate"/>
            </w:r>
            <w:r>
              <w:rPr>
                <w:noProof/>
                <w:webHidden/>
              </w:rPr>
              <w:t>131</w:t>
            </w:r>
            <w:r>
              <w:rPr>
                <w:noProof/>
                <w:webHidden/>
              </w:rPr>
              <w:fldChar w:fldCharType="end"/>
            </w:r>
          </w:hyperlink>
        </w:p>
        <w:p w14:paraId="3024BEB8" w14:textId="658BBE62" w:rsidR="002E5B91" w:rsidRDefault="002E5B91">
          <w:pPr>
            <w:pStyle w:val="TOC1"/>
            <w:tabs>
              <w:tab w:val="right" w:leader="dot" w:pos="9016"/>
            </w:tabs>
            <w:rPr>
              <w:rFonts w:eastAsiaTheme="minorEastAsia"/>
              <w:noProof/>
              <w:lang w:eastAsia="en-GB"/>
            </w:rPr>
          </w:pPr>
          <w:hyperlink w:anchor="_Toc128382234" w:history="1">
            <w:r w:rsidRPr="005C1127">
              <w:rPr>
                <w:rStyle w:val="Hyperlink"/>
                <w:noProof/>
                <w:lang w:val="en-US"/>
              </w:rPr>
              <w:t>Appendix A – Game Modes</w:t>
            </w:r>
            <w:r>
              <w:rPr>
                <w:noProof/>
                <w:webHidden/>
              </w:rPr>
              <w:tab/>
            </w:r>
            <w:r>
              <w:rPr>
                <w:noProof/>
                <w:webHidden/>
              </w:rPr>
              <w:fldChar w:fldCharType="begin"/>
            </w:r>
            <w:r>
              <w:rPr>
                <w:noProof/>
                <w:webHidden/>
              </w:rPr>
              <w:instrText xml:space="preserve"> PAGEREF _Toc128382234 \h </w:instrText>
            </w:r>
            <w:r>
              <w:rPr>
                <w:noProof/>
                <w:webHidden/>
              </w:rPr>
            </w:r>
            <w:r>
              <w:rPr>
                <w:noProof/>
                <w:webHidden/>
              </w:rPr>
              <w:fldChar w:fldCharType="separate"/>
            </w:r>
            <w:r>
              <w:rPr>
                <w:noProof/>
                <w:webHidden/>
              </w:rPr>
              <w:t>131</w:t>
            </w:r>
            <w:r>
              <w:rPr>
                <w:noProof/>
                <w:webHidden/>
              </w:rPr>
              <w:fldChar w:fldCharType="end"/>
            </w:r>
          </w:hyperlink>
        </w:p>
        <w:p w14:paraId="0CB55F6E" w14:textId="3607AA78" w:rsidR="002E5B91" w:rsidRDefault="002E5B91">
          <w:pPr>
            <w:pStyle w:val="TOC3"/>
            <w:tabs>
              <w:tab w:val="right" w:leader="dot" w:pos="9016"/>
            </w:tabs>
            <w:rPr>
              <w:rFonts w:eastAsiaTheme="minorEastAsia"/>
              <w:noProof/>
              <w:lang w:eastAsia="en-GB"/>
            </w:rPr>
          </w:pPr>
          <w:hyperlink w:anchor="_Toc128382235" w:history="1">
            <w:r w:rsidRPr="005C1127">
              <w:rPr>
                <w:rStyle w:val="Hyperlink"/>
                <w:noProof/>
              </w:rPr>
              <w:t>Normal Chess</w:t>
            </w:r>
            <w:r>
              <w:rPr>
                <w:noProof/>
                <w:webHidden/>
              </w:rPr>
              <w:tab/>
            </w:r>
            <w:r>
              <w:rPr>
                <w:noProof/>
                <w:webHidden/>
              </w:rPr>
              <w:fldChar w:fldCharType="begin"/>
            </w:r>
            <w:r>
              <w:rPr>
                <w:noProof/>
                <w:webHidden/>
              </w:rPr>
              <w:instrText xml:space="preserve"> PAGEREF _Toc128382235 \h </w:instrText>
            </w:r>
            <w:r>
              <w:rPr>
                <w:noProof/>
                <w:webHidden/>
              </w:rPr>
            </w:r>
            <w:r>
              <w:rPr>
                <w:noProof/>
                <w:webHidden/>
              </w:rPr>
              <w:fldChar w:fldCharType="separate"/>
            </w:r>
            <w:r>
              <w:rPr>
                <w:noProof/>
                <w:webHidden/>
              </w:rPr>
              <w:t>131</w:t>
            </w:r>
            <w:r>
              <w:rPr>
                <w:noProof/>
                <w:webHidden/>
              </w:rPr>
              <w:fldChar w:fldCharType="end"/>
            </w:r>
          </w:hyperlink>
        </w:p>
        <w:p w14:paraId="251AB67C" w14:textId="71DA417D" w:rsidR="002E5B91" w:rsidRDefault="002E5B91">
          <w:pPr>
            <w:pStyle w:val="TOC3"/>
            <w:tabs>
              <w:tab w:val="right" w:leader="dot" w:pos="9016"/>
            </w:tabs>
            <w:rPr>
              <w:rFonts w:eastAsiaTheme="minorEastAsia"/>
              <w:noProof/>
              <w:lang w:eastAsia="en-GB"/>
            </w:rPr>
          </w:pPr>
          <w:hyperlink w:anchor="_Toc128382236" w:history="1">
            <w:r w:rsidRPr="005C1127">
              <w:rPr>
                <w:rStyle w:val="Hyperlink"/>
                <w:noProof/>
              </w:rPr>
              <w:t>Hole Chess</w:t>
            </w:r>
            <w:r>
              <w:rPr>
                <w:noProof/>
                <w:webHidden/>
              </w:rPr>
              <w:tab/>
            </w:r>
            <w:r>
              <w:rPr>
                <w:noProof/>
                <w:webHidden/>
              </w:rPr>
              <w:fldChar w:fldCharType="begin"/>
            </w:r>
            <w:r>
              <w:rPr>
                <w:noProof/>
                <w:webHidden/>
              </w:rPr>
              <w:instrText xml:space="preserve"> PAGEREF _Toc128382236 \h </w:instrText>
            </w:r>
            <w:r>
              <w:rPr>
                <w:noProof/>
                <w:webHidden/>
              </w:rPr>
            </w:r>
            <w:r>
              <w:rPr>
                <w:noProof/>
                <w:webHidden/>
              </w:rPr>
              <w:fldChar w:fldCharType="separate"/>
            </w:r>
            <w:r>
              <w:rPr>
                <w:noProof/>
                <w:webHidden/>
              </w:rPr>
              <w:t>145</w:t>
            </w:r>
            <w:r>
              <w:rPr>
                <w:noProof/>
                <w:webHidden/>
              </w:rPr>
              <w:fldChar w:fldCharType="end"/>
            </w:r>
          </w:hyperlink>
        </w:p>
        <w:p w14:paraId="0CD77D61" w14:textId="2D0A1BED" w:rsidR="002E5B91" w:rsidRDefault="002E5B91">
          <w:pPr>
            <w:pStyle w:val="TOC3"/>
            <w:tabs>
              <w:tab w:val="right" w:leader="dot" w:pos="9016"/>
            </w:tabs>
            <w:rPr>
              <w:rFonts w:eastAsiaTheme="minorEastAsia"/>
              <w:noProof/>
              <w:lang w:eastAsia="en-GB"/>
            </w:rPr>
          </w:pPr>
          <w:hyperlink w:anchor="_Toc128382237" w:history="1">
            <w:r w:rsidRPr="005C1127">
              <w:rPr>
                <w:rStyle w:val="Hyperlink"/>
                <w:noProof/>
              </w:rPr>
              <w:t>Last Piece Standing</w:t>
            </w:r>
            <w:r>
              <w:rPr>
                <w:noProof/>
                <w:webHidden/>
              </w:rPr>
              <w:tab/>
            </w:r>
            <w:r>
              <w:rPr>
                <w:noProof/>
                <w:webHidden/>
              </w:rPr>
              <w:fldChar w:fldCharType="begin"/>
            </w:r>
            <w:r>
              <w:rPr>
                <w:noProof/>
                <w:webHidden/>
              </w:rPr>
              <w:instrText xml:space="preserve"> PAGEREF _Toc128382237 \h </w:instrText>
            </w:r>
            <w:r>
              <w:rPr>
                <w:noProof/>
                <w:webHidden/>
              </w:rPr>
            </w:r>
            <w:r>
              <w:rPr>
                <w:noProof/>
                <w:webHidden/>
              </w:rPr>
              <w:fldChar w:fldCharType="separate"/>
            </w:r>
            <w:r>
              <w:rPr>
                <w:noProof/>
                <w:webHidden/>
              </w:rPr>
              <w:t>146</w:t>
            </w:r>
            <w:r>
              <w:rPr>
                <w:noProof/>
                <w:webHidden/>
              </w:rPr>
              <w:fldChar w:fldCharType="end"/>
            </w:r>
          </w:hyperlink>
        </w:p>
        <w:p w14:paraId="41F1ACE8" w14:textId="1C641EEE" w:rsidR="002E5B91" w:rsidRDefault="002E5B91">
          <w:pPr>
            <w:pStyle w:val="TOC3"/>
            <w:tabs>
              <w:tab w:val="right" w:leader="dot" w:pos="9016"/>
            </w:tabs>
            <w:rPr>
              <w:rFonts w:eastAsiaTheme="minorEastAsia"/>
              <w:noProof/>
              <w:lang w:eastAsia="en-GB"/>
            </w:rPr>
          </w:pPr>
          <w:hyperlink w:anchor="_Toc128382238" w:history="1">
            <w:r w:rsidRPr="005C1127">
              <w:rPr>
                <w:rStyle w:val="Hyperlink"/>
                <w:noProof/>
              </w:rPr>
              <w:t>King of the Hill</w:t>
            </w:r>
            <w:r>
              <w:rPr>
                <w:noProof/>
                <w:webHidden/>
              </w:rPr>
              <w:tab/>
            </w:r>
            <w:r>
              <w:rPr>
                <w:noProof/>
                <w:webHidden/>
              </w:rPr>
              <w:fldChar w:fldCharType="begin"/>
            </w:r>
            <w:r>
              <w:rPr>
                <w:noProof/>
                <w:webHidden/>
              </w:rPr>
              <w:instrText xml:space="preserve"> PAGEREF _Toc128382238 \h </w:instrText>
            </w:r>
            <w:r>
              <w:rPr>
                <w:noProof/>
                <w:webHidden/>
              </w:rPr>
            </w:r>
            <w:r>
              <w:rPr>
                <w:noProof/>
                <w:webHidden/>
              </w:rPr>
              <w:fldChar w:fldCharType="separate"/>
            </w:r>
            <w:r>
              <w:rPr>
                <w:noProof/>
                <w:webHidden/>
              </w:rPr>
              <w:t>147</w:t>
            </w:r>
            <w:r>
              <w:rPr>
                <w:noProof/>
                <w:webHidden/>
              </w:rPr>
              <w:fldChar w:fldCharType="end"/>
            </w:r>
          </w:hyperlink>
        </w:p>
        <w:p w14:paraId="6F8322BC" w14:textId="4199D11E" w:rsidR="002E5B91" w:rsidRDefault="002E5B91">
          <w:pPr>
            <w:pStyle w:val="TOC3"/>
            <w:tabs>
              <w:tab w:val="right" w:leader="dot" w:pos="9016"/>
            </w:tabs>
            <w:rPr>
              <w:rFonts w:eastAsiaTheme="minorEastAsia"/>
              <w:noProof/>
              <w:lang w:eastAsia="en-GB"/>
            </w:rPr>
          </w:pPr>
          <w:hyperlink w:anchor="_Toc128382239" w:history="1">
            <w:r w:rsidRPr="005C1127">
              <w:rPr>
                <w:rStyle w:val="Hyperlink"/>
                <w:noProof/>
              </w:rPr>
              <w:t>Atomic Chess</w:t>
            </w:r>
            <w:r>
              <w:rPr>
                <w:noProof/>
                <w:webHidden/>
              </w:rPr>
              <w:tab/>
            </w:r>
            <w:r>
              <w:rPr>
                <w:noProof/>
                <w:webHidden/>
              </w:rPr>
              <w:fldChar w:fldCharType="begin"/>
            </w:r>
            <w:r>
              <w:rPr>
                <w:noProof/>
                <w:webHidden/>
              </w:rPr>
              <w:instrText xml:space="preserve"> PAGEREF _Toc128382239 \h </w:instrText>
            </w:r>
            <w:r>
              <w:rPr>
                <w:noProof/>
                <w:webHidden/>
              </w:rPr>
            </w:r>
            <w:r>
              <w:rPr>
                <w:noProof/>
                <w:webHidden/>
              </w:rPr>
              <w:fldChar w:fldCharType="separate"/>
            </w:r>
            <w:r>
              <w:rPr>
                <w:noProof/>
                <w:webHidden/>
              </w:rPr>
              <w:t>148</w:t>
            </w:r>
            <w:r>
              <w:rPr>
                <w:noProof/>
                <w:webHidden/>
              </w:rPr>
              <w:fldChar w:fldCharType="end"/>
            </w:r>
          </w:hyperlink>
        </w:p>
        <w:p w14:paraId="14D87A10" w14:textId="021CC668" w:rsidR="002E5B91" w:rsidRDefault="002E5B91">
          <w:pPr>
            <w:pStyle w:val="TOC3"/>
            <w:tabs>
              <w:tab w:val="right" w:leader="dot" w:pos="9016"/>
            </w:tabs>
            <w:rPr>
              <w:rFonts w:eastAsiaTheme="minorEastAsia"/>
              <w:noProof/>
              <w:lang w:eastAsia="en-GB"/>
            </w:rPr>
          </w:pPr>
          <w:hyperlink w:anchor="_Toc128382240" w:history="1">
            <w:r w:rsidRPr="005C1127">
              <w:rPr>
                <w:rStyle w:val="Hyperlink"/>
                <w:noProof/>
              </w:rPr>
              <w:t>Mega Chess</w:t>
            </w:r>
            <w:r>
              <w:rPr>
                <w:noProof/>
                <w:webHidden/>
              </w:rPr>
              <w:tab/>
            </w:r>
            <w:r>
              <w:rPr>
                <w:noProof/>
                <w:webHidden/>
              </w:rPr>
              <w:fldChar w:fldCharType="begin"/>
            </w:r>
            <w:r>
              <w:rPr>
                <w:noProof/>
                <w:webHidden/>
              </w:rPr>
              <w:instrText xml:space="preserve"> PAGEREF _Toc128382240 \h </w:instrText>
            </w:r>
            <w:r>
              <w:rPr>
                <w:noProof/>
                <w:webHidden/>
              </w:rPr>
            </w:r>
            <w:r>
              <w:rPr>
                <w:noProof/>
                <w:webHidden/>
              </w:rPr>
              <w:fldChar w:fldCharType="separate"/>
            </w:r>
            <w:r>
              <w:rPr>
                <w:noProof/>
                <w:webHidden/>
              </w:rPr>
              <w:t>149</w:t>
            </w:r>
            <w:r>
              <w:rPr>
                <w:noProof/>
                <w:webHidden/>
              </w:rPr>
              <w:fldChar w:fldCharType="end"/>
            </w:r>
          </w:hyperlink>
        </w:p>
        <w:p w14:paraId="4FCF83B7" w14:textId="48EFE587" w:rsidR="002E5B91" w:rsidRDefault="002E5B91">
          <w:pPr>
            <w:pStyle w:val="TOC3"/>
            <w:tabs>
              <w:tab w:val="right" w:leader="dot" w:pos="9016"/>
            </w:tabs>
            <w:rPr>
              <w:rFonts w:eastAsiaTheme="minorEastAsia"/>
              <w:noProof/>
              <w:lang w:eastAsia="en-GB"/>
            </w:rPr>
          </w:pPr>
          <w:hyperlink w:anchor="_Toc128382241" w:history="1">
            <w:r w:rsidRPr="005C1127">
              <w:rPr>
                <w:rStyle w:val="Hyperlink"/>
                <w:noProof/>
              </w:rPr>
              <w:t>Checkers</w:t>
            </w:r>
            <w:r>
              <w:rPr>
                <w:noProof/>
                <w:webHidden/>
              </w:rPr>
              <w:tab/>
            </w:r>
            <w:r>
              <w:rPr>
                <w:noProof/>
                <w:webHidden/>
              </w:rPr>
              <w:fldChar w:fldCharType="begin"/>
            </w:r>
            <w:r>
              <w:rPr>
                <w:noProof/>
                <w:webHidden/>
              </w:rPr>
              <w:instrText xml:space="preserve"> PAGEREF _Toc128382241 \h </w:instrText>
            </w:r>
            <w:r>
              <w:rPr>
                <w:noProof/>
                <w:webHidden/>
              </w:rPr>
            </w:r>
            <w:r>
              <w:rPr>
                <w:noProof/>
                <w:webHidden/>
              </w:rPr>
              <w:fldChar w:fldCharType="separate"/>
            </w:r>
            <w:r>
              <w:rPr>
                <w:noProof/>
                <w:webHidden/>
              </w:rPr>
              <w:t>151</w:t>
            </w:r>
            <w:r>
              <w:rPr>
                <w:noProof/>
                <w:webHidden/>
              </w:rPr>
              <w:fldChar w:fldCharType="end"/>
            </w:r>
          </w:hyperlink>
        </w:p>
        <w:p w14:paraId="66FCDD64" w14:textId="1C9949A0" w:rsidR="002E5B91" w:rsidRDefault="002E5B91">
          <w:pPr>
            <w:pStyle w:val="TOC3"/>
            <w:tabs>
              <w:tab w:val="right" w:leader="dot" w:pos="9016"/>
            </w:tabs>
            <w:rPr>
              <w:rFonts w:eastAsiaTheme="minorEastAsia"/>
              <w:noProof/>
              <w:lang w:eastAsia="en-GB"/>
            </w:rPr>
          </w:pPr>
          <w:hyperlink w:anchor="_Toc128382242" w:history="1">
            <w:r w:rsidRPr="005C1127">
              <w:rPr>
                <w:rStyle w:val="Hyperlink"/>
                <w:noProof/>
              </w:rPr>
              <w:t>Viking Chess</w:t>
            </w:r>
            <w:r>
              <w:rPr>
                <w:noProof/>
                <w:webHidden/>
              </w:rPr>
              <w:tab/>
            </w:r>
            <w:r>
              <w:rPr>
                <w:noProof/>
                <w:webHidden/>
              </w:rPr>
              <w:fldChar w:fldCharType="begin"/>
            </w:r>
            <w:r>
              <w:rPr>
                <w:noProof/>
                <w:webHidden/>
              </w:rPr>
              <w:instrText xml:space="preserve"> PAGEREF _Toc128382242 \h </w:instrText>
            </w:r>
            <w:r>
              <w:rPr>
                <w:noProof/>
                <w:webHidden/>
              </w:rPr>
            </w:r>
            <w:r>
              <w:rPr>
                <w:noProof/>
                <w:webHidden/>
              </w:rPr>
              <w:fldChar w:fldCharType="separate"/>
            </w:r>
            <w:r>
              <w:rPr>
                <w:noProof/>
                <w:webHidden/>
              </w:rPr>
              <w:t>156</w:t>
            </w:r>
            <w:r>
              <w:rPr>
                <w:noProof/>
                <w:webHidden/>
              </w:rPr>
              <w:fldChar w:fldCharType="end"/>
            </w:r>
          </w:hyperlink>
        </w:p>
        <w:p w14:paraId="0DC64456" w14:textId="03C23D50" w:rsidR="002E5B91" w:rsidRDefault="002E5B91">
          <w:pPr>
            <w:pStyle w:val="TOC3"/>
            <w:tabs>
              <w:tab w:val="right" w:leader="dot" w:pos="9016"/>
            </w:tabs>
            <w:rPr>
              <w:rFonts w:eastAsiaTheme="minorEastAsia"/>
              <w:noProof/>
              <w:lang w:eastAsia="en-GB"/>
            </w:rPr>
          </w:pPr>
          <w:hyperlink w:anchor="_Toc128382243" w:history="1">
            <w:r w:rsidRPr="005C1127">
              <w:rPr>
                <w:rStyle w:val="Hyperlink"/>
                <w:noProof/>
              </w:rPr>
              <w:t>Connect Four</w:t>
            </w:r>
            <w:r>
              <w:rPr>
                <w:noProof/>
                <w:webHidden/>
              </w:rPr>
              <w:tab/>
            </w:r>
            <w:r>
              <w:rPr>
                <w:noProof/>
                <w:webHidden/>
              </w:rPr>
              <w:fldChar w:fldCharType="begin"/>
            </w:r>
            <w:r>
              <w:rPr>
                <w:noProof/>
                <w:webHidden/>
              </w:rPr>
              <w:instrText xml:space="preserve"> PAGEREF _Toc128382243 \h </w:instrText>
            </w:r>
            <w:r>
              <w:rPr>
                <w:noProof/>
                <w:webHidden/>
              </w:rPr>
            </w:r>
            <w:r>
              <w:rPr>
                <w:noProof/>
                <w:webHidden/>
              </w:rPr>
              <w:fldChar w:fldCharType="separate"/>
            </w:r>
            <w:r>
              <w:rPr>
                <w:noProof/>
                <w:webHidden/>
              </w:rPr>
              <w:t>161</w:t>
            </w:r>
            <w:r>
              <w:rPr>
                <w:noProof/>
                <w:webHidden/>
              </w:rPr>
              <w:fldChar w:fldCharType="end"/>
            </w:r>
          </w:hyperlink>
        </w:p>
        <w:p w14:paraId="5D8287FC" w14:textId="0A384627"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8382096"/>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8382097"/>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4AFCAD2F" w:rsidR="00222E62" w:rsidRPr="000F4CAF" w:rsidRDefault="00222E62" w:rsidP="00222E62">
      <w:r w:rsidRPr="000F4CAF">
        <w:t>While other chess options do exist, the key unique feature of this game is the many available game modes and the ability to save</w:t>
      </w:r>
      <w:r w:rsidR="00BF7352">
        <w:t xml:space="preserve"> and play</w:t>
      </w:r>
      <w:r w:rsidRPr="000F4CAF">
        <w:t xml:space="preserve"> all of them</w:t>
      </w:r>
      <w:r w:rsidR="00BF7352">
        <w:t xml:space="preserve"> with AI</w:t>
      </w:r>
      <w:r w:rsidRPr="000F4CAF">
        <w:t>. This will make the game more appealing to a casual audience who want to experience unique variations of chess, be able to play chess</w:t>
      </w:r>
      <w:r w:rsidR="00751F81">
        <w:t xml:space="preserve"> (or other board games)</w:t>
      </w:r>
      <w:r w:rsidRPr="000F4CAF">
        <w:t xml:space="preserve">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Hnefatafl).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8382098"/>
      <w:r w:rsidRPr="000F4CAF">
        <w:t>Stakeholders</w:t>
      </w:r>
      <w:bookmarkEnd w:id="4"/>
      <w:bookmarkEnd w:id="5"/>
    </w:p>
    <w:p w14:paraId="62E1C03E" w14:textId="008BF3C1" w:rsidR="00222E62"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1412D97B" w14:textId="625CEED5" w:rsidR="00A71005" w:rsidRDefault="00A71005" w:rsidP="00222E62">
      <w:r>
        <w:t>I’m expecting the players to be of all ages however especially young players will be expected to get an older person to help them if they can’t figure out how to play the game</w:t>
      </w:r>
      <w:r w:rsidR="00544934">
        <w:t>.</w:t>
      </w:r>
      <w:r w:rsidR="00862D69">
        <w:t xml:space="preserve"> The game should also feature fonts and icons of reasonable sizes to </w:t>
      </w:r>
      <w:r w:rsidR="00FC5E95">
        <w:t>accommodate</w:t>
      </w:r>
      <w:r w:rsidR="00862D69">
        <w:t xml:space="preserve"> users with diminished vision</w:t>
      </w:r>
      <w:r w:rsidR="00FC5E95">
        <w:t xml:space="preserve"> and use non-technical language as the stakeholders aren’t expected to be well-versed in terms of gaming norms (</w:t>
      </w:r>
      <w:proofErr w:type="gramStart"/>
      <w:r w:rsidR="00FC5E95">
        <w:t>e.g.</w:t>
      </w:r>
      <w:proofErr w:type="gramEnd"/>
      <w:r w:rsidR="00FC5E95">
        <w:t xml:space="preserve"> controls), computing terminology (e.g. for playing multiplayer) or in terms of board game rules</w:t>
      </w:r>
      <w:r w:rsidR="00862D69">
        <w:t>.</w:t>
      </w:r>
      <w:r w:rsidR="00724EA0">
        <w:t xml:space="preserve"> Users are, however, expected to be familiar with some computer usage norms such as pressing buttons and entering text in input fields.</w:t>
      </w:r>
    </w:p>
    <w:p w14:paraId="093085C3" w14:textId="7971EBCA" w:rsidR="00862D69" w:rsidRDefault="00862D69" w:rsidP="00222E62">
      <w:r>
        <w:t xml:space="preserve">It will aim to enable the stakeholders </w:t>
      </w:r>
      <w:r w:rsidR="00C20B8E">
        <w:t>to play a variety of different classic (and new) board games against other players, locally, through multiplayer and enable them to play any game mode against AI.</w:t>
      </w:r>
    </w:p>
    <w:p w14:paraId="14A32097" w14:textId="0BE59698" w:rsidR="00A71005" w:rsidRDefault="00A71005" w:rsidP="00A71005">
      <w:pPr>
        <w:pStyle w:val="Heading3"/>
      </w:pPr>
      <w:bookmarkStart w:id="6" w:name="_Ref126672771"/>
      <w:bookmarkStart w:id="7" w:name="_Toc128382099"/>
      <w:r>
        <w:t>Stakeholder Questionnaire</w:t>
      </w:r>
      <w:bookmarkEnd w:id="6"/>
      <w:bookmarkEnd w:id="7"/>
    </w:p>
    <w:p w14:paraId="01CEF986" w14:textId="44FF2F24" w:rsidR="00A71005" w:rsidRPr="00A71005" w:rsidRDefault="00A71005" w:rsidP="00A71005">
      <w:r>
        <w:t>A questionnaire is very important as interacting with the stakeholders is the only way you can ensure that you are creating a product that the stakeholders want and will enjoy.</w:t>
      </w:r>
    </w:p>
    <w:p w14:paraId="0999039C" w14:textId="627AD2BB" w:rsidR="00222E62" w:rsidRPr="000F4CAF" w:rsidRDefault="00222E62" w:rsidP="00222E62">
      <w:pPr>
        <w:pStyle w:val="Heading3"/>
      </w:pPr>
      <w:bookmarkStart w:id="8" w:name="_Toc124789504"/>
      <w:bookmarkStart w:id="9" w:name="_Toc128382100"/>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w:t>
      </w:r>
      <w:r w:rsidR="007F3C11">
        <w:t xml:space="preserve">2 </w:t>
      </w:r>
      <w:r w:rsidRPr="000F4CAF">
        <w:t>people)</w:t>
      </w:r>
      <w:bookmarkEnd w:id="8"/>
      <w:bookmarkEnd w:id="9"/>
    </w:p>
    <w:p w14:paraId="4E2C3F87" w14:textId="77777777" w:rsidR="00222E62" w:rsidRPr="000F4CAF" w:rsidRDefault="00222E62" w:rsidP="00222E62">
      <w:pPr>
        <w:pStyle w:val="Heading4"/>
      </w:pPr>
      <w:r w:rsidRPr="000F4CAF">
        <w:t>Do you have a Windows device?</w:t>
      </w:r>
    </w:p>
    <w:p w14:paraId="128DFF4E" w14:textId="0B91F00F" w:rsidR="00222E62" w:rsidRPr="000F4CAF" w:rsidRDefault="00222E62" w:rsidP="00222E62">
      <w:pPr>
        <w:pStyle w:val="ListParagraph"/>
        <w:numPr>
          <w:ilvl w:val="0"/>
          <w:numId w:val="2"/>
        </w:numPr>
      </w:pPr>
      <w:r w:rsidRPr="000F4CAF">
        <w:t>Almost everyone asked (</w:t>
      </w:r>
      <w:r w:rsidR="007F3C11">
        <w:t>11</w:t>
      </w:r>
      <w:r w:rsidRPr="000F4CAF">
        <w:t>)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lastRenderedPageBreak/>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43875425" w:rsidR="00222E62" w:rsidRPr="000F4CAF" w:rsidRDefault="00222E62" w:rsidP="00222E62">
      <w:pPr>
        <w:pStyle w:val="ListParagraph"/>
        <w:numPr>
          <w:ilvl w:val="0"/>
          <w:numId w:val="2"/>
        </w:numPr>
      </w:pPr>
      <w:r w:rsidRPr="000F4CAF">
        <w:t>1/3 of</w:t>
      </w:r>
      <w:r w:rsidR="007F3C11">
        <w:t xml:space="preserve"> the</w:t>
      </w:r>
      <w:r w:rsidRPr="000F4CAF">
        <w:t xml:space="preserve"> people</w:t>
      </w:r>
      <w:r w:rsidR="007F3C11">
        <w:t xml:space="preserve"> a</w:t>
      </w:r>
      <w:r w:rsidR="00357C49">
        <w:t>s</w:t>
      </w:r>
      <w:r w:rsidR="007F3C11">
        <w:t>ked</w:t>
      </w:r>
      <w:r w:rsidRPr="000F4CAF">
        <w:t xml:space="preserve"> knew how to play chess</w:t>
      </w:r>
    </w:p>
    <w:p w14:paraId="4E882C9B" w14:textId="634D0992" w:rsidR="00222E62" w:rsidRPr="000F4CAF" w:rsidRDefault="00222E62" w:rsidP="00222E62">
      <w:r w:rsidRPr="000F4CAF">
        <w:t>This statistic means that the tutorials</w:t>
      </w:r>
      <w:r w:rsidR="00245164">
        <w:t>/</w:t>
      </w:r>
      <w:r w:rsidRPr="000F4CAF">
        <w:t>help provided must not assume that the player knows how to play chess</w:t>
      </w:r>
      <w:r w:rsidR="00E13E40">
        <w:t>.</w:t>
      </w:r>
    </w:p>
    <w:p w14:paraId="59242055" w14:textId="6A7D4856" w:rsidR="00222E62" w:rsidRPr="000F4CAF" w:rsidRDefault="00222E62" w:rsidP="00222E62">
      <w:r w:rsidRPr="000F4CAF">
        <w:t>The name of the game should not leave the impression that this game is only chess</w:t>
      </w:r>
      <w:r w:rsidR="00E13E40">
        <w:t>.</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2DF35C1E" w:rsidR="00222E62" w:rsidRPr="000F4CAF" w:rsidRDefault="00222E62" w:rsidP="00222E62">
      <w:pPr>
        <w:pStyle w:val="ListParagraph"/>
        <w:numPr>
          <w:ilvl w:val="0"/>
          <w:numId w:val="2"/>
        </w:numPr>
      </w:pPr>
      <w:r w:rsidRPr="000F4CAF">
        <w:t>Most people (</w:t>
      </w:r>
      <w:r w:rsidR="00E13E40">
        <w:t>9</w:t>
      </w:r>
      <w:r w:rsidRPr="000F4CAF">
        <w:t>)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10" w:name="_Toc124789505"/>
      <w:bookmarkStart w:id="11" w:name="_Toc128382101"/>
      <w:r w:rsidRPr="000F4CAF">
        <w:t xml:space="preserve">Computational </w:t>
      </w:r>
      <w:r w:rsidR="00B3626A" w:rsidRPr="000F4CAF">
        <w:t>M</w:t>
      </w:r>
      <w:r w:rsidRPr="000F4CAF">
        <w:t xml:space="preserve">ethods </w:t>
      </w:r>
      <w:r w:rsidR="00B3626A" w:rsidRPr="000F4CAF">
        <w:t>U</w:t>
      </w:r>
      <w:r w:rsidRPr="000F4CAF">
        <w:t>sed</w:t>
      </w:r>
      <w:bookmarkEnd w:id="10"/>
      <w:bookmarkEnd w:id="11"/>
    </w:p>
    <w:p w14:paraId="7BA515BF" w14:textId="77777777" w:rsidR="00222E62" w:rsidRPr="000F4CAF" w:rsidRDefault="00222E62" w:rsidP="00222E62">
      <w:pPr>
        <w:pStyle w:val="Heading3"/>
      </w:pPr>
      <w:bookmarkStart w:id="12" w:name="_Toc124789506"/>
      <w:bookmarkStart w:id="13" w:name="_Toc128382102"/>
      <w:r w:rsidRPr="000F4CAF">
        <w:t>Abstraction</w:t>
      </w:r>
      <w:bookmarkEnd w:id="12"/>
      <w:bookmarkEnd w:id="13"/>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4" w:name="_Toc124789507"/>
      <w:bookmarkStart w:id="15" w:name="_Toc128382103"/>
      <w:r w:rsidRPr="000F4CAF">
        <w:t>Thinking Ahead</w:t>
      </w:r>
      <w:bookmarkEnd w:id="14"/>
      <w:r w:rsidR="00511E03">
        <w:t xml:space="preserve"> and Pattern Recognition</w:t>
      </w:r>
      <w:bookmarkEnd w:id="15"/>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lastRenderedPageBreak/>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t>The board can be serialised to save its state and this needs to be done in a smart way that can work for any game mode and any number of custom pieces with custom data as well as not breaking with future updates</w:t>
      </w:r>
    </w:p>
    <w:p w14:paraId="410F1C4D" w14:textId="3D08F353"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1B6B7A4A" w14:textId="6CBABA0E" w:rsidR="00561C77" w:rsidRDefault="00561C77" w:rsidP="00222E62">
      <w:pPr>
        <w:pStyle w:val="ListParagraph"/>
        <w:numPr>
          <w:ilvl w:val="0"/>
          <w:numId w:val="1"/>
        </w:numPr>
      </w:pPr>
      <w:r>
        <w:t>Each game mode’s code will interact with other systems in a predetermined way meaning that no new rendering, input, network, etc. code needs to be written for a new game</w:t>
      </w:r>
      <w:r w:rsidR="00FF102E">
        <w:t xml:space="preserve"> </w:t>
      </w:r>
      <w:r>
        <w:t>mode to be added</w:t>
      </w:r>
    </w:p>
    <w:p w14:paraId="73E860C6" w14:textId="0FADE478" w:rsidR="00511E03" w:rsidRDefault="00511E03" w:rsidP="00511E03">
      <w:r>
        <w:t>Pattern recognition is important as identifying similarities between components can allow code reuse</w:t>
      </w:r>
      <w:r w:rsidR="00B261F7">
        <w:t>,</w:t>
      </w:r>
      <w:r>
        <w:t xml:space="preserve"> reducing development time and can create better interfaces between components</w:t>
      </w:r>
    </w:p>
    <w:p w14:paraId="294E9B9F" w14:textId="1BE857D3" w:rsidR="00511E03" w:rsidRDefault="00511E03" w:rsidP="00511E03">
      <w:pPr>
        <w:pStyle w:val="ListParagraph"/>
        <w:numPr>
          <w:ilvl w:val="0"/>
          <w:numId w:val="1"/>
        </w:numPr>
      </w:pPr>
      <w:r>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6" w:name="_Toc124789508"/>
      <w:bookmarkStart w:id="17" w:name="_Toc128382104"/>
      <w:r w:rsidRPr="000F4CAF">
        <w:rPr>
          <w:rStyle w:val="Heading3Char"/>
        </w:rPr>
        <w:t>Decomposition</w:t>
      </w:r>
      <w:bookmarkEnd w:id="16"/>
      <w:bookmarkEnd w:id="17"/>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5045D778" w:rsidR="00D84466" w:rsidRDefault="00D84466" w:rsidP="00927884">
      <w:pPr>
        <w:rPr>
          <w:rStyle w:val="Heading3Char"/>
        </w:rPr>
      </w:pPr>
      <w:bookmarkStart w:id="18" w:name="_Toc128382105"/>
      <w:r>
        <w:rPr>
          <w:rStyle w:val="Heading3Char"/>
        </w:rPr>
        <w:t>Object</w:t>
      </w:r>
      <w:r w:rsidR="008B70FF">
        <w:rPr>
          <w:rStyle w:val="Heading3Char"/>
        </w:rPr>
        <w:t xml:space="preserve"> / Functional</w:t>
      </w:r>
      <w:r>
        <w:rPr>
          <w:rStyle w:val="Heading3Char"/>
        </w:rPr>
        <w:t xml:space="preserve"> Orientation</w:t>
      </w:r>
      <w:bookmarkEnd w:id="18"/>
    </w:p>
    <w:p w14:paraId="1C836178" w14:textId="34845506" w:rsidR="00927884" w:rsidRDefault="00927884" w:rsidP="00927884">
      <w:r>
        <w:t>C# is an object</w:t>
      </w:r>
      <w:r w:rsidR="00B261F7">
        <w:t>-</w:t>
      </w:r>
      <w:r>
        <w:t>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53BE873E" w14:textId="5A26A54B" w:rsidR="00F43E7E" w:rsidRPr="00927884" w:rsidRDefault="00F43E7E" w:rsidP="00927884">
      <w:r>
        <w:t xml:space="preserve">C# does support some functional programming paradigms which I will be using such as functions being treated </w:t>
      </w:r>
      <w:r w:rsidR="00B50D04">
        <w:t>as first-class citizens meaning that they can be passed as arguments to methods and stored under a name like other objects.</w:t>
      </w:r>
    </w:p>
    <w:p w14:paraId="1A159C8F" w14:textId="08DF2FEC" w:rsidR="00222E62" w:rsidRPr="000F4CAF" w:rsidRDefault="00222E62" w:rsidP="00222E62">
      <w:bookmarkStart w:id="19" w:name="_Toc124789509"/>
      <w:bookmarkStart w:id="20" w:name="_Toc128382106"/>
      <w:r w:rsidRPr="000F4CAF">
        <w:rPr>
          <w:rStyle w:val="Heading3Char"/>
        </w:rPr>
        <w:t>Procedures</w:t>
      </w:r>
      <w:bookmarkEnd w:id="19"/>
      <w:bookmarkEnd w:id="20"/>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lastRenderedPageBreak/>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21" w:name="_Toc124789510"/>
      <w:bookmarkStart w:id="22" w:name="_Toc128382107"/>
      <w:r w:rsidRPr="000F4CAF">
        <w:rPr>
          <w:rStyle w:val="Heading3Char"/>
        </w:rPr>
        <w:t>Logic</w:t>
      </w:r>
      <w:bookmarkEnd w:id="21"/>
      <w:bookmarkEnd w:id="22"/>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3" w:name="_Toc124789511"/>
      <w:bookmarkStart w:id="24" w:name="_Toc128382108"/>
      <w:r w:rsidRPr="000F4CAF">
        <w:rPr>
          <w:rStyle w:val="Heading3Char"/>
        </w:rPr>
        <w:t>Concurrency</w:t>
      </w:r>
      <w:bookmarkEnd w:id="23"/>
      <w:bookmarkEnd w:id="24"/>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7FA08572" w:rsidR="00927884" w:rsidRPr="000F4CAF" w:rsidRDefault="00222E62" w:rsidP="00927884">
      <w:pPr>
        <w:pStyle w:val="ListParagraph"/>
        <w:numPr>
          <w:ilvl w:val="0"/>
          <w:numId w:val="1"/>
        </w:numPr>
      </w:pPr>
      <w:r w:rsidRPr="000F4CAF">
        <w:t>The AI will need to run on a separate</w:t>
      </w:r>
      <w:r w:rsidR="005A6E8B">
        <w:t xml:space="preserve"> thread</w:t>
      </w:r>
      <w:r w:rsidRPr="000F4CAF">
        <w:t xml:space="preserve"> concurrent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5" w:name="_Toc124789512"/>
      <w:bookmarkStart w:id="26" w:name="_Toc128382109"/>
      <w:r w:rsidRPr="000F4CAF">
        <w:t>Divide and Conquer</w:t>
      </w:r>
      <w:bookmarkEnd w:id="25"/>
      <w:bookmarkEnd w:id="26"/>
    </w:p>
    <w:p w14:paraId="6DD9DC5B" w14:textId="1F90F816" w:rsidR="00222E62" w:rsidRPr="000F4CAF" w:rsidRDefault="00222E62" w:rsidP="00222E62">
      <w:r w:rsidRPr="000F4CAF">
        <w:t>This technique is useful for splitting a task into smaller subtasks that can be completed in parallel with greater efficiency</w:t>
      </w:r>
      <w:r w:rsidR="00064C92">
        <w:t xml:space="preserve"> and then recombined.</w:t>
      </w:r>
    </w:p>
    <w:p w14:paraId="59E77C9A" w14:textId="7D5E918C" w:rsidR="00222E62"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3002AE6F" w14:textId="0A5D0856" w:rsidR="00064C92" w:rsidRPr="000F4CAF" w:rsidRDefault="00064C92" w:rsidP="00222E62">
      <w:pPr>
        <w:pStyle w:val="ListParagraph"/>
        <w:numPr>
          <w:ilvl w:val="0"/>
          <w:numId w:val="1"/>
        </w:numPr>
      </w:pPr>
      <w:r>
        <w:t>The Minimax algorithm relies on exploring the exponential tree of possible board states and then recombining evaluations of those board states until it returns to the original set of possible moves where it picks the best one.</w:t>
      </w:r>
    </w:p>
    <w:p w14:paraId="20A40F5E" w14:textId="77777777" w:rsidR="00222E62" w:rsidRPr="000F4CAF" w:rsidRDefault="00222E62" w:rsidP="00222E62">
      <w:bookmarkStart w:id="27" w:name="_Toc124789513"/>
      <w:bookmarkStart w:id="28" w:name="_Toc128382110"/>
      <w:r w:rsidRPr="000F4CAF">
        <w:rPr>
          <w:rStyle w:val="Heading3Char"/>
        </w:rPr>
        <w:t>Encapsulation</w:t>
      </w:r>
      <w:bookmarkEnd w:id="27"/>
      <w:bookmarkEnd w:id="28"/>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3DF52073" w:rsidR="00222E62" w:rsidRDefault="00222E62" w:rsidP="00222E62">
      <w:pPr>
        <w:rPr>
          <w:rStyle w:val="Heading3Char"/>
        </w:rPr>
      </w:pPr>
      <w:bookmarkStart w:id="29" w:name="_Toc124789514"/>
      <w:bookmarkStart w:id="30" w:name="_Toc128382111"/>
      <w:r w:rsidRPr="000F4CAF">
        <w:rPr>
          <w:rStyle w:val="Heading3Char"/>
        </w:rPr>
        <w:t>Backtracking</w:t>
      </w:r>
      <w:bookmarkEnd w:id="29"/>
      <w:bookmarkEnd w:id="30"/>
    </w:p>
    <w:p w14:paraId="7FEAA8BA" w14:textId="3747858F" w:rsidR="00C26909" w:rsidRPr="000F4CAF" w:rsidRDefault="00C26909" w:rsidP="00222E62">
      <w:r>
        <w:t>Backtracking is retracing your steps after a path has ended and then taking a different route.</w:t>
      </w:r>
    </w:p>
    <w:p w14:paraId="43431524" w14:textId="76B3F7EB" w:rsidR="00222E62" w:rsidRPr="000F4CAF" w:rsidRDefault="00222E62" w:rsidP="00222E62">
      <w:pPr>
        <w:pStyle w:val="ListParagraph"/>
        <w:numPr>
          <w:ilvl w:val="0"/>
          <w:numId w:val="1"/>
        </w:numPr>
      </w:pPr>
      <w:r w:rsidRPr="000F4CAF">
        <w:lastRenderedPageBreak/>
        <w:t>The Mini-Max algorithm uses backtracking</w:t>
      </w:r>
      <w:r w:rsidR="00EB3788">
        <w:t xml:space="preserve"> as</w:t>
      </w:r>
      <w:r w:rsidR="00D84466">
        <w:t xml:space="preserve"> when it encounters a game</w:t>
      </w:r>
      <w:r w:rsidR="00B261F7">
        <w:t>-</w:t>
      </w:r>
      <w:r w:rsidR="00D84466">
        <w:t>loss</w:t>
      </w:r>
      <w:r w:rsidR="00C26909">
        <w:t>/win</w:t>
      </w:r>
      <w:r w:rsidR="00D84466">
        <w:t xml:space="preserve"> state</w:t>
      </w:r>
      <w:r w:rsidR="00EB3788">
        <w:t xml:space="preserve"> or reaches the maximum </w:t>
      </w:r>
      <w:r w:rsidR="00CE6C14">
        <w:t>search depth, it returns to a previous board state and explores other moves.</w:t>
      </w:r>
    </w:p>
    <w:p w14:paraId="7F8EE95B" w14:textId="77777777" w:rsidR="00222E62" w:rsidRPr="000F4CAF" w:rsidRDefault="00222E62" w:rsidP="00222E62">
      <w:bookmarkStart w:id="31" w:name="_Toc124789515"/>
      <w:bookmarkStart w:id="32" w:name="_Toc128382112"/>
      <w:r w:rsidRPr="000F4CAF">
        <w:rPr>
          <w:rStyle w:val="Heading3Char"/>
        </w:rPr>
        <w:t>Heuristics</w:t>
      </w:r>
      <w:bookmarkEnd w:id="31"/>
      <w:bookmarkEnd w:id="32"/>
    </w:p>
    <w:p w14:paraId="289B3BC0" w14:textId="59DD2FBF" w:rsidR="00222E62" w:rsidRPr="000F4CAF" w:rsidRDefault="00222E62" w:rsidP="00222E62">
      <w:r w:rsidRPr="000F4CAF">
        <w:t>Heuristics are useful for optimising algorithms based on existing knowledge</w:t>
      </w:r>
      <w:r w:rsidR="00194850">
        <w:t>.</w:t>
      </w:r>
    </w:p>
    <w:p w14:paraId="664FF99B" w14:textId="2732C15F" w:rsidR="00222E62" w:rsidRDefault="00222E62" w:rsidP="00222E62">
      <w:pPr>
        <w:pStyle w:val="ListParagraph"/>
        <w:numPr>
          <w:ilvl w:val="0"/>
          <w:numId w:val="1"/>
        </w:numPr>
      </w:pPr>
      <w:r w:rsidRPr="000F4CAF">
        <w:t>The AI will use heuristics such as not going further down a path that has a very low score</w:t>
      </w:r>
      <w:r w:rsidR="00194850">
        <w:t xml:space="preserve"> and thus is very unlikely to result in a good move. The minimum score at which it will stop searching will be a predetermined value based on experience.</w:t>
      </w:r>
    </w:p>
    <w:p w14:paraId="2BF2074A" w14:textId="280C5892" w:rsidR="00B8031B" w:rsidRDefault="00B8031B" w:rsidP="008A5044">
      <w:pPr>
        <w:pStyle w:val="Heading3"/>
      </w:pPr>
      <w:bookmarkStart w:id="33" w:name="_Toc128382113"/>
      <w:r>
        <w:t>Advanced Programming Techniques Used</w:t>
      </w:r>
      <w:bookmarkEnd w:id="33"/>
    </w:p>
    <w:p w14:paraId="7CAEB0B4" w14:textId="61DB5A71" w:rsidR="008A5044" w:rsidRDefault="008A5044" w:rsidP="008A5044">
      <w:pPr>
        <w:pStyle w:val="ListParagraph"/>
        <w:numPr>
          <w:ilvl w:val="0"/>
          <w:numId w:val="1"/>
        </w:numPr>
      </w:pPr>
      <w:r>
        <w:t>Multi-dimensional arrays used for representing boards</w:t>
      </w:r>
    </w:p>
    <w:p w14:paraId="3729926B" w14:textId="059D22F8" w:rsidR="008A5044" w:rsidRDefault="008A5044" w:rsidP="008A5044">
      <w:pPr>
        <w:pStyle w:val="ListParagraph"/>
        <w:numPr>
          <w:ilvl w:val="0"/>
          <w:numId w:val="1"/>
        </w:numPr>
      </w:pPr>
      <w:r>
        <w:t>Complex algorithm – MiniMax with alpha-beta pruning</w:t>
      </w:r>
    </w:p>
    <w:p w14:paraId="7853395D" w14:textId="33732689" w:rsidR="008A5044" w:rsidRDefault="00A8144F" w:rsidP="008A5044">
      <w:pPr>
        <w:pStyle w:val="ListParagraph"/>
        <w:numPr>
          <w:ilvl w:val="0"/>
          <w:numId w:val="1"/>
        </w:numPr>
      </w:pPr>
      <w:r>
        <w:t>Custom binary serialisation – saving game states</w:t>
      </w:r>
    </w:p>
    <w:p w14:paraId="639A2185" w14:textId="74990CE8" w:rsidR="00A8144F" w:rsidRDefault="00A8144F" w:rsidP="008A5044">
      <w:pPr>
        <w:pStyle w:val="ListParagraph"/>
        <w:numPr>
          <w:ilvl w:val="0"/>
          <w:numId w:val="1"/>
        </w:numPr>
      </w:pPr>
      <w:r>
        <w:t>Multithreading – used for networking and AI to not block the main thread and execute tasks concurrently</w:t>
      </w:r>
    </w:p>
    <w:p w14:paraId="2E91104D" w14:textId="7D69E7A2" w:rsidR="00A8144F" w:rsidRDefault="00A8144F" w:rsidP="008A5044">
      <w:pPr>
        <w:pStyle w:val="ListParagraph"/>
        <w:numPr>
          <w:ilvl w:val="0"/>
          <w:numId w:val="1"/>
        </w:numPr>
      </w:pPr>
      <w:r>
        <w:t>Networking with sockets</w:t>
      </w:r>
    </w:p>
    <w:p w14:paraId="62E83A38" w14:textId="46FFD272" w:rsidR="00A8144F" w:rsidRPr="008A5044" w:rsidRDefault="00A8144F" w:rsidP="008A5044">
      <w:pPr>
        <w:pStyle w:val="ListParagraph"/>
        <w:numPr>
          <w:ilvl w:val="0"/>
          <w:numId w:val="1"/>
        </w:numPr>
      </w:pPr>
      <w:r>
        <w:t>Use of OOP techniques such as polymorphism and inheritance</w:t>
      </w:r>
    </w:p>
    <w:p w14:paraId="2527ACBE" w14:textId="7C67306C" w:rsidR="00222E62" w:rsidRPr="000F4CAF" w:rsidRDefault="00222E62" w:rsidP="00222E62">
      <w:pPr>
        <w:pStyle w:val="Heading2"/>
      </w:pPr>
      <w:bookmarkStart w:id="34" w:name="_Toc124789516"/>
      <w:bookmarkStart w:id="35" w:name="_Toc128382114"/>
      <w:r w:rsidRPr="000F4CAF">
        <w:t xml:space="preserve">Features </w:t>
      </w:r>
      <w:r w:rsidR="00035DC7">
        <w:t>b</w:t>
      </w:r>
      <w:r w:rsidRPr="000F4CAF">
        <w:t xml:space="preserve">ased on </w:t>
      </w:r>
      <w:bookmarkEnd w:id="34"/>
      <w:r w:rsidR="00035DC7">
        <w:t>E</w:t>
      </w:r>
      <w:r w:rsidRPr="000F4CAF">
        <w:t xml:space="preserve">xisting </w:t>
      </w:r>
      <w:r w:rsidR="00035DC7">
        <w:t>S</w:t>
      </w:r>
      <w:r w:rsidRPr="000F4CAF">
        <w:t>olutions</w:t>
      </w:r>
      <w:bookmarkEnd w:id="35"/>
    </w:p>
    <w:p w14:paraId="6020C3C6" w14:textId="270C9B48" w:rsidR="00222E62" w:rsidRDefault="00222E62" w:rsidP="00222E62">
      <w:pPr>
        <w:pStyle w:val="Heading3"/>
      </w:pPr>
      <w:bookmarkStart w:id="36" w:name="_Toc124789517"/>
      <w:bookmarkStart w:id="37" w:name="_Toc128382115"/>
      <w:r w:rsidRPr="000F4CAF">
        <w:t xml:space="preserve">Features included in </w:t>
      </w:r>
      <w:bookmarkEnd w:id="36"/>
      <w:r w:rsidR="00035DC7">
        <w:t>E</w:t>
      </w:r>
      <w:r w:rsidRPr="000F4CAF">
        <w:t xml:space="preserve">xisting </w:t>
      </w:r>
      <w:r w:rsidR="00035DC7">
        <w:t>S</w:t>
      </w:r>
      <w:r w:rsidRPr="000F4CAF">
        <w:t>olutions</w:t>
      </w:r>
      <w:bookmarkEnd w:id="37"/>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lastRenderedPageBreak/>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8" w:name="_Toc124789518"/>
      <w:bookmarkStart w:id="39" w:name="_Toc128382116"/>
      <w:r w:rsidRPr="000F4CAF">
        <w:t xml:space="preserve">Features missing from </w:t>
      </w:r>
      <w:bookmarkEnd w:id="38"/>
      <w:r w:rsidR="00035DC7">
        <w:t>E</w:t>
      </w:r>
      <w:r w:rsidRPr="000F4CAF">
        <w:t xml:space="preserve">xisting </w:t>
      </w:r>
      <w:r w:rsidR="00035DC7">
        <w:t>S</w:t>
      </w:r>
      <w:r w:rsidRPr="000F4CAF">
        <w:t>olutions</w:t>
      </w:r>
      <w:bookmarkEnd w:id="39"/>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1CAB8745"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r w:rsidR="00B06FDD">
        <w:t>.</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7B7118D6" w:rsidR="00222E62" w:rsidRDefault="00222E62" w:rsidP="00222E62">
      <w:proofErr w:type="spellStart"/>
      <w:r w:rsidRPr="000F4CAF">
        <w:t>Lichess</w:t>
      </w:r>
      <w:proofErr w:type="spellEnd"/>
      <w:r w:rsidRPr="000F4CAF">
        <w:t xml:space="preserve"> does also have quite a few modes however, like Chess.com, </w:t>
      </w:r>
      <w:proofErr w:type="spellStart"/>
      <w:r w:rsidRPr="000F4CAF">
        <w:t>Lichess</w:t>
      </w:r>
      <w:proofErr w:type="spellEnd"/>
      <w:r w:rsidRPr="000F4CAF">
        <w:t xml:space="preserve"> doesn’t stray too far from normal chess and doesn’t support saving games in progress that can’t be represented with FEN</w:t>
      </w:r>
      <w:r w:rsidR="00B06FDD">
        <w:t>.</w:t>
      </w:r>
    </w:p>
    <w:p w14:paraId="10DAE95D" w14:textId="77777777" w:rsidR="00A6224F" w:rsidRPr="000F4CAF" w:rsidRDefault="00A6224F" w:rsidP="00A6224F">
      <w:r w:rsidRPr="000F4CAF">
        <w:rPr>
          <w:noProof/>
          <w:lang w:eastAsia="en-GB"/>
        </w:rPr>
        <w:lastRenderedPageBreak/>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t xml:space="preserve">This is a generic app on the Play Store with the board represented in 3D. I find this representation to be more cluttered and more difficult to understand. </w:t>
      </w:r>
    </w:p>
    <w:p w14:paraId="1BFDFFEF" w14:textId="50711125"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r w:rsidR="00B06FDD">
        <w:t>.</w:t>
      </w:r>
    </w:p>
    <w:p w14:paraId="05C4A95C" w14:textId="49FB802D" w:rsidR="00A6224F" w:rsidRPr="000F4CAF" w:rsidRDefault="00A6224F" w:rsidP="00222E62">
      <w:r w:rsidRPr="000F4CAF">
        <w:t>I do, however, like that when you click on a piece it shows you a preview of legal moves and believe that it would greatly improve the user experience</w:t>
      </w:r>
      <w:r w:rsidR="00B06FDD">
        <w:t>.</w:t>
      </w:r>
    </w:p>
    <w:p w14:paraId="75BE345C" w14:textId="77777777" w:rsidR="00222E62" w:rsidRPr="000F4CAF" w:rsidRDefault="00222E62" w:rsidP="00A6224F">
      <w:pPr>
        <w:pStyle w:val="Heading3"/>
      </w:pPr>
      <w:bookmarkStart w:id="40" w:name="_Toc124789519"/>
      <w:bookmarkStart w:id="41" w:name="_Toc128382117"/>
      <w:r w:rsidRPr="000F4CAF">
        <w:t>Summary</w:t>
      </w:r>
      <w:bookmarkEnd w:id="40"/>
      <w:bookmarkEnd w:id="41"/>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42" w:name="_Toc124789520"/>
      <w:bookmarkStart w:id="43" w:name="_Toc128382118"/>
      <w:r w:rsidRPr="000F4CAF">
        <w:rPr>
          <w:rFonts w:eastAsiaTheme="minorHAnsi"/>
        </w:rPr>
        <w:t xml:space="preserve">Approach based on </w:t>
      </w:r>
      <w:bookmarkEnd w:id="42"/>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3"/>
    </w:p>
    <w:p w14:paraId="4D138F6F" w14:textId="4A62F4F4"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w:t>
      </w:r>
      <w:r w:rsidRPr="000F4CAF">
        <w:lastRenderedPageBreak/>
        <w:t xml:space="preserve">similar approach for implementing multiple game modes as </w:t>
      </w:r>
      <w:r w:rsidR="00245164">
        <w:t xml:space="preserve">a </w:t>
      </w:r>
      <w:r w:rsidRPr="000F4CAF">
        <w:t>large amount of functionality will be shared between them</w:t>
      </w:r>
      <w:r w:rsidR="00B964FB">
        <w:t>.</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C11538C"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w:t>
      </w:r>
      <w:r w:rsidR="00B261F7">
        <w:t>-</w:t>
      </w:r>
      <w:r w:rsidRPr="000F4CAF">
        <w:t>game modification.</w:t>
      </w:r>
    </w:p>
    <w:p w14:paraId="471E04C9" w14:textId="61B87791"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w:t>
      </w:r>
      <w:r w:rsidR="00446A9A">
        <w:t>I am also very familiar with it and its object-oriented approach will help with the development of the game mode system. C# is also very fast making it suitable for networking and an AI algorithm unlike Python or a similar</w:t>
      </w:r>
      <w:r w:rsidR="00776CFF">
        <w:t xml:space="preserve"> interpreted</w:t>
      </w:r>
      <w:r w:rsidR="00446A9A">
        <w:t xml:space="preserve"> language however it doesn’t come with the extra development time required to work with systems languages like </w:t>
      </w:r>
      <w:proofErr w:type="spellStart"/>
      <w:r w:rsidR="00446A9A">
        <w:t>c++</w:t>
      </w:r>
      <w:proofErr w:type="spellEnd"/>
      <w:r w:rsidR="00446A9A">
        <w:t xml:space="preserve"> or Rust</w:t>
      </w:r>
      <w:r w:rsidR="00776CFF">
        <w:t xml:space="preserve"> due to its lack of pointers and low-level memory management thanks to its garbage collector</w:t>
      </w:r>
      <w:r w:rsidR="00446A9A">
        <w:t>.</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4" w:name="_Toc124789521"/>
      <w:bookmarkStart w:id="45" w:name="_Toc128382119"/>
      <w:r w:rsidRPr="000F4CAF">
        <w:t>Solution Features</w:t>
      </w:r>
      <w:bookmarkEnd w:id="44"/>
      <w:bookmarkEnd w:id="45"/>
    </w:p>
    <w:tbl>
      <w:tblPr>
        <w:tblStyle w:val="LightShading"/>
        <w:tblW w:w="0" w:type="auto"/>
        <w:tblLook w:val="04A0" w:firstRow="1" w:lastRow="0" w:firstColumn="1" w:lastColumn="0" w:noHBand="0" w:noVBand="1"/>
      </w:tblPr>
      <w:tblGrid>
        <w:gridCol w:w="2362"/>
        <w:gridCol w:w="1466"/>
        <w:gridCol w:w="2551"/>
        <w:gridCol w:w="2647"/>
      </w:tblGrid>
      <w:tr w:rsidR="00222E62" w:rsidRPr="000F4CAF" w14:paraId="0061FE77" w14:textId="77777777" w:rsidTr="000D5F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7B77C696" w14:textId="77777777" w:rsidR="00222E62" w:rsidRPr="000F4CAF" w:rsidRDefault="00222E62" w:rsidP="0036299F">
            <w:r w:rsidRPr="000F4CAF">
              <w:t>Feature</w:t>
            </w:r>
          </w:p>
        </w:tc>
        <w:tc>
          <w:tcPr>
            <w:tcW w:w="1466"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551"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647" w:type="dxa"/>
          </w:tcPr>
          <w:p w14:paraId="3EE55E5D" w14:textId="2D38A6C3" w:rsidR="00222E62" w:rsidRPr="000F4CAF" w:rsidRDefault="00B51468" w:rsidP="0036299F">
            <w:pPr>
              <w:cnfStyle w:val="100000000000" w:firstRow="1" w:lastRow="0" w:firstColumn="0" w:lastColumn="0" w:oddVBand="0" w:evenVBand="0" w:oddHBand="0" w:evenHBand="0" w:firstRowFirstColumn="0" w:firstRowLastColumn="0" w:lastRowFirstColumn="0" w:lastRowLastColumn="0"/>
            </w:pPr>
            <w:r>
              <w:t>Justification</w:t>
            </w:r>
          </w:p>
        </w:tc>
      </w:tr>
      <w:tr w:rsidR="00222E62" w:rsidRPr="000F4CAF" w14:paraId="56A7769C" w14:textId="77777777" w:rsidTr="000D5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4A6BC531" w14:textId="77777777" w:rsidR="00222E62" w:rsidRPr="000F4CAF" w:rsidRDefault="00222E62" w:rsidP="0036299F">
            <w:r w:rsidRPr="000F4CAF">
              <w:t>Core local chess game</w:t>
            </w:r>
          </w:p>
        </w:tc>
        <w:tc>
          <w:tcPr>
            <w:tcW w:w="1466"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551"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647" w:type="dxa"/>
          </w:tcPr>
          <w:p w14:paraId="733BD38A" w14:textId="77777777" w:rsidR="00222E62" w:rsidRDefault="00B51468" w:rsidP="0036299F">
            <w:pPr>
              <w:cnfStyle w:val="000000100000" w:firstRow="0" w:lastRow="0" w:firstColumn="0" w:lastColumn="0" w:oddVBand="0" w:evenVBand="0" w:oddHBand="1" w:evenHBand="0" w:firstRowFirstColumn="0" w:firstRowLastColumn="0" w:lastRowFirstColumn="0" w:lastRowLastColumn="0"/>
            </w:pPr>
            <w:r>
              <w:t>Base on which the rest of the game is built and interacts with.</w:t>
            </w:r>
          </w:p>
          <w:p w14:paraId="0631C9DB" w14:textId="77777777" w:rsidR="00B51468" w:rsidRDefault="00B51468" w:rsidP="0036299F">
            <w:pPr>
              <w:cnfStyle w:val="000000100000" w:firstRow="0" w:lastRow="0" w:firstColumn="0" w:lastColumn="0" w:oddVBand="0" w:evenVBand="0" w:oddHBand="1" w:evenHBand="0" w:firstRowFirstColumn="0" w:firstRowLastColumn="0" w:lastRowFirstColumn="0" w:lastRowLastColumn="0"/>
            </w:pPr>
          </w:p>
          <w:p w14:paraId="3E40CA8E" w14:textId="0B76BD7E" w:rsidR="00B51468" w:rsidRPr="000F4CAF" w:rsidRDefault="00B51468" w:rsidP="0036299F">
            <w:pPr>
              <w:cnfStyle w:val="000000100000" w:firstRow="0" w:lastRow="0" w:firstColumn="0" w:lastColumn="0" w:oddVBand="0" w:evenVBand="0" w:oddHBand="1" w:evenHBand="0" w:firstRowFirstColumn="0" w:firstRowLastColumn="0" w:lastRowFirstColumn="0" w:lastRowLastColumn="0"/>
            </w:pPr>
            <w:r>
              <w:t>Must be designed with maintainability and upgradability in mind</w:t>
            </w:r>
          </w:p>
        </w:tc>
      </w:tr>
      <w:tr w:rsidR="00222E62" w:rsidRPr="000F4CAF" w14:paraId="3C85C53C" w14:textId="77777777" w:rsidTr="000D5FCE">
        <w:tc>
          <w:tcPr>
            <w:cnfStyle w:val="001000000000" w:firstRow="0" w:lastRow="0" w:firstColumn="1" w:lastColumn="0" w:oddVBand="0" w:evenVBand="0" w:oddHBand="0" w:evenHBand="0" w:firstRowFirstColumn="0" w:firstRowLastColumn="0" w:lastRowFirstColumn="0" w:lastRowLastColumn="0"/>
            <w:tcW w:w="2362" w:type="dxa"/>
          </w:tcPr>
          <w:p w14:paraId="717E3462" w14:textId="77777777" w:rsidR="00222E62" w:rsidRPr="000F4CAF" w:rsidRDefault="00222E62" w:rsidP="0036299F">
            <w:r w:rsidRPr="000F4CAF">
              <w:t>Support for adding game modes</w:t>
            </w:r>
          </w:p>
        </w:tc>
        <w:tc>
          <w:tcPr>
            <w:tcW w:w="1466"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551"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647"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 xml:space="preserve">modes is a key feature that </w:t>
            </w:r>
            <w:r w:rsidRPr="000F4CAF">
              <w:lastRenderedPageBreak/>
              <w:t>differentiates this game from others</w:t>
            </w:r>
          </w:p>
        </w:tc>
      </w:tr>
      <w:tr w:rsidR="00222E62" w:rsidRPr="000F4CAF" w14:paraId="460BF405" w14:textId="77777777" w:rsidTr="000D5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72EC6A5B" w14:textId="77777777" w:rsidR="00222E62" w:rsidRPr="000F4CAF" w:rsidRDefault="00222E62" w:rsidP="0036299F">
            <w:r w:rsidRPr="000F4CAF">
              <w:lastRenderedPageBreak/>
              <w:t>Functional UI</w:t>
            </w:r>
          </w:p>
        </w:tc>
        <w:tc>
          <w:tcPr>
            <w:tcW w:w="1466"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551"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that might not be easy to use but will allow testing of other features</w:t>
            </w:r>
          </w:p>
        </w:tc>
        <w:tc>
          <w:tcPr>
            <w:tcW w:w="2647"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is needed during development to test features</w:t>
            </w:r>
          </w:p>
        </w:tc>
      </w:tr>
      <w:tr w:rsidR="00222E62" w:rsidRPr="000F4CAF" w14:paraId="1DC3ACA0" w14:textId="77777777" w:rsidTr="000D5FCE">
        <w:tc>
          <w:tcPr>
            <w:cnfStyle w:val="001000000000" w:firstRow="0" w:lastRow="0" w:firstColumn="1" w:lastColumn="0" w:oddVBand="0" w:evenVBand="0" w:oddHBand="0" w:evenHBand="0" w:firstRowFirstColumn="0" w:firstRowLastColumn="0" w:lastRowFirstColumn="0" w:lastRowLastColumn="0"/>
            <w:tcW w:w="2362" w:type="dxa"/>
          </w:tcPr>
          <w:p w14:paraId="539D44D9" w14:textId="77777777" w:rsidR="00222E62" w:rsidRPr="000F4CAF" w:rsidRDefault="00222E62" w:rsidP="0036299F">
            <w:r w:rsidRPr="000F4CAF">
              <w:t>Multiplayer</w:t>
            </w:r>
          </w:p>
        </w:tc>
        <w:tc>
          <w:tcPr>
            <w:tcW w:w="1466"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551"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647"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0D5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76C22B52" w14:textId="77777777" w:rsidR="00222E62" w:rsidRPr="000F4CAF" w:rsidRDefault="00222E62" w:rsidP="0036299F">
            <w:r w:rsidRPr="000F4CAF">
              <w:t>Help System</w:t>
            </w:r>
          </w:p>
        </w:tc>
        <w:tc>
          <w:tcPr>
            <w:tcW w:w="1466"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551"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647" w:type="dxa"/>
          </w:tcPr>
          <w:p w14:paraId="511DBE2E" w14:textId="77777777" w:rsidR="00222E62"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p w14:paraId="4AF37AEC" w14:textId="77777777" w:rsidR="000D5FCE" w:rsidRDefault="000D5FCE" w:rsidP="0036299F">
            <w:pPr>
              <w:cnfStyle w:val="000000100000" w:firstRow="0" w:lastRow="0" w:firstColumn="0" w:lastColumn="0" w:oddVBand="0" w:evenVBand="0" w:oddHBand="1" w:evenHBand="0" w:firstRowFirstColumn="0" w:firstRowLastColumn="0" w:lastRowFirstColumn="0" w:lastRowLastColumn="0"/>
            </w:pPr>
          </w:p>
          <w:p w14:paraId="26447025" w14:textId="5D8A6F7C" w:rsidR="000D5FCE" w:rsidRPr="000F4CAF" w:rsidRDefault="000D5FCE" w:rsidP="0036299F">
            <w:pPr>
              <w:cnfStyle w:val="000000100000" w:firstRow="0" w:lastRow="0" w:firstColumn="0" w:lastColumn="0" w:oddVBand="0" w:evenVBand="0" w:oddHBand="1" w:evenHBand="0" w:firstRowFirstColumn="0" w:firstRowLastColumn="0" w:lastRowFirstColumn="0" w:lastRowLastColumn="0"/>
            </w:pPr>
            <w:r>
              <w:t>Creating this early on will allow for incremental help menu updates ensuring that information is up-to-date and that none is missing</w:t>
            </w:r>
          </w:p>
        </w:tc>
      </w:tr>
      <w:tr w:rsidR="00222E62" w:rsidRPr="000F4CAF" w14:paraId="3E8D20BB" w14:textId="77777777" w:rsidTr="000D5FCE">
        <w:tc>
          <w:tcPr>
            <w:cnfStyle w:val="001000000000" w:firstRow="0" w:lastRow="0" w:firstColumn="1" w:lastColumn="0" w:oddVBand="0" w:evenVBand="0" w:oddHBand="0" w:evenHBand="0" w:firstRowFirstColumn="0" w:firstRowLastColumn="0" w:lastRowFirstColumn="0" w:lastRowLastColumn="0"/>
            <w:tcW w:w="2362" w:type="dxa"/>
          </w:tcPr>
          <w:p w14:paraId="4AD1E3A0" w14:textId="77777777" w:rsidR="00222E62" w:rsidRPr="000F4CAF" w:rsidRDefault="00222E62" w:rsidP="0036299F">
            <w:r w:rsidRPr="000F4CAF">
              <w:t>AI</w:t>
            </w:r>
          </w:p>
        </w:tc>
        <w:tc>
          <w:tcPr>
            <w:tcW w:w="1466"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551"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647"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0D5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472D7967" w14:textId="77777777" w:rsidR="00222E62" w:rsidRPr="000F4CAF" w:rsidRDefault="00222E62" w:rsidP="0036299F">
            <w:r w:rsidRPr="000F4CAF">
              <w:t>Save games</w:t>
            </w:r>
          </w:p>
        </w:tc>
        <w:tc>
          <w:tcPr>
            <w:tcW w:w="1466"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551"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647"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0D5FCE">
        <w:tc>
          <w:tcPr>
            <w:cnfStyle w:val="001000000000" w:firstRow="0" w:lastRow="0" w:firstColumn="1" w:lastColumn="0" w:oddVBand="0" w:evenVBand="0" w:oddHBand="0" w:evenHBand="0" w:firstRowFirstColumn="0" w:firstRowLastColumn="0" w:lastRowFirstColumn="0" w:lastRowLastColumn="0"/>
            <w:tcW w:w="2362" w:type="dxa"/>
          </w:tcPr>
          <w:p w14:paraId="40F07043" w14:textId="0907CB85" w:rsidR="00222E62" w:rsidRPr="000F4CAF" w:rsidRDefault="005E297C" w:rsidP="0036299F">
            <w:r>
              <w:t>Final</w:t>
            </w:r>
            <w:r w:rsidR="00222E62" w:rsidRPr="000F4CAF">
              <w:t xml:space="preserve"> UI</w:t>
            </w:r>
          </w:p>
        </w:tc>
        <w:tc>
          <w:tcPr>
            <w:tcW w:w="1466"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551"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647" w:type="dxa"/>
          </w:tcPr>
          <w:p w14:paraId="51837D3B" w14:textId="77777777" w:rsidR="00222E62"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r w:rsidR="005E297C">
              <w:t>.</w:t>
            </w:r>
          </w:p>
          <w:p w14:paraId="01AAB6C2" w14:textId="77777777" w:rsidR="005E297C" w:rsidRDefault="005E297C" w:rsidP="0036299F">
            <w:pPr>
              <w:cnfStyle w:val="000000000000" w:firstRow="0" w:lastRow="0" w:firstColumn="0" w:lastColumn="0" w:oddVBand="0" w:evenVBand="0" w:oddHBand="0" w:evenHBand="0" w:firstRowFirstColumn="0" w:firstRowLastColumn="0" w:lastRowFirstColumn="0" w:lastRowLastColumn="0"/>
            </w:pPr>
          </w:p>
          <w:p w14:paraId="6474E321" w14:textId="4CDBC435" w:rsidR="005E297C" w:rsidRPr="000F4CAF" w:rsidRDefault="005E297C" w:rsidP="0036299F">
            <w:pPr>
              <w:cnfStyle w:val="000000000000" w:firstRow="0" w:lastRow="0" w:firstColumn="0" w:lastColumn="0" w:oddVBand="0" w:evenVBand="0" w:oddHBand="0" w:evenHBand="0" w:firstRowFirstColumn="0" w:firstRowLastColumn="0" w:lastRowFirstColumn="0" w:lastRowLastColumn="0"/>
            </w:pPr>
            <w:r>
              <w:t>This will be developed relatively late on as temporary UI will be changing constantly to adapt to new requirements and thus putting a lot of time into a menu early on would be wasteful</w:t>
            </w:r>
            <w:r w:rsidR="003759EB">
              <w:t>.</w:t>
            </w:r>
          </w:p>
        </w:tc>
      </w:tr>
      <w:tr w:rsidR="00222E62" w:rsidRPr="000F4CAF" w14:paraId="140707EC" w14:textId="77777777" w:rsidTr="000D5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22191787" w14:textId="77777777" w:rsidR="00222E62" w:rsidRPr="000F4CAF" w:rsidRDefault="00222E62" w:rsidP="0036299F">
            <w:r w:rsidRPr="000F4CAF">
              <w:lastRenderedPageBreak/>
              <w:t>Animations</w:t>
            </w:r>
          </w:p>
        </w:tc>
        <w:tc>
          <w:tcPr>
            <w:tcW w:w="1466"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551"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647" w:type="dxa"/>
          </w:tcPr>
          <w:p w14:paraId="39FC02DF" w14:textId="622B359F"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r w:rsidR="003759EB">
              <w:t xml:space="preserve"> improving accessibility however isn’t necessary for the game to work hence its low priority</w:t>
            </w:r>
          </w:p>
        </w:tc>
      </w:tr>
      <w:tr w:rsidR="00222E62" w:rsidRPr="000F4CAF" w14:paraId="320C7049" w14:textId="77777777" w:rsidTr="000D5FCE">
        <w:tc>
          <w:tcPr>
            <w:cnfStyle w:val="001000000000" w:firstRow="0" w:lastRow="0" w:firstColumn="1" w:lastColumn="0" w:oddVBand="0" w:evenVBand="0" w:oddHBand="0" w:evenHBand="0" w:firstRowFirstColumn="0" w:firstRowLastColumn="0" w:lastRowFirstColumn="0" w:lastRowLastColumn="0"/>
            <w:tcW w:w="2362" w:type="dxa"/>
          </w:tcPr>
          <w:p w14:paraId="6CC79337" w14:textId="77777777" w:rsidR="00222E62" w:rsidRPr="000F4CAF" w:rsidRDefault="00222E62" w:rsidP="0036299F">
            <w:r w:rsidRPr="000F4CAF">
              <w:t>Themes</w:t>
            </w:r>
          </w:p>
        </w:tc>
        <w:tc>
          <w:tcPr>
            <w:tcW w:w="1466"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551"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647"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6" w:name="_Toc124789522"/>
      <w:bookmarkStart w:id="47" w:name="_Toc128382120"/>
      <w:r w:rsidRPr="000F4CAF">
        <w:t>Limitations</w:t>
      </w:r>
      <w:bookmarkEnd w:id="46"/>
      <w:bookmarkEnd w:id="47"/>
    </w:p>
    <w:p w14:paraId="26C55AF5" w14:textId="77777777" w:rsidR="00222E62" w:rsidRPr="000F4CAF" w:rsidRDefault="00222E62" w:rsidP="00222E62">
      <w:pPr>
        <w:pStyle w:val="Heading3"/>
        <w:ind w:left="720"/>
      </w:pPr>
      <w:bookmarkStart w:id="48" w:name="_Toc124789523"/>
      <w:bookmarkStart w:id="49" w:name="_Toc128382121"/>
      <w:r w:rsidRPr="000F4CAF">
        <w:t>Art</w:t>
      </w:r>
      <w:bookmarkEnd w:id="48"/>
      <w:bookmarkEnd w:id="49"/>
    </w:p>
    <w:p w14:paraId="7C3F2BD7" w14:textId="2A5858E2" w:rsidR="00222E62" w:rsidRPr="000F4CAF" w:rsidRDefault="00222E62" w:rsidP="00222E62">
      <w:pPr>
        <w:ind w:left="720"/>
      </w:pPr>
      <w:r w:rsidRPr="000F4CAF">
        <w:t>This game will require art assets for each piece</w:t>
      </w:r>
      <w:r w:rsidR="00EC6F78">
        <w:t>’s appearance</w:t>
      </w:r>
      <w:r w:rsidRPr="000F4CAF">
        <w:t xml:space="preserv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r w:rsidR="00C92DA9">
        <w:t>.</w:t>
      </w:r>
    </w:p>
    <w:p w14:paraId="1E81C8D9" w14:textId="77777777" w:rsidR="00222E62" w:rsidRPr="000F4CAF" w:rsidRDefault="00222E62" w:rsidP="00222E62">
      <w:pPr>
        <w:pStyle w:val="Heading3"/>
        <w:ind w:left="720"/>
      </w:pPr>
      <w:bookmarkStart w:id="50" w:name="_Toc124789524"/>
      <w:bookmarkStart w:id="51" w:name="_Toc128382122"/>
      <w:r w:rsidRPr="000F4CAF">
        <w:t>Money</w:t>
      </w:r>
      <w:bookmarkEnd w:id="50"/>
      <w:bookmarkEnd w:id="51"/>
    </w:p>
    <w:p w14:paraId="7402FC7A" w14:textId="3FB2403B" w:rsidR="00222E62" w:rsidRPr="000F4CAF" w:rsidRDefault="00222E62" w:rsidP="00222E62">
      <w:pPr>
        <w:ind w:left="720"/>
      </w:pPr>
      <w:r w:rsidRPr="000F4CAF">
        <w:t>Third-party asset packs, animations packs, font packs and more</w:t>
      </w:r>
      <w:r w:rsidR="00AB1C69">
        <w:t xml:space="preserve"> can</w:t>
      </w:r>
      <w:r w:rsidRPr="000F4CAF">
        <w:t xml:space="preserve"> cost money which has to be managed carefully as this project </w:t>
      </w:r>
      <w:r w:rsidR="00FE10D5">
        <w:t>has</w:t>
      </w:r>
      <w:r w:rsidRPr="000F4CAF">
        <w:t xml:space="preserve"> a small budget so free alternatives will be used</w:t>
      </w:r>
      <w:r w:rsidR="00EC6F78">
        <w:t>, where available</w:t>
      </w:r>
      <w:r w:rsidR="00C92DA9">
        <w:t>.</w:t>
      </w:r>
    </w:p>
    <w:p w14:paraId="319CD7BF" w14:textId="5C594FF4" w:rsidR="00222E62" w:rsidRPr="000F4CAF" w:rsidRDefault="00222E62" w:rsidP="00222E62">
      <w:pPr>
        <w:pStyle w:val="Heading3"/>
        <w:ind w:left="720"/>
      </w:pPr>
      <w:bookmarkStart w:id="52" w:name="_Toc124789525"/>
      <w:bookmarkStart w:id="53" w:name="_Toc128382123"/>
      <w:r w:rsidRPr="000F4CAF">
        <w:t xml:space="preserve">Computational </w:t>
      </w:r>
      <w:bookmarkEnd w:id="52"/>
      <w:r w:rsidR="00035DC7">
        <w:t>P</w:t>
      </w:r>
      <w:r w:rsidRPr="000F4CAF">
        <w:t>ower</w:t>
      </w:r>
      <w:bookmarkEnd w:id="53"/>
    </w:p>
    <w:p w14:paraId="690D84F0" w14:textId="499A25CF"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r w:rsidR="00C92DA9">
        <w:t>.</w:t>
      </w:r>
    </w:p>
    <w:p w14:paraId="46B1E120" w14:textId="77777777" w:rsidR="00222E62" w:rsidRPr="000F4CAF" w:rsidRDefault="00222E62" w:rsidP="00222E62">
      <w:pPr>
        <w:pStyle w:val="Heading3"/>
        <w:ind w:left="720"/>
      </w:pPr>
      <w:bookmarkStart w:id="54" w:name="_Toc124789526"/>
      <w:bookmarkStart w:id="55" w:name="_Toc128382124"/>
      <w:r w:rsidRPr="000F4CAF">
        <w:t>Time</w:t>
      </w:r>
      <w:bookmarkEnd w:id="54"/>
      <w:bookmarkEnd w:id="55"/>
    </w:p>
    <w:p w14:paraId="31165EB8" w14:textId="39A94373"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r w:rsidR="00C92DA9">
        <w:t>.</w:t>
      </w:r>
    </w:p>
    <w:p w14:paraId="423C875E" w14:textId="77777777" w:rsidR="00222E62" w:rsidRPr="000F4CAF" w:rsidRDefault="00222E62" w:rsidP="00222E62">
      <w:pPr>
        <w:pStyle w:val="Heading3"/>
        <w:ind w:left="720"/>
      </w:pPr>
      <w:bookmarkStart w:id="56" w:name="_Toc124789527"/>
      <w:bookmarkStart w:id="57" w:name="_Toc128382125"/>
      <w:r w:rsidRPr="000F4CAF">
        <w:t>Platform</w:t>
      </w:r>
      <w:bookmarkEnd w:id="56"/>
      <w:bookmarkEnd w:id="57"/>
    </w:p>
    <w:p w14:paraId="272208C7" w14:textId="2D8D7708"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to use Unity and C# as an alternative. This would reduce player numbers as players would need to also have a game distribution platform such as Steam installed</w:t>
      </w:r>
      <w:r w:rsidR="00C92DA9">
        <w:t>.</w:t>
      </w:r>
    </w:p>
    <w:p w14:paraId="5FB775C9" w14:textId="271C4919"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r w:rsidR="00C92DA9">
        <w:t>.</w:t>
      </w:r>
    </w:p>
    <w:p w14:paraId="1C2E8267" w14:textId="77777777" w:rsidR="00222E62" w:rsidRPr="000F4CAF" w:rsidRDefault="00222E62" w:rsidP="00222E62">
      <w:pPr>
        <w:pStyle w:val="Heading2"/>
      </w:pPr>
      <w:bookmarkStart w:id="58" w:name="_Toc124789528"/>
      <w:bookmarkStart w:id="59" w:name="_Toc128382126"/>
      <w:r w:rsidRPr="000F4CAF">
        <w:t>Requirements</w:t>
      </w:r>
      <w:bookmarkEnd w:id="58"/>
      <w:bookmarkEnd w:id="59"/>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lastRenderedPageBreak/>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 xml:space="preserve">Ability to use Unity’s </w:t>
      </w:r>
      <w:proofErr w:type="spellStart"/>
      <w:r>
        <w:t>PlayerPrefs</w:t>
      </w:r>
      <w:proofErr w:type="spellEnd"/>
      <w:r>
        <w:t xml:space="preserve">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60" w:name="_Toc124789529"/>
      <w:bookmarkStart w:id="61" w:name="_Toc128382127"/>
      <w:r w:rsidRPr="000F4CAF">
        <w:t>Success Criteria</w:t>
      </w:r>
      <w:bookmarkEnd w:id="60"/>
      <w:bookmarkEnd w:id="61"/>
    </w:p>
    <w:tbl>
      <w:tblPr>
        <w:tblStyle w:val="LightShading"/>
        <w:tblW w:w="0" w:type="auto"/>
        <w:tblLook w:val="04A0" w:firstRow="1" w:lastRow="0" w:firstColumn="1" w:lastColumn="0" w:noHBand="0" w:noVBand="1"/>
      </w:tblPr>
      <w:tblGrid>
        <w:gridCol w:w="2258"/>
        <w:gridCol w:w="1570"/>
        <w:gridCol w:w="2268"/>
        <w:gridCol w:w="2930"/>
      </w:tblGrid>
      <w:tr w:rsidR="00222E62" w:rsidRPr="000F4CAF" w14:paraId="4FC6E891" w14:textId="77777777" w:rsidTr="00D66C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85611B1" w14:textId="77777777" w:rsidR="00222E62" w:rsidRPr="000F4CAF" w:rsidRDefault="00222E62" w:rsidP="0036299F">
            <w:r w:rsidRPr="000F4CAF">
              <w:t>Criteria</w:t>
            </w:r>
          </w:p>
        </w:tc>
        <w:tc>
          <w:tcPr>
            <w:tcW w:w="1570"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268"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930"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D66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CD4D300" w14:textId="77777777" w:rsidR="00222E62" w:rsidRPr="000F4CAF" w:rsidRDefault="00222E62" w:rsidP="0036299F">
            <w:r w:rsidRPr="000F4CAF">
              <w:t>All essential solution features included</w:t>
            </w:r>
          </w:p>
        </w:tc>
        <w:tc>
          <w:tcPr>
            <w:tcW w:w="1570"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68"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930" w:type="dxa"/>
          </w:tcPr>
          <w:p w14:paraId="5B59DA17" w14:textId="757AFB9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r w:rsidR="00D66C5B">
              <w:t xml:space="preserve"> with all the features that set it apart from other games</w:t>
            </w:r>
          </w:p>
        </w:tc>
      </w:tr>
      <w:tr w:rsidR="00222E62" w:rsidRPr="000F4CAF" w14:paraId="47CF23D2" w14:textId="77777777" w:rsidTr="00D66C5B">
        <w:trPr>
          <w:trHeight w:val="496"/>
        </w:trPr>
        <w:tc>
          <w:tcPr>
            <w:cnfStyle w:val="001000000000" w:firstRow="0" w:lastRow="0" w:firstColumn="1" w:lastColumn="0" w:oddVBand="0" w:evenVBand="0" w:oddHBand="0" w:evenHBand="0" w:firstRowFirstColumn="0" w:firstRowLastColumn="0" w:lastRowFirstColumn="0" w:lastRowLastColumn="0"/>
            <w:tcW w:w="2258" w:type="dxa"/>
          </w:tcPr>
          <w:p w14:paraId="12640337" w14:textId="77777777" w:rsidR="00222E62" w:rsidRPr="000F4CAF" w:rsidRDefault="00222E62" w:rsidP="0036299F">
            <w:r w:rsidRPr="000F4CAF">
              <w:t>Error-free</w:t>
            </w:r>
          </w:p>
        </w:tc>
        <w:tc>
          <w:tcPr>
            <w:tcW w:w="1570"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268" w:type="dxa"/>
          </w:tcPr>
          <w:p w14:paraId="3E92529B" w14:textId="77777777" w:rsidR="00222E62"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p w14:paraId="24B24A96" w14:textId="77777777" w:rsidR="00D66C5B" w:rsidRDefault="00D66C5B" w:rsidP="0036299F">
            <w:pPr>
              <w:cnfStyle w:val="000000000000" w:firstRow="0" w:lastRow="0" w:firstColumn="0" w:lastColumn="0" w:oddVBand="0" w:evenVBand="0" w:oddHBand="0" w:evenHBand="0" w:firstRowFirstColumn="0" w:firstRowLastColumn="0" w:lastRowFirstColumn="0" w:lastRowLastColumn="0"/>
            </w:pPr>
          </w:p>
          <w:p w14:paraId="1439DFC7" w14:textId="704168E0" w:rsidR="00D66C5B" w:rsidRPr="000F4CAF" w:rsidRDefault="00D66C5B" w:rsidP="0036299F">
            <w:pPr>
              <w:cnfStyle w:val="000000000000" w:firstRow="0" w:lastRow="0" w:firstColumn="0" w:lastColumn="0" w:oddVBand="0" w:evenVBand="0" w:oddHBand="0" w:evenHBand="0" w:firstRowFirstColumn="0" w:firstRowLastColumn="0" w:lastRowFirstColumn="0" w:lastRowLastColumn="0"/>
            </w:pPr>
            <w:r>
              <w:t>Tests with stakeholders</w:t>
            </w:r>
          </w:p>
        </w:tc>
        <w:tc>
          <w:tcPr>
            <w:tcW w:w="2930" w:type="dxa"/>
          </w:tcPr>
          <w:p w14:paraId="0B4A98A8" w14:textId="4B07ABEF"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Clients should never have to restart the game due to errors to ensure a good </w:t>
            </w:r>
            <w:r w:rsidR="00D66C5B">
              <w:t>user experience and to prevent frustration</w:t>
            </w:r>
          </w:p>
        </w:tc>
      </w:tr>
      <w:tr w:rsidR="00222E62" w:rsidRPr="000F4CAF" w14:paraId="4A164614" w14:textId="77777777" w:rsidTr="00D66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030E5D68" w14:textId="3C4143CF" w:rsidR="00222E62" w:rsidRPr="000F4CAF" w:rsidRDefault="00222E62" w:rsidP="0036299F">
            <w:r w:rsidRPr="000F4CAF">
              <w:t>User</w:t>
            </w:r>
            <w:r w:rsidR="00245164">
              <w:t>-</w:t>
            </w:r>
            <w:r w:rsidRPr="000F4CAF">
              <w:t>friendliness</w:t>
            </w:r>
          </w:p>
        </w:tc>
        <w:tc>
          <w:tcPr>
            <w:tcW w:w="1570" w:type="dxa"/>
          </w:tcPr>
          <w:p w14:paraId="592214C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68" w:type="dxa"/>
          </w:tcPr>
          <w:p w14:paraId="0B84FB42" w14:textId="3068E50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Tests with </w:t>
            </w:r>
            <w:r w:rsidR="00D66C5B">
              <w:t>stakeholders</w:t>
            </w:r>
          </w:p>
        </w:tc>
        <w:tc>
          <w:tcPr>
            <w:tcW w:w="2930" w:type="dxa"/>
          </w:tcPr>
          <w:p w14:paraId="07A7C3FC" w14:textId="774A6689"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must be able to use the software without any external assistance</w:t>
            </w:r>
            <w:r w:rsidR="005074D8">
              <w:t xml:space="preserve"> and, once familiar with the software, not be find menus clunky or overly complex to ensure a good user experience</w:t>
            </w:r>
          </w:p>
        </w:tc>
      </w:tr>
      <w:tr w:rsidR="00222E62" w:rsidRPr="000F4CAF" w14:paraId="690AE48D" w14:textId="77777777" w:rsidTr="00D66C5B">
        <w:tc>
          <w:tcPr>
            <w:cnfStyle w:val="001000000000" w:firstRow="0" w:lastRow="0" w:firstColumn="1" w:lastColumn="0" w:oddVBand="0" w:evenVBand="0" w:oddHBand="0" w:evenHBand="0" w:firstRowFirstColumn="0" w:firstRowLastColumn="0" w:lastRowFirstColumn="0" w:lastRowLastColumn="0"/>
            <w:tcW w:w="2258" w:type="dxa"/>
          </w:tcPr>
          <w:p w14:paraId="538B5B8F" w14:textId="77777777" w:rsidR="00222E62" w:rsidRPr="000F4CAF" w:rsidRDefault="00222E62" w:rsidP="0036299F">
            <w:r w:rsidRPr="000F4CAF">
              <w:t>AI performance reasonable</w:t>
            </w:r>
          </w:p>
        </w:tc>
        <w:tc>
          <w:tcPr>
            <w:tcW w:w="1570" w:type="dxa"/>
          </w:tcPr>
          <w:p w14:paraId="2444652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68" w:type="dxa"/>
          </w:tcPr>
          <w:p w14:paraId="6EEA3C39" w14:textId="4D61F2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AI makes moves (on average) in under </w:t>
            </w:r>
            <w:r w:rsidR="0037205B">
              <w:t>15</w:t>
            </w:r>
            <w:r w:rsidRPr="000F4CAF">
              <w:t xml:space="preserve"> </w:t>
            </w:r>
            <w:r w:rsidR="0037205B">
              <w:t>seconds</w:t>
            </w:r>
            <w:r w:rsidRPr="000F4CAF">
              <w:t xml:space="preserve"> on mid-range hardware</w:t>
            </w:r>
          </w:p>
        </w:tc>
        <w:tc>
          <w:tcPr>
            <w:tcW w:w="2930" w:type="dxa"/>
          </w:tcPr>
          <w:p w14:paraId="2B153E7C" w14:textId="2288B4F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should be able to use the AI without requiring very powerful hardware</w:t>
            </w:r>
            <w:r w:rsidR="005E1AFC">
              <w:t xml:space="preserve"> making the game more accessible for people with lower-end hardware</w:t>
            </w:r>
          </w:p>
        </w:tc>
      </w:tr>
      <w:tr w:rsidR="00222E62" w:rsidRPr="000F4CAF" w14:paraId="168C658E" w14:textId="77777777" w:rsidTr="00D66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1EED654" w14:textId="225F3505" w:rsidR="00222E62" w:rsidRPr="000F4CAF" w:rsidRDefault="00035DC7" w:rsidP="0036299F">
            <w:r w:rsidRPr="000F4CAF">
              <w:t>Game modes</w:t>
            </w:r>
            <w:r w:rsidR="00222E62" w:rsidRPr="000F4CAF">
              <w:t xml:space="preserve"> easy to develop and add</w:t>
            </w:r>
          </w:p>
        </w:tc>
        <w:tc>
          <w:tcPr>
            <w:tcW w:w="1570" w:type="dxa"/>
          </w:tcPr>
          <w:p w14:paraId="22A13DF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268" w:type="dxa"/>
          </w:tcPr>
          <w:p w14:paraId="1ED20FD5" w14:textId="75296DB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930" w:type="dxa"/>
          </w:tcPr>
          <w:p w14:paraId="7BB62A94" w14:textId="5162286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D66C5B">
        <w:tc>
          <w:tcPr>
            <w:cnfStyle w:val="001000000000" w:firstRow="0" w:lastRow="0" w:firstColumn="1" w:lastColumn="0" w:oddVBand="0" w:evenVBand="0" w:oddHBand="0" w:evenHBand="0" w:firstRowFirstColumn="0" w:firstRowLastColumn="0" w:lastRowFirstColumn="0" w:lastRowLastColumn="0"/>
            <w:tcW w:w="2258" w:type="dxa"/>
          </w:tcPr>
          <w:p w14:paraId="2320C0BE" w14:textId="77777777" w:rsidR="00222E62" w:rsidRPr="000F4CAF" w:rsidRDefault="00222E62" w:rsidP="0036299F">
            <w:r w:rsidRPr="000F4CAF">
              <w:t>First functional build released by end of November</w:t>
            </w:r>
          </w:p>
        </w:tc>
        <w:tc>
          <w:tcPr>
            <w:tcW w:w="1570" w:type="dxa"/>
          </w:tcPr>
          <w:p w14:paraId="3A8F0FC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68" w:type="dxa"/>
          </w:tcPr>
          <w:p w14:paraId="1D5D9F4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w:t>
            </w:r>
          </w:p>
        </w:tc>
        <w:tc>
          <w:tcPr>
            <w:tcW w:w="2930" w:type="dxa"/>
          </w:tcPr>
          <w:p w14:paraId="2BB38FE1" w14:textId="73422D8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Ensures project is</w:t>
            </w:r>
            <w:r w:rsidR="00D66C5B">
              <w:t xml:space="preserve"> on track to</w:t>
            </w:r>
            <w:r w:rsidRPr="000F4CAF">
              <w:t xml:space="preserve"> completed on time</w:t>
            </w:r>
          </w:p>
        </w:tc>
      </w:tr>
      <w:tr w:rsidR="009C4FEA" w:rsidRPr="000F4CAF" w14:paraId="64A91E5A" w14:textId="77777777" w:rsidTr="00D66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34E1291" w14:textId="615055EC" w:rsidR="009C4FEA" w:rsidRPr="000F4CAF" w:rsidRDefault="009C4FEA" w:rsidP="0036299F">
            <w:r>
              <w:t>Final build by beginning of February</w:t>
            </w:r>
          </w:p>
        </w:tc>
        <w:tc>
          <w:tcPr>
            <w:tcW w:w="1570" w:type="dxa"/>
          </w:tcPr>
          <w:p w14:paraId="452B2E1A" w14:textId="72029FF9" w:rsidR="009C4FEA" w:rsidRPr="000F4CAF" w:rsidRDefault="009C4FEA" w:rsidP="0036299F">
            <w:pPr>
              <w:cnfStyle w:val="000000100000" w:firstRow="0" w:lastRow="0" w:firstColumn="0" w:lastColumn="0" w:oddVBand="0" w:evenVBand="0" w:oddHBand="1" w:evenHBand="0" w:firstRowFirstColumn="0" w:firstRowLastColumn="0" w:lastRowFirstColumn="0" w:lastRowLastColumn="0"/>
            </w:pPr>
            <w:r>
              <w:t>Functionality</w:t>
            </w:r>
          </w:p>
        </w:tc>
        <w:tc>
          <w:tcPr>
            <w:tcW w:w="2268" w:type="dxa"/>
          </w:tcPr>
          <w:p w14:paraId="249464BA" w14:textId="311DB891" w:rsidR="009C4FEA" w:rsidRPr="000F4CAF" w:rsidRDefault="00D66C5B" w:rsidP="0036299F">
            <w:pPr>
              <w:cnfStyle w:val="000000100000" w:firstRow="0" w:lastRow="0" w:firstColumn="0" w:lastColumn="0" w:oddVBand="0" w:evenVBand="0" w:oddHBand="1" w:evenHBand="0" w:firstRowFirstColumn="0" w:firstRowLastColumn="0" w:lastRowFirstColumn="0" w:lastRowLastColumn="0"/>
            </w:pPr>
            <w:r>
              <w:t>-</w:t>
            </w:r>
          </w:p>
        </w:tc>
        <w:tc>
          <w:tcPr>
            <w:tcW w:w="2930" w:type="dxa"/>
          </w:tcPr>
          <w:p w14:paraId="6BE8FFC5" w14:textId="2B2C9C17" w:rsidR="009C4FEA" w:rsidRPr="000F4CAF" w:rsidRDefault="00D66C5B" w:rsidP="0036299F">
            <w:pPr>
              <w:cnfStyle w:val="000000100000" w:firstRow="0" w:lastRow="0" w:firstColumn="0" w:lastColumn="0" w:oddVBand="0" w:evenVBand="0" w:oddHBand="1" w:evenHBand="0" w:firstRowFirstColumn="0" w:firstRowLastColumn="0" w:lastRowFirstColumn="0" w:lastRowLastColumn="0"/>
            </w:pPr>
            <w:r>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62" w:name="_Toc124789530"/>
      <w:bookmarkStart w:id="63" w:name="_Ref124862510"/>
      <w:bookmarkStart w:id="64" w:name="_Toc128382128"/>
      <w:r w:rsidRPr="000F4CAF">
        <w:t>Design Flowcharts</w:t>
      </w:r>
      <w:bookmarkEnd w:id="62"/>
      <w:r w:rsidR="005C7043">
        <w:t xml:space="preserve"> and Details</w:t>
      </w:r>
      <w:bookmarkEnd w:id="63"/>
      <w:bookmarkEnd w:id="64"/>
    </w:p>
    <w:p w14:paraId="0510ADFE" w14:textId="77777777" w:rsidR="0028070B" w:rsidRPr="000F4CAF" w:rsidRDefault="0028070B" w:rsidP="0028070B"/>
    <w:p w14:paraId="6BEFA8E3" w14:textId="688448A0" w:rsidR="0028070B" w:rsidRDefault="0028070B" w:rsidP="0028070B">
      <w:pPr>
        <w:pStyle w:val="Heading3"/>
      </w:pPr>
      <w:bookmarkStart w:id="65" w:name="_Toc124789531"/>
      <w:bookmarkStart w:id="66" w:name="_Toc128382129"/>
      <w:r w:rsidRPr="000F4CAF">
        <w:lastRenderedPageBreak/>
        <w:t>Overview</w:t>
      </w:r>
      <w:bookmarkEnd w:id="65"/>
      <w:r w:rsidR="00402CE8">
        <w:t xml:space="preserve"> Flowchart</w:t>
      </w:r>
      <w:bookmarkEnd w:id="66"/>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7" w:name="_Toc128382130"/>
      <w:r>
        <w:t>Chess Manager</w:t>
      </w:r>
      <w:bookmarkEnd w:id="67"/>
    </w:p>
    <w:p w14:paraId="156CE71F" w14:textId="19FDC9C3" w:rsidR="00402CE8" w:rsidRDefault="00402CE8" w:rsidP="00402CE8">
      <w:r>
        <w:t>Controls everything. Handles logic such as In-Game flow (see flowchart below)</w:t>
      </w:r>
      <w:r w:rsidR="006B4AB8">
        <w:t xml:space="preserve">. Classes will follow a tree-like reference structure so a lot of calls will pass through the ChessManager </w:t>
      </w:r>
      <w:proofErr w:type="gramStart"/>
      <w:r w:rsidR="006B4AB8">
        <w:t>e.g.</w:t>
      </w:r>
      <w:proofErr w:type="gramEnd"/>
      <w:r w:rsidR="006B4AB8">
        <w:t xml:space="preserve"> </w:t>
      </w:r>
      <w:proofErr w:type="spellStart"/>
      <w:r w:rsidR="006B4AB8">
        <w:t>Client.PieceMoved</w:t>
      </w:r>
      <w:proofErr w:type="spellEnd"/>
      <w:r w:rsidR="006B4AB8">
        <w:t xml:space="preserve"> -&gt; </w:t>
      </w:r>
      <w:proofErr w:type="spellStart"/>
      <w:r w:rsidR="006B4AB8">
        <w:t>NetworkManager.PieceMoved</w:t>
      </w:r>
      <w:proofErr w:type="spellEnd"/>
      <w:r w:rsidR="006B4AB8">
        <w:t xml:space="preserve"> -&gt; </w:t>
      </w:r>
      <w:proofErr w:type="spellStart"/>
      <w:r w:rsidR="006B4AB8">
        <w:t>ChessManager.PieceMoved</w:t>
      </w:r>
      <w:proofErr w:type="spellEnd"/>
      <w:r w:rsidR="006B4AB8">
        <w:t xml:space="preserve"> -&gt; </w:t>
      </w:r>
      <w:proofErr w:type="spellStart"/>
      <w:r w:rsidR="006B4AB8">
        <w:t>GameManager.PieceMoved</w:t>
      </w:r>
      <w:proofErr w:type="spellEnd"/>
      <w:r w:rsidR="00A07335">
        <w:t>. This reference structure will be useful as if a bug is occurring with a component, I will know exactly which components can interact with it.</w:t>
      </w:r>
    </w:p>
    <w:tbl>
      <w:tblPr>
        <w:tblStyle w:val="LightShading"/>
        <w:tblW w:w="0" w:type="auto"/>
        <w:tblLook w:val="04A0" w:firstRow="1" w:lastRow="0" w:firstColumn="1" w:lastColumn="0" w:noHBand="0" w:noVBand="1"/>
      </w:tblPr>
      <w:tblGrid>
        <w:gridCol w:w="2441"/>
        <w:gridCol w:w="3559"/>
        <w:gridCol w:w="3026"/>
      </w:tblGrid>
      <w:tr w:rsidR="002D014D" w:rsidRPr="000F4CAF" w14:paraId="13239B8F" w14:textId="77777777" w:rsidTr="00013DD1">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41" w:type="dxa"/>
          </w:tcPr>
          <w:p w14:paraId="6ED2A44B" w14:textId="00774E41" w:rsidR="002D014D" w:rsidRPr="000F4CAF" w:rsidRDefault="002D014D" w:rsidP="00A95ECD">
            <w:r>
              <w:t>ChessManager</w:t>
            </w:r>
          </w:p>
        </w:tc>
        <w:tc>
          <w:tcPr>
            <w:tcW w:w="3559" w:type="dxa"/>
          </w:tcPr>
          <w:p w14:paraId="21F5CA55" w14:textId="77777777" w:rsidR="002D014D" w:rsidRPr="000F4CAF" w:rsidRDefault="002D014D" w:rsidP="00A95E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26" w:type="dxa"/>
          </w:tcPr>
          <w:p w14:paraId="6D5FE6BC" w14:textId="77777777" w:rsidR="002D014D" w:rsidRPr="000F4CAF" w:rsidRDefault="002D014D" w:rsidP="00A95ECD">
            <w:pPr>
              <w:cnfStyle w:val="100000000000" w:firstRow="1" w:lastRow="0" w:firstColumn="0" w:lastColumn="0" w:oddVBand="0" w:evenVBand="0" w:oddHBand="0" w:evenHBand="0" w:firstRowFirstColumn="0" w:firstRowLastColumn="0" w:lastRowFirstColumn="0" w:lastRowLastColumn="0"/>
            </w:pPr>
            <w:r w:rsidRPr="000F4CAF">
              <w:t>Type</w:t>
            </w:r>
          </w:p>
        </w:tc>
      </w:tr>
      <w:tr w:rsidR="002D014D" w:rsidRPr="000F4CAF" w14:paraId="05A63E49" w14:textId="77777777" w:rsidTr="00013DD1">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41" w:type="dxa"/>
          </w:tcPr>
          <w:p w14:paraId="581367BB" w14:textId="77777777" w:rsidR="002D014D" w:rsidRPr="000F4CAF" w:rsidRDefault="002D014D" w:rsidP="00A95ECD">
            <w:r w:rsidRPr="00D85CA6">
              <w:rPr>
                <w:b w:val="0"/>
              </w:rPr>
              <w:t>Data</w:t>
            </w:r>
          </w:p>
        </w:tc>
        <w:tc>
          <w:tcPr>
            <w:tcW w:w="3559" w:type="dxa"/>
          </w:tcPr>
          <w:p w14:paraId="7B7F6645" w14:textId="5DE6BE83" w:rsidR="002D014D" w:rsidRPr="000F4CAF" w:rsidRDefault="002D014D" w:rsidP="00A95ECD">
            <w:pPr>
              <w:cnfStyle w:val="000000100000" w:firstRow="0" w:lastRow="0" w:firstColumn="0" w:lastColumn="0" w:oddVBand="0" w:evenVBand="0" w:oddHBand="1" w:evenHBand="0" w:firstRowFirstColumn="0" w:firstRowLastColumn="0" w:lastRowFirstColumn="0" w:lastRowLastColumn="0"/>
            </w:pPr>
          </w:p>
        </w:tc>
        <w:tc>
          <w:tcPr>
            <w:tcW w:w="3026" w:type="dxa"/>
          </w:tcPr>
          <w:p w14:paraId="61835023" w14:textId="77777777" w:rsidR="002D014D" w:rsidRPr="000F4CAF" w:rsidRDefault="002D014D" w:rsidP="00A95ECD">
            <w:pPr>
              <w:cnfStyle w:val="000000100000" w:firstRow="0" w:lastRow="0" w:firstColumn="0" w:lastColumn="0" w:oddVBand="0" w:evenVBand="0" w:oddHBand="1" w:evenHBand="0" w:firstRowFirstColumn="0" w:firstRowLastColumn="0" w:lastRowFirstColumn="0" w:lastRowLastColumn="0"/>
            </w:pPr>
          </w:p>
        </w:tc>
      </w:tr>
      <w:tr w:rsidR="002D014D" w:rsidRPr="000F4CAF" w14:paraId="424085A3" w14:textId="77777777" w:rsidTr="00013DD1">
        <w:trPr>
          <w:trHeight w:val="314"/>
        </w:trPr>
        <w:tc>
          <w:tcPr>
            <w:cnfStyle w:val="001000000000" w:firstRow="0" w:lastRow="0" w:firstColumn="1" w:lastColumn="0" w:oddVBand="0" w:evenVBand="0" w:oddHBand="0" w:evenHBand="0" w:firstRowFirstColumn="0" w:firstRowLastColumn="0" w:lastRowFirstColumn="0" w:lastRowLastColumn="0"/>
            <w:tcW w:w="2441" w:type="dxa"/>
          </w:tcPr>
          <w:p w14:paraId="55B03BC1" w14:textId="5B9CBE00" w:rsidR="002D014D" w:rsidRPr="002D014D" w:rsidRDefault="002D014D" w:rsidP="00A95ECD">
            <w:pPr>
              <w:rPr>
                <w:bCs w:val="0"/>
                <w:iCs/>
              </w:rPr>
            </w:pPr>
            <w:r>
              <w:rPr>
                <w:bCs w:val="0"/>
                <w:iCs/>
              </w:rPr>
              <w:t>Game State Information</w:t>
            </w:r>
          </w:p>
        </w:tc>
        <w:tc>
          <w:tcPr>
            <w:tcW w:w="3559" w:type="dxa"/>
          </w:tcPr>
          <w:p w14:paraId="64F12EA8" w14:textId="4F3CA066" w:rsidR="002D014D" w:rsidRPr="000F4CAF" w:rsidRDefault="002D014D" w:rsidP="00A95ECD">
            <w:pPr>
              <w:cnfStyle w:val="000000000000" w:firstRow="0" w:lastRow="0" w:firstColumn="0" w:lastColumn="0" w:oddVBand="0" w:evenVBand="0" w:oddHBand="0" w:evenHBand="0" w:firstRowFirstColumn="0" w:firstRowLastColumn="0" w:lastRowFirstColumn="0" w:lastRowLastColumn="0"/>
            </w:pPr>
            <w:r>
              <w:t xml:space="preserve">Store game state information </w:t>
            </w:r>
            <w:proofErr w:type="gramStart"/>
            <w:r>
              <w:t>e.g.</w:t>
            </w:r>
            <w:proofErr w:type="gramEnd"/>
            <w:r>
              <w:t xml:space="preserve"> whose turn it currently is and other players in the game</w:t>
            </w:r>
          </w:p>
        </w:tc>
        <w:tc>
          <w:tcPr>
            <w:tcW w:w="3026" w:type="dxa"/>
          </w:tcPr>
          <w:p w14:paraId="1397D12E" w14:textId="7C13FCDF" w:rsidR="002D014D" w:rsidRPr="000F4CAF" w:rsidRDefault="002D014D" w:rsidP="00A95ECD">
            <w:pPr>
              <w:cnfStyle w:val="000000000000" w:firstRow="0" w:lastRow="0" w:firstColumn="0" w:lastColumn="0" w:oddVBand="0" w:evenVBand="0" w:oddHBand="0" w:evenHBand="0" w:firstRowFirstColumn="0" w:firstRowLastColumn="0" w:lastRowFirstColumn="0" w:lastRowLastColumn="0"/>
            </w:pPr>
            <w:r>
              <w:t>Various</w:t>
            </w:r>
          </w:p>
        </w:tc>
      </w:tr>
      <w:tr w:rsidR="002D014D" w:rsidRPr="000F4CAF" w14:paraId="125C671A" w14:textId="77777777" w:rsidTr="00013DD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41" w:type="dxa"/>
          </w:tcPr>
          <w:p w14:paraId="40539355" w14:textId="4ECC6688" w:rsidR="002D014D" w:rsidRPr="000F4CAF" w:rsidRDefault="002D014D" w:rsidP="00A95ECD">
            <w:r>
              <w:t>AI Information</w:t>
            </w:r>
          </w:p>
        </w:tc>
        <w:tc>
          <w:tcPr>
            <w:tcW w:w="3559" w:type="dxa"/>
          </w:tcPr>
          <w:p w14:paraId="61480AE7" w14:textId="0362AAFC" w:rsidR="002D014D" w:rsidRPr="000F4CAF" w:rsidRDefault="002D014D" w:rsidP="00A95ECD">
            <w:pPr>
              <w:cnfStyle w:val="000000100000" w:firstRow="0" w:lastRow="0" w:firstColumn="0" w:lastColumn="0" w:oddVBand="0" w:evenVBand="0" w:oddHBand="1" w:evenHBand="0" w:firstRowFirstColumn="0" w:firstRowLastColumn="0" w:lastRowFirstColumn="0" w:lastRowLastColumn="0"/>
            </w:pPr>
            <w:r>
              <w:t xml:space="preserve">Is the ChessManager waiting for an AI </w:t>
            </w:r>
            <w:proofErr w:type="spellStart"/>
            <w:r>
              <w:t>ture</w:t>
            </w:r>
            <w:proofErr w:type="spellEnd"/>
          </w:p>
        </w:tc>
        <w:tc>
          <w:tcPr>
            <w:tcW w:w="3026" w:type="dxa"/>
          </w:tcPr>
          <w:p w14:paraId="23D736C2" w14:textId="6113DB1E" w:rsidR="002D014D" w:rsidRPr="000F4CAF" w:rsidRDefault="002D014D" w:rsidP="00A95ECD">
            <w:pPr>
              <w:cnfStyle w:val="000000100000" w:firstRow="0" w:lastRow="0" w:firstColumn="0" w:lastColumn="0" w:oddVBand="0" w:evenVBand="0" w:oddHBand="1" w:evenHBand="0" w:firstRowFirstColumn="0" w:firstRowLastColumn="0" w:lastRowFirstColumn="0" w:lastRowLastColumn="0"/>
            </w:pPr>
            <w:r>
              <w:t>Boolean</w:t>
            </w:r>
          </w:p>
        </w:tc>
      </w:tr>
      <w:tr w:rsidR="002D014D" w:rsidRPr="000F4CAF" w14:paraId="38DF4A45" w14:textId="77777777" w:rsidTr="00013DD1">
        <w:trPr>
          <w:trHeight w:val="577"/>
        </w:trPr>
        <w:tc>
          <w:tcPr>
            <w:cnfStyle w:val="001000000000" w:firstRow="0" w:lastRow="0" w:firstColumn="1" w:lastColumn="0" w:oddVBand="0" w:evenVBand="0" w:oddHBand="0" w:evenHBand="0" w:firstRowFirstColumn="0" w:firstRowLastColumn="0" w:lastRowFirstColumn="0" w:lastRowLastColumn="0"/>
            <w:tcW w:w="2441" w:type="dxa"/>
          </w:tcPr>
          <w:p w14:paraId="7DEC13E1" w14:textId="4CBA45C2" w:rsidR="002D014D" w:rsidRPr="00401BFA" w:rsidRDefault="00401BFA" w:rsidP="00A95ECD">
            <w:pPr>
              <w:rPr>
                <w:b w:val="0"/>
                <w:bCs w:val="0"/>
              </w:rPr>
            </w:pPr>
            <w:r>
              <w:rPr>
                <w:b w:val="0"/>
                <w:bCs w:val="0"/>
              </w:rPr>
              <w:t>Methods</w:t>
            </w:r>
          </w:p>
        </w:tc>
        <w:tc>
          <w:tcPr>
            <w:tcW w:w="3559" w:type="dxa"/>
          </w:tcPr>
          <w:p w14:paraId="64C38ADC" w14:textId="2112F500" w:rsidR="002D014D" w:rsidRPr="000F4CAF" w:rsidRDefault="002D014D" w:rsidP="00A95ECD">
            <w:pPr>
              <w:cnfStyle w:val="000000000000" w:firstRow="0" w:lastRow="0" w:firstColumn="0" w:lastColumn="0" w:oddVBand="0" w:evenVBand="0" w:oddHBand="0" w:evenHBand="0" w:firstRowFirstColumn="0" w:firstRowLastColumn="0" w:lastRowFirstColumn="0" w:lastRowLastColumn="0"/>
            </w:pPr>
          </w:p>
        </w:tc>
        <w:tc>
          <w:tcPr>
            <w:tcW w:w="3026" w:type="dxa"/>
          </w:tcPr>
          <w:p w14:paraId="3CB2F7F5" w14:textId="6F4DCC73" w:rsidR="002D014D" w:rsidRPr="000F4CAF" w:rsidRDefault="002D014D" w:rsidP="00A95ECD">
            <w:pPr>
              <w:cnfStyle w:val="000000000000" w:firstRow="0" w:lastRow="0" w:firstColumn="0" w:lastColumn="0" w:oddVBand="0" w:evenVBand="0" w:oddHBand="0" w:evenHBand="0" w:firstRowFirstColumn="0" w:firstRowLastColumn="0" w:lastRowFirstColumn="0" w:lastRowLastColumn="0"/>
            </w:pPr>
          </w:p>
        </w:tc>
      </w:tr>
      <w:tr w:rsidR="002D014D" w:rsidRPr="000F4CAF" w14:paraId="01F3774C" w14:textId="77777777" w:rsidTr="00013DD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41" w:type="dxa"/>
          </w:tcPr>
          <w:p w14:paraId="693111DB" w14:textId="01894475" w:rsidR="002D014D" w:rsidRPr="00E7741B" w:rsidRDefault="00401BFA" w:rsidP="00A95ECD">
            <w:pPr>
              <w:rPr>
                <w:iCs/>
              </w:rPr>
            </w:pPr>
            <w:r w:rsidRPr="00E7741B">
              <w:rPr>
                <w:iCs/>
              </w:rPr>
              <w:t>Encapsulations</w:t>
            </w:r>
          </w:p>
        </w:tc>
        <w:tc>
          <w:tcPr>
            <w:tcW w:w="3559" w:type="dxa"/>
          </w:tcPr>
          <w:p w14:paraId="1A86E1C4" w14:textId="7FDF020A" w:rsidR="002D014D" w:rsidRPr="000F4CAF" w:rsidRDefault="00401BFA" w:rsidP="00A95ECD">
            <w:pPr>
              <w:cnfStyle w:val="000000100000" w:firstRow="0" w:lastRow="0" w:firstColumn="0" w:lastColumn="0" w:oddVBand="0" w:evenVBand="0" w:oddHBand="1" w:evenHBand="0" w:firstRowFirstColumn="0" w:firstRowLastColumn="0" w:lastRowFirstColumn="0" w:lastRowLastColumn="0"/>
            </w:pPr>
            <w:r>
              <w:t xml:space="preserve">There will be various encapsulations to preserve the tree-like reference structure </w:t>
            </w:r>
            <w:proofErr w:type="gramStart"/>
            <w:r>
              <w:t>e.g.</w:t>
            </w:r>
            <w:proofErr w:type="gramEnd"/>
            <w:r>
              <w:t xml:space="preserve"> instead of UI -&gt; NetworkManager it will be UI -&gt; ChessManager encapsulation -&gt; NetworkManager</w:t>
            </w:r>
          </w:p>
        </w:tc>
        <w:tc>
          <w:tcPr>
            <w:tcW w:w="3026" w:type="dxa"/>
          </w:tcPr>
          <w:p w14:paraId="438FE290" w14:textId="5BFA1A60" w:rsidR="002D014D" w:rsidRPr="000F4CAF" w:rsidRDefault="00401BFA" w:rsidP="00A95ECD">
            <w:pPr>
              <w:cnfStyle w:val="000000100000" w:firstRow="0" w:lastRow="0" w:firstColumn="0" w:lastColumn="0" w:oddVBand="0" w:evenVBand="0" w:oddHBand="1" w:evenHBand="0" w:firstRowFirstColumn="0" w:firstRowLastColumn="0" w:lastRowFirstColumn="0" w:lastRowLastColumn="0"/>
            </w:pPr>
            <w:r>
              <w:t>Various</w:t>
            </w:r>
          </w:p>
        </w:tc>
      </w:tr>
      <w:tr w:rsidR="002D014D" w:rsidRPr="000F4CAF" w14:paraId="246635AF" w14:textId="77777777" w:rsidTr="00013DD1">
        <w:trPr>
          <w:trHeight w:val="577"/>
        </w:trPr>
        <w:tc>
          <w:tcPr>
            <w:cnfStyle w:val="001000000000" w:firstRow="0" w:lastRow="0" w:firstColumn="1" w:lastColumn="0" w:oddVBand="0" w:evenVBand="0" w:oddHBand="0" w:evenHBand="0" w:firstRowFirstColumn="0" w:firstRowLastColumn="0" w:lastRowFirstColumn="0" w:lastRowLastColumn="0"/>
            <w:tcW w:w="2441" w:type="dxa"/>
          </w:tcPr>
          <w:p w14:paraId="74344EEF" w14:textId="6B443738" w:rsidR="002D014D" w:rsidRPr="00E7741B" w:rsidRDefault="00401BFA" w:rsidP="00A95ECD">
            <w:r w:rsidRPr="00E7741B">
              <w:t>Game Logic Methods</w:t>
            </w:r>
          </w:p>
        </w:tc>
        <w:tc>
          <w:tcPr>
            <w:tcW w:w="3559" w:type="dxa"/>
          </w:tcPr>
          <w:p w14:paraId="15C52D1A" w14:textId="02536CBB" w:rsidR="002D014D" w:rsidRPr="000F4CAF" w:rsidRDefault="00401BFA" w:rsidP="00A95ECD">
            <w:pPr>
              <w:cnfStyle w:val="000000000000" w:firstRow="0" w:lastRow="0" w:firstColumn="0" w:lastColumn="0" w:oddVBand="0" w:evenVBand="0" w:oddHBand="0" w:evenHBand="0" w:firstRowFirstColumn="0" w:firstRowLastColumn="0" w:lastRowFirstColumn="0" w:lastRowLastColumn="0"/>
            </w:pPr>
            <w:r>
              <w:t xml:space="preserve">Will handle turn switch and requesting and retrieving moves </w:t>
            </w:r>
            <w:r>
              <w:lastRenderedPageBreak/>
              <w:t>from the AI</w:t>
            </w:r>
            <w:r w:rsidR="00013DD1">
              <w:t>. Will interact with NetworkManager for multiplayer games</w:t>
            </w:r>
          </w:p>
        </w:tc>
        <w:tc>
          <w:tcPr>
            <w:tcW w:w="3026" w:type="dxa"/>
          </w:tcPr>
          <w:p w14:paraId="485FF5D1" w14:textId="2A9F2B2E" w:rsidR="002D014D" w:rsidRPr="000F4CAF" w:rsidRDefault="00401BFA" w:rsidP="00A95ECD">
            <w:pPr>
              <w:cnfStyle w:val="000000000000" w:firstRow="0" w:lastRow="0" w:firstColumn="0" w:lastColumn="0" w:oddVBand="0" w:evenVBand="0" w:oddHBand="0" w:evenHBand="0" w:firstRowFirstColumn="0" w:firstRowLastColumn="0" w:lastRowFirstColumn="0" w:lastRowLastColumn="0"/>
            </w:pPr>
            <w:r>
              <w:lastRenderedPageBreak/>
              <w:t>Various</w:t>
            </w:r>
          </w:p>
        </w:tc>
      </w:tr>
      <w:tr w:rsidR="002D014D" w:rsidRPr="000F4CAF" w14:paraId="6305E202" w14:textId="77777777" w:rsidTr="00013DD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41" w:type="dxa"/>
          </w:tcPr>
          <w:p w14:paraId="00263D7D" w14:textId="19F53A9E" w:rsidR="002D014D" w:rsidRPr="00E7741B" w:rsidRDefault="00013DD1" w:rsidP="00A95ECD">
            <w:r w:rsidRPr="00E7741B">
              <w:t>Game Saving Methods</w:t>
            </w:r>
          </w:p>
        </w:tc>
        <w:tc>
          <w:tcPr>
            <w:tcW w:w="3559" w:type="dxa"/>
          </w:tcPr>
          <w:p w14:paraId="56119FC1" w14:textId="7CE6A6BE" w:rsidR="002D014D" w:rsidRPr="000F4CAF" w:rsidRDefault="00013DD1" w:rsidP="00A95ECD">
            <w:pPr>
              <w:cnfStyle w:val="000000100000" w:firstRow="0" w:lastRow="0" w:firstColumn="0" w:lastColumn="0" w:oddVBand="0" w:evenVBand="0" w:oddHBand="1" w:evenHBand="0" w:firstRowFirstColumn="0" w:firstRowLastColumn="0" w:lastRowFirstColumn="0" w:lastRowLastColumn="0"/>
            </w:pPr>
            <w:r>
              <w:t>Will communicate with the Save System when requested to by a UI class to save the game</w:t>
            </w:r>
          </w:p>
        </w:tc>
        <w:tc>
          <w:tcPr>
            <w:tcW w:w="3026" w:type="dxa"/>
          </w:tcPr>
          <w:p w14:paraId="7D2A838E" w14:textId="7B094477" w:rsidR="002D014D" w:rsidRPr="000F4CAF" w:rsidRDefault="00013DD1" w:rsidP="00A95ECD">
            <w:pPr>
              <w:cnfStyle w:val="000000100000" w:firstRow="0" w:lastRow="0" w:firstColumn="0" w:lastColumn="0" w:oddVBand="0" w:evenVBand="0" w:oddHBand="1" w:evenHBand="0" w:firstRowFirstColumn="0" w:firstRowLastColumn="0" w:lastRowFirstColumn="0" w:lastRowLastColumn="0"/>
            </w:pPr>
            <w:r>
              <w:t>Void</w:t>
            </w:r>
          </w:p>
        </w:tc>
      </w:tr>
    </w:tbl>
    <w:p w14:paraId="7500D904" w14:textId="77777777" w:rsidR="00E7741B" w:rsidRDefault="00E7741B" w:rsidP="00402CE8"/>
    <w:p w14:paraId="0DEB6070" w14:textId="77777777" w:rsidR="00402CE8" w:rsidRDefault="00402CE8" w:rsidP="00402CE8">
      <w:pPr>
        <w:pStyle w:val="Heading3"/>
        <w:rPr>
          <w:rFonts w:eastAsiaTheme="minorHAnsi"/>
        </w:rPr>
      </w:pPr>
      <w:bookmarkStart w:id="68" w:name="_Toc128382131"/>
      <w:r>
        <w:rPr>
          <w:rFonts w:eastAsiaTheme="minorHAnsi"/>
        </w:rPr>
        <w:t>AI</w:t>
      </w:r>
      <w:bookmarkEnd w:id="68"/>
    </w:p>
    <w:p w14:paraId="19DF69CE" w14:textId="59B1366D" w:rsidR="00402CE8" w:rsidRDefault="00B261F7" w:rsidP="00402CE8">
      <w:r>
        <w:t>The C</w:t>
      </w:r>
      <w:r w:rsidR="00402CE8">
        <w:t xml:space="preserve">hess </w:t>
      </w:r>
      <w:r>
        <w:t>M</w:t>
      </w:r>
      <w:r w:rsidR="00402CE8">
        <w:t xml:space="preserve">anager provides </w:t>
      </w:r>
      <w:r>
        <w:t xml:space="preserve">the </w:t>
      </w:r>
      <w:r w:rsidR="00402CE8">
        <w:t>game mode and current state and waits for</w:t>
      </w:r>
      <w:r>
        <w:t xml:space="preserve"> the</w:t>
      </w:r>
      <w:r w:rsidR="00402CE8">
        <w:t xml:space="preserve"> AI to respond with</w:t>
      </w:r>
      <w:r>
        <w:t xml:space="preserve"> a</w:t>
      </w:r>
      <w:r w:rsidR="00402CE8">
        <w:t xml:space="preserve"> move</w:t>
      </w:r>
      <w:r w:rsidR="004476B9">
        <w:t>. The AI will be based on the MiniMax algorithm using Alpha-Beta pruning</w:t>
      </w:r>
      <w:r w:rsidR="00753139">
        <w:t xml:space="preserve"> and run on a separate thread to not block the main Unity thread keeping it responsive</w:t>
      </w:r>
      <w:r w:rsidR="004476B9">
        <w:t>. This should work with any game</w:t>
      </w:r>
      <w:r w:rsidR="00FF102E">
        <w:t xml:space="preserve"> </w:t>
      </w:r>
      <w:r w:rsidR="004476B9">
        <w:t>mode, not just chess, however</w:t>
      </w:r>
      <w:r w:rsidR="00FF102E">
        <w:t>,</w:t>
      </w:r>
      <w:r w:rsidR="004476B9">
        <w:t xml:space="preserve"> requires the GameManager to implement a </w:t>
      </w:r>
      <w:proofErr w:type="spellStart"/>
      <w:r w:rsidR="004476B9">
        <w:t>GetScore</w:t>
      </w:r>
      <w:proofErr w:type="spellEnd"/>
      <w:r w:rsidR="004476B9">
        <w:t xml:space="preserve"> method to evaluate the strength of a position</w:t>
      </w:r>
      <w:r w:rsidR="00753139">
        <w:t xml:space="preserve"> allowing the AI’s code itself to be generic reducing the extra time needed to add new game modes.</w:t>
      </w:r>
    </w:p>
    <w:tbl>
      <w:tblPr>
        <w:tblStyle w:val="LightShading"/>
        <w:tblW w:w="0" w:type="auto"/>
        <w:tblLook w:val="04A0" w:firstRow="1" w:lastRow="0" w:firstColumn="1" w:lastColumn="0" w:noHBand="0" w:noVBand="1"/>
      </w:tblPr>
      <w:tblGrid>
        <w:gridCol w:w="2441"/>
        <w:gridCol w:w="3559"/>
        <w:gridCol w:w="3026"/>
      </w:tblGrid>
      <w:tr w:rsidR="00E7741B" w:rsidRPr="000F4CAF" w14:paraId="56CF70C7" w14:textId="77777777" w:rsidTr="00A95ECD">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41" w:type="dxa"/>
          </w:tcPr>
          <w:p w14:paraId="54069B1E" w14:textId="454FB9E6" w:rsidR="00E7741B" w:rsidRPr="000F4CAF" w:rsidRDefault="00E7741B" w:rsidP="00A95ECD">
            <w:r>
              <w:t>AI</w:t>
            </w:r>
          </w:p>
        </w:tc>
        <w:tc>
          <w:tcPr>
            <w:tcW w:w="3559" w:type="dxa"/>
          </w:tcPr>
          <w:p w14:paraId="1C79B886" w14:textId="77777777" w:rsidR="00E7741B" w:rsidRPr="000F4CAF" w:rsidRDefault="00E7741B" w:rsidP="00A95E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26" w:type="dxa"/>
          </w:tcPr>
          <w:p w14:paraId="04A8B25E" w14:textId="77777777" w:rsidR="00E7741B" w:rsidRPr="000F4CAF" w:rsidRDefault="00E7741B" w:rsidP="00A95ECD">
            <w:pPr>
              <w:cnfStyle w:val="100000000000" w:firstRow="1" w:lastRow="0" w:firstColumn="0" w:lastColumn="0" w:oddVBand="0" w:evenVBand="0" w:oddHBand="0" w:evenHBand="0" w:firstRowFirstColumn="0" w:firstRowLastColumn="0" w:lastRowFirstColumn="0" w:lastRowLastColumn="0"/>
            </w:pPr>
            <w:r w:rsidRPr="000F4CAF">
              <w:t>Type</w:t>
            </w:r>
          </w:p>
        </w:tc>
      </w:tr>
      <w:tr w:rsidR="00E7741B" w:rsidRPr="000F4CAF" w14:paraId="3F59FC2C" w14:textId="77777777" w:rsidTr="00A95E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41" w:type="dxa"/>
          </w:tcPr>
          <w:p w14:paraId="6F2657B5" w14:textId="77777777" w:rsidR="00E7741B" w:rsidRPr="000F4CAF" w:rsidRDefault="00E7741B" w:rsidP="00A95ECD">
            <w:r w:rsidRPr="00D85CA6">
              <w:rPr>
                <w:b w:val="0"/>
              </w:rPr>
              <w:t>Data</w:t>
            </w:r>
          </w:p>
        </w:tc>
        <w:tc>
          <w:tcPr>
            <w:tcW w:w="3559" w:type="dxa"/>
          </w:tcPr>
          <w:p w14:paraId="2CFFBDA8" w14:textId="77777777" w:rsidR="00E7741B" w:rsidRPr="000F4CAF" w:rsidRDefault="00E7741B" w:rsidP="00A95ECD">
            <w:pPr>
              <w:cnfStyle w:val="000000100000" w:firstRow="0" w:lastRow="0" w:firstColumn="0" w:lastColumn="0" w:oddVBand="0" w:evenVBand="0" w:oddHBand="1" w:evenHBand="0" w:firstRowFirstColumn="0" w:firstRowLastColumn="0" w:lastRowFirstColumn="0" w:lastRowLastColumn="0"/>
            </w:pPr>
          </w:p>
        </w:tc>
        <w:tc>
          <w:tcPr>
            <w:tcW w:w="3026" w:type="dxa"/>
          </w:tcPr>
          <w:p w14:paraId="6A1B9618" w14:textId="77777777" w:rsidR="00E7741B" w:rsidRPr="000F4CAF" w:rsidRDefault="00E7741B" w:rsidP="00A95ECD">
            <w:pPr>
              <w:cnfStyle w:val="000000100000" w:firstRow="0" w:lastRow="0" w:firstColumn="0" w:lastColumn="0" w:oddVBand="0" w:evenVBand="0" w:oddHBand="1" w:evenHBand="0" w:firstRowFirstColumn="0" w:firstRowLastColumn="0" w:lastRowFirstColumn="0" w:lastRowLastColumn="0"/>
            </w:pPr>
          </w:p>
        </w:tc>
      </w:tr>
      <w:tr w:rsidR="00E7741B" w:rsidRPr="000F4CAF" w14:paraId="4D4DA2A3" w14:textId="77777777" w:rsidTr="00A95ECD">
        <w:trPr>
          <w:trHeight w:val="314"/>
        </w:trPr>
        <w:tc>
          <w:tcPr>
            <w:cnfStyle w:val="001000000000" w:firstRow="0" w:lastRow="0" w:firstColumn="1" w:lastColumn="0" w:oddVBand="0" w:evenVBand="0" w:oddHBand="0" w:evenHBand="0" w:firstRowFirstColumn="0" w:firstRowLastColumn="0" w:lastRowFirstColumn="0" w:lastRowLastColumn="0"/>
            <w:tcW w:w="2441" w:type="dxa"/>
          </w:tcPr>
          <w:p w14:paraId="7A2BFB93" w14:textId="0037E1D9" w:rsidR="00E7741B" w:rsidRPr="002D014D" w:rsidRDefault="00E7741B" w:rsidP="00A95ECD">
            <w:pPr>
              <w:rPr>
                <w:bCs w:val="0"/>
                <w:iCs/>
              </w:rPr>
            </w:pPr>
            <w:proofErr w:type="spellStart"/>
            <w:r>
              <w:rPr>
                <w:bCs w:val="0"/>
                <w:iCs/>
              </w:rPr>
              <w:t>IsRunning</w:t>
            </w:r>
            <w:proofErr w:type="spellEnd"/>
          </w:p>
        </w:tc>
        <w:tc>
          <w:tcPr>
            <w:tcW w:w="3559" w:type="dxa"/>
          </w:tcPr>
          <w:p w14:paraId="045F1D35" w14:textId="45A7FC71" w:rsidR="00E7741B" w:rsidRPr="000F4CAF" w:rsidRDefault="00E7741B" w:rsidP="00A95ECD">
            <w:pPr>
              <w:cnfStyle w:val="000000000000" w:firstRow="0" w:lastRow="0" w:firstColumn="0" w:lastColumn="0" w:oddVBand="0" w:evenVBand="0" w:oddHBand="0" w:evenHBand="0" w:firstRowFirstColumn="0" w:firstRowLastColumn="0" w:lastRowFirstColumn="0" w:lastRowLastColumn="0"/>
            </w:pPr>
            <w:r>
              <w:t>Keeps track of whether the AI is currently searching for</w:t>
            </w:r>
          </w:p>
        </w:tc>
        <w:tc>
          <w:tcPr>
            <w:tcW w:w="3026" w:type="dxa"/>
          </w:tcPr>
          <w:p w14:paraId="4FF035D2" w14:textId="415180AE" w:rsidR="00E7741B" w:rsidRPr="000F4CAF" w:rsidRDefault="00E7741B" w:rsidP="00A95ECD">
            <w:pPr>
              <w:cnfStyle w:val="000000000000" w:firstRow="0" w:lastRow="0" w:firstColumn="0" w:lastColumn="0" w:oddVBand="0" w:evenVBand="0" w:oddHBand="0" w:evenHBand="0" w:firstRowFirstColumn="0" w:firstRowLastColumn="0" w:lastRowFirstColumn="0" w:lastRowLastColumn="0"/>
            </w:pPr>
            <w:r>
              <w:t>Boolean</w:t>
            </w:r>
          </w:p>
        </w:tc>
      </w:tr>
      <w:tr w:rsidR="00E7741B" w:rsidRPr="000F4CAF" w14:paraId="5F2794BC" w14:textId="77777777" w:rsidTr="00A95E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41" w:type="dxa"/>
          </w:tcPr>
          <w:p w14:paraId="52578056" w14:textId="77777777" w:rsidR="00E7741B" w:rsidRPr="00401BFA" w:rsidRDefault="00E7741B" w:rsidP="00A95ECD">
            <w:pPr>
              <w:rPr>
                <w:b w:val="0"/>
                <w:bCs w:val="0"/>
              </w:rPr>
            </w:pPr>
            <w:r>
              <w:rPr>
                <w:b w:val="0"/>
                <w:bCs w:val="0"/>
              </w:rPr>
              <w:t>Methods</w:t>
            </w:r>
          </w:p>
        </w:tc>
        <w:tc>
          <w:tcPr>
            <w:tcW w:w="3559" w:type="dxa"/>
          </w:tcPr>
          <w:p w14:paraId="01E35630" w14:textId="77777777" w:rsidR="00E7741B" w:rsidRPr="000F4CAF" w:rsidRDefault="00E7741B" w:rsidP="00A95ECD">
            <w:pPr>
              <w:cnfStyle w:val="000000100000" w:firstRow="0" w:lastRow="0" w:firstColumn="0" w:lastColumn="0" w:oddVBand="0" w:evenVBand="0" w:oddHBand="1" w:evenHBand="0" w:firstRowFirstColumn="0" w:firstRowLastColumn="0" w:lastRowFirstColumn="0" w:lastRowLastColumn="0"/>
            </w:pPr>
          </w:p>
        </w:tc>
        <w:tc>
          <w:tcPr>
            <w:tcW w:w="3026" w:type="dxa"/>
          </w:tcPr>
          <w:p w14:paraId="096E14FB" w14:textId="77777777" w:rsidR="00E7741B" w:rsidRPr="000F4CAF" w:rsidRDefault="00E7741B" w:rsidP="00A95ECD">
            <w:pPr>
              <w:cnfStyle w:val="000000100000" w:firstRow="0" w:lastRow="0" w:firstColumn="0" w:lastColumn="0" w:oddVBand="0" w:evenVBand="0" w:oddHBand="1" w:evenHBand="0" w:firstRowFirstColumn="0" w:firstRowLastColumn="0" w:lastRowFirstColumn="0" w:lastRowLastColumn="0"/>
            </w:pPr>
          </w:p>
        </w:tc>
      </w:tr>
      <w:tr w:rsidR="00E7741B" w:rsidRPr="000F4CAF" w14:paraId="7F75BF8D" w14:textId="77777777" w:rsidTr="00A95ECD">
        <w:trPr>
          <w:trHeight w:val="577"/>
        </w:trPr>
        <w:tc>
          <w:tcPr>
            <w:cnfStyle w:val="001000000000" w:firstRow="0" w:lastRow="0" w:firstColumn="1" w:lastColumn="0" w:oddVBand="0" w:evenVBand="0" w:oddHBand="0" w:evenHBand="0" w:firstRowFirstColumn="0" w:firstRowLastColumn="0" w:lastRowFirstColumn="0" w:lastRowLastColumn="0"/>
            <w:tcW w:w="2441" w:type="dxa"/>
          </w:tcPr>
          <w:p w14:paraId="0C81DFEF" w14:textId="44785678" w:rsidR="00E7741B" w:rsidRPr="00E7741B" w:rsidRDefault="00E7741B" w:rsidP="00A95ECD">
            <w:pPr>
              <w:rPr>
                <w:iCs/>
              </w:rPr>
            </w:pPr>
            <w:proofErr w:type="spellStart"/>
            <w:r w:rsidRPr="00E7741B">
              <w:rPr>
                <w:iCs/>
              </w:rPr>
              <w:t>StartAI</w:t>
            </w:r>
            <w:proofErr w:type="spellEnd"/>
          </w:p>
        </w:tc>
        <w:tc>
          <w:tcPr>
            <w:tcW w:w="3559" w:type="dxa"/>
          </w:tcPr>
          <w:p w14:paraId="6D7890BD" w14:textId="162829C7" w:rsidR="00E7741B" w:rsidRPr="000F4CAF" w:rsidRDefault="00E7741B" w:rsidP="00A95ECD">
            <w:pPr>
              <w:cnfStyle w:val="000000000000" w:firstRow="0" w:lastRow="0" w:firstColumn="0" w:lastColumn="0" w:oddVBand="0" w:evenVBand="0" w:oddHBand="0" w:evenHBand="0" w:firstRowFirstColumn="0" w:firstRowLastColumn="0" w:lastRowFirstColumn="0" w:lastRowLastColumn="0"/>
            </w:pPr>
            <w:r>
              <w:t>Starts the AI on a new thread given initial parameters such as the game state</w:t>
            </w:r>
          </w:p>
        </w:tc>
        <w:tc>
          <w:tcPr>
            <w:tcW w:w="3026" w:type="dxa"/>
          </w:tcPr>
          <w:p w14:paraId="45559659" w14:textId="54E9F9C1" w:rsidR="00E7741B" w:rsidRPr="000F4CAF" w:rsidRDefault="00E7741B" w:rsidP="00A95ECD">
            <w:pPr>
              <w:cnfStyle w:val="000000000000" w:firstRow="0" w:lastRow="0" w:firstColumn="0" w:lastColumn="0" w:oddVBand="0" w:evenVBand="0" w:oddHBand="0" w:evenHBand="0" w:firstRowFirstColumn="0" w:firstRowLastColumn="0" w:lastRowFirstColumn="0" w:lastRowLastColumn="0"/>
            </w:pPr>
            <w:r>
              <w:t>Void</w:t>
            </w:r>
          </w:p>
        </w:tc>
      </w:tr>
      <w:tr w:rsidR="00E7741B" w:rsidRPr="000F4CAF" w14:paraId="624B3602" w14:textId="77777777" w:rsidTr="00A95E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41" w:type="dxa"/>
          </w:tcPr>
          <w:p w14:paraId="634281A7" w14:textId="46E2EFF6" w:rsidR="00E7741B" w:rsidRPr="00E7741B" w:rsidRDefault="00E7741B" w:rsidP="00A95ECD">
            <w:proofErr w:type="spellStart"/>
            <w:r w:rsidRPr="00E7741B">
              <w:t>GetProgress</w:t>
            </w:r>
            <w:proofErr w:type="spellEnd"/>
          </w:p>
        </w:tc>
        <w:tc>
          <w:tcPr>
            <w:tcW w:w="3559" w:type="dxa"/>
          </w:tcPr>
          <w:p w14:paraId="0974C035" w14:textId="2F4EBA73" w:rsidR="00E7741B" w:rsidRPr="000F4CAF" w:rsidRDefault="00E7741B" w:rsidP="00A95ECD">
            <w:pPr>
              <w:cnfStyle w:val="000000100000" w:firstRow="0" w:lastRow="0" w:firstColumn="0" w:lastColumn="0" w:oddVBand="0" w:evenVBand="0" w:oddHBand="1" w:evenHBand="0" w:firstRowFirstColumn="0" w:firstRowLastColumn="0" w:lastRowFirstColumn="0" w:lastRowLastColumn="0"/>
            </w:pPr>
            <w:r>
              <w:t>Returns the current progress. Returns 1.0 if a move has been found</w:t>
            </w:r>
          </w:p>
        </w:tc>
        <w:tc>
          <w:tcPr>
            <w:tcW w:w="3026" w:type="dxa"/>
          </w:tcPr>
          <w:p w14:paraId="5EFE713E" w14:textId="35F6EFC1" w:rsidR="00E7741B" w:rsidRPr="000F4CAF" w:rsidRDefault="00E7741B" w:rsidP="00A95ECD">
            <w:pPr>
              <w:cnfStyle w:val="000000100000" w:firstRow="0" w:lastRow="0" w:firstColumn="0" w:lastColumn="0" w:oddVBand="0" w:evenVBand="0" w:oddHBand="1" w:evenHBand="0" w:firstRowFirstColumn="0" w:firstRowLastColumn="0" w:lastRowFirstColumn="0" w:lastRowLastColumn="0"/>
            </w:pPr>
            <w:r>
              <w:t>Float</w:t>
            </w:r>
          </w:p>
        </w:tc>
      </w:tr>
      <w:tr w:rsidR="00E7741B" w:rsidRPr="000F4CAF" w14:paraId="4DAB0F5F" w14:textId="77777777" w:rsidTr="00A95ECD">
        <w:trPr>
          <w:trHeight w:val="577"/>
        </w:trPr>
        <w:tc>
          <w:tcPr>
            <w:cnfStyle w:val="001000000000" w:firstRow="0" w:lastRow="0" w:firstColumn="1" w:lastColumn="0" w:oddVBand="0" w:evenVBand="0" w:oddHBand="0" w:evenHBand="0" w:firstRowFirstColumn="0" w:firstRowLastColumn="0" w:lastRowFirstColumn="0" w:lastRowLastColumn="0"/>
            <w:tcW w:w="2441" w:type="dxa"/>
          </w:tcPr>
          <w:p w14:paraId="7A63C670" w14:textId="6B721C2F" w:rsidR="00E7741B" w:rsidRPr="00E7741B" w:rsidRDefault="00E7741B" w:rsidP="00A95ECD">
            <w:proofErr w:type="spellStart"/>
            <w:r w:rsidRPr="00E7741B">
              <w:t>GetMove</w:t>
            </w:r>
            <w:proofErr w:type="spellEnd"/>
          </w:p>
        </w:tc>
        <w:tc>
          <w:tcPr>
            <w:tcW w:w="3559" w:type="dxa"/>
          </w:tcPr>
          <w:p w14:paraId="60C09D1D" w14:textId="6F338072" w:rsidR="00E7741B" w:rsidRPr="00E7741B" w:rsidRDefault="00E7741B" w:rsidP="00A95ECD">
            <w:pPr>
              <w:cnfStyle w:val="000000000000" w:firstRow="0" w:lastRow="0" w:firstColumn="0" w:lastColumn="0" w:oddVBand="0" w:evenVBand="0" w:oddHBand="0" w:evenHBand="0" w:firstRowFirstColumn="0" w:firstRowLastColumn="0" w:lastRowFirstColumn="0" w:lastRowLastColumn="0"/>
            </w:pPr>
            <w:r w:rsidRPr="00E7741B">
              <w:t>Returns the found move</w:t>
            </w:r>
          </w:p>
        </w:tc>
        <w:tc>
          <w:tcPr>
            <w:tcW w:w="3026" w:type="dxa"/>
          </w:tcPr>
          <w:p w14:paraId="58584710" w14:textId="75B444E7" w:rsidR="00E7741B" w:rsidRPr="00E7741B" w:rsidRDefault="00E7741B" w:rsidP="00A95ECD">
            <w:pPr>
              <w:cnfStyle w:val="000000000000" w:firstRow="0" w:lastRow="0" w:firstColumn="0" w:lastColumn="0" w:oddVBand="0" w:evenVBand="0" w:oddHBand="0" w:evenHBand="0" w:firstRowFirstColumn="0" w:firstRowLastColumn="0" w:lastRowFirstColumn="0" w:lastRowLastColumn="0"/>
            </w:pPr>
            <w:r w:rsidRPr="00E7741B">
              <w:t>Move</w:t>
            </w:r>
          </w:p>
        </w:tc>
      </w:tr>
      <w:tr w:rsidR="00E7741B" w:rsidRPr="000F4CAF" w14:paraId="3CD42F4F" w14:textId="77777777" w:rsidTr="00A95E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41" w:type="dxa"/>
          </w:tcPr>
          <w:p w14:paraId="75C80C64" w14:textId="34EBD29F" w:rsidR="00E7741B" w:rsidRPr="00E7741B" w:rsidRDefault="00E7741B" w:rsidP="00A95ECD">
            <w:r>
              <w:t>MiniMax Methods</w:t>
            </w:r>
          </w:p>
        </w:tc>
        <w:tc>
          <w:tcPr>
            <w:tcW w:w="3559" w:type="dxa"/>
          </w:tcPr>
          <w:p w14:paraId="169046C6" w14:textId="28B17628" w:rsidR="00E7741B" w:rsidRPr="00E7741B" w:rsidRDefault="00E7741B" w:rsidP="00A95ECD">
            <w:pPr>
              <w:cnfStyle w:val="000000100000" w:firstRow="0" w:lastRow="0" w:firstColumn="0" w:lastColumn="0" w:oddVBand="0" w:evenVBand="0" w:oddHBand="1" w:evenHBand="0" w:firstRowFirstColumn="0" w:firstRowLastColumn="0" w:lastRowFirstColumn="0" w:lastRowLastColumn="0"/>
            </w:pPr>
            <w:r>
              <w:t xml:space="preserve">There will be some methods used to implement the MiniMax algorithm. </w:t>
            </w:r>
          </w:p>
        </w:tc>
        <w:tc>
          <w:tcPr>
            <w:tcW w:w="3026" w:type="dxa"/>
          </w:tcPr>
          <w:p w14:paraId="37F7E9E1" w14:textId="4FC1EEEB" w:rsidR="00E7741B" w:rsidRPr="00E7741B" w:rsidRDefault="00E7741B" w:rsidP="00A95ECD">
            <w:pPr>
              <w:cnfStyle w:val="000000100000" w:firstRow="0" w:lastRow="0" w:firstColumn="0" w:lastColumn="0" w:oddVBand="0" w:evenVBand="0" w:oddHBand="1" w:evenHBand="0" w:firstRowFirstColumn="0" w:firstRowLastColumn="0" w:lastRowFirstColumn="0" w:lastRowLastColumn="0"/>
            </w:pPr>
            <w:r>
              <w:t xml:space="preserve">Currently </w:t>
            </w:r>
            <w:r w:rsidR="00A46525">
              <w:t>Undecided</w:t>
            </w:r>
          </w:p>
        </w:tc>
      </w:tr>
    </w:tbl>
    <w:p w14:paraId="7E81C8F0" w14:textId="77777777" w:rsidR="00E7741B" w:rsidRDefault="00E7741B" w:rsidP="00402CE8"/>
    <w:p w14:paraId="2AEAB165" w14:textId="77777777" w:rsidR="00402CE8" w:rsidRDefault="00402CE8" w:rsidP="00402CE8">
      <w:pPr>
        <w:pStyle w:val="Heading3"/>
      </w:pPr>
      <w:bookmarkStart w:id="69" w:name="_Toc128382132"/>
      <w:r>
        <w:t>NetworkManager</w:t>
      </w:r>
      <w:bookmarkEnd w:id="69"/>
    </w:p>
    <w:p w14:paraId="08A433F4" w14:textId="609408AC" w:rsidR="00402CE8" w:rsidRDefault="00402CE8" w:rsidP="00402CE8">
      <w:r>
        <w:t>When playing online,</w:t>
      </w:r>
      <w:r w:rsidR="00B261F7">
        <w:t xml:space="preserve"> the NetworkManager</w:t>
      </w:r>
      <w:r w:rsidR="00D34B9D">
        <w:t xml:space="preserve"> starts the Client and/or Server</w:t>
      </w:r>
      <w:r w:rsidR="007F6B94">
        <w:t xml:space="preserve"> on new threads</w:t>
      </w:r>
      <w:r w:rsidR="00D34B9D">
        <w:t xml:space="preserve"> which</w:t>
      </w:r>
      <w:r>
        <w:t xml:space="preserve"> handle player connection, sending save</w:t>
      </w:r>
      <w:r w:rsidR="00B261F7">
        <w:t>-</w:t>
      </w:r>
      <w:r>
        <w:t>game data,</w:t>
      </w:r>
      <w:r w:rsidR="00B261F7">
        <w:t xml:space="preserve"> and </w:t>
      </w:r>
      <w:r>
        <w:t>sending game mode data. When in</w:t>
      </w:r>
      <w:r w:rsidR="00B261F7">
        <w:t>-</w:t>
      </w:r>
      <w:r>
        <w:t>game,</w:t>
      </w:r>
      <w:r w:rsidR="00B261F7">
        <w:t xml:space="preserve"> the</w:t>
      </w:r>
      <w:r>
        <w:t xml:space="preserve"> ChessManager gives it moves to send to the server and</w:t>
      </w:r>
      <w:r w:rsidR="00B261F7">
        <w:t xml:space="preserve"> the</w:t>
      </w:r>
      <w:r>
        <w:t xml:space="preserve"> NetworkManager informs</w:t>
      </w:r>
      <w:r w:rsidR="008410D8">
        <w:t xml:space="preserve"> the</w:t>
      </w:r>
      <w:r>
        <w:t xml:space="preserve"> ChessManager of incoming moves</w:t>
      </w:r>
      <w:r w:rsidR="00EC148B">
        <w:t xml:space="preserve"> (see flowcharts below)</w:t>
      </w:r>
      <w:r w:rsidR="00D34B9D">
        <w:t>.</w:t>
      </w:r>
    </w:p>
    <w:tbl>
      <w:tblPr>
        <w:tblStyle w:val="LightShading"/>
        <w:tblW w:w="0" w:type="auto"/>
        <w:tblLook w:val="04A0" w:firstRow="1" w:lastRow="0" w:firstColumn="1" w:lastColumn="0" w:noHBand="0" w:noVBand="1"/>
      </w:tblPr>
      <w:tblGrid>
        <w:gridCol w:w="2234"/>
        <w:gridCol w:w="3568"/>
        <w:gridCol w:w="3224"/>
      </w:tblGrid>
      <w:tr w:rsidR="00FA6240" w:rsidRPr="000F4CAF" w14:paraId="4CDC39C6" w14:textId="77777777" w:rsidTr="00FA6240">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34" w:type="dxa"/>
          </w:tcPr>
          <w:p w14:paraId="4E19FAC0" w14:textId="77777777" w:rsidR="00FA6240" w:rsidRPr="000F4CAF" w:rsidRDefault="00FA6240" w:rsidP="00BD23CD">
            <w:r w:rsidRPr="000F4CAF">
              <w:t>NetworkManager</w:t>
            </w:r>
          </w:p>
        </w:tc>
        <w:tc>
          <w:tcPr>
            <w:tcW w:w="3568" w:type="dxa"/>
          </w:tcPr>
          <w:p w14:paraId="55B56D3E" w14:textId="77777777" w:rsidR="00FA6240" w:rsidRPr="000F4CAF" w:rsidRDefault="00FA6240" w:rsidP="00BD23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24" w:type="dxa"/>
          </w:tcPr>
          <w:p w14:paraId="2C2CC708" w14:textId="77777777" w:rsidR="00FA6240" w:rsidRPr="000F4CAF" w:rsidRDefault="00FA6240" w:rsidP="00BD23CD">
            <w:pPr>
              <w:cnfStyle w:val="100000000000" w:firstRow="1" w:lastRow="0" w:firstColumn="0" w:lastColumn="0" w:oddVBand="0" w:evenVBand="0" w:oddHBand="0" w:evenHBand="0" w:firstRowFirstColumn="0" w:firstRowLastColumn="0" w:lastRowFirstColumn="0" w:lastRowLastColumn="0"/>
            </w:pPr>
            <w:r w:rsidRPr="000F4CAF">
              <w:t>Type</w:t>
            </w:r>
          </w:p>
        </w:tc>
      </w:tr>
      <w:tr w:rsidR="00FA6240" w:rsidRPr="000F4CAF" w14:paraId="6B954708" w14:textId="77777777" w:rsidTr="00FA6240">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34" w:type="dxa"/>
          </w:tcPr>
          <w:p w14:paraId="37A13FCA" w14:textId="77777777" w:rsidR="00FA6240" w:rsidRPr="000F4CAF" w:rsidRDefault="00FA6240" w:rsidP="00BD23CD">
            <w:r w:rsidRPr="00D85CA6">
              <w:rPr>
                <w:b w:val="0"/>
              </w:rPr>
              <w:t>Data</w:t>
            </w:r>
          </w:p>
        </w:tc>
        <w:tc>
          <w:tcPr>
            <w:tcW w:w="3568" w:type="dxa"/>
          </w:tcPr>
          <w:p w14:paraId="40190093" w14:textId="77777777" w:rsidR="00FA6240" w:rsidRPr="000F4CAF" w:rsidRDefault="00FA6240" w:rsidP="00BD23CD">
            <w:pPr>
              <w:cnfStyle w:val="000000100000" w:firstRow="0" w:lastRow="0" w:firstColumn="0" w:lastColumn="0" w:oddVBand="0" w:evenVBand="0" w:oddHBand="1" w:evenHBand="0" w:firstRowFirstColumn="0" w:firstRowLastColumn="0" w:lastRowFirstColumn="0" w:lastRowLastColumn="0"/>
            </w:pPr>
          </w:p>
        </w:tc>
        <w:tc>
          <w:tcPr>
            <w:tcW w:w="3224" w:type="dxa"/>
          </w:tcPr>
          <w:p w14:paraId="1A37D93A" w14:textId="77777777" w:rsidR="00FA6240" w:rsidRPr="000F4CAF" w:rsidRDefault="00FA6240" w:rsidP="00BD23CD">
            <w:pPr>
              <w:cnfStyle w:val="000000100000" w:firstRow="0" w:lastRow="0" w:firstColumn="0" w:lastColumn="0" w:oddVBand="0" w:evenVBand="0" w:oddHBand="1" w:evenHBand="0" w:firstRowFirstColumn="0" w:firstRowLastColumn="0" w:lastRowFirstColumn="0" w:lastRowLastColumn="0"/>
            </w:pPr>
          </w:p>
        </w:tc>
      </w:tr>
      <w:tr w:rsidR="00FA6240" w:rsidRPr="000F4CAF" w14:paraId="0C99298B" w14:textId="77777777" w:rsidTr="00FA6240">
        <w:trPr>
          <w:trHeight w:val="332"/>
        </w:trPr>
        <w:tc>
          <w:tcPr>
            <w:cnfStyle w:val="001000000000" w:firstRow="0" w:lastRow="0" w:firstColumn="1" w:lastColumn="0" w:oddVBand="0" w:evenVBand="0" w:oddHBand="0" w:evenHBand="0" w:firstRowFirstColumn="0" w:firstRowLastColumn="0" w:lastRowFirstColumn="0" w:lastRowLastColumn="0"/>
            <w:tcW w:w="2234" w:type="dxa"/>
          </w:tcPr>
          <w:p w14:paraId="246CB72E" w14:textId="77777777" w:rsidR="00FA6240" w:rsidRPr="000F4CAF" w:rsidRDefault="00FA6240" w:rsidP="00BD23CD">
            <w:r w:rsidRPr="000F4CAF">
              <w:t>server</w:t>
            </w:r>
          </w:p>
        </w:tc>
        <w:tc>
          <w:tcPr>
            <w:tcW w:w="3568" w:type="dxa"/>
          </w:tcPr>
          <w:p w14:paraId="79BC3174" w14:textId="77777777" w:rsidR="00FA6240" w:rsidRPr="000F4CAF" w:rsidRDefault="00FA6240" w:rsidP="00BD23CD">
            <w:pPr>
              <w:cnfStyle w:val="000000000000" w:firstRow="0" w:lastRow="0" w:firstColumn="0" w:lastColumn="0" w:oddVBand="0" w:evenVBand="0" w:oddHBand="0" w:evenHBand="0" w:firstRowFirstColumn="0" w:firstRowLastColumn="0" w:lastRowFirstColumn="0" w:lastRowLastColumn="0"/>
            </w:pPr>
            <w:r w:rsidRPr="000F4CAF">
              <w:t>Reference to the Server, if there is one</w:t>
            </w:r>
          </w:p>
        </w:tc>
        <w:tc>
          <w:tcPr>
            <w:tcW w:w="3224" w:type="dxa"/>
          </w:tcPr>
          <w:p w14:paraId="43C235DD" w14:textId="77777777" w:rsidR="00FA6240" w:rsidRPr="000F4CAF" w:rsidRDefault="00FA6240" w:rsidP="00BD23CD">
            <w:pPr>
              <w:cnfStyle w:val="000000000000" w:firstRow="0" w:lastRow="0" w:firstColumn="0" w:lastColumn="0" w:oddVBand="0" w:evenVBand="0" w:oddHBand="0" w:evenHBand="0" w:firstRowFirstColumn="0" w:firstRowLastColumn="0" w:lastRowFirstColumn="0" w:lastRowLastColumn="0"/>
            </w:pPr>
            <w:r w:rsidRPr="000F4CAF">
              <w:t>Server</w:t>
            </w:r>
          </w:p>
        </w:tc>
      </w:tr>
      <w:tr w:rsidR="00FA6240" w:rsidRPr="000F4CAF" w14:paraId="60BBB504" w14:textId="77777777" w:rsidTr="00FA6240">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34" w:type="dxa"/>
          </w:tcPr>
          <w:p w14:paraId="6ADB6D32" w14:textId="77777777" w:rsidR="00FA6240" w:rsidRPr="000F4CAF" w:rsidRDefault="00FA6240" w:rsidP="00BD23CD">
            <w:r w:rsidRPr="000F4CAF">
              <w:t>client</w:t>
            </w:r>
          </w:p>
        </w:tc>
        <w:tc>
          <w:tcPr>
            <w:tcW w:w="3568" w:type="dxa"/>
          </w:tcPr>
          <w:p w14:paraId="7EF8FDBD" w14:textId="77777777" w:rsidR="00FA6240" w:rsidRPr="000F4CAF" w:rsidRDefault="00FA6240" w:rsidP="00BD23CD">
            <w:pPr>
              <w:cnfStyle w:val="000000100000" w:firstRow="0" w:lastRow="0" w:firstColumn="0" w:lastColumn="0" w:oddVBand="0" w:evenVBand="0" w:oddHBand="1" w:evenHBand="0" w:firstRowFirstColumn="0" w:firstRowLastColumn="0" w:lastRowFirstColumn="0" w:lastRowLastColumn="0"/>
            </w:pPr>
            <w:r w:rsidRPr="000F4CAF">
              <w:t>Reference to the Client, if there is one</w:t>
            </w:r>
          </w:p>
        </w:tc>
        <w:tc>
          <w:tcPr>
            <w:tcW w:w="3224" w:type="dxa"/>
          </w:tcPr>
          <w:p w14:paraId="312B2F20" w14:textId="77777777" w:rsidR="00FA6240" w:rsidRPr="000F4CAF" w:rsidRDefault="00FA6240" w:rsidP="00BD23CD">
            <w:pPr>
              <w:cnfStyle w:val="000000100000" w:firstRow="0" w:lastRow="0" w:firstColumn="0" w:lastColumn="0" w:oddVBand="0" w:evenVBand="0" w:oddHBand="1" w:evenHBand="0" w:firstRowFirstColumn="0" w:firstRowLastColumn="0" w:lastRowFirstColumn="0" w:lastRowLastColumn="0"/>
            </w:pPr>
            <w:r w:rsidRPr="000F4CAF">
              <w:t>Client</w:t>
            </w:r>
          </w:p>
        </w:tc>
      </w:tr>
      <w:tr w:rsidR="00FA6240" w:rsidRPr="000F4CAF" w14:paraId="624715E0" w14:textId="77777777" w:rsidTr="00FA6240">
        <w:trPr>
          <w:trHeight w:val="314"/>
        </w:trPr>
        <w:tc>
          <w:tcPr>
            <w:cnfStyle w:val="001000000000" w:firstRow="0" w:lastRow="0" w:firstColumn="1" w:lastColumn="0" w:oddVBand="0" w:evenVBand="0" w:oddHBand="0" w:evenHBand="0" w:firstRowFirstColumn="0" w:firstRowLastColumn="0" w:lastRowFirstColumn="0" w:lastRowLastColumn="0"/>
            <w:tcW w:w="2234" w:type="dxa"/>
          </w:tcPr>
          <w:p w14:paraId="1C1C44DB" w14:textId="77777777" w:rsidR="00FA6240" w:rsidRPr="00D85CA6" w:rsidRDefault="00FA6240" w:rsidP="00BD23CD">
            <w:pPr>
              <w:rPr>
                <w:b w:val="0"/>
                <w:i/>
              </w:rPr>
            </w:pPr>
            <w:r w:rsidRPr="00D85CA6">
              <w:rPr>
                <w:b w:val="0"/>
              </w:rPr>
              <w:t>Methods</w:t>
            </w:r>
          </w:p>
        </w:tc>
        <w:tc>
          <w:tcPr>
            <w:tcW w:w="3568" w:type="dxa"/>
          </w:tcPr>
          <w:p w14:paraId="038A3657" w14:textId="77777777" w:rsidR="00FA6240" w:rsidRPr="000F4CAF" w:rsidRDefault="00FA6240" w:rsidP="00BD23CD">
            <w:pPr>
              <w:cnfStyle w:val="000000000000" w:firstRow="0" w:lastRow="0" w:firstColumn="0" w:lastColumn="0" w:oddVBand="0" w:evenVBand="0" w:oddHBand="0" w:evenHBand="0" w:firstRowFirstColumn="0" w:firstRowLastColumn="0" w:lastRowFirstColumn="0" w:lastRowLastColumn="0"/>
            </w:pPr>
          </w:p>
        </w:tc>
        <w:tc>
          <w:tcPr>
            <w:tcW w:w="3224" w:type="dxa"/>
          </w:tcPr>
          <w:p w14:paraId="68536498" w14:textId="77777777" w:rsidR="00FA6240" w:rsidRPr="000F4CAF" w:rsidRDefault="00FA6240" w:rsidP="00BD23CD">
            <w:pPr>
              <w:cnfStyle w:val="000000000000" w:firstRow="0" w:lastRow="0" w:firstColumn="0" w:lastColumn="0" w:oddVBand="0" w:evenVBand="0" w:oddHBand="0" w:evenHBand="0" w:firstRowFirstColumn="0" w:firstRowLastColumn="0" w:lastRowFirstColumn="0" w:lastRowLastColumn="0"/>
            </w:pPr>
          </w:p>
        </w:tc>
      </w:tr>
      <w:tr w:rsidR="00FA6240" w:rsidRPr="000F4CAF" w14:paraId="516BE490" w14:textId="77777777" w:rsidTr="00FA6240">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34" w:type="dxa"/>
          </w:tcPr>
          <w:p w14:paraId="5C1F197A" w14:textId="77777777" w:rsidR="00FA6240" w:rsidRPr="000F4CAF" w:rsidRDefault="00FA6240" w:rsidP="00BD23CD">
            <w:r w:rsidRPr="000F4CAF">
              <w:t>Awake</w:t>
            </w:r>
          </w:p>
        </w:tc>
        <w:tc>
          <w:tcPr>
            <w:tcW w:w="3568" w:type="dxa"/>
          </w:tcPr>
          <w:p w14:paraId="302134C3" w14:textId="77777777" w:rsidR="00FA6240" w:rsidRPr="000F4CAF" w:rsidRDefault="00FA6240" w:rsidP="00BD23CD">
            <w:pPr>
              <w:cnfStyle w:val="000000100000" w:firstRow="0" w:lastRow="0" w:firstColumn="0" w:lastColumn="0" w:oddVBand="0" w:evenVBand="0" w:oddHBand="1" w:evenHBand="0" w:firstRowFirstColumn="0" w:firstRowLastColumn="0" w:lastRowFirstColumn="0" w:lastRowLastColumn="0"/>
            </w:pPr>
            <w:r w:rsidRPr="000F4CAF">
              <w:t>Initialises NetworkManager</w:t>
            </w:r>
          </w:p>
        </w:tc>
        <w:tc>
          <w:tcPr>
            <w:tcW w:w="3224" w:type="dxa"/>
          </w:tcPr>
          <w:p w14:paraId="04F1F5B5" w14:textId="77777777" w:rsidR="00FA6240" w:rsidRPr="000F4CAF" w:rsidRDefault="00FA6240" w:rsidP="00BD23CD">
            <w:pPr>
              <w:cnfStyle w:val="000000100000" w:firstRow="0" w:lastRow="0" w:firstColumn="0" w:lastColumn="0" w:oddVBand="0" w:evenVBand="0" w:oddHBand="1" w:evenHBand="0" w:firstRowFirstColumn="0" w:firstRowLastColumn="0" w:lastRowFirstColumn="0" w:lastRowLastColumn="0"/>
            </w:pPr>
            <w:r w:rsidRPr="000F4CAF">
              <w:t>Void</w:t>
            </w:r>
          </w:p>
        </w:tc>
      </w:tr>
      <w:tr w:rsidR="00FA6240" w:rsidRPr="000F4CAF" w14:paraId="4D97B64E" w14:textId="77777777" w:rsidTr="00FA6240">
        <w:trPr>
          <w:trHeight w:val="577"/>
        </w:trPr>
        <w:tc>
          <w:tcPr>
            <w:cnfStyle w:val="001000000000" w:firstRow="0" w:lastRow="0" w:firstColumn="1" w:lastColumn="0" w:oddVBand="0" w:evenVBand="0" w:oddHBand="0" w:evenHBand="0" w:firstRowFirstColumn="0" w:firstRowLastColumn="0" w:lastRowFirstColumn="0" w:lastRowLastColumn="0"/>
            <w:tcW w:w="2234" w:type="dxa"/>
          </w:tcPr>
          <w:p w14:paraId="332C50EA" w14:textId="77777777" w:rsidR="00FA6240" w:rsidRPr="000F4CAF" w:rsidRDefault="00FA6240" w:rsidP="00BD23CD">
            <w:proofErr w:type="spellStart"/>
            <w:r w:rsidRPr="000F4CAF">
              <w:lastRenderedPageBreak/>
              <w:t>OnApplicationQuit</w:t>
            </w:r>
            <w:proofErr w:type="spellEnd"/>
          </w:p>
        </w:tc>
        <w:tc>
          <w:tcPr>
            <w:tcW w:w="3568" w:type="dxa"/>
          </w:tcPr>
          <w:p w14:paraId="4628EA5D" w14:textId="77777777" w:rsidR="00FA6240" w:rsidRPr="000F4CAF" w:rsidRDefault="00FA6240" w:rsidP="00BD23CD">
            <w:pPr>
              <w:cnfStyle w:val="000000000000" w:firstRow="0" w:lastRow="0" w:firstColumn="0" w:lastColumn="0" w:oddVBand="0" w:evenVBand="0" w:oddHBand="0" w:evenHBand="0" w:firstRowFirstColumn="0" w:firstRowLastColumn="0" w:lastRowFirstColumn="0" w:lastRowLastColumn="0"/>
            </w:pPr>
            <w:r w:rsidRPr="000F4CAF">
              <w:t>Shuts down the NetworkManager when Unity exits</w:t>
            </w:r>
          </w:p>
        </w:tc>
        <w:tc>
          <w:tcPr>
            <w:tcW w:w="3224" w:type="dxa"/>
          </w:tcPr>
          <w:p w14:paraId="2AB3C4F5" w14:textId="77777777" w:rsidR="00FA6240" w:rsidRPr="000F4CAF" w:rsidRDefault="00FA6240" w:rsidP="00BD23CD">
            <w:pPr>
              <w:cnfStyle w:val="000000000000" w:firstRow="0" w:lastRow="0" w:firstColumn="0" w:lastColumn="0" w:oddVBand="0" w:evenVBand="0" w:oddHBand="0" w:evenHBand="0" w:firstRowFirstColumn="0" w:firstRowLastColumn="0" w:lastRowFirstColumn="0" w:lastRowLastColumn="0"/>
            </w:pPr>
            <w:r w:rsidRPr="000F4CAF">
              <w:t>Void</w:t>
            </w:r>
          </w:p>
        </w:tc>
      </w:tr>
      <w:tr w:rsidR="00FA6240" w:rsidRPr="000F4CAF" w14:paraId="1970A637" w14:textId="77777777" w:rsidTr="00FA6240">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34" w:type="dxa"/>
          </w:tcPr>
          <w:p w14:paraId="6D5E7DB3" w14:textId="77777777" w:rsidR="00FA6240" w:rsidRPr="000F4CAF" w:rsidRDefault="00FA6240" w:rsidP="00BD23CD">
            <w:r w:rsidRPr="000F4CAF">
              <w:t>Host</w:t>
            </w:r>
          </w:p>
        </w:tc>
        <w:tc>
          <w:tcPr>
            <w:tcW w:w="3568" w:type="dxa"/>
          </w:tcPr>
          <w:p w14:paraId="5D09381B" w14:textId="0DF94D96" w:rsidR="00FA6240" w:rsidRPr="000F4CAF" w:rsidRDefault="00FA6240" w:rsidP="00BD23CD">
            <w:pPr>
              <w:cnfStyle w:val="000000100000" w:firstRow="0" w:lastRow="0" w:firstColumn="0" w:lastColumn="0" w:oddVBand="0" w:evenVBand="0" w:oddHBand="1" w:evenHBand="0" w:firstRowFirstColumn="0" w:firstRowLastColumn="0" w:lastRowFirstColumn="0" w:lastRowLastColumn="0"/>
            </w:pPr>
            <w:r w:rsidRPr="000F4CAF">
              <w:t>Hosts a game</w:t>
            </w:r>
            <w:r>
              <w:t xml:space="preserve"> by starting the Client and Server</w:t>
            </w:r>
          </w:p>
        </w:tc>
        <w:tc>
          <w:tcPr>
            <w:tcW w:w="3224" w:type="dxa"/>
          </w:tcPr>
          <w:p w14:paraId="45BA5C38" w14:textId="77777777" w:rsidR="00FA6240" w:rsidRPr="000F4CAF" w:rsidRDefault="00FA6240" w:rsidP="00BD23CD">
            <w:pPr>
              <w:cnfStyle w:val="000000100000" w:firstRow="0" w:lastRow="0" w:firstColumn="0" w:lastColumn="0" w:oddVBand="0" w:evenVBand="0" w:oddHBand="1" w:evenHBand="0" w:firstRowFirstColumn="0" w:firstRowLastColumn="0" w:lastRowFirstColumn="0" w:lastRowLastColumn="0"/>
            </w:pPr>
            <w:r w:rsidRPr="000F4CAF">
              <w:t>Void</w:t>
            </w:r>
          </w:p>
        </w:tc>
      </w:tr>
      <w:tr w:rsidR="00FA6240" w:rsidRPr="000F4CAF" w14:paraId="1FDB9184" w14:textId="77777777" w:rsidTr="00FA6240">
        <w:trPr>
          <w:trHeight w:val="577"/>
        </w:trPr>
        <w:tc>
          <w:tcPr>
            <w:cnfStyle w:val="001000000000" w:firstRow="0" w:lastRow="0" w:firstColumn="1" w:lastColumn="0" w:oddVBand="0" w:evenVBand="0" w:oddHBand="0" w:evenHBand="0" w:firstRowFirstColumn="0" w:firstRowLastColumn="0" w:lastRowFirstColumn="0" w:lastRowLastColumn="0"/>
            <w:tcW w:w="2234" w:type="dxa"/>
          </w:tcPr>
          <w:p w14:paraId="11A5459A" w14:textId="77777777" w:rsidR="00FA6240" w:rsidRPr="000F4CAF" w:rsidRDefault="00FA6240" w:rsidP="00BD23CD">
            <w:proofErr w:type="spellStart"/>
            <w:r w:rsidRPr="000F4CAF">
              <w:t>HostStartGame</w:t>
            </w:r>
            <w:proofErr w:type="spellEnd"/>
          </w:p>
        </w:tc>
        <w:tc>
          <w:tcPr>
            <w:tcW w:w="3568" w:type="dxa"/>
          </w:tcPr>
          <w:p w14:paraId="0C6BF293" w14:textId="77777777" w:rsidR="00FA6240" w:rsidRPr="000F4CAF" w:rsidRDefault="00FA6240" w:rsidP="00BD23CD">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24" w:type="dxa"/>
          </w:tcPr>
          <w:p w14:paraId="2445ABC6" w14:textId="77777777" w:rsidR="00FA6240" w:rsidRPr="000F4CAF" w:rsidRDefault="00FA6240" w:rsidP="00BD23CD">
            <w:pPr>
              <w:cnfStyle w:val="000000000000" w:firstRow="0" w:lastRow="0" w:firstColumn="0" w:lastColumn="0" w:oddVBand="0" w:evenVBand="0" w:oddHBand="0" w:evenHBand="0" w:firstRowFirstColumn="0" w:firstRowLastColumn="0" w:lastRowFirstColumn="0" w:lastRowLastColumn="0"/>
            </w:pPr>
            <w:r w:rsidRPr="000F4CAF">
              <w:t>Void</w:t>
            </w:r>
          </w:p>
        </w:tc>
      </w:tr>
      <w:tr w:rsidR="00FA6240" w:rsidRPr="000F4CAF" w14:paraId="4D98E0B3" w14:textId="77777777" w:rsidTr="00FA6240">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34" w:type="dxa"/>
          </w:tcPr>
          <w:p w14:paraId="456A2C7A" w14:textId="77777777" w:rsidR="00FA6240" w:rsidRPr="000F4CAF" w:rsidRDefault="00FA6240" w:rsidP="00BD23CD">
            <w:r w:rsidRPr="000F4CAF">
              <w:t>Join</w:t>
            </w:r>
          </w:p>
        </w:tc>
        <w:tc>
          <w:tcPr>
            <w:tcW w:w="3568" w:type="dxa"/>
          </w:tcPr>
          <w:p w14:paraId="15390EA7" w14:textId="466D7EB3" w:rsidR="00FA6240" w:rsidRPr="000F4CAF" w:rsidRDefault="00FA6240" w:rsidP="00BD23CD">
            <w:pPr>
              <w:cnfStyle w:val="000000100000" w:firstRow="0" w:lastRow="0" w:firstColumn="0" w:lastColumn="0" w:oddVBand="0" w:evenVBand="0" w:oddHBand="1" w:evenHBand="0" w:firstRowFirstColumn="0" w:firstRowLastColumn="0" w:lastRowFirstColumn="0" w:lastRowLastColumn="0"/>
            </w:pPr>
            <w:r w:rsidRPr="000F4CAF">
              <w:t>Joins a game</w:t>
            </w:r>
            <w:r>
              <w:t xml:space="preserve"> by starting the Client</w:t>
            </w:r>
          </w:p>
        </w:tc>
        <w:tc>
          <w:tcPr>
            <w:tcW w:w="3224" w:type="dxa"/>
          </w:tcPr>
          <w:p w14:paraId="48F3D756" w14:textId="77777777" w:rsidR="00FA6240" w:rsidRPr="000F4CAF" w:rsidRDefault="00FA6240" w:rsidP="00BD23CD">
            <w:pPr>
              <w:cnfStyle w:val="000000100000" w:firstRow="0" w:lastRow="0" w:firstColumn="0" w:lastColumn="0" w:oddVBand="0" w:evenVBand="0" w:oddHBand="1" w:evenHBand="0" w:firstRowFirstColumn="0" w:firstRowLastColumn="0" w:lastRowFirstColumn="0" w:lastRowLastColumn="0"/>
            </w:pPr>
            <w:r w:rsidRPr="000F4CAF">
              <w:t>Void</w:t>
            </w:r>
          </w:p>
        </w:tc>
      </w:tr>
      <w:tr w:rsidR="00FA6240" w:rsidRPr="000F4CAF" w14:paraId="318B7D40" w14:textId="77777777" w:rsidTr="00FA6240">
        <w:trPr>
          <w:trHeight w:val="577"/>
        </w:trPr>
        <w:tc>
          <w:tcPr>
            <w:cnfStyle w:val="001000000000" w:firstRow="0" w:lastRow="0" w:firstColumn="1" w:lastColumn="0" w:oddVBand="0" w:evenVBand="0" w:oddHBand="0" w:evenHBand="0" w:firstRowFirstColumn="0" w:firstRowLastColumn="0" w:lastRowFirstColumn="0" w:lastRowLastColumn="0"/>
            <w:tcW w:w="2234" w:type="dxa"/>
          </w:tcPr>
          <w:p w14:paraId="2B5F55D3" w14:textId="77777777" w:rsidR="00FA6240" w:rsidRPr="00D85CA6" w:rsidRDefault="00FA6240" w:rsidP="00BD23CD">
            <w:pPr>
              <w:rPr>
                <w:b w:val="0"/>
              </w:rPr>
            </w:pPr>
            <w:r w:rsidRPr="00D85CA6">
              <w:rPr>
                <w:b w:val="0"/>
              </w:rPr>
              <w:t xml:space="preserve">Client </w:t>
            </w:r>
            <w:proofErr w:type="spellStart"/>
            <w:r w:rsidRPr="00D85CA6">
              <w:rPr>
                <w:b w:val="0"/>
              </w:rPr>
              <w:t>Callbacks</w:t>
            </w:r>
            <w:proofErr w:type="spellEnd"/>
          </w:p>
        </w:tc>
        <w:tc>
          <w:tcPr>
            <w:tcW w:w="3568" w:type="dxa"/>
          </w:tcPr>
          <w:p w14:paraId="036C4B7C" w14:textId="71186DD3" w:rsidR="00FA6240" w:rsidRPr="000F4CAF" w:rsidRDefault="00FA6240" w:rsidP="00BD23CD">
            <w:pPr>
              <w:cnfStyle w:val="000000000000" w:firstRow="0" w:lastRow="0" w:firstColumn="0" w:lastColumn="0" w:oddVBand="0" w:evenVBand="0" w:oddHBand="0" w:evenHBand="0" w:firstRowFirstColumn="0" w:firstRowLastColumn="0" w:lastRowFirstColumn="0" w:lastRowLastColumn="0"/>
            </w:pPr>
            <w:r>
              <w:t>Encapsulations that</w:t>
            </w:r>
            <w:r w:rsidRPr="000F4CAF">
              <w:t xml:space="preserve"> </w:t>
            </w:r>
            <w:r>
              <w:t xml:space="preserve">are </w:t>
            </w:r>
            <w:r w:rsidRPr="000F4CAF">
              <w:t>used to maintain an understandable reference tree.</w:t>
            </w:r>
          </w:p>
        </w:tc>
        <w:tc>
          <w:tcPr>
            <w:tcW w:w="3224" w:type="dxa"/>
          </w:tcPr>
          <w:p w14:paraId="6C9880A0" w14:textId="77777777" w:rsidR="00FA6240" w:rsidRPr="000F4CAF" w:rsidRDefault="00FA6240" w:rsidP="00BD23CD">
            <w:pPr>
              <w:cnfStyle w:val="000000000000" w:firstRow="0" w:lastRow="0" w:firstColumn="0" w:lastColumn="0" w:oddVBand="0" w:evenVBand="0" w:oddHBand="0" w:evenHBand="0" w:firstRowFirstColumn="0" w:firstRowLastColumn="0" w:lastRowFirstColumn="0" w:lastRowLastColumn="0"/>
            </w:pPr>
            <w:r w:rsidRPr="000F4CAF">
              <w:t>All Void</w:t>
            </w:r>
          </w:p>
        </w:tc>
      </w:tr>
    </w:tbl>
    <w:p w14:paraId="2A1DA399" w14:textId="77777777" w:rsidR="00FA6240" w:rsidRDefault="00FA6240" w:rsidP="00402CE8"/>
    <w:p w14:paraId="1E69DD54" w14:textId="77777777" w:rsidR="00402CE8" w:rsidRDefault="00402CE8" w:rsidP="00402CE8">
      <w:pPr>
        <w:pStyle w:val="Heading5"/>
      </w:pPr>
      <w:r>
        <w:t>Server</w:t>
      </w:r>
    </w:p>
    <w:p w14:paraId="5E5C9024" w14:textId="60FFB6A0" w:rsidR="00402CE8" w:rsidRDefault="007B245C" w:rsidP="00402CE8">
      <w:r>
        <w:t>When a client connects the Server will check the networking version of the joining client, check the password (if one is set) and transfer game mode information and the save</w:t>
      </w:r>
      <w:r w:rsidR="00C6166F">
        <w:t>-</w:t>
      </w:r>
      <w:r>
        <w:t>game (if one is being used).</w:t>
      </w:r>
      <w:r w:rsidR="00082D84">
        <w:t xml:space="preserve"> While in the lobby, the server will relay team composition changes to all other players and, when the host presses ‘start game’, the Server will inform all clients that the game has started. </w:t>
      </w:r>
      <w:r>
        <w:t>In-game, the Server a</w:t>
      </w:r>
      <w:r w:rsidR="00402CE8">
        <w:t>cts as a relay forwarding incoming moves to all other clients</w:t>
      </w:r>
      <w:r w:rsidR="00FC1D11">
        <w:t>. To increase code re-use. The server will act purely as a relay so the Client the host runs can be the same as the one</w:t>
      </w:r>
      <w:r w:rsidR="00FF102E">
        <w:t>s</w:t>
      </w:r>
      <w:r w:rsidR="00FC1D11">
        <w:t xml:space="preserve"> other players run.</w:t>
      </w:r>
      <w:r w:rsidR="003E085A">
        <w:t xml:space="preserve"> The only difference between the host and a client is that the host can start games and change team compositions. This is done directly through the NetworkManager, not by the local client sending a message to the local server</w:t>
      </w:r>
      <w:r w:rsidR="00082D84">
        <w:t xml:space="preserve"> as this would require authentication or keeping track of which client is the local one</w:t>
      </w:r>
      <w:r w:rsidR="003E085A">
        <w:t>.</w:t>
      </w:r>
    </w:p>
    <w:p w14:paraId="4D0E0D63" w14:textId="103DD667" w:rsidR="00FE1081" w:rsidRDefault="00FE1081" w:rsidP="00402CE8">
      <w:r>
        <w:t>It will utilise three threads:</w:t>
      </w:r>
    </w:p>
    <w:p w14:paraId="2F56D55B" w14:textId="7EACCCD2" w:rsidR="00FE1081" w:rsidRDefault="00FE1081" w:rsidP="00FE1081">
      <w:pPr>
        <w:pStyle w:val="ListParagraph"/>
        <w:numPr>
          <w:ilvl w:val="0"/>
          <w:numId w:val="1"/>
        </w:numPr>
      </w:pPr>
      <w:r>
        <w:t>Client Accept Thread – Handles incoming client connections</w:t>
      </w:r>
    </w:p>
    <w:p w14:paraId="0DF4C456" w14:textId="176E2767" w:rsidR="00FE1081" w:rsidRDefault="00FE1081" w:rsidP="00FE1081">
      <w:pPr>
        <w:pStyle w:val="ListParagraph"/>
        <w:numPr>
          <w:ilvl w:val="0"/>
          <w:numId w:val="1"/>
        </w:numPr>
      </w:pPr>
      <w:r>
        <w:t>Send Thread – Sends queued messages to connected Clients</w:t>
      </w:r>
    </w:p>
    <w:p w14:paraId="77EA4CD7" w14:textId="39847DF0" w:rsidR="00FE1081" w:rsidRDefault="00FE1081" w:rsidP="00FE1081">
      <w:pPr>
        <w:pStyle w:val="ListParagraph"/>
        <w:numPr>
          <w:ilvl w:val="0"/>
          <w:numId w:val="1"/>
        </w:numPr>
      </w:pPr>
      <w:r>
        <w:t>Receive Thread – Handles incoming messages. Must be read from a queue with one thread to ensure two instructions aren’t being executed at once</w:t>
      </w:r>
    </w:p>
    <w:p w14:paraId="2AE02965" w14:textId="121F8EB3" w:rsidR="00FE1081" w:rsidRDefault="00FE1081" w:rsidP="00FE1081">
      <w:r>
        <w:t>As well as using asynchronous socket reads to format and place incoming data on the receive queue</w:t>
      </w:r>
    </w:p>
    <w:p w14:paraId="2012B0DD" w14:textId="77777777" w:rsidR="00402CE8" w:rsidRDefault="00402CE8" w:rsidP="00402CE8">
      <w:pPr>
        <w:pStyle w:val="Heading5"/>
      </w:pPr>
      <w:r>
        <w:t>Client</w:t>
      </w:r>
    </w:p>
    <w:p w14:paraId="0817C476" w14:textId="306F73F9" w:rsidR="00402CE8" w:rsidRDefault="00C6166F" w:rsidP="00402CE8">
      <w:r>
        <w:t>When connecting the Client receives game mode data and save-game data (if it is being used). When in-game, the client will send data to the server such as a move which will be broadcasted to all players and, when it receives data, call a specified method with the decoded data.</w:t>
      </w:r>
    </w:p>
    <w:p w14:paraId="3EC0EF93" w14:textId="58B690C9" w:rsidR="00216465" w:rsidRDefault="00216465" w:rsidP="00402CE8">
      <w:r>
        <w:t>The host will run both the Server and the Client and will receive data that it already knows to increase code reuse. For example, when starting a game, the ChessManager will call a method on the Server that will tell the Server to inform all other Clients that the game has started. Instead of coding in a special case for the host requiring either a dedicated ‘</w:t>
      </w:r>
      <w:proofErr w:type="spellStart"/>
      <w:r>
        <w:t>HostClient</w:t>
      </w:r>
      <w:proofErr w:type="spellEnd"/>
      <w:r>
        <w:t xml:space="preserve">’ or a large amount of if statements, the host will also wait, like all other Clients, for its </w:t>
      </w:r>
      <w:proofErr w:type="gramStart"/>
      <w:r>
        <w:t>Client</w:t>
      </w:r>
      <w:proofErr w:type="gramEnd"/>
      <w:r>
        <w:t xml:space="preserve"> to receive the ‘start game’ message.</w:t>
      </w:r>
    </w:p>
    <w:p w14:paraId="3587A20A" w14:textId="77777777" w:rsidR="00FE1081" w:rsidRDefault="00FE1081" w:rsidP="00FE1081">
      <w:r>
        <w:t>It will utilise three threads:</w:t>
      </w:r>
    </w:p>
    <w:p w14:paraId="32A93DFB" w14:textId="1E32B21E" w:rsidR="00FE1081" w:rsidRDefault="00FE1081" w:rsidP="00FE1081">
      <w:pPr>
        <w:pStyle w:val="ListParagraph"/>
        <w:numPr>
          <w:ilvl w:val="0"/>
          <w:numId w:val="1"/>
        </w:numPr>
      </w:pPr>
      <w:r>
        <w:t xml:space="preserve">Send Thread – Sends queued messages to </w:t>
      </w:r>
      <w:r>
        <w:t>the Server</w:t>
      </w:r>
    </w:p>
    <w:p w14:paraId="21BB98FB" w14:textId="77777777" w:rsidR="00FE1081" w:rsidRDefault="00FE1081" w:rsidP="00FE1081">
      <w:pPr>
        <w:pStyle w:val="ListParagraph"/>
        <w:numPr>
          <w:ilvl w:val="0"/>
          <w:numId w:val="1"/>
        </w:numPr>
      </w:pPr>
      <w:r>
        <w:t>Receive Thread – Handles incoming messages. Must be read from a queue with one thread to ensure two instructions aren’t being executed at once</w:t>
      </w:r>
    </w:p>
    <w:p w14:paraId="6EDD5CF0" w14:textId="34E8A402" w:rsidR="00FE1081" w:rsidRPr="0061079A" w:rsidRDefault="00FE1081" w:rsidP="00FE1081">
      <w:r>
        <w:lastRenderedPageBreak/>
        <w:t>As well as using asynchronous socket reads to format and place incoming data on the receive queue</w:t>
      </w:r>
    </w:p>
    <w:p w14:paraId="12D8A2DC" w14:textId="77777777" w:rsidR="00402CE8" w:rsidRDefault="00402CE8" w:rsidP="00402CE8">
      <w:pPr>
        <w:pStyle w:val="Heading3"/>
      </w:pPr>
      <w:bookmarkStart w:id="70" w:name="_Toc128382133"/>
      <w:r>
        <w:t>GameManager</w:t>
      </w:r>
      <w:bookmarkEnd w:id="70"/>
    </w:p>
    <w:p w14:paraId="1BEC8A0C" w14:textId="665A8C42" w:rsidR="00402CE8" w:rsidRDefault="006348F1" w:rsidP="00402CE8">
      <w:r>
        <w:t>The GameManager p</w:t>
      </w:r>
      <w:r w:rsidR="00402CE8">
        <w:t xml:space="preserve">rovides an interface for the current game mode and handles game logic such as whose turn it is. </w:t>
      </w:r>
      <w:r w:rsidR="00052CF1">
        <w:t>It can retrieve a list of possible moves, apply a move, clone the game (important for the AI to search the move tree), get a score for the strength of the current board state (again important for AI) and more.</w:t>
      </w:r>
      <w:r w:rsidR="002C23ED">
        <w:t xml:space="preserve"> Has a method for serialisation and deserialisation to allow for the game to be saved.</w:t>
      </w:r>
    </w:p>
    <w:tbl>
      <w:tblPr>
        <w:tblStyle w:val="LightShading"/>
        <w:tblW w:w="0" w:type="auto"/>
        <w:tblLook w:val="04A0" w:firstRow="1" w:lastRow="0" w:firstColumn="1" w:lastColumn="0" w:noHBand="0" w:noVBand="1"/>
      </w:tblPr>
      <w:tblGrid>
        <w:gridCol w:w="2462"/>
        <w:gridCol w:w="3463"/>
        <w:gridCol w:w="3101"/>
      </w:tblGrid>
      <w:tr w:rsidR="00FE1081" w:rsidRPr="000F4CAF" w14:paraId="11FEE22A" w14:textId="77777777" w:rsidTr="00FE1081">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62" w:type="dxa"/>
          </w:tcPr>
          <w:p w14:paraId="7F57DCEB" w14:textId="77777777" w:rsidR="00FE1081" w:rsidRPr="000F4CAF" w:rsidRDefault="00FE1081" w:rsidP="00BD23CD">
            <w:r w:rsidRPr="000F4CAF">
              <w:t>GameManager</w:t>
            </w:r>
          </w:p>
        </w:tc>
        <w:tc>
          <w:tcPr>
            <w:tcW w:w="3463" w:type="dxa"/>
          </w:tcPr>
          <w:p w14:paraId="68C32392" w14:textId="77777777" w:rsidR="00FE1081" w:rsidRPr="000F4CAF" w:rsidRDefault="00FE1081" w:rsidP="00BD23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01" w:type="dxa"/>
          </w:tcPr>
          <w:p w14:paraId="21389027" w14:textId="77777777" w:rsidR="00FE1081" w:rsidRPr="000F4CAF" w:rsidRDefault="00FE1081" w:rsidP="00BD23CD">
            <w:pPr>
              <w:cnfStyle w:val="100000000000" w:firstRow="1" w:lastRow="0" w:firstColumn="0" w:lastColumn="0" w:oddVBand="0" w:evenVBand="0" w:oddHBand="0" w:evenHBand="0" w:firstRowFirstColumn="0" w:firstRowLastColumn="0" w:lastRowFirstColumn="0" w:lastRowLastColumn="0"/>
            </w:pPr>
            <w:r w:rsidRPr="000F4CAF">
              <w:t>Type</w:t>
            </w:r>
          </w:p>
        </w:tc>
      </w:tr>
      <w:tr w:rsidR="00FE1081" w:rsidRPr="000F4CAF" w14:paraId="5B8E3482" w14:textId="77777777" w:rsidTr="00FE1081">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62" w:type="dxa"/>
          </w:tcPr>
          <w:p w14:paraId="7A372F5C" w14:textId="77777777" w:rsidR="00FE1081" w:rsidRPr="000F4CAF" w:rsidRDefault="00FE1081" w:rsidP="00BD23CD">
            <w:r w:rsidRPr="00D85CA6">
              <w:rPr>
                <w:b w:val="0"/>
              </w:rPr>
              <w:t>Data</w:t>
            </w:r>
          </w:p>
        </w:tc>
        <w:tc>
          <w:tcPr>
            <w:tcW w:w="3463" w:type="dxa"/>
          </w:tcPr>
          <w:p w14:paraId="3220CEEA" w14:textId="77777777" w:rsidR="00FE1081" w:rsidRPr="000F4CAF" w:rsidRDefault="00FE1081" w:rsidP="00BD23CD">
            <w:pPr>
              <w:cnfStyle w:val="000000100000" w:firstRow="0" w:lastRow="0" w:firstColumn="0" w:lastColumn="0" w:oddVBand="0" w:evenVBand="0" w:oddHBand="1" w:evenHBand="0" w:firstRowFirstColumn="0" w:firstRowLastColumn="0" w:lastRowFirstColumn="0" w:lastRowLastColumn="0"/>
            </w:pPr>
          </w:p>
        </w:tc>
        <w:tc>
          <w:tcPr>
            <w:tcW w:w="3101" w:type="dxa"/>
          </w:tcPr>
          <w:p w14:paraId="2FAEAF77" w14:textId="77777777" w:rsidR="00FE1081" w:rsidRPr="000F4CAF" w:rsidRDefault="00FE1081" w:rsidP="00BD23CD">
            <w:pPr>
              <w:cnfStyle w:val="000000100000" w:firstRow="0" w:lastRow="0" w:firstColumn="0" w:lastColumn="0" w:oddVBand="0" w:evenVBand="0" w:oddHBand="1" w:evenHBand="0" w:firstRowFirstColumn="0" w:firstRowLastColumn="0" w:lastRowFirstColumn="0" w:lastRowLastColumn="0"/>
            </w:pPr>
          </w:p>
        </w:tc>
      </w:tr>
      <w:tr w:rsidR="00FE1081" w:rsidRPr="000F4CAF" w14:paraId="679537AE" w14:textId="77777777" w:rsidTr="00FE1081">
        <w:trPr>
          <w:trHeight w:val="332"/>
        </w:trPr>
        <w:tc>
          <w:tcPr>
            <w:cnfStyle w:val="001000000000" w:firstRow="0" w:lastRow="0" w:firstColumn="1" w:lastColumn="0" w:oddVBand="0" w:evenVBand="0" w:oddHBand="0" w:evenHBand="0" w:firstRowFirstColumn="0" w:firstRowLastColumn="0" w:lastRowFirstColumn="0" w:lastRowLastColumn="0"/>
            <w:tcW w:w="2462" w:type="dxa"/>
          </w:tcPr>
          <w:p w14:paraId="7981359E" w14:textId="35636693" w:rsidR="00FE1081" w:rsidRPr="000F4CAF" w:rsidRDefault="00FE1081" w:rsidP="00BD23CD">
            <w:r>
              <w:t>Custom Data</w:t>
            </w:r>
          </w:p>
        </w:tc>
        <w:tc>
          <w:tcPr>
            <w:tcW w:w="3463" w:type="dxa"/>
          </w:tcPr>
          <w:p w14:paraId="6CF2D8CB" w14:textId="440F0D1D" w:rsidR="00FE1081" w:rsidRPr="000F4CAF" w:rsidRDefault="00FE1081" w:rsidP="00BD23CD">
            <w:pPr>
              <w:cnfStyle w:val="000000000000" w:firstRow="0" w:lastRow="0" w:firstColumn="0" w:lastColumn="0" w:oddVBand="0" w:evenVBand="0" w:oddHBand="0" w:evenHBand="0" w:firstRowFirstColumn="0" w:firstRowLastColumn="0" w:lastRowFirstColumn="0" w:lastRowLastColumn="0"/>
            </w:pPr>
            <w:r>
              <w:t>Each game mode will have custom data</w:t>
            </w:r>
          </w:p>
        </w:tc>
        <w:tc>
          <w:tcPr>
            <w:tcW w:w="3101" w:type="dxa"/>
          </w:tcPr>
          <w:p w14:paraId="3B73E140" w14:textId="593CF199" w:rsidR="00FE1081" w:rsidRPr="000F4CAF" w:rsidRDefault="00FE1081" w:rsidP="00BD23CD">
            <w:pPr>
              <w:cnfStyle w:val="000000000000" w:firstRow="0" w:lastRow="0" w:firstColumn="0" w:lastColumn="0" w:oddVBand="0" w:evenVBand="0" w:oddHBand="0" w:evenHBand="0" w:firstRowFirstColumn="0" w:firstRowLastColumn="0" w:lastRowFirstColumn="0" w:lastRowLastColumn="0"/>
            </w:pPr>
            <w:r>
              <w:t>Any</w:t>
            </w:r>
          </w:p>
        </w:tc>
      </w:tr>
      <w:tr w:rsidR="00FE1081" w:rsidRPr="000F4CAF" w14:paraId="7D75DFB4" w14:textId="77777777" w:rsidTr="00FE1081">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62" w:type="dxa"/>
          </w:tcPr>
          <w:p w14:paraId="6285E979" w14:textId="77777777" w:rsidR="00FE1081" w:rsidRPr="000F4CAF" w:rsidRDefault="00FE1081" w:rsidP="00BD23CD">
            <w:r w:rsidRPr="000F4CAF">
              <w:t>Board</w:t>
            </w:r>
          </w:p>
        </w:tc>
        <w:tc>
          <w:tcPr>
            <w:tcW w:w="3463" w:type="dxa"/>
          </w:tcPr>
          <w:p w14:paraId="465AA9F0" w14:textId="77777777" w:rsidR="00FE1081" w:rsidRPr="000F4CAF" w:rsidRDefault="00FE1081" w:rsidP="00BD23CD">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01" w:type="dxa"/>
          </w:tcPr>
          <w:p w14:paraId="1F363401" w14:textId="77777777" w:rsidR="00FE1081" w:rsidRPr="000F4CAF" w:rsidRDefault="00FE1081" w:rsidP="00BD23CD">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FE1081" w:rsidRPr="000F4CAF" w14:paraId="4BBEE2CB" w14:textId="77777777" w:rsidTr="00FE1081">
        <w:trPr>
          <w:trHeight w:val="314"/>
        </w:trPr>
        <w:tc>
          <w:tcPr>
            <w:cnfStyle w:val="001000000000" w:firstRow="0" w:lastRow="0" w:firstColumn="1" w:lastColumn="0" w:oddVBand="0" w:evenVBand="0" w:oddHBand="0" w:evenHBand="0" w:firstRowFirstColumn="0" w:firstRowLastColumn="0" w:lastRowFirstColumn="0" w:lastRowLastColumn="0"/>
            <w:tcW w:w="2462" w:type="dxa"/>
          </w:tcPr>
          <w:p w14:paraId="2E13F853" w14:textId="77777777" w:rsidR="00FE1081" w:rsidRPr="00D85CA6" w:rsidRDefault="00FE1081" w:rsidP="00BD23CD">
            <w:pPr>
              <w:rPr>
                <w:b w:val="0"/>
                <w:i/>
              </w:rPr>
            </w:pPr>
            <w:r w:rsidRPr="00D85CA6">
              <w:rPr>
                <w:b w:val="0"/>
              </w:rPr>
              <w:t>Methods</w:t>
            </w:r>
          </w:p>
        </w:tc>
        <w:tc>
          <w:tcPr>
            <w:tcW w:w="3463" w:type="dxa"/>
          </w:tcPr>
          <w:p w14:paraId="4F2A4C69" w14:textId="77777777" w:rsidR="00FE1081" w:rsidRPr="000F4CAF" w:rsidRDefault="00FE1081" w:rsidP="00BD23CD">
            <w:pPr>
              <w:cnfStyle w:val="000000000000" w:firstRow="0" w:lastRow="0" w:firstColumn="0" w:lastColumn="0" w:oddVBand="0" w:evenVBand="0" w:oddHBand="0" w:evenHBand="0" w:firstRowFirstColumn="0" w:firstRowLastColumn="0" w:lastRowFirstColumn="0" w:lastRowLastColumn="0"/>
            </w:pPr>
          </w:p>
        </w:tc>
        <w:tc>
          <w:tcPr>
            <w:tcW w:w="3101" w:type="dxa"/>
          </w:tcPr>
          <w:p w14:paraId="24C24431" w14:textId="77777777" w:rsidR="00FE1081" w:rsidRPr="000F4CAF" w:rsidRDefault="00FE1081" w:rsidP="00BD23CD">
            <w:pPr>
              <w:cnfStyle w:val="000000000000" w:firstRow="0" w:lastRow="0" w:firstColumn="0" w:lastColumn="0" w:oddVBand="0" w:evenVBand="0" w:oddHBand="0" w:evenHBand="0" w:firstRowFirstColumn="0" w:firstRowLastColumn="0" w:lastRowFirstColumn="0" w:lastRowLastColumn="0"/>
            </w:pPr>
          </w:p>
        </w:tc>
      </w:tr>
      <w:tr w:rsidR="00FE1081" w:rsidRPr="000F4CAF" w14:paraId="3035AD70" w14:textId="77777777" w:rsidTr="00FE108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62" w:type="dxa"/>
          </w:tcPr>
          <w:p w14:paraId="750F5B29" w14:textId="27D9341A" w:rsidR="00FE1081" w:rsidRPr="00FE1081" w:rsidRDefault="00FE1081" w:rsidP="00BD23CD">
            <w:pPr>
              <w:rPr>
                <w:b w:val="0"/>
                <w:bCs w:val="0"/>
              </w:rPr>
            </w:pPr>
            <w:proofErr w:type="spellStart"/>
            <w:r w:rsidRPr="000F4CAF">
              <w:t>GetData</w:t>
            </w:r>
            <w:proofErr w:type="spellEnd"/>
          </w:p>
        </w:tc>
        <w:tc>
          <w:tcPr>
            <w:tcW w:w="3463" w:type="dxa"/>
          </w:tcPr>
          <w:p w14:paraId="692936CB" w14:textId="77777777" w:rsidR="00FE1081" w:rsidRPr="000F4CAF" w:rsidRDefault="00FE1081" w:rsidP="00BD23CD">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01" w:type="dxa"/>
          </w:tcPr>
          <w:p w14:paraId="6D27F02C" w14:textId="77777777" w:rsidR="00FE1081" w:rsidRPr="000F4CAF" w:rsidRDefault="00FE1081" w:rsidP="00BD23CD">
            <w:pPr>
              <w:cnfStyle w:val="000000100000" w:firstRow="0" w:lastRow="0" w:firstColumn="0" w:lastColumn="0" w:oddVBand="0" w:evenVBand="0" w:oddHBand="1" w:evenHBand="0" w:firstRowFirstColumn="0" w:firstRowLastColumn="0" w:lastRowFirstColumn="0" w:lastRowLastColumn="0"/>
            </w:pPr>
            <w:proofErr w:type="spellStart"/>
            <w:r w:rsidRPr="000F4CAF">
              <w:t>SerialisationData</w:t>
            </w:r>
            <w:proofErr w:type="spellEnd"/>
          </w:p>
        </w:tc>
      </w:tr>
      <w:tr w:rsidR="00FE1081" w:rsidRPr="000F4CAF" w14:paraId="25A69315" w14:textId="77777777" w:rsidTr="00FE1081">
        <w:trPr>
          <w:trHeight w:val="577"/>
        </w:trPr>
        <w:tc>
          <w:tcPr>
            <w:cnfStyle w:val="001000000000" w:firstRow="0" w:lastRow="0" w:firstColumn="1" w:lastColumn="0" w:oddVBand="0" w:evenVBand="0" w:oddHBand="0" w:evenHBand="0" w:firstRowFirstColumn="0" w:firstRowLastColumn="0" w:lastRowFirstColumn="0" w:lastRowLastColumn="0"/>
            <w:tcW w:w="2462" w:type="dxa"/>
          </w:tcPr>
          <w:p w14:paraId="57A44B6F" w14:textId="6EE5E0D9" w:rsidR="00FE1081" w:rsidRPr="000F4CAF" w:rsidRDefault="00FE1081" w:rsidP="00FE1081">
            <w:proofErr w:type="spellStart"/>
            <w:r w:rsidRPr="000F4CAF">
              <w:t>LoadData</w:t>
            </w:r>
            <w:proofErr w:type="spellEnd"/>
          </w:p>
        </w:tc>
        <w:tc>
          <w:tcPr>
            <w:tcW w:w="3463" w:type="dxa"/>
          </w:tcPr>
          <w:p w14:paraId="54EECE32" w14:textId="03EFE57D" w:rsidR="00FE1081" w:rsidRPr="000F4CAF" w:rsidRDefault="00FE1081" w:rsidP="00FE1081">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01" w:type="dxa"/>
          </w:tcPr>
          <w:p w14:paraId="68692B14" w14:textId="25439B3E" w:rsidR="00FE1081" w:rsidRPr="000F4CAF" w:rsidRDefault="00FE1081" w:rsidP="00FE1081">
            <w:pPr>
              <w:cnfStyle w:val="000000000000" w:firstRow="0" w:lastRow="0" w:firstColumn="0" w:lastColumn="0" w:oddVBand="0" w:evenVBand="0" w:oddHBand="0" w:evenHBand="0" w:firstRowFirstColumn="0" w:firstRowLastColumn="0" w:lastRowFirstColumn="0" w:lastRowLastColumn="0"/>
            </w:pPr>
            <w:r w:rsidRPr="000F4CAF">
              <w:t>Void</w:t>
            </w:r>
          </w:p>
        </w:tc>
      </w:tr>
      <w:tr w:rsidR="00FE1081" w:rsidRPr="000F4CAF" w14:paraId="658776CB" w14:textId="77777777" w:rsidTr="00FE108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62" w:type="dxa"/>
          </w:tcPr>
          <w:p w14:paraId="5CCA0325" w14:textId="18E532B9" w:rsidR="00FE1081" w:rsidRPr="000F4CAF" w:rsidRDefault="00FE1081" w:rsidP="00FE1081">
            <w:proofErr w:type="spellStart"/>
            <w:r w:rsidRPr="000F4CAF">
              <w:t>GetMoves</w:t>
            </w:r>
            <w:proofErr w:type="spellEnd"/>
          </w:p>
        </w:tc>
        <w:tc>
          <w:tcPr>
            <w:tcW w:w="3463" w:type="dxa"/>
          </w:tcPr>
          <w:p w14:paraId="4CE779F5" w14:textId="2BD7A90B" w:rsidR="00FE1081" w:rsidRPr="000F4CAF" w:rsidRDefault="00FE1081" w:rsidP="00FE1081">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01" w:type="dxa"/>
          </w:tcPr>
          <w:p w14:paraId="673E8BD6" w14:textId="0B7CC991" w:rsidR="00FE1081" w:rsidRPr="000F4CAF" w:rsidRDefault="00FE1081" w:rsidP="00FE1081">
            <w:pPr>
              <w:cnfStyle w:val="000000100000" w:firstRow="0" w:lastRow="0" w:firstColumn="0" w:lastColumn="0" w:oddVBand="0" w:evenVBand="0" w:oddHBand="1" w:evenHBand="0" w:firstRowFirstColumn="0" w:firstRowLastColumn="0" w:lastRowFirstColumn="0" w:lastRowLastColumn="0"/>
            </w:pPr>
            <w:r w:rsidRPr="000F4CAF">
              <w:t>List&lt;Move&gt;</w:t>
            </w:r>
          </w:p>
        </w:tc>
      </w:tr>
      <w:tr w:rsidR="00FE1081" w:rsidRPr="000F4CAF" w14:paraId="4C831CF3" w14:textId="77777777" w:rsidTr="00FE1081">
        <w:trPr>
          <w:trHeight w:val="577"/>
        </w:trPr>
        <w:tc>
          <w:tcPr>
            <w:cnfStyle w:val="001000000000" w:firstRow="0" w:lastRow="0" w:firstColumn="1" w:lastColumn="0" w:oddVBand="0" w:evenVBand="0" w:oddHBand="0" w:evenHBand="0" w:firstRowFirstColumn="0" w:firstRowLastColumn="0" w:lastRowFirstColumn="0" w:lastRowLastColumn="0"/>
            <w:tcW w:w="2462" w:type="dxa"/>
          </w:tcPr>
          <w:p w14:paraId="6A6B0118" w14:textId="5CFA8099" w:rsidR="00FE1081" w:rsidRPr="000F4CAF" w:rsidRDefault="00FE1081" w:rsidP="00FE1081">
            <w:proofErr w:type="spellStart"/>
            <w:r w:rsidRPr="000F4CAF">
              <w:t>OnNoMoves</w:t>
            </w:r>
            <w:proofErr w:type="spellEnd"/>
          </w:p>
        </w:tc>
        <w:tc>
          <w:tcPr>
            <w:tcW w:w="3463" w:type="dxa"/>
          </w:tcPr>
          <w:p w14:paraId="2615D52E" w14:textId="1124641F" w:rsidR="00FE1081" w:rsidRPr="000F4CAF" w:rsidRDefault="00FE1081" w:rsidP="00FE1081">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01" w:type="dxa"/>
          </w:tcPr>
          <w:p w14:paraId="2EA008EC" w14:textId="3C21BA60" w:rsidR="00FE1081" w:rsidRPr="000F4CAF" w:rsidRDefault="00FE1081" w:rsidP="00FE1081">
            <w:pPr>
              <w:cnfStyle w:val="000000000000" w:firstRow="0" w:lastRow="0" w:firstColumn="0" w:lastColumn="0" w:oddVBand="0" w:evenVBand="0" w:oddHBand="0" w:evenHBand="0" w:firstRowFirstColumn="0" w:firstRowLastColumn="0" w:lastRowFirstColumn="0" w:lastRowLastColumn="0"/>
            </w:pPr>
            <w:r w:rsidRPr="000F4CAF">
              <w:t>Void</w:t>
            </w:r>
          </w:p>
        </w:tc>
      </w:tr>
      <w:tr w:rsidR="00FE1081" w:rsidRPr="000F4CAF" w14:paraId="34477349" w14:textId="77777777" w:rsidTr="00FE108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62" w:type="dxa"/>
          </w:tcPr>
          <w:p w14:paraId="28CE5D07" w14:textId="341E8166" w:rsidR="00FE1081" w:rsidRPr="000F4CAF" w:rsidRDefault="00FE1081" w:rsidP="00FE1081">
            <w:proofErr w:type="spellStart"/>
            <w:r w:rsidRPr="000F4CAF">
              <w:t>OnMove</w:t>
            </w:r>
            <w:proofErr w:type="spellEnd"/>
          </w:p>
        </w:tc>
        <w:tc>
          <w:tcPr>
            <w:tcW w:w="3463" w:type="dxa"/>
          </w:tcPr>
          <w:p w14:paraId="0FD3A6D8" w14:textId="115703A5" w:rsidR="00FE1081" w:rsidRPr="000F4CAF" w:rsidRDefault="00FE1081" w:rsidP="00FE1081">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proofErr w:type="gramStart"/>
            <w:r w:rsidRPr="000F4CAF">
              <w:t>–(</w:t>
            </w:r>
            <w:proofErr w:type="spellStart"/>
            <w:proofErr w:type="gramEnd"/>
            <w:r w:rsidRPr="000F4CAF">
              <w:t>TeamID</w:t>
            </w:r>
            <w:proofErr w:type="spellEnd"/>
            <w:r w:rsidRPr="000F4CAF">
              <w:t xml:space="preserve"> + 1). If the returned value is less than 0, a team has won.</w:t>
            </w:r>
          </w:p>
        </w:tc>
        <w:tc>
          <w:tcPr>
            <w:tcW w:w="3101" w:type="dxa"/>
          </w:tcPr>
          <w:p w14:paraId="45B46304" w14:textId="52337F65" w:rsidR="00FE1081" w:rsidRPr="000F4CAF" w:rsidRDefault="00FE1081" w:rsidP="00FE1081">
            <w:pPr>
              <w:cnfStyle w:val="000000100000" w:firstRow="0" w:lastRow="0" w:firstColumn="0" w:lastColumn="0" w:oddVBand="0" w:evenVBand="0" w:oddHBand="1" w:evenHBand="0" w:firstRowFirstColumn="0" w:firstRowLastColumn="0" w:lastRowFirstColumn="0" w:lastRowLastColumn="0"/>
            </w:pPr>
            <w:r w:rsidRPr="000F4CAF">
              <w:t>Int</w:t>
            </w:r>
          </w:p>
        </w:tc>
      </w:tr>
      <w:tr w:rsidR="00FE1081" w:rsidRPr="000F4CAF" w14:paraId="22FF876E" w14:textId="77777777" w:rsidTr="00FE1081">
        <w:trPr>
          <w:trHeight w:val="577"/>
        </w:trPr>
        <w:tc>
          <w:tcPr>
            <w:cnfStyle w:val="001000000000" w:firstRow="0" w:lastRow="0" w:firstColumn="1" w:lastColumn="0" w:oddVBand="0" w:evenVBand="0" w:oddHBand="0" w:evenHBand="0" w:firstRowFirstColumn="0" w:firstRowLastColumn="0" w:lastRowFirstColumn="0" w:lastRowLastColumn="0"/>
            <w:tcW w:w="2462" w:type="dxa"/>
          </w:tcPr>
          <w:p w14:paraId="05721969" w14:textId="3FFB56D6" w:rsidR="00FE1081" w:rsidRPr="000F4CAF" w:rsidRDefault="00FE1081" w:rsidP="00FE1081">
            <w:proofErr w:type="spellStart"/>
            <w:r w:rsidRPr="000F4CAF">
              <w:t>GetScore</w:t>
            </w:r>
            <w:proofErr w:type="spellEnd"/>
          </w:p>
        </w:tc>
        <w:tc>
          <w:tcPr>
            <w:tcW w:w="3463" w:type="dxa"/>
          </w:tcPr>
          <w:p w14:paraId="05457D48" w14:textId="283F1B59" w:rsidR="00FE1081" w:rsidRPr="000F4CAF" w:rsidRDefault="00FE1081" w:rsidP="00FE1081">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01" w:type="dxa"/>
          </w:tcPr>
          <w:p w14:paraId="55E3E61B" w14:textId="1808E360" w:rsidR="00FE1081" w:rsidRPr="000F4CAF" w:rsidRDefault="00FE1081" w:rsidP="00FE1081">
            <w:pPr>
              <w:cnfStyle w:val="000000000000" w:firstRow="0" w:lastRow="0" w:firstColumn="0" w:lastColumn="0" w:oddVBand="0" w:evenVBand="0" w:oddHBand="0" w:evenHBand="0" w:firstRowFirstColumn="0" w:firstRowLastColumn="0" w:lastRowFirstColumn="0" w:lastRowLastColumn="0"/>
            </w:pPr>
            <w:r w:rsidRPr="000F4CAF">
              <w:t>Float</w:t>
            </w:r>
          </w:p>
        </w:tc>
      </w:tr>
      <w:tr w:rsidR="00FE1081" w:rsidRPr="000F4CAF" w14:paraId="73B4158B" w14:textId="77777777" w:rsidTr="00FE108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62" w:type="dxa"/>
          </w:tcPr>
          <w:p w14:paraId="5EBF37B9" w14:textId="5EAB581A" w:rsidR="00FE1081" w:rsidRPr="000F4CAF" w:rsidRDefault="00FE1081" w:rsidP="00FE1081">
            <w:r w:rsidRPr="000F4CAF">
              <w:t>Clone</w:t>
            </w:r>
          </w:p>
        </w:tc>
        <w:tc>
          <w:tcPr>
            <w:tcW w:w="3463" w:type="dxa"/>
          </w:tcPr>
          <w:p w14:paraId="68C98A73" w14:textId="6E5FB8C8" w:rsidR="00FE1081" w:rsidRPr="000F4CAF" w:rsidRDefault="00FE1081" w:rsidP="00FE1081">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01" w:type="dxa"/>
          </w:tcPr>
          <w:p w14:paraId="16D13A3E" w14:textId="6940BA9A" w:rsidR="00FE1081" w:rsidRPr="000F4CAF" w:rsidRDefault="00FE1081" w:rsidP="00FE1081">
            <w:pPr>
              <w:cnfStyle w:val="000000100000" w:firstRow="0" w:lastRow="0" w:firstColumn="0" w:lastColumn="0" w:oddVBand="0" w:evenVBand="0" w:oddHBand="1" w:evenHBand="0" w:firstRowFirstColumn="0" w:firstRowLastColumn="0" w:lastRowFirstColumn="0" w:lastRowLastColumn="0"/>
            </w:pPr>
            <w:proofErr w:type="spellStart"/>
            <w:r w:rsidRPr="000F4CAF">
              <w:t>AbstractGameManager</w:t>
            </w:r>
            <w:proofErr w:type="spellEnd"/>
          </w:p>
        </w:tc>
      </w:tr>
    </w:tbl>
    <w:p w14:paraId="3AC3A9DA" w14:textId="77777777" w:rsidR="00FE1081" w:rsidRDefault="00FE1081" w:rsidP="00402CE8"/>
    <w:p w14:paraId="5C78A3B5" w14:textId="77777777" w:rsidR="00402CE8" w:rsidRDefault="00402CE8" w:rsidP="00402CE8">
      <w:pPr>
        <w:pStyle w:val="Heading3"/>
      </w:pPr>
      <w:bookmarkStart w:id="71" w:name="_Toc128382134"/>
      <w:r>
        <w:t>BoardManager</w:t>
      </w:r>
      <w:bookmarkEnd w:id="71"/>
    </w:p>
    <w:p w14:paraId="1B2D3D2F" w14:textId="5CE9C240" w:rsidR="00402CE8" w:rsidRDefault="00402CE8" w:rsidP="00402CE8">
      <w:r>
        <w:t>Stores all the pieces on the board, the size of the board and provides a list of moves compiled from requesting possible moves from all the pieces</w:t>
      </w:r>
      <w:r w:rsidR="002C23ED">
        <w:t>. It also provides information for how the board should be rendered.</w:t>
      </w:r>
    </w:p>
    <w:p w14:paraId="2DDB0B7B" w14:textId="2623A649" w:rsidR="002C23ED" w:rsidRDefault="002C23ED" w:rsidP="00402CE8">
      <w:r>
        <w:t xml:space="preserve">I decided to separate this from the GameManager to allow boards to be reused between game modes </w:t>
      </w:r>
      <w:proofErr w:type="gramStart"/>
      <w:r>
        <w:t>e.g.</w:t>
      </w:r>
      <w:proofErr w:type="gramEnd"/>
      <w:r>
        <w:t xml:space="preserve"> between normal chess and King of the Hill.</w:t>
      </w:r>
    </w:p>
    <w:p w14:paraId="40AF17FC" w14:textId="05AF8C64" w:rsidR="002C23ED" w:rsidRDefault="002C23ED" w:rsidP="00402CE8">
      <w:r>
        <w:t>Has a method for serialisation and deserialisation that is called by the GameManager.</w:t>
      </w:r>
    </w:p>
    <w:tbl>
      <w:tblPr>
        <w:tblStyle w:val="LightShading"/>
        <w:tblW w:w="0" w:type="auto"/>
        <w:tblLook w:val="04A0" w:firstRow="1" w:lastRow="0" w:firstColumn="1" w:lastColumn="0" w:noHBand="0" w:noVBand="1"/>
      </w:tblPr>
      <w:tblGrid>
        <w:gridCol w:w="2497"/>
        <w:gridCol w:w="3511"/>
        <w:gridCol w:w="3018"/>
      </w:tblGrid>
      <w:tr w:rsidR="00902778" w:rsidRPr="000F4CAF" w14:paraId="3A863EB3" w14:textId="77777777" w:rsidTr="00902778">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7" w:type="dxa"/>
          </w:tcPr>
          <w:p w14:paraId="12ECCBF6" w14:textId="77777777" w:rsidR="00902778" w:rsidRPr="000F4CAF" w:rsidRDefault="00902778" w:rsidP="00BD23CD">
            <w:r w:rsidRPr="000F4CAF">
              <w:t>Board</w:t>
            </w:r>
          </w:p>
        </w:tc>
        <w:tc>
          <w:tcPr>
            <w:tcW w:w="3511" w:type="dxa"/>
          </w:tcPr>
          <w:p w14:paraId="215967AC" w14:textId="77777777" w:rsidR="00902778" w:rsidRPr="000F4CAF" w:rsidRDefault="00902778" w:rsidP="00BD23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18" w:type="dxa"/>
          </w:tcPr>
          <w:p w14:paraId="7DEAFA03" w14:textId="77777777" w:rsidR="00902778" w:rsidRPr="000F4CAF" w:rsidRDefault="00902778" w:rsidP="00BD23CD">
            <w:pPr>
              <w:cnfStyle w:val="100000000000" w:firstRow="1" w:lastRow="0" w:firstColumn="0" w:lastColumn="0" w:oddVBand="0" w:evenVBand="0" w:oddHBand="0" w:evenHBand="0" w:firstRowFirstColumn="0" w:firstRowLastColumn="0" w:lastRowFirstColumn="0" w:lastRowLastColumn="0"/>
            </w:pPr>
            <w:r w:rsidRPr="000F4CAF">
              <w:t>Type</w:t>
            </w:r>
          </w:p>
        </w:tc>
      </w:tr>
      <w:tr w:rsidR="00902778" w:rsidRPr="000F4CAF" w14:paraId="00B655AA" w14:textId="77777777" w:rsidTr="0090277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7" w:type="dxa"/>
          </w:tcPr>
          <w:p w14:paraId="4B202B60" w14:textId="77777777" w:rsidR="00902778" w:rsidRPr="000F4CAF" w:rsidRDefault="00902778" w:rsidP="00BD23CD">
            <w:r w:rsidRPr="00D85CA6">
              <w:rPr>
                <w:b w:val="0"/>
              </w:rPr>
              <w:t>Data</w:t>
            </w:r>
          </w:p>
        </w:tc>
        <w:tc>
          <w:tcPr>
            <w:tcW w:w="3511" w:type="dxa"/>
          </w:tcPr>
          <w:p w14:paraId="2C2CCD41" w14:textId="77777777" w:rsidR="00902778" w:rsidRPr="000F4CAF" w:rsidRDefault="00902778" w:rsidP="00BD23CD">
            <w:pPr>
              <w:cnfStyle w:val="000000100000" w:firstRow="0" w:lastRow="0" w:firstColumn="0" w:lastColumn="0" w:oddVBand="0" w:evenVBand="0" w:oddHBand="1" w:evenHBand="0" w:firstRowFirstColumn="0" w:firstRowLastColumn="0" w:lastRowFirstColumn="0" w:lastRowLastColumn="0"/>
            </w:pPr>
          </w:p>
        </w:tc>
        <w:tc>
          <w:tcPr>
            <w:tcW w:w="3018" w:type="dxa"/>
          </w:tcPr>
          <w:p w14:paraId="4DCB061D" w14:textId="77777777" w:rsidR="00902778" w:rsidRPr="000F4CAF" w:rsidRDefault="00902778" w:rsidP="00BD23CD">
            <w:pPr>
              <w:cnfStyle w:val="000000100000" w:firstRow="0" w:lastRow="0" w:firstColumn="0" w:lastColumn="0" w:oddVBand="0" w:evenVBand="0" w:oddHBand="1" w:evenHBand="0" w:firstRowFirstColumn="0" w:firstRowLastColumn="0" w:lastRowFirstColumn="0" w:lastRowLastColumn="0"/>
            </w:pPr>
          </w:p>
        </w:tc>
      </w:tr>
      <w:tr w:rsidR="00902778" w:rsidRPr="000F4CAF" w14:paraId="1FE1FB64" w14:textId="77777777" w:rsidTr="00902778">
        <w:trPr>
          <w:trHeight w:val="332"/>
        </w:trPr>
        <w:tc>
          <w:tcPr>
            <w:cnfStyle w:val="001000000000" w:firstRow="0" w:lastRow="0" w:firstColumn="1" w:lastColumn="0" w:oddVBand="0" w:evenVBand="0" w:oddHBand="0" w:evenHBand="0" w:firstRowFirstColumn="0" w:firstRowLastColumn="0" w:lastRowFirstColumn="0" w:lastRowLastColumn="0"/>
            <w:tcW w:w="2497" w:type="dxa"/>
          </w:tcPr>
          <w:p w14:paraId="6E01070A" w14:textId="77777777" w:rsidR="00902778" w:rsidRPr="000F4CAF" w:rsidRDefault="00902778" w:rsidP="00BD23CD">
            <w:proofErr w:type="spellStart"/>
            <w:r w:rsidRPr="000F4CAF">
              <w:lastRenderedPageBreak/>
              <w:t>PieceBoard</w:t>
            </w:r>
            <w:proofErr w:type="spellEnd"/>
          </w:p>
        </w:tc>
        <w:tc>
          <w:tcPr>
            <w:tcW w:w="3511" w:type="dxa"/>
          </w:tcPr>
          <w:p w14:paraId="3877F1E3" w14:textId="77777777" w:rsidR="00902778" w:rsidRPr="000F4CAF" w:rsidRDefault="00902778" w:rsidP="00BD23CD">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18" w:type="dxa"/>
          </w:tcPr>
          <w:p w14:paraId="6C875C04" w14:textId="77777777" w:rsidR="00902778" w:rsidRPr="000F4CAF" w:rsidRDefault="00902778" w:rsidP="00BD23CD">
            <w:pPr>
              <w:cnfStyle w:val="000000000000" w:firstRow="0" w:lastRow="0" w:firstColumn="0" w:lastColumn="0" w:oddVBand="0" w:evenVBand="0" w:oddHBand="0" w:evenHBand="0" w:firstRowFirstColumn="0" w:firstRowLastColumn="0" w:lastRowFirstColumn="0" w:lastRowLastColumn="0"/>
            </w:pPr>
            <w:proofErr w:type="spellStart"/>
            <w:proofErr w:type="gramStart"/>
            <w:r>
              <w:t>AbstractPiece</w:t>
            </w:r>
            <w:proofErr w:type="spellEnd"/>
            <w:r w:rsidRPr="000F4CAF">
              <w:t>[</w:t>
            </w:r>
            <w:proofErr w:type="gramEnd"/>
            <w:r w:rsidRPr="000F4CAF">
              <w:t>,]</w:t>
            </w:r>
          </w:p>
        </w:tc>
      </w:tr>
      <w:tr w:rsidR="00902778" w:rsidRPr="000F4CAF" w14:paraId="34CE224F" w14:textId="77777777" w:rsidTr="0090277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7" w:type="dxa"/>
          </w:tcPr>
          <w:p w14:paraId="5C2BC707" w14:textId="0B1E33FB" w:rsidR="00902778" w:rsidRPr="000F4CAF" w:rsidRDefault="00902778" w:rsidP="00902778">
            <w:r>
              <w:t>Custom Data</w:t>
            </w:r>
          </w:p>
        </w:tc>
        <w:tc>
          <w:tcPr>
            <w:tcW w:w="3511" w:type="dxa"/>
          </w:tcPr>
          <w:p w14:paraId="167F3CB3" w14:textId="0414F895" w:rsidR="00902778" w:rsidRPr="000F4CAF" w:rsidRDefault="00902778" w:rsidP="00902778">
            <w:pPr>
              <w:cnfStyle w:val="000000100000" w:firstRow="0" w:lastRow="0" w:firstColumn="0" w:lastColumn="0" w:oddVBand="0" w:evenVBand="0" w:oddHBand="1" w:evenHBand="0" w:firstRowFirstColumn="0" w:firstRowLastColumn="0" w:lastRowFirstColumn="0" w:lastRowLastColumn="0"/>
            </w:pPr>
            <w:r>
              <w:t xml:space="preserve">Each </w:t>
            </w:r>
            <w:r>
              <w:t>board</w:t>
            </w:r>
            <w:r>
              <w:t xml:space="preserve"> will have custom data</w:t>
            </w:r>
          </w:p>
        </w:tc>
        <w:tc>
          <w:tcPr>
            <w:tcW w:w="3018" w:type="dxa"/>
          </w:tcPr>
          <w:p w14:paraId="2A485ABF" w14:textId="7D7A7DBD" w:rsidR="00902778" w:rsidRDefault="00902778" w:rsidP="00902778">
            <w:pPr>
              <w:cnfStyle w:val="000000100000" w:firstRow="0" w:lastRow="0" w:firstColumn="0" w:lastColumn="0" w:oddVBand="0" w:evenVBand="0" w:oddHBand="1" w:evenHBand="0" w:firstRowFirstColumn="0" w:firstRowLastColumn="0" w:lastRowFirstColumn="0" w:lastRowLastColumn="0"/>
            </w:pPr>
            <w:r>
              <w:t>Any</w:t>
            </w:r>
          </w:p>
        </w:tc>
      </w:tr>
      <w:tr w:rsidR="00902778" w:rsidRPr="000F4CAF" w14:paraId="5BA6E3B5" w14:textId="77777777" w:rsidTr="00902778">
        <w:trPr>
          <w:trHeight w:val="314"/>
        </w:trPr>
        <w:tc>
          <w:tcPr>
            <w:cnfStyle w:val="001000000000" w:firstRow="0" w:lastRow="0" w:firstColumn="1" w:lastColumn="0" w:oddVBand="0" w:evenVBand="0" w:oddHBand="0" w:evenHBand="0" w:firstRowFirstColumn="0" w:firstRowLastColumn="0" w:lastRowFirstColumn="0" w:lastRowLastColumn="0"/>
            <w:tcW w:w="2497" w:type="dxa"/>
          </w:tcPr>
          <w:p w14:paraId="3B760192" w14:textId="77777777" w:rsidR="00902778" w:rsidRPr="00D85CA6" w:rsidRDefault="00902778" w:rsidP="00902778">
            <w:pPr>
              <w:rPr>
                <w:b w:val="0"/>
                <w:i/>
              </w:rPr>
            </w:pPr>
            <w:r w:rsidRPr="00D85CA6">
              <w:rPr>
                <w:b w:val="0"/>
              </w:rPr>
              <w:t>Methods</w:t>
            </w:r>
          </w:p>
        </w:tc>
        <w:tc>
          <w:tcPr>
            <w:tcW w:w="3511" w:type="dxa"/>
          </w:tcPr>
          <w:p w14:paraId="39271A80" w14:textId="77777777" w:rsidR="00902778" w:rsidRPr="000F4CAF" w:rsidRDefault="00902778" w:rsidP="00902778">
            <w:pPr>
              <w:cnfStyle w:val="000000000000" w:firstRow="0" w:lastRow="0" w:firstColumn="0" w:lastColumn="0" w:oddVBand="0" w:evenVBand="0" w:oddHBand="0" w:evenHBand="0" w:firstRowFirstColumn="0" w:firstRowLastColumn="0" w:lastRowFirstColumn="0" w:lastRowLastColumn="0"/>
            </w:pPr>
          </w:p>
        </w:tc>
        <w:tc>
          <w:tcPr>
            <w:tcW w:w="3018" w:type="dxa"/>
          </w:tcPr>
          <w:p w14:paraId="2C307FE3" w14:textId="77777777" w:rsidR="00902778" w:rsidRPr="000F4CAF" w:rsidRDefault="00902778" w:rsidP="00902778">
            <w:pPr>
              <w:cnfStyle w:val="000000000000" w:firstRow="0" w:lastRow="0" w:firstColumn="0" w:lastColumn="0" w:oddVBand="0" w:evenVBand="0" w:oddHBand="0" w:evenHBand="0" w:firstRowFirstColumn="0" w:firstRowLastColumn="0" w:lastRowFirstColumn="0" w:lastRowLastColumn="0"/>
            </w:pPr>
          </w:p>
        </w:tc>
      </w:tr>
      <w:tr w:rsidR="00902778" w:rsidRPr="000F4CAF" w14:paraId="0BC672B4" w14:textId="77777777" w:rsidTr="00902778">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7" w:type="dxa"/>
          </w:tcPr>
          <w:p w14:paraId="2C7A7218" w14:textId="77777777" w:rsidR="00902778" w:rsidRPr="000F4CAF" w:rsidRDefault="00902778" w:rsidP="00902778">
            <w:proofErr w:type="spellStart"/>
            <w:r w:rsidRPr="000F4CAF">
              <w:t>GetData</w:t>
            </w:r>
            <w:proofErr w:type="spellEnd"/>
          </w:p>
        </w:tc>
        <w:tc>
          <w:tcPr>
            <w:tcW w:w="3511" w:type="dxa"/>
          </w:tcPr>
          <w:p w14:paraId="7077C64D" w14:textId="77777777" w:rsidR="00902778" w:rsidRPr="000F4CAF" w:rsidRDefault="00902778" w:rsidP="00902778">
            <w:pPr>
              <w:cnfStyle w:val="000000100000" w:firstRow="0" w:lastRow="0" w:firstColumn="0" w:lastColumn="0" w:oddVBand="0" w:evenVBand="0" w:oddHBand="1" w:evenHBand="0" w:firstRowFirstColumn="0" w:firstRowLastColumn="0" w:lastRowFirstColumn="0" w:lastRowLastColumn="0"/>
            </w:pPr>
            <w:r w:rsidRPr="000F4CAF">
              <w:t>Returns a serialised version of the board</w:t>
            </w:r>
          </w:p>
        </w:tc>
        <w:tc>
          <w:tcPr>
            <w:tcW w:w="3018" w:type="dxa"/>
          </w:tcPr>
          <w:p w14:paraId="3DFF7208" w14:textId="77777777" w:rsidR="00902778" w:rsidRPr="000F4CAF" w:rsidRDefault="00902778" w:rsidP="00902778">
            <w:pPr>
              <w:cnfStyle w:val="000000100000" w:firstRow="0" w:lastRow="0" w:firstColumn="0" w:lastColumn="0" w:oddVBand="0" w:evenVBand="0" w:oddHBand="1" w:evenHBand="0" w:firstRowFirstColumn="0" w:firstRowLastColumn="0" w:lastRowFirstColumn="0" w:lastRowLastColumn="0"/>
            </w:pPr>
            <w:proofErr w:type="spellStart"/>
            <w:r w:rsidRPr="000F4CAF">
              <w:t>SerialisationData</w:t>
            </w:r>
            <w:proofErr w:type="spellEnd"/>
          </w:p>
        </w:tc>
      </w:tr>
      <w:tr w:rsidR="00902778" w:rsidRPr="000F4CAF" w14:paraId="5094ABB4" w14:textId="77777777" w:rsidTr="00902778">
        <w:trPr>
          <w:trHeight w:val="577"/>
        </w:trPr>
        <w:tc>
          <w:tcPr>
            <w:cnfStyle w:val="001000000000" w:firstRow="0" w:lastRow="0" w:firstColumn="1" w:lastColumn="0" w:oddVBand="0" w:evenVBand="0" w:oddHBand="0" w:evenHBand="0" w:firstRowFirstColumn="0" w:firstRowLastColumn="0" w:lastRowFirstColumn="0" w:lastRowLastColumn="0"/>
            <w:tcW w:w="2497" w:type="dxa"/>
          </w:tcPr>
          <w:p w14:paraId="572B160B" w14:textId="77777777" w:rsidR="00902778" w:rsidRPr="000F4CAF" w:rsidRDefault="00902778" w:rsidP="00902778">
            <w:proofErr w:type="spellStart"/>
            <w:r w:rsidRPr="000F4CAF">
              <w:t>LoadData</w:t>
            </w:r>
            <w:proofErr w:type="spellEnd"/>
          </w:p>
        </w:tc>
        <w:tc>
          <w:tcPr>
            <w:tcW w:w="3511" w:type="dxa"/>
          </w:tcPr>
          <w:p w14:paraId="2AF975BF" w14:textId="77777777" w:rsidR="00902778" w:rsidRPr="000F4CAF" w:rsidRDefault="00902778" w:rsidP="00902778">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018" w:type="dxa"/>
          </w:tcPr>
          <w:p w14:paraId="3F26DA62" w14:textId="77777777" w:rsidR="00902778" w:rsidRPr="000F4CAF" w:rsidRDefault="00902778" w:rsidP="00902778">
            <w:pPr>
              <w:cnfStyle w:val="000000000000" w:firstRow="0" w:lastRow="0" w:firstColumn="0" w:lastColumn="0" w:oddVBand="0" w:evenVBand="0" w:oddHBand="0" w:evenHBand="0" w:firstRowFirstColumn="0" w:firstRowLastColumn="0" w:lastRowFirstColumn="0" w:lastRowLastColumn="0"/>
            </w:pPr>
            <w:r w:rsidRPr="000F4CAF">
              <w:t>Void</w:t>
            </w:r>
          </w:p>
        </w:tc>
      </w:tr>
      <w:tr w:rsidR="00902778" w:rsidRPr="000F4CAF" w14:paraId="0FDE0156" w14:textId="77777777" w:rsidTr="00902778">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7" w:type="dxa"/>
          </w:tcPr>
          <w:p w14:paraId="728C0AE1" w14:textId="77777777" w:rsidR="00902778" w:rsidRPr="00D85CA6" w:rsidRDefault="00902778" w:rsidP="00902778">
            <w:pPr>
              <w:rPr>
                <w:i/>
              </w:rPr>
            </w:pPr>
            <w:proofErr w:type="spellStart"/>
            <w:r w:rsidRPr="000F4CAF">
              <w:t>GetMoves</w:t>
            </w:r>
            <w:proofErr w:type="spellEnd"/>
          </w:p>
        </w:tc>
        <w:tc>
          <w:tcPr>
            <w:tcW w:w="3511" w:type="dxa"/>
          </w:tcPr>
          <w:p w14:paraId="018A4890" w14:textId="77777777" w:rsidR="00902778" w:rsidRPr="000F4CAF" w:rsidRDefault="00902778" w:rsidP="00902778">
            <w:pPr>
              <w:cnfStyle w:val="000000100000" w:firstRow="0" w:lastRow="0" w:firstColumn="0" w:lastColumn="0" w:oddVBand="0" w:evenVBand="0" w:oddHBand="1" w:evenHBand="0" w:firstRowFirstColumn="0" w:firstRowLastColumn="0" w:lastRowFirstColumn="0" w:lastRowLastColumn="0"/>
            </w:pPr>
            <w:r w:rsidRPr="000F4CAF">
              <w:t>Returns a list of available moves</w:t>
            </w:r>
          </w:p>
        </w:tc>
        <w:tc>
          <w:tcPr>
            <w:tcW w:w="3018" w:type="dxa"/>
          </w:tcPr>
          <w:p w14:paraId="310E624D" w14:textId="77777777" w:rsidR="00902778" w:rsidRPr="000F4CAF" w:rsidRDefault="00902778" w:rsidP="00902778">
            <w:pPr>
              <w:cnfStyle w:val="000000100000" w:firstRow="0" w:lastRow="0" w:firstColumn="0" w:lastColumn="0" w:oddVBand="0" w:evenVBand="0" w:oddHBand="1" w:evenHBand="0" w:firstRowFirstColumn="0" w:firstRowLastColumn="0" w:lastRowFirstColumn="0" w:lastRowLastColumn="0"/>
            </w:pPr>
            <w:r w:rsidRPr="000F4CAF">
              <w:t>List&lt;Move&gt;</w:t>
            </w:r>
          </w:p>
        </w:tc>
      </w:tr>
      <w:tr w:rsidR="00902778" w:rsidRPr="000F4CAF" w14:paraId="7977670A" w14:textId="77777777" w:rsidTr="00902778">
        <w:trPr>
          <w:trHeight w:val="577"/>
        </w:trPr>
        <w:tc>
          <w:tcPr>
            <w:cnfStyle w:val="001000000000" w:firstRow="0" w:lastRow="0" w:firstColumn="1" w:lastColumn="0" w:oddVBand="0" w:evenVBand="0" w:oddHBand="0" w:evenHBand="0" w:firstRowFirstColumn="0" w:firstRowLastColumn="0" w:lastRowFirstColumn="0" w:lastRowLastColumn="0"/>
            <w:tcW w:w="2497" w:type="dxa"/>
          </w:tcPr>
          <w:p w14:paraId="52E60BA8" w14:textId="77777777" w:rsidR="00902778" w:rsidRPr="000F4CAF" w:rsidRDefault="00902778" w:rsidP="00902778">
            <w:proofErr w:type="spellStart"/>
            <w:r w:rsidRPr="000F4CAF">
              <w:t>GetPiece</w:t>
            </w:r>
            <w:proofErr w:type="spellEnd"/>
          </w:p>
        </w:tc>
        <w:tc>
          <w:tcPr>
            <w:tcW w:w="3511" w:type="dxa"/>
          </w:tcPr>
          <w:p w14:paraId="5E5A1232" w14:textId="77777777" w:rsidR="00902778" w:rsidRPr="000F4CAF" w:rsidRDefault="00902778" w:rsidP="00902778">
            <w:pPr>
              <w:cnfStyle w:val="000000000000" w:firstRow="0" w:lastRow="0" w:firstColumn="0" w:lastColumn="0" w:oddVBand="0" w:evenVBand="0" w:oddHBand="0" w:evenHBand="0" w:firstRowFirstColumn="0" w:firstRowLastColumn="0" w:lastRowFirstColumn="0" w:lastRowLastColumn="0"/>
            </w:pPr>
            <w:r w:rsidRPr="000F4CAF">
              <w:t>Returns a piece at a position or null if there is none there</w:t>
            </w:r>
          </w:p>
        </w:tc>
        <w:tc>
          <w:tcPr>
            <w:tcW w:w="3018" w:type="dxa"/>
          </w:tcPr>
          <w:p w14:paraId="4078E85F" w14:textId="77777777" w:rsidR="00902778" w:rsidRPr="000F4CAF" w:rsidRDefault="00902778" w:rsidP="00902778">
            <w:pPr>
              <w:cnfStyle w:val="000000000000" w:firstRow="0" w:lastRow="0" w:firstColumn="0" w:lastColumn="0" w:oddVBand="0" w:evenVBand="0" w:oddHBand="0" w:evenHBand="0" w:firstRowFirstColumn="0" w:firstRowLastColumn="0" w:lastRowFirstColumn="0" w:lastRowLastColumn="0"/>
            </w:pPr>
            <w:proofErr w:type="spellStart"/>
            <w:r w:rsidRPr="000F4CAF">
              <w:t>AbstractPiece</w:t>
            </w:r>
            <w:proofErr w:type="spellEnd"/>
          </w:p>
        </w:tc>
      </w:tr>
      <w:tr w:rsidR="00902778" w:rsidRPr="000F4CAF" w14:paraId="176FD6B5" w14:textId="77777777" w:rsidTr="00902778">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7" w:type="dxa"/>
          </w:tcPr>
          <w:p w14:paraId="74B8E55D" w14:textId="77777777" w:rsidR="00902778" w:rsidRPr="000F4CAF" w:rsidRDefault="00902778" w:rsidP="00902778">
            <w:proofErr w:type="spellStart"/>
            <w:r w:rsidRPr="000F4CAF">
              <w:t>GetBoardRenderInfo</w:t>
            </w:r>
            <w:proofErr w:type="spellEnd"/>
          </w:p>
        </w:tc>
        <w:tc>
          <w:tcPr>
            <w:tcW w:w="3511" w:type="dxa"/>
          </w:tcPr>
          <w:p w14:paraId="74440F00" w14:textId="77777777" w:rsidR="00902778" w:rsidRPr="000F4CAF" w:rsidRDefault="00902778" w:rsidP="00902778">
            <w:pPr>
              <w:cnfStyle w:val="000000100000" w:firstRow="0" w:lastRow="0" w:firstColumn="0" w:lastColumn="0" w:oddVBand="0" w:evenVBand="0" w:oddHBand="1" w:evenHBand="0" w:firstRowFirstColumn="0" w:firstRowLastColumn="0" w:lastRowFirstColumn="0" w:lastRowLastColumn="0"/>
            </w:pPr>
            <w:r w:rsidRPr="000F4CAF">
              <w:t xml:space="preserve">Returns specifications for the board </w:t>
            </w:r>
            <w:proofErr w:type="gramStart"/>
            <w:r w:rsidRPr="000F4CAF">
              <w:t>e.g.</w:t>
            </w:r>
            <w:proofErr w:type="gramEnd"/>
            <w:r w:rsidRPr="000F4CAF">
              <w:t xml:space="preserve"> size, highlighted squares and removed squares</w:t>
            </w:r>
          </w:p>
        </w:tc>
        <w:tc>
          <w:tcPr>
            <w:tcW w:w="3018" w:type="dxa"/>
          </w:tcPr>
          <w:p w14:paraId="72007AB1" w14:textId="77777777" w:rsidR="00902778" w:rsidRPr="000F4CAF" w:rsidRDefault="00902778" w:rsidP="00902778">
            <w:pPr>
              <w:cnfStyle w:val="000000100000" w:firstRow="0" w:lastRow="0" w:firstColumn="0" w:lastColumn="0" w:oddVBand="0" w:evenVBand="0" w:oddHBand="1" w:evenHBand="0" w:firstRowFirstColumn="0" w:firstRowLastColumn="0" w:lastRowFirstColumn="0" w:lastRowLastColumn="0"/>
            </w:pPr>
            <w:proofErr w:type="spellStart"/>
            <w:r w:rsidRPr="000F4CAF">
              <w:t>BoardRenderInfo</w:t>
            </w:r>
            <w:proofErr w:type="spellEnd"/>
          </w:p>
        </w:tc>
      </w:tr>
      <w:tr w:rsidR="00902778" w:rsidRPr="000F4CAF" w14:paraId="0F98165D" w14:textId="77777777" w:rsidTr="00902778">
        <w:trPr>
          <w:trHeight w:val="577"/>
        </w:trPr>
        <w:tc>
          <w:tcPr>
            <w:cnfStyle w:val="001000000000" w:firstRow="0" w:lastRow="0" w:firstColumn="1" w:lastColumn="0" w:oddVBand="0" w:evenVBand="0" w:oddHBand="0" w:evenHBand="0" w:firstRowFirstColumn="0" w:firstRowLastColumn="0" w:lastRowFirstColumn="0" w:lastRowLastColumn="0"/>
            <w:tcW w:w="2497" w:type="dxa"/>
          </w:tcPr>
          <w:p w14:paraId="388CA1B7" w14:textId="77777777" w:rsidR="00902778" w:rsidRPr="000F4CAF" w:rsidRDefault="00902778" w:rsidP="00902778">
            <w:proofErr w:type="spellStart"/>
            <w:r w:rsidRPr="000F4CAF">
              <w:t>OnMove</w:t>
            </w:r>
            <w:proofErr w:type="spellEnd"/>
          </w:p>
        </w:tc>
        <w:tc>
          <w:tcPr>
            <w:tcW w:w="3511" w:type="dxa"/>
          </w:tcPr>
          <w:p w14:paraId="0624B9A8" w14:textId="77777777" w:rsidR="00902778" w:rsidRPr="000F4CAF" w:rsidRDefault="00902778" w:rsidP="00902778">
            <w:pPr>
              <w:cnfStyle w:val="000000000000" w:firstRow="0" w:lastRow="0" w:firstColumn="0" w:lastColumn="0" w:oddVBand="0" w:evenVBand="0" w:oddHBand="0" w:evenHBand="0" w:firstRowFirstColumn="0" w:firstRowLastColumn="0" w:lastRowFirstColumn="0" w:lastRowLastColumn="0"/>
            </w:pPr>
            <w:r w:rsidRPr="000F4CAF">
              <w:t>Applies a selected move</w:t>
            </w:r>
          </w:p>
        </w:tc>
        <w:tc>
          <w:tcPr>
            <w:tcW w:w="3018" w:type="dxa"/>
          </w:tcPr>
          <w:p w14:paraId="49F32325" w14:textId="77777777" w:rsidR="00902778" w:rsidRPr="000F4CAF" w:rsidRDefault="00902778" w:rsidP="00902778">
            <w:pPr>
              <w:cnfStyle w:val="000000000000" w:firstRow="0" w:lastRow="0" w:firstColumn="0" w:lastColumn="0" w:oddVBand="0" w:evenVBand="0" w:oddHBand="0" w:evenHBand="0" w:firstRowFirstColumn="0" w:firstRowLastColumn="0" w:lastRowFirstColumn="0" w:lastRowLastColumn="0"/>
            </w:pPr>
            <w:r w:rsidRPr="000F4CAF">
              <w:t>Void</w:t>
            </w:r>
          </w:p>
        </w:tc>
      </w:tr>
      <w:tr w:rsidR="00902778" w:rsidRPr="000F4CAF" w14:paraId="7041E753" w14:textId="77777777" w:rsidTr="00902778">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7" w:type="dxa"/>
          </w:tcPr>
          <w:p w14:paraId="589EB20B" w14:textId="77777777" w:rsidR="00902778" w:rsidRPr="000F4CAF" w:rsidRDefault="00902778" w:rsidP="00902778">
            <w:proofErr w:type="spellStart"/>
            <w:r w:rsidRPr="000F4CAF">
              <w:t>GetScore</w:t>
            </w:r>
            <w:proofErr w:type="spellEnd"/>
          </w:p>
        </w:tc>
        <w:tc>
          <w:tcPr>
            <w:tcW w:w="3511" w:type="dxa"/>
          </w:tcPr>
          <w:p w14:paraId="5B213C0B" w14:textId="77777777" w:rsidR="00902778" w:rsidRPr="000F4CAF" w:rsidRDefault="00902778" w:rsidP="00902778">
            <w:pPr>
              <w:cnfStyle w:val="000000100000" w:firstRow="0" w:lastRow="0" w:firstColumn="0" w:lastColumn="0" w:oddVBand="0" w:evenVBand="0" w:oddHBand="1" w:evenHBand="0" w:firstRowFirstColumn="0" w:firstRowLastColumn="0" w:lastRowFirstColumn="0" w:lastRowLastColumn="0"/>
            </w:pPr>
            <w:r w:rsidRPr="000F4CAF">
              <w:t>Returns a score for the current board. Used by the AI to determine how good a position is</w:t>
            </w:r>
          </w:p>
        </w:tc>
        <w:tc>
          <w:tcPr>
            <w:tcW w:w="3018" w:type="dxa"/>
          </w:tcPr>
          <w:p w14:paraId="250948FD" w14:textId="77777777" w:rsidR="00902778" w:rsidRPr="000F4CAF" w:rsidRDefault="00902778" w:rsidP="00902778">
            <w:pPr>
              <w:cnfStyle w:val="000000100000" w:firstRow="0" w:lastRow="0" w:firstColumn="0" w:lastColumn="0" w:oddVBand="0" w:evenVBand="0" w:oddHBand="1" w:evenHBand="0" w:firstRowFirstColumn="0" w:firstRowLastColumn="0" w:lastRowFirstColumn="0" w:lastRowLastColumn="0"/>
            </w:pPr>
            <w:r w:rsidRPr="000F4CAF">
              <w:t>Float</w:t>
            </w:r>
          </w:p>
        </w:tc>
      </w:tr>
      <w:tr w:rsidR="00902778" w:rsidRPr="000F4CAF" w14:paraId="0B34CD92" w14:textId="77777777" w:rsidTr="00902778">
        <w:trPr>
          <w:trHeight w:val="577"/>
        </w:trPr>
        <w:tc>
          <w:tcPr>
            <w:cnfStyle w:val="001000000000" w:firstRow="0" w:lastRow="0" w:firstColumn="1" w:lastColumn="0" w:oddVBand="0" w:evenVBand="0" w:oddHBand="0" w:evenHBand="0" w:firstRowFirstColumn="0" w:firstRowLastColumn="0" w:lastRowFirstColumn="0" w:lastRowLastColumn="0"/>
            <w:tcW w:w="2497" w:type="dxa"/>
          </w:tcPr>
          <w:p w14:paraId="2B545E0E" w14:textId="77777777" w:rsidR="00902778" w:rsidRPr="000F4CAF" w:rsidRDefault="00902778" w:rsidP="00902778">
            <w:r w:rsidRPr="000F4CAF">
              <w:t>Clone</w:t>
            </w:r>
          </w:p>
        </w:tc>
        <w:tc>
          <w:tcPr>
            <w:tcW w:w="3511" w:type="dxa"/>
          </w:tcPr>
          <w:p w14:paraId="5EA8FF26" w14:textId="77777777" w:rsidR="00902778" w:rsidRPr="000F4CAF" w:rsidRDefault="00902778" w:rsidP="00902778">
            <w:pPr>
              <w:cnfStyle w:val="000000000000" w:firstRow="0" w:lastRow="0" w:firstColumn="0" w:lastColumn="0" w:oddVBand="0" w:evenVBand="0" w:oddHBand="0" w:evenHBand="0" w:firstRowFirstColumn="0" w:firstRowLastColumn="0" w:lastRowFirstColumn="0" w:lastRowLastColumn="0"/>
            </w:pPr>
            <w:r w:rsidRPr="000F4CAF">
              <w:t>Returns a clone of the board</w:t>
            </w:r>
          </w:p>
        </w:tc>
        <w:tc>
          <w:tcPr>
            <w:tcW w:w="3018" w:type="dxa"/>
          </w:tcPr>
          <w:p w14:paraId="14513A43" w14:textId="77777777" w:rsidR="00902778" w:rsidRPr="000F4CAF" w:rsidRDefault="00902778" w:rsidP="00902778">
            <w:pPr>
              <w:cnfStyle w:val="000000000000" w:firstRow="0" w:lastRow="0" w:firstColumn="0" w:lastColumn="0" w:oddVBand="0" w:evenVBand="0" w:oddHBand="0" w:evenHBand="0" w:firstRowFirstColumn="0" w:firstRowLastColumn="0" w:lastRowFirstColumn="0" w:lastRowLastColumn="0"/>
            </w:pPr>
            <w:proofErr w:type="spellStart"/>
            <w:r w:rsidRPr="000F4CAF">
              <w:t>AbstractBoard</w:t>
            </w:r>
            <w:proofErr w:type="spellEnd"/>
          </w:p>
        </w:tc>
      </w:tr>
    </w:tbl>
    <w:p w14:paraId="3AA97B52" w14:textId="77777777" w:rsidR="00902778" w:rsidRDefault="00902778" w:rsidP="00402CE8"/>
    <w:p w14:paraId="3190F32A" w14:textId="1ACB4589" w:rsidR="00402CE8" w:rsidRDefault="00402CE8" w:rsidP="00402CE8">
      <w:pPr>
        <w:pStyle w:val="Heading3"/>
      </w:pPr>
      <w:bookmarkStart w:id="72" w:name="_Toc128382135"/>
      <w:r>
        <w:t>Pieces</w:t>
      </w:r>
      <w:bookmarkEnd w:id="72"/>
    </w:p>
    <w:p w14:paraId="036290A3" w14:textId="2135DB66" w:rsidR="00402CE8" w:rsidRDefault="00402CE8" w:rsidP="00402CE8">
      <w:r>
        <w:t>Returns a list of the moves it can make</w:t>
      </w:r>
      <w:r w:rsidR="005D4923">
        <w:t xml:space="preserve"> and handles logic for what happens when a move is made </w:t>
      </w:r>
      <w:proofErr w:type="gramStart"/>
      <w:r w:rsidR="005D4923">
        <w:t>e.g.</w:t>
      </w:r>
      <w:proofErr w:type="gramEnd"/>
      <w:r w:rsidR="005D4923">
        <w:t xml:space="preserve"> </w:t>
      </w:r>
      <w:proofErr w:type="spellStart"/>
      <w:r w:rsidR="005D4923">
        <w:t>en</w:t>
      </w:r>
      <w:proofErr w:type="spellEnd"/>
      <w:r w:rsidR="005D4923">
        <w:t xml:space="preserve"> passant or pawn promotion.</w:t>
      </w:r>
    </w:p>
    <w:p w14:paraId="2A2EA11D" w14:textId="509A12C6" w:rsidR="00273B6E" w:rsidRDefault="00273B6E" w:rsidP="00402CE8">
      <w:r>
        <w:t>I decided to separate this from the BoardManager and GameManager to allow it to be reused between game modes and board types.</w:t>
      </w:r>
    </w:p>
    <w:p w14:paraId="3393090E" w14:textId="36360E40" w:rsidR="002C23ED" w:rsidRDefault="002C23ED" w:rsidP="00402CE8">
      <w:r>
        <w:t>Has a method for serialisation and deserialisation that is called by the BoardManager.</w:t>
      </w:r>
    </w:p>
    <w:tbl>
      <w:tblPr>
        <w:tblStyle w:val="LightShading"/>
        <w:tblW w:w="0" w:type="auto"/>
        <w:tblLook w:val="04A0" w:firstRow="1" w:lastRow="0" w:firstColumn="1" w:lastColumn="0" w:noHBand="0" w:noVBand="1"/>
      </w:tblPr>
      <w:tblGrid>
        <w:gridCol w:w="2220"/>
        <w:gridCol w:w="3583"/>
        <w:gridCol w:w="3223"/>
      </w:tblGrid>
      <w:tr w:rsidR="00917D34" w:rsidRPr="000F4CAF" w14:paraId="7D9AEC5A" w14:textId="77777777" w:rsidTr="00BD23CD">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4193AD6A" w14:textId="77777777" w:rsidR="00917D34" w:rsidRPr="00576B3B" w:rsidRDefault="00917D34" w:rsidP="00BD23CD">
            <w:pPr>
              <w:rPr>
                <w:bCs w:val="0"/>
              </w:rPr>
            </w:pPr>
            <w:bookmarkStart w:id="73" w:name="_Hlk128379931"/>
            <w:r w:rsidRPr="00576B3B">
              <w:rPr>
                <w:bCs w:val="0"/>
              </w:rPr>
              <w:t>Piece</w:t>
            </w:r>
          </w:p>
        </w:tc>
        <w:tc>
          <w:tcPr>
            <w:tcW w:w="3583" w:type="dxa"/>
          </w:tcPr>
          <w:p w14:paraId="59708948" w14:textId="77777777" w:rsidR="00917D34" w:rsidRPr="000F4CAF" w:rsidRDefault="00917D34" w:rsidP="00BD23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23" w:type="dxa"/>
          </w:tcPr>
          <w:p w14:paraId="4D4F7DD3" w14:textId="77777777" w:rsidR="00917D34" w:rsidRPr="000F4CAF" w:rsidRDefault="00917D34" w:rsidP="00BD23CD">
            <w:pPr>
              <w:cnfStyle w:val="100000000000" w:firstRow="1" w:lastRow="0" w:firstColumn="0" w:lastColumn="0" w:oddVBand="0" w:evenVBand="0" w:oddHBand="0" w:evenHBand="0" w:firstRowFirstColumn="0" w:firstRowLastColumn="0" w:lastRowFirstColumn="0" w:lastRowLastColumn="0"/>
            </w:pPr>
            <w:r w:rsidRPr="000F4CAF">
              <w:t>Type</w:t>
            </w:r>
          </w:p>
        </w:tc>
      </w:tr>
      <w:tr w:rsidR="00917D34" w:rsidRPr="000F4CAF" w14:paraId="6AA07F1C" w14:textId="77777777" w:rsidTr="00BD23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3B6A3DB2" w14:textId="77777777" w:rsidR="00917D34" w:rsidRPr="00576B3B" w:rsidRDefault="00917D34" w:rsidP="00BD23CD">
            <w:pPr>
              <w:rPr>
                <w:b w:val="0"/>
                <w:bCs w:val="0"/>
              </w:rPr>
            </w:pPr>
            <w:r w:rsidRPr="00576B3B">
              <w:rPr>
                <w:b w:val="0"/>
                <w:bCs w:val="0"/>
              </w:rPr>
              <w:t>Data</w:t>
            </w:r>
          </w:p>
        </w:tc>
        <w:tc>
          <w:tcPr>
            <w:tcW w:w="3583" w:type="dxa"/>
          </w:tcPr>
          <w:p w14:paraId="75CD9906" w14:textId="77777777" w:rsidR="00917D34" w:rsidRPr="000F4CAF" w:rsidRDefault="00917D34" w:rsidP="00BD23CD">
            <w:pPr>
              <w:cnfStyle w:val="000000100000" w:firstRow="0" w:lastRow="0" w:firstColumn="0" w:lastColumn="0" w:oddVBand="0" w:evenVBand="0" w:oddHBand="1" w:evenHBand="0" w:firstRowFirstColumn="0" w:firstRowLastColumn="0" w:lastRowFirstColumn="0" w:lastRowLastColumn="0"/>
            </w:pPr>
          </w:p>
        </w:tc>
        <w:tc>
          <w:tcPr>
            <w:tcW w:w="3223" w:type="dxa"/>
          </w:tcPr>
          <w:p w14:paraId="6B746055" w14:textId="77777777" w:rsidR="00917D34" w:rsidRPr="000F4CAF" w:rsidRDefault="00917D34" w:rsidP="00BD23CD">
            <w:pPr>
              <w:cnfStyle w:val="000000100000" w:firstRow="0" w:lastRow="0" w:firstColumn="0" w:lastColumn="0" w:oddVBand="0" w:evenVBand="0" w:oddHBand="1" w:evenHBand="0" w:firstRowFirstColumn="0" w:firstRowLastColumn="0" w:lastRowFirstColumn="0" w:lastRowLastColumn="0"/>
            </w:pPr>
          </w:p>
        </w:tc>
      </w:tr>
      <w:tr w:rsidR="00917D34" w:rsidRPr="000F4CAF" w14:paraId="4AD9C4BA" w14:textId="77777777" w:rsidTr="00BD23CD">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40D9A604" w14:textId="20EDC302" w:rsidR="00917D34" w:rsidRPr="000F4CAF" w:rsidRDefault="00917D34" w:rsidP="00917D34">
            <w:r>
              <w:t>Custom Data</w:t>
            </w:r>
          </w:p>
        </w:tc>
        <w:tc>
          <w:tcPr>
            <w:tcW w:w="3583" w:type="dxa"/>
          </w:tcPr>
          <w:p w14:paraId="78C2BB25" w14:textId="00ACCDF9"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r>
              <w:t xml:space="preserve">Each board </w:t>
            </w:r>
            <w:r>
              <w:t xml:space="preserve">may have custom data </w:t>
            </w:r>
            <w:proofErr w:type="gramStart"/>
            <w:r>
              <w:t>e.g.</w:t>
            </w:r>
            <w:proofErr w:type="gramEnd"/>
            <w:r>
              <w:t xml:space="preserve"> whether it has moved</w:t>
            </w:r>
          </w:p>
        </w:tc>
        <w:tc>
          <w:tcPr>
            <w:tcW w:w="3223" w:type="dxa"/>
          </w:tcPr>
          <w:p w14:paraId="61927685" w14:textId="506301E5"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r>
              <w:t>Any</w:t>
            </w:r>
          </w:p>
        </w:tc>
      </w:tr>
      <w:tr w:rsidR="00917D34" w:rsidRPr="000F4CAF" w14:paraId="19C3CC86" w14:textId="77777777" w:rsidTr="00BD23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2A39341C" w14:textId="77777777" w:rsidR="00917D34" w:rsidRPr="000F4CAF" w:rsidRDefault="00917D34" w:rsidP="00917D34">
            <w:r w:rsidRPr="000F4CAF">
              <w:t>Position</w:t>
            </w:r>
          </w:p>
        </w:tc>
        <w:tc>
          <w:tcPr>
            <w:tcW w:w="3583" w:type="dxa"/>
          </w:tcPr>
          <w:p w14:paraId="6F90CEF7"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r w:rsidRPr="000F4CAF">
              <w:t>The piece’s current position</w:t>
            </w:r>
          </w:p>
        </w:tc>
        <w:tc>
          <w:tcPr>
            <w:tcW w:w="3223" w:type="dxa"/>
          </w:tcPr>
          <w:p w14:paraId="2160CDCC"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r w:rsidRPr="000F4CAF">
              <w:t>V2</w:t>
            </w:r>
          </w:p>
        </w:tc>
      </w:tr>
      <w:tr w:rsidR="00917D34" w:rsidRPr="000F4CAF" w14:paraId="696DBBCA" w14:textId="77777777" w:rsidTr="00BD23CD">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0789FA1D" w14:textId="77777777" w:rsidR="00917D34" w:rsidRPr="000F4CAF" w:rsidRDefault="00917D34" w:rsidP="00917D34">
            <w:proofErr w:type="spellStart"/>
            <w:r w:rsidRPr="000F4CAF">
              <w:t>AppearanceID</w:t>
            </w:r>
            <w:proofErr w:type="spellEnd"/>
          </w:p>
        </w:tc>
        <w:tc>
          <w:tcPr>
            <w:tcW w:w="3583" w:type="dxa"/>
          </w:tcPr>
          <w:p w14:paraId="534CDE4F" w14:textId="77777777"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r w:rsidRPr="000F4CAF">
              <w:t>The piece’s current appearance</w:t>
            </w:r>
          </w:p>
        </w:tc>
        <w:tc>
          <w:tcPr>
            <w:tcW w:w="3223" w:type="dxa"/>
          </w:tcPr>
          <w:p w14:paraId="46F96A3F" w14:textId="77777777"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r w:rsidRPr="000F4CAF">
              <w:t>Int</w:t>
            </w:r>
          </w:p>
        </w:tc>
      </w:tr>
      <w:tr w:rsidR="00917D34" w:rsidRPr="000F4CAF" w14:paraId="6A992727" w14:textId="77777777" w:rsidTr="00BD23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31CA2A79" w14:textId="77777777" w:rsidR="00917D34" w:rsidRPr="000F4CAF" w:rsidRDefault="00917D34" w:rsidP="00917D34">
            <w:r w:rsidRPr="000F4CAF">
              <w:t>Team</w:t>
            </w:r>
          </w:p>
        </w:tc>
        <w:tc>
          <w:tcPr>
            <w:tcW w:w="3583" w:type="dxa"/>
          </w:tcPr>
          <w:p w14:paraId="33CC21A0"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r w:rsidRPr="000F4CAF">
              <w:t>The team the piece belongs to</w:t>
            </w:r>
          </w:p>
        </w:tc>
        <w:tc>
          <w:tcPr>
            <w:tcW w:w="3223" w:type="dxa"/>
          </w:tcPr>
          <w:p w14:paraId="3932BD69"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r w:rsidRPr="000F4CAF">
              <w:t>Int</w:t>
            </w:r>
          </w:p>
        </w:tc>
      </w:tr>
      <w:tr w:rsidR="00917D34" w:rsidRPr="000F4CAF" w14:paraId="117C9718" w14:textId="77777777" w:rsidTr="00BD23CD">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10800459" w14:textId="77777777" w:rsidR="00917D34" w:rsidRPr="000F4CAF" w:rsidRDefault="00917D34" w:rsidP="00917D34">
            <w:r w:rsidRPr="000F4CAF">
              <w:t>Board</w:t>
            </w:r>
          </w:p>
        </w:tc>
        <w:tc>
          <w:tcPr>
            <w:tcW w:w="3583" w:type="dxa"/>
          </w:tcPr>
          <w:p w14:paraId="1A338381" w14:textId="77777777"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r w:rsidRPr="000F4CAF">
              <w:t>The board the piece is on</w:t>
            </w:r>
          </w:p>
        </w:tc>
        <w:tc>
          <w:tcPr>
            <w:tcW w:w="3223" w:type="dxa"/>
          </w:tcPr>
          <w:p w14:paraId="4548B60B" w14:textId="77777777"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proofErr w:type="spellStart"/>
            <w:r w:rsidRPr="000F4CAF">
              <w:t>AbstractBoard</w:t>
            </w:r>
            <w:proofErr w:type="spellEnd"/>
          </w:p>
        </w:tc>
      </w:tr>
      <w:tr w:rsidR="00917D34" w:rsidRPr="000F4CAF" w14:paraId="6BC96D11" w14:textId="77777777" w:rsidTr="00BD23C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20" w:type="dxa"/>
          </w:tcPr>
          <w:p w14:paraId="73BD380D" w14:textId="77777777" w:rsidR="00917D34" w:rsidRPr="00D85CA6" w:rsidRDefault="00917D34" w:rsidP="00917D34">
            <w:pPr>
              <w:rPr>
                <w:b w:val="0"/>
                <w:i/>
              </w:rPr>
            </w:pPr>
            <w:r w:rsidRPr="00D85CA6">
              <w:rPr>
                <w:b w:val="0"/>
              </w:rPr>
              <w:t>Methods</w:t>
            </w:r>
          </w:p>
        </w:tc>
        <w:tc>
          <w:tcPr>
            <w:tcW w:w="3583" w:type="dxa"/>
          </w:tcPr>
          <w:p w14:paraId="3D1C3DBD"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p>
        </w:tc>
        <w:tc>
          <w:tcPr>
            <w:tcW w:w="3223" w:type="dxa"/>
          </w:tcPr>
          <w:p w14:paraId="7F794E9A"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p>
        </w:tc>
      </w:tr>
      <w:tr w:rsidR="00917D34" w:rsidRPr="000F4CAF" w14:paraId="08991B69" w14:textId="77777777" w:rsidTr="00BD23CD">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296A2096" w14:textId="77777777" w:rsidR="00917D34" w:rsidRPr="000F4CAF" w:rsidRDefault="00917D34" w:rsidP="00917D34">
            <w:proofErr w:type="spellStart"/>
            <w:r w:rsidRPr="000F4CAF">
              <w:t>GetData</w:t>
            </w:r>
            <w:proofErr w:type="spellEnd"/>
          </w:p>
        </w:tc>
        <w:tc>
          <w:tcPr>
            <w:tcW w:w="3583" w:type="dxa"/>
          </w:tcPr>
          <w:p w14:paraId="6770D443" w14:textId="77777777"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r w:rsidRPr="000F4CAF">
              <w:t>Returns a serialised version of the piece</w:t>
            </w:r>
          </w:p>
        </w:tc>
        <w:tc>
          <w:tcPr>
            <w:tcW w:w="3223" w:type="dxa"/>
          </w:tcPr>
          <w:p w14:paraId="6E8BE9E6" w14:textId="77777777"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proofErr w:type="spellStart"/>
            <w:r w:rsidRPr="000F4CAF">
              <w:t>PieceSerialisationData</w:t>
            </w:r>
            <w:proofErr w:type="spellEnd"/>
          </w:p>
        </w:tc>
      </w:tr>
      <w:tr w:rsidR="00917D34" w:rsidRPr="000F4CAF" w14:paraId="752402A3" w14:textId="77777777" w:rsidTr="00BD23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BD528C" w14:textId="77777777" w:rsidR="00917D34" w:rsidRPr="000F4CAF" w:rsidRDefault="00917D34" w:rsidP="00917D34">
            <w:proofErr w:type="spellStart"/>
            <w:r w:rsidRPr="000F4CAF">
              <w:t>LoadData</w:t>
            </w:r>
            <w:proofErr w:type="spellEnd"/>
          </w:p>
        </w:tc>
        <w:tc>
          <w:tcPr>
            <w:tcW w:w="3583" w:type="dxa"/>
          </w:tcPr>
          <w:p w14:paraId="1E14C909"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223" w:type="dxa"/>
          </w:tcPr>
          <w:p w14:paraId="1E7121A2"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r w:rsidRPr="000F4CAF">
              <w:t>Void</w:t>
            </w:r>
          </w:p>
        </w:tc>
      </w:tr>
      <w:tr w:rsidR="00917D34" w:rsidRPr="000F4CAF" w14:paraId="06D98464" w14:textId="77777777" w:rsidTr="00BD23CD">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01862FAA" w14:textId="77777777" w:rsidR="00917D34" w:rsidRPr="00D85CA6" w:rsidRDefault="00917D34" w:rsidP="00917D34">
            <w:pPr>
              <w:rPr>
                <w:i/>
              </w:rPr>
            </w:pPr>
            <w:proofErr w:type="spellStart"/>
            <w:r w:rsidRPr="000F4CAF">
              <w:t>GetMoves</w:t>
            </w:r>
            <w:proofErr w:type="spellEnd"/>
          </w:p>
        </w:tc>
        <w:tc>
          <w:tcPr>
            <w:tcW w:w="3583" w:type="dxa"/>
          </w:tcPr>
          <w:p w14:paraId="13DF3765" w14:textId="77777777"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223" w:type="dxa"/>
          </w:tcPr>
          <w:p w14:paraId="755CDEBA" w14:textId="77777777"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r w:rsidRPr="000F4CAF">
              <w:t>List&lt;Move&gt;</w:t>
            </w:r>
          </w:p>
        </w:tc>
      </w:tr>
      <w:tr w:rsidR="00917D34" w:rsidRPr="000F4CAF" w14:paraId="32D01754" w14:textId="77777777" w:rsidTr="00BD23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61B8A11B" w14:textId="77777777" w:rsidR="00917D34" w:rsidRPr="000F4CAF" w:rsidRDefault="00917D34" w:rsidP="00917D34">
            <w:proofErr w:type="spellStart"/>
            <w:r w:rsidRPr="000F4CAF">
              <w:lastRenderedPageBreak/>
              <w:t>OnMove</w:t>
            </w:r>
            <w:proofErr w:type="spellEnd"/>
          </w:p>
        </w:tc>
        <w:tc>
          <w:tcPr>
            <w:tcW w:w="3583" w:type="dxa"/>
          </w:tcPr>
          <w:p w14:paraId="03096C2B"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223" w:type="dxa"/>
          </w:tcPr>
          <w:p w14:paraId="1B875B8E"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r w:rsidRPr="000F4CAF">
              <w:t>Void</w:t>
            </w:r>
          </w:p>
        </w:tc>
      </w:tr>
      <w:tr w:rsidR="00917D34" w:rsidRPr="000F4CAF" w14:paraId="23F4EC32" w14:textId="77777777" w:rsidTr="00BD23CD">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1BB998" w14:textId="77777777" w:rsidR="00917D34" w:rsidRPr="000F4CAF" w:rsidRDefault="00917D34" w:rsidP="00917D34">
            <w:proofErr w:type="spellStart"/>
            <w:r w:rsidRPr="000F4CAF">
              <w:t>GetValue</w:t>
            </w:r>
            <w:proofErr w:type="spellEnd"/>
          </w:p>
        </w:tc>
        <w:tc>
          <w:tcPr>
            <w:tcW w:w="3583" w:type="dxa"/>
          </w:tcPr>
          <w:p w14:paraId="66ABF261" w14:textId="77777777"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r w:rsidRPr="000F4CAF">
              <w:t>Returns the value of the piece. Used by the AI to determine how good a position is</w:t>
            </w:r>
          </w:p>
        </w:tc>
        <w:tc>
          <w:tcPr>
            <w:tcW w:w="3223" w:type="dxa"/>
          </w:tcPr>
          <w:p w14:paraId="6D7E5E4F" w14:textId="77777777" w:rsidR="00917D34" w:rsidRPr="000F4CAF" w:rsidRDefault="00917D34" w:rsidP="00917D34">
            <w:pPr>
              <w:cnfStyle w:val="000000000000" w:firstRow="0" w:lastRow="0" w:firstColumn="0" w:lastColumn="0" w:oddVBand="0" w:evenVBand="0" w:oddHBand="0" w:evenHBand="0" w:firstRowFirstColumn="0" w:firstRowLastColumn="0" w:lastRowFirstColumn="0" w:lastRowLastColumn="0"/>
            </w:pPr>
            <w:r w:rsidRPr="000F4CAF">
              <w:t>Float</w:t>
            </w:r>
          </w:p>
        </w:tc>
      </w:tr>
      <w:tr w:rsidR="00917D34" w:rsidRPr="000F4CAF" w14:paraId="7F5C1D00" w14:textId="77777777" w:rsidTr="00BD23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0615F86F" w14:textId="77777777" w:rsidR="00917D34" w:rsidRPr="000F4CAF" w:rsidRDefault="00917D34" w:rsidP="00917D34">
            <w:r w:rsidRPr="000F4CAF">
              <w:t>Clone</w:t>
            </w:r>
          </w:p>
        </w:tc>
        <w:tc>
          <w:tcPr>
            <w:tcW w:w="3583" w:type="dxa"/>
          </w:tcPr>
          <w:p w14:paraId="13E86BA1"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r w:rsidRPr="000F4CAF">
              <w:t>Returns a clone of the piece</w:t>
            </w:r>
          </w:p>
        </w:tc>
        <w:tc>
          <w:tcPr>
            <w:tcW w:w="3223" w:type="dxa"/>
          </w:tcPr>
          <w:p w14:paraId="5675C6E5" w14:textId="77777777" w:rsidR="00917D34" w:rsidRPr="000F4CAF" w:rsidRDefault="00917D34" w:rsidP="00917D34">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bookmarkEnd w:id="73"/>
    </w:tbl>
    <w:p w14:paraId="52CD8870" w14:textId="77777777" w:rsidR="00917D34" w:rsidRDefault="00917D34" w:rsidP="00402CE8"/>
    <w:p w14:paraId="775378C8" w14:textId="77777777" w:rsidR="00402CE8" w:rsidRDefault="00402CE8" w:rsidP="00402CE8">
      <w:pPr>
        <w:pStyle w:val="Heading3"/>
      </w:pPr>
      <w:bookmarkStart w:id="74" w:name="_Toc128382136"/>
      <w:r>
        <w:t>SaveSystem</w:t>
      </w:r>
      <w:bookmarkEnd w:id="74"/>
    </w:p>
    <w:p w14:paraId="584D7A01" w14:textId="77D909F5"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r w:rsidR="00D648C1">
        <w:t xml:space="preserve"> Will be made to scale with any amount of data by following a fixed specification for which order each chunk of data appears in and, where data length is variable, it will be preceded by an integer of fixed length denoting the length of the data following it</w:t>
      </w:r>
      <w:r w:rsidR="00797C8F">
        <w:t>.</w:t>
      </w:r>
    </w:p>
    <w:p w14:paraId="2F4E6130" w14:textId="77777777" w:rsidR="00402CE8" w:rsidRDefault="00402CE8" w:rsidP="00402CE8">
      <w:pPr>
        <w:pStyle w:val="Heading3"/>
      </w:pPr>
      <w:bookmarkStart w:id="75" w:name="_Toc128382137"/>
      <w:r>
        <w:t>InputManager</w:t>
      </w:r>
      <w:bookmarkEnd w:id="75"/>
    </w:p>
    <w:p w14:paraId="6CF34CB2" w14:textId="471725E1" w:rsidR="00402CE8" w:rsidRDefault="00402CE8" w:rsidP="00402CE8">
      <w:r>
        <w:t>Gets inputs from the player such as where they are moving pieces and passes them to the ChessManager</w:t>
      </w:r>
      <w:r w:rsidR="004F7E77">
        <w:t xml:space="preserve"> which will then apply it to the GameManager.</w:t>
      </w:r>
    </w:p>
    <w:p w14:paraId="4CD235D6" w14:textId="77777777" w:rsidR="00402CE8" w:rsidRDefault="00402CE8" w:rsidP="00402CE8">
      <w:pPr>
        <w:pStyle w:val="Heading3"/>
      </w:pPr>
      <w:bookmarkStart w:id="76" w:name="_Toc128382138"/>
      <w:r>
        <w:t>VisualManager</w:t>
      </w:r>
      <w:bookmarkEnd w:id="76"/>
    </w:p>
    <w:p w14:paraId="50CCD160" w14:textId="60B71A86" w:rsidR="0028070B" w:rsidRPr="000F4CAF" w:rsidRDefault="00402CE8" w:rsidP="0028070B">
      <w:r>
        <w:t xml:space="preserve">Renders the board and updates it based on data from the </w:t>
      </w:r>
      <w:proofErr w:type="spellStart"/>
      <w:r>
        <w:t>GameManager</w:t>
      </w:r>
      <w:r w:rsidR="00FA661C">
        <w:t>’s</w:t>
      </w:r>
      <w:proofErr w:type="spellEnd"/>
      <w:r w:rsidR="00FA661C">
        <w:t xml:space="preserve"> BoardManager. </w:t>
      </w:r>
      <w:r w:rsidR="00FA552E">
        <w:t>The board will need to be rendered procedurally to account for different board sizes and types.</w:t>
      </w:r>
      <w:r w:rsidR="00811654">
        <w:t xml:space="preserve"> This means that the code for converting a click’s screen position to the relevant tile will need to scale with different board sizes</w:t>
      </w:r>
      <w:r w:rsidR="00A121A5">
        <w:t>.</w:t>
      </w:r>
    </w:p>
    <w:p w14:paraId="5C89296A" w14:textId="4A1ED6D0" w:rsidR="0028070B" w:rsidRDefault="0028070B" w:rsidP="0028070B">
      <w:pPr>
        <w:pStyle w:val="Heading3"/>
      </w:pPr>
      <w:bookmarkStart w:id="77" w:name="_Ref124785052"/>
      <w:bookmarkStart w:id="78" w:name="_Toc124789534"/>
      <w:bookmarkStart w:id="79" w:name="_Ref128380587"/>
      <w:bookmarkStart w:id="80" w:name="_Toc128382139"/>
      <w:r w:rsidRPr="000F4CAF">
        <w:t>Pregame</w:t>
      </w:r>
      <w:r w:rsidR="00B1399F">
        <w:t xml:space="preserve"> Networking</w:t>
      </w:r>
      <w:r w:rsidRPr="000F4CAF">
        <w:t xml:space="preserve"> Flow</w:t>
      </w:r>
      <w:bookmarkEnd w:id="77"/>
      <w:bookmarkEnd w:id="78"/>
      <w:r w:rsidR="00156D4D">
        <w:t>chart</w:t>
      </w:r>
      <w:bookmarkEnd w:id="79"/>
      <w:bookmarkEnd w:id="80"/>
    </w:p>
    <w:p w14:paraId="5A8F7C2E" w14:textId="11A735F7" w:rsidR="00037A9F" w:rsidRPr="00037A9F" w:rsidRDefault="00037A9F" w:rsidP="00037A9F">
      <w:r>
        <w:t>(Dotted lines represent waiting for</w:t>
      </w:r>
      <w:r w:rsidR="00341161">
        <w:t xml:space="preserve"> an</w:t>
      </w:r>
      <w:r>
        <w:t xml:space="preserve"> event)</w:t>
      </w:r>
    </w:p>
    <w:p w14:paraId="1506A3AC" w14:textId="5CE34B30" w:rsidR="0028070B" w:rsidRPr="000F4CAF" w:rsidRDefault="0087442D" w:rsidP="0028070B">
      <w:r>
        <w:rPr>
          <w:noProof/>
        </w:rPr>
        <w:lastRenderedPageBreak/>
        <w:drawing>
          <wp:inline distT="0" distB="0" distL="0" distR="0" wp14:anchorId="16C848C8" wp14:editId="6DDECC52">
            <wp:extent cx="5524500" cy="5771530"/>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1106" t="15954" r="38012" b="8115"/>
                    <a:stretch/>
                  </pic:blipFill>
                  <pic:spPr bwMode="auto">
                    <a:xfrm>
                      <a:off x="0" y="0"/>
                      <a:ext cx="5542407" cy="5790238"/>
                    </a:xfrm>
                    <a:prstGeom prst="rect">
                      <a:avLst/>
                    </a:prstGeom>
                    <a:ln>
                      <a:noFill/>
                    </a:ln>
                    <a:extLst>
                      <a:ext uri="{53640926-AAD7-44D8-BBD7-CCE9431645EC}">
                        <a14:shadowObscured xmlns:a14="http://schemas.microsoft.com/office/drawing/2010/main"/>
                      </a:ext>
                    </a:extLst>
                  </pic:spPr>
                </pic:pic>
              </a:graphicData>
            </a:graphic>
          </wp:inline>
        </w:drawing>
      </w:r>
    </w:p>
    <w:p w14:paraId="3AC1C0FF" w14:textId="1BB0B186" w:rsidR="0028070B" w:rsidRPr="000F4CAF" w:rsidRDefault="00B1399F" w:rsidP="0028070B">
      <w:pPr>
        <w:pStyle w:val="Heading3"/>
      </w:pPr>
      <w:bookmarkStart w:id="81" w:name="_Ref124785067"/>
      <w:bookmarkStart w:id="82" w:name="_Toc124789535"/>
      <w:bookmarkStart w:id="83" w:name="_Ref128380613"/>
      <w:bookmarkStart w:id="84" w:name="_Toc128382140"/>
      <w:r>
        <w:lastRenderedPageBreak/>
        <w:t>In-</w:t>
      </w:r>
      <w:r w:rsidR="0028070B" w:rsidRPr="000F4CAF">
        <w:t>Game</w:t>
      </w:r>
      <w:r>
        <w:t xml:space="preserve"> Networking</w:t>
      </w:r>
      <w:r w:rsidR="0028070B" w:rsidRPr="000F4CAF">
        <w:t xml:space="preserve"> Flow</w:t>
      </w:r>
      <w:bookmarkEnd w:id="81"/>
      <w:bookmarkEnd w:id="82"/>
      <w:r w:rsidR="00156D4D">
        <w:t>chart</w:t>
      </w:r>
      <w:bookmarkEnd w:id="83"/>
      <w:bookmarkEnd w:id="84"/>
    </w:p>
    <w:p w14:paraId="3615C35D" w14:textId="7975FB91" w:rsidR="0028070B"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3E40F365" w14:textId="5BEAAF54" w:rsidR="00164DC0" w:rsidRPr="000F4CAF" w:rsidRDefault="00164DC0" w:rsidP="00164DC0">
      <w:pPr>
        <w:pStyle w:val="Heading3"/>
      </w:pPr>
      <w:bookmarkStart w:id="85" w:name="_Ref128380603"/>
      <w:bookmarkStart w:id="86" w:name="_Toc128382141"/>
      <w:r>
        <w:t>In-Game Local Play Flowchart</w:t>
      </w:r>
      <w:bookmarkEnd w:id="85"/>
      <w:bookmarkEnd w:id="86"/>
    </w:p>
    <w:p w14:paraId="7BF4A09F" w14:textId="4A63FA4F" w:rsidR="0028070B" w:rsidRPr="000F4CAF" w:rsidRDefault="00DA06A4" w:rsidP="0028070B">
      <w:r>
        <w:rPr>
          <w:noProof/>
        </w:rPr>
        <w:drawing>
          <wp:inline distT="0" distB="0" distL="0" distR="0" wp14:anchorId="788679EB" wp14:editId="7F346B87">
            <wp:extent cx="5267325" cy="4015254"/>
            <wp:effectExtent l="0" t="0" r="0" b="444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1467" t="28954" r="47984" b="16092"/>
                    <a:stretch/>
                  </pic:blipFill>
                  <pic:spPr bwMode="auto">
                    <a:xfrm>
                      <a:off x="0" y="0"/>
                      <a:ext cx="5282153" cy="4026557"/>
                    </a:xfrm>
                    <a:prstGeom prst="rect">
                      <a:avLst/>
                    </a:prstGeom>
                    <a:ln>
                      <a:noFill/>
                    </a:ln>
                    <a:extLst>
                      <a:ext uri="{53640926-AAD7-44D8-BBD7-CCE9431645EC}">
                        <a14:shadowObscured xmlns:a14="http://schemas.microsoft.com/office/drawing/2010/main"/>
                      </a:ext>
                    </a:extLst>
                  </pic:spPr>
                </pic:pic>
              </a:graphicData>
            </a:graphic>
          </wp:inline>
        </w:drawing>
      </w:r>
    </w:p>
    <w:p w14:paraId="2BE7FE8E" w14:textId="7DD4091D" w:rsidR="00402CE8" w:rsidRDefault="00402CE8" w:rsidP="00B1399F">
      <w:pPr>
        <w:pStyle w:val="Heading3"/>
      </w:pPr>
      <w:bookmarkStart w:id="87" w:name="_Toc128382142"/>
      <w:r>
        <w:lastRenderedPageBreak/>
        <w:t>Main Menu UI</w:t>
      </w:r>
      <w:r w:rsidR="00156D4D">
        <w:t xml:space="preserve"> Flowchart</w:t>
      </w:r>
      <w:bookmarkEnd w:id="87"/>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8" w:name="_Toc128382143"/>
      <w:r>
        <w:t>In-Game UI</w:t>
      </w:r>
      <w:r w:rsidR="00156D4D">
        <w:t xml:space="preserve"> Flowchart</w:t>
      </w:r>
      <w:bookmarkEnd w:id="88"/>
    </w:p>
    <w:p w14:paraId="72C2EBCB" w14:textId="09F7199A" w:rsidR="0028070B" w:rsidRPr="000F4CAF" w:rsidRDefault="00402CE8" w:rsidP="002C08B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26019805" w:rsidR="0028070B" w:rsidRDefault="0028070B" w:rsidP="00222E62">
      <w:pPr>
        <w:pStyle w:val="HeadingLarge"/>
        <w:rPr>
          <w:lang w:val="en-GB"/>
        </w:rPr>
      </w:pPr>
      <w:bookmarkStart w:id="89" w:name="_Toc124789537"/>
      <w:bookmarkStart w:id="90" w:name="_Toc128382144"/>
      <w:r w:rsidRPr="000F4CAF">
        <w:rPr>
          <w:lang w:val="en-GB"/>
        </w:rPr>
        <w:lastRenderedPageBreak/>
        <w:t>Development</w:t>
      </w:r>
      <w:bookmarkEnd w:id="89"/>
      <w:bookmarkEnd w:id="90"/>
    </w:p>
    <w:p w14:paraId="2631BC61" w14:textId="655F0E2D" w:rsidR="00284B29" w:rsidRDefault="00284B29" w:rsidP="00EA5F9E">
      <w:pPr>
        <w:pStyle w:val="Heading2"/>
      </w:pPr>
      <w:bookmarkStart w:id="91" w:name="_Toc128382145"/>
      <w:r>
        <w:t>IDE Choice</w:t>
      </w:r>
      <w:bookmarkEnd w:id="91"/>
    </w:p>
    <w:p w14:paraId="0AAFAECA" w14:textId="71C64291" w:rsidR="00A222F3" w:rsidRDefault="00A222F3" w:rsidP="00A222F3">
      <w:r>
        <w:t>For this project</w:t>
      </w:r>
      <w:r w:rsidR="00FF102E">
        <w:t>,</w:t>
      </w:r>
      <w:r>
        <w:t xml:space="preserve"> I used two IDEs for different tasks.</w:t>
      </w:r>
    </w:p>
    <w:p w14:paraId="21EAA470" w14:textId="73EC4C74" w:rsidR="00A222F3" w:rsidRDefault="00A222F3" w:rsidP="00A222F3">
      <w:r>
        <w:t>Visual Studio (C# and Git):</w:t>
      </w:r>
    </w:p>
    <w:p w14:paraId="0A681499" w14:textId="2F13D7CF" w:rsidR="00647378" w:rsidRDefault="00647378" w:rsidP="00A222F3">
      <w:pPr>
        <w:pStyle w:val="ListParagraph"/>
        <w:numPr>
          <w:ilvl w:val="0"/>
          <w:numId w:val="1"/>
        </w:numPr>
      </w:pPr>
      <w:r>
        <w:t>Free</w:t>
      </w:r>
    </w:p>
    <w:p w14:paraId="4B3DE9AA" w14:textId="4CCB4F5E" w:rsidR="00A222F3" w:rsidRDefault="00E22054" w:rsidP="00A222F3">
      <w:pPr>
        <w:pStyle w:val="ListParagraph"/>
        <w:numPr>
          <w:ilvl w:val="0"/>
          <w:numId w:val="1"/>
        </w:numPr>
      </w:pPr>
      <w:r>
        <w:t>Great</w:t>
      </w:r>
      <w:r w:rsidR="00A222F3">
        <w:t xml:space="preserve"> Git integration</w:t>
      </w:r>
    </w:p>
    <w:p w14:paraId="6BD2365F" w14:textId="1ED137A4" w:rsidR="00A222F3" w:rsidRDefault="00A222F3" w:rsidP="00A222F3">
      <w:pPr>
        <w:pStyle w:val="ListParagraph"/>
        <w:numPr>
          <w:ilvl w:val="0"/>
          <w:numId w:val="1"/>
        </w:numPr>
      </w:pPr>
      <w:r w:rsidRPr="00A222F3">
        <w:rPr>
          <w:noProof/>
        </w:rPr>
        <w:drawing>
          <wp:inline distT="0" distB="0" distL="0" distR="0" wp14:anchorId="13133CCE" wp14:editId="6410692D">
            <wp:extent cx="2715004" cy="3086531"/>
            <wp:effectExtent l="0" t="0" r="952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15004" cy="3086531"/>
                    </a:xfrm>
                    <a:prstGeom prst="rect">
                      <a:avLst/>
                    </a:prstGeom>
                  </pic:spPr>
                </pic:pic>
              </a:graphicData>
            </a:graphic>
          </wp:inline>
        </w:drawing>
      </w:r>
    </w:p>
    <w:p w14:paraId="5B505E9A" w14:textId="4131FD49" w:rsidR="00A222F3" w:rsidRDefault="00647378" w:rsidP="00A222F3">
      <w:pPr>
        <w:pStyle w:val="ListParagraph"/>
        <w:numPr>
          <w:ilvl w:val="0"/>
          <w:numId w:val="1"/>
        </w:numPr>
      </w:pPr>
      <w:r w:rsidRPr="00647378">
        <w:rPr>
          <w:noProof/>
        </w:rPr>
        <w:drawing>
          <wp:inline distT="0" distB="0" distL="0" distR="0" wp14:anchorId="071F7E2E" wp14:editId="6EF82861">
            <wp:extent cx="5731510" cy="1212215"/>
            <wp:effectExtent l="0" t="0" r="2540" b="698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212215"/>
                    </a:xfrm>
                    <a:prstGeom prst="rect">
                      <a:avLst/>
                    </a:prstGeom>
                  </pic:spPr>
                </pic:pic>
              </a:graphicData>
            </a:graphic>
          </wp:inline>
        </w:drawing>
      </w:r>
    </w:p>
    <w:p w14:paraId="35CEB0A9" w14:textId="41BD58DC" w:rsidR="00647378" w:rsidRDefault="00647378" w:rsidP="00A222F3">
      <w:pPr>
        <w:pStyle w:val="ListParagraph"/>
        <w:numPr>
          <w:ilvl w:val="0"/>
          <w:numId w:val="1"/>
        </w:numPr>
      </w:pPr>
      <w:r w:rsidRPr="00647378">
        <w:rPr>
          <w:noProof/>
        </w:rPr>
        <w:lastRenderedPageBreak/>
        <w:drawing>
          <wp:inline distT="0" distB="0" distL="0" distR="0" wp14:anchorId="1806C3EB" wp14:editId="5696D999">
            <wp:extent cx="2114845" cy="3172268"/>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14845" cy="3172268"/>
                    </a:xfrm>
                    <a:prstGeom prst="rect">
                      <a:avLst/>
                    </a:prstGeom>
                  </pic:spPr>
                </pic:pic>
              </a:graphicData>
            </a:graphic>
          </wp:inline>
        </w:drawing>
      </w:r>
    </w:p>
    <w:p w14:paraId="619AE004" w14:textId="29DD123F" w:rsidR="00A222F3" w:rsidRDefault="00A222F3" w:rsidP="00A222F3">
      <w:pPr>
        <w:pStyle w:val="ListParagraph"/>
        <w:numPr>
          <w:ilvl w:val="0"/>
          <w:numId w:val="1"/>
        </w:numPr>
      </w:pPr>
      <w:r>
        <w:t>Great C# autocompletion and syntax highlighting</w:t>
      </w:r>
    </w:p>
    <w:p w14:paraId="2111C3B8" w14:textId="2CB5356B" w:rsidR="00A222F3" w:rsidRDefault="00A222F3" w:rsidP="00A222F3">
      <w:pPr>
        <w:pStyle w:val="ListParagraph"/>
        <w:numPr>
          <w:ilvl w:val="0"/>
          <w:numId w:val="1"/>
        </w:numPr>
      </w:pPr>
      <w:r w:rsidRPr="00A222F3">
        <w:rPr>
          <w:noProof/>
        </w:rPr>
        <w:drawing>
          <wp:inline distT="0" distB="0" distL="0" distR="0" wp14:anchorId="37BC3373" wp14:editId="4A0E969F">
            <wp:extent cx="4115374" cy="3000794"/>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5374" cy="3000794"/>
                    </a:xfrm>
                    <a:prstGeom prst="rect">
                      <a:avLst/>
                    </a:prstGeom>
                  </pic:spPr>
                </pic:pic>
              </a:graphicData>
            </a:graphic>
          </wp:inline>
        </w:drawing>
      </w:r>
    </w:p>
    <w:p w14:paraId="3ECF13AD" w14:textId="3AD9E9FB" w:rsidR="00A222F3" w:rsidRDefault="00A222F3" w:rsidP="00A222F3">
      <w:pPr>
        <w:pStyle w:val="ListParagraph"/>
        <w:numPr>
          <w:ilvl w:val="0"/>
          <w:numId w:val="1"/>
        </w:numPr>
      </w:pPr>
      <w:r>
        <w:t>Powerful C# refactoring for both variables and methods</w:t>
      </w:r>
    </w:p>
    <w:p w14:paraId="54F20AA3" w14:textId="55633443" w:rsidR="00A222F3" w:rsidRDefault="00A222F3" w:rsidP="00A222F3">
      <w:pPr>
        <w:pStyle w:val="ListParagraph"/>
        <w:numPr>
          <w:ilvl w:val="0"/>
          <w:numId w:val="1"/>
        </w:numPr>
      </w:pPr>
      <w:r w:rsidRPr="00A222F3">
        <w:rPr>
          <w:noProof/>
        </w:rPr>
        <w:drawing>
          <wp:inline distT="0" distB="0" distL="0" distR="0" wp14:anchorId="62660708" wp14:editId="7F28A587">
            <wp:extent cx="2800741" cy="1409897"/>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00741" cy="1409897"/>
                    </a:xfrm>
                    <a:prstGeom prst="rect">
                      <a:avLst/>
                    </a:prstGeom>
                  </pic:spPr>
                </pic:pic>
              </a:graphicData>
            </a:graphic>
          </wp:inline>
        </w:drawing>
      </w:r>
    </w:p>
    <w:p w14:paraId="59D8D0DF" w14:textId="36E70AC0" w:rsidR="00A222F3" w:rsidRPr="00A222F3" w:rsidRDefault="00A222F3" w:rsidP="00A222F3">
      <w:pPr>
        <w:pStyle w:val="ListParagraph"/>
        <w:numPr>
          <w:ilvl w:val="0"/>
          <w:numId w:val="1"/>
        </w:numPr>
      </w:pPr>
      <w:r w:rsidRPr="00A222F3">
        <w:rPr>
          <w:noProof/>
        </w:rPr>
        <w:lastRenderedPageBreak/>
        <w:drawing>
          <wp:inline distT="0" distB="0" distL="0" distR="0" wp14:anchorId="589440EA" wp14:editId="027A09A9">
            <wp:extent cx="5731510" cy="3583305"/>
            <wp:effectExtent l="0" t="0" r="254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583305"/>
                    </a:xfrm>
                    <a:prstGeom prst="rect">
                      <a:avLst/>
                    </a:prstGeom>
                  </pic:spPr>
                </pic:pic>
              </a:graphicData>
            </a:graphic>
          </wp:inline>
        </w:drawing>
      </w:r>
    </w:p>
    <w:p w14:paraId="2D80A05F" w14:textId="2CB0989C" w:rsidR="00F24609" w:rsidRDefault="00F24609" w:rsidP="00F24609">
      <w:bookmarkStart w:id="92" w:name="_Toc124789538"/>
      <w:r>
        <w:t>Visual Studio Code (Python, HTML, CSS, binary)</w:t>
      </w:r>
    </w:p>
    <w:p w14:paraId="4E707040" w14:textId="3C3DF369" w:rsidR="00F24609" w:rsidRDefault="00F24609" w:rsidP="00F24609">
      <w:pPr>
        <w:pStyle w:val="ListParagraph"/>
        <w:numPr>
          <w:ilvl w:val="0"/>
          <w:numId w:val="1"/>
        </w:numPr>
      </w:pPr>
      <w:r>
        <w:t>Free</w:t>
      </w:r>
    </w:p>
    <w:p w14:paraId="2FAFD38B" w14:textId="6AE553A2" w:rsidR="00F24609" w:rsidRDefault="00F24609" w:rsidP="00F24609">
      <w:pPr>
        <w:pStyle w:val="ListParagraph"/>
        <w:numPr>
          <w:ilvl w:val="0"/>
          <w:numId w:val="1"/>
        </w:numPr>
      </w:pPr>
      <w:r>
        <w:t>More lightweight than Visual Studio</w:t>
      </w:r>
    </w:p>
    <w:p w14:paraId="7AC660A3" w14:textId="76D6E841" w:rsidR="00F24609" w:rsidRDefault="00F24609" w:rsidP="00F24609">
      <w:pPr>
        <w:pStyle w:val="ListParagraph"/>
        <w:numPr>
          <w:ilvl w:val="0"/>
          <w:numId w:val="1"/>
        </w:numPr>
      </w:pPr>
      <w:r>
        <w:t>Hex Editor Extension</w:t>
      </w:r>
    </w:p>
    <w:p w14:paraId="2D990584" w14:textId="5C1B6DE3" w:rsidR="00F24609" w:rsidRDefault="00F24609" w:rsidP="00F24609">
      <w:pPr>
        <w:pStyle w:val="ListParagraph"/>
        <w:numPr>
          <w:ilvl w:val="0"/>
          <w:numId w:val="1"/>
        </w:numPr>
      </w:pPr>
      <w:r w:rsidRPr="00F24609">
        <w:rPr>
          <w:noProof/>
        </w:rPr>
        <w:drawing>
          <wp:inline distT="0" distB="0" distL="0" distR="0" wp14:anchorId="7BF2F79F" wp14:editId="331284A0">
            <wp:extent cx="4648849" cy="4010585"/>
            <wp:effectExtent l="0" t="0" r="0" b="952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48849" cy="4010585"/>
                    </a:xfrm>
                    <a:prstGeom prst="rect">
                      <a:avLst/>
                    </a:prstGeom>
                  </pic:spPr>
                </pic:pic>
              </a:graphicData>
            </a:graphic>
          </wp:inline>
        </w:drawing>
      </w:r>
    </w:p>
    <w:p w14:paraId="23538851" w14:textId="343AAEA0" w:rsidR="00F24609" w:rsidRDefault="00F24609" w:rsidP="00F24609">
      <w:pPr>
        <w:pStyle w:val="ListParagraph"/>
        <w:numPr>
          <w:ilvl w:val="0"/>
          <w:numId w:val="1"/>
        </w:numPr>
      </w:pPr>
      <w:r>
        <w:t>Better Python and HTML integration</w:t>
      </w:r>
    </w:p>
    <w:p w14:paraId="4A49FB81" w14:textId="5B2B49E6" w:rsidR="001B4F73" w:rsidRDefault="001B4F73" w:rsidP="00F24609">
      <w:pPr>
        <w:pStyle w:val="ListParagraph"/>
        <w:numPr>
          <w:ilvl w:val="0"/>
          <w:numId w:val="1"/>
        </w:numPr>
      </w:pPr>
      <w:r w:rsidRPr="001B4F73">
        <w:rPr>
          <w:noProof/>
        </w:rPr>
        <w:lastRenderedPageBreak/>
        <w:drawing>
          <wp:inline distT="0" distB="0" distL="0" distR="0" wp14:anchorId="57D0E697" wp14:editId="6DDFFC04">
            <wp:extent cx="5731510" cy="3587750"/>
            <wp:effectExtent l="0" t="0" r="254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587750"/>
                    </a:xfrm>
                    <a:prstGeom prst="rect">
                      <a:avLst/>
                    </a:prstGeom>
                  </pic:spPr>
                </pic:pic>
              </a:graphicData>
            </a:graphic>
          </wp:inline>
        </w:drawing>
      </w:r>
    </w:p>
    <w:p w14:paraId="26BEE143" w14:textId="15B2E3FC" w:rsidR="001B4F73" w:rsidRDefault="001B4F73" w:rsidP="00F24609">
      <w:pPr>
        <w:pStyle w:val="ListParagraph"/>
        <w:numPr>
          <w:ilvl w:val="0"/>
          <w:numId w:val="1"/>
        </w:numPr>
      </w:pPr>
      <w:r>
        <w:t>Spell-checking extension for creating help pages without typos</w:t>
      </w:r>
    </w:p>
    <w:p w14:paraId="16629610" w14:textId="030DC492" w:rsidR="001B4F73" w:rsidRDefault="001B4F73" w:rsidP="00F24609">
      <w:pPr>
        <w:pStyle w:val="ListParagraph"/>
        <w:numPr>
          <w:ilvl w:val="0"/>
          <w:numId w:val="1"/>
        </w:numPr>
      </w:pPr>
      <w:r w:rsidRPr="001B4F73">
        <w:rPr>
          <w:noProof/>
        </w:rPr>
        <w:drawing>
          <wp:inline distT="0" distB="0" distL="0" distR="0" wp14:anchorId="423AB7CE" wp14:editId="61AA3E77">
            <wp:extent cx="3924848" cy="1019317"/>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24848" cy="1019317"/>
                    </a:xfrm>
                    <a:prstGeom prst="rect">
                      <a:avLst/>
                    </a:prstGeom>
                  </pic:spPr>
                </pic:pic>
              </a:graphicData>
            </a:graphic>
          </wp:inline>
        </w:drawing>
      </w:r>
    </w:p>
    <w:p w14:paraId="247CD0FF" w14:textId="32946810" w:rsidR="0028070B" w:rsidRPr="000F4CAF" w:rsidRDefault="002422E3" w:rsidP="00EA5F9E">
      <w:pPr>
        <w:pStyle w:val="Heading2"/>
      </w:pPr>
      <w:bookmarkStart w:id="93" w:name="_Toc128382146"/>
      <w:bookmarkEnd w:id="92"/>
      <w:r>
        <w:t>Testing</w:t>
      </w:r>
      <w:bookmarkEnd w:id="93"/>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21B86D8F" w14:textId="5DB2E772" w:rsidR="002422E3" w:rsidRDefault="007A76C3" w:rsidP="007A76C3">
      <w:r w:rsidRPr="000F4CAF">
        <w:t xml:space="preserve">Testing itself will be carried out through a combination of manual tests and automated tests. These automated tests will be in a class in Unity that is only </w:t>
      </w:r>
      <w:r w:rsidR="000B4297">
        <w:t>available</w:t>
      </w:r>
      <w:r w:rsidRPr="000F4CAF">
        <w:t xml:space="preserve"> in the editor where it runs after every code change. It will be excluded from the release build for optimisation purposes.</w:t>
      </w:r>
    </w:p>
    <w:p w14:paraId="3365F54E" w14:textId="7C8033A6" w:rsidR="001467E4" w:rsidRDefault="001467E4" w:rsidP="001467E4">
      <w:pPr>
        <w:pStyle w:val="Heading2"/>
      </w:pPr>
      <w:bookmarkStart w:id="94" w:name="_Toc128382147"/>
      <w:r>
        <w:t>Manual Testing</w:t>
      </w:r>
      <w:bookmarkEnd w:id="94"/>
    </w:p>
    <w:p w14:paraId="6F5BE31F" w14:textId="225487B7" w:rsidR="000429DA" w:rsidRDefault="001467E4" w:rsidP="000429DA">
      <w:r>
        <w:t xml:space="preserve">After every major feature update (1.x) I plan to test all features not covered by automated testing manually, other than the game modes of which I’ll pick different ones to test each time. This should ensure that in adding new features, I haven’t broken existing ones. Alongside testing each feature by interacting with it as I believe a user would, I’ll keep notes while I develop on </w:t>
      </w:r>
      <w:r w:rsidR="00640AD2">
        <w:t>specific tests to carry out on each feature to ensure the largest coverage possible with my tests.</w:t>
      </w:r>
    </w:p>
    <w:p w14:paraId="1FE74077" w14:textId="1B2B176D" w:rsidR="002E5B91" w:rsidRDefault="002E5B91" w:rsidP="002E5B91">
      <w:pPr>
        <w:pStyle w:val="Heading3"/>
      </w:pPr>
      <w:bookmarkStart w:id="95" w:name="_Toc128382148"/>
      <w:r>
        <w:lastRenderedPageBreak/>
        <w:t>Spreadsheet</w:t>
      </w:r>
      <w:bookmarkEnd w:id="95"/>
    </w:p>
    <w:p w14:paraId="5F2E7A7A" w14:textId="0BC5AC4A" w:rsidR="002E5B91" w:rsidRPr="002E5B91" w:rsidRDefault="002E5B91" w:rsidP="002E5B91">
      <w:r w:rsidRPr="002E5B91">
        <w:drawing>
          <wp:inline distT="0" distB="0" distL="0" distR="0" wp14:anchorId="396F37F9" wp14:editId="7AC321EC">
            <wp:extent cx="5334744" cy="4401164"/>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34744" cy="4401164"/>
                    </a:xfrm>
                    <a:prstGeom prst="rect">
                      <a:avLst/>
                    </a:prstGeom>
                  </pic:spPr>
                </pic:pic>
              </a:graphicData>
            </a:graphic>
          </wp:inline>
        </w:drawing>
      </w:r>
    </w:p>
    <w:p w14:paraId="6BE2FB4F" w14:textId="77777777" w:rsidR="002C08B0" w:rsidRPr="000F4CAF" w:rsidRDefault="002C08B0" w:rsidP="002C08B0">
      <w:pPr>
        <w:pStyle w:val="Heading2"/>
      </w:pPr>
      <w:bookmarkStart w:id="96" w:name="_Toc128382149"/>
      <w:r w:rsidRPr="000F4CAF">
        <w:t xml:space="preserve">Testing with </w:t>
      </w:r>
      <w:r>
        <w:t>S</w:t>
      </w:r>
      <w:r w:rsidRPr="000F4CAF">
        <w:t>takeholders</w:t>
      </w:r>
      <w:bookmarkEnd w:id="96"/>
    </w:p>
    <w:p w14:paraId="7DCFED3F" w14:textId="77777777" w:rsidR="002C08B0" w:rsidRDefault="002C08B0" w:rsidP="002C08B0">
      <w:r w:rsidRPr="000F4CAF">
        <w:t>I decided to do frequent tests with shareholders</w:t>
      </w:r>
      <w:r>
        <w:t>,</w:t>
      </w:r>
      <w:r w:rsidRPr="000F4CAF">
        <w:t xml:space="preserve"> switching shareholder</w:t>
      </w:r>
      <w:r>
        <w:t>s</w:t>
      </w:r>
      <w:r w:rsidRPr="000F4CAF">
        <w:t xml:space="preserve"> every time to get focused feedback from various points of view</w:t>
      </w:r>
      <w:r>
        <w:t xml:space="preserve"> that will guide development towards the best product possible and find bugs</w:t>
      </w:r>
      <w:r w:rsidRPr="000F4CAF">
        <w:t>. I recorded the feedback I received and my response to the feedback in a spreadsheet.</w:t>
      </w:r>
      <w:r>
        <w:t xml:space="preserve"> These tests will be end-to-end meaning that in every test every key feature will be tested (game modes will be tested on a rota).</w:t>
      </w:r>
    </w:p>
    <w:p w14:paraId="2CCD8B4A" w14:textId="77777777" w:rsidR="002C08B0" w:rsidRDefault="002C08B0" w:rsidP="002C08B0">
      <w:r>
        <w:t>I will aim to complete a test with every major feature added (every 1.x) to test it as well as ensuring that no new bugs have been introduced. I may, however, stray from this schedule as time with stakeholders is limited so I may do it more frequently where possible and less where they are unavailable.</w:t>
      </w:r>
    </w:p>
    <w:p w14:paraId="64656408" w14:textId="77777777" w:rsidR="002C08B0" w:rsidRPr="000F4CAF" w:rsidRDefault="002C08B0" w:rsidP="002C08B0">
      <w:r>
        <w:t>When approaching project completion, I expect to be testing very frequently to ensure that I have heard multiple opinions about every design decision so I can implement final ‘polishing’ changes.</w:t>
      </w:r>
    </w:p>
    <w:p w14:paraId="20BB720E" w14:textId="77777777" w:rsidR="002C08B0" w:rsidRPr="000F4CAF" w:rsidRDefault="002C08B0" w:rsidP="002C08B0">
      <w:pPr>
        <w:pStyle w:val="Heading3"/>
      </w:pPr>
      <w:bookmarkStart w:id="97" w:name="_Toc124789544"/>
      <w:bookmarkStart w:id="98" w:name="_Toc128382150"/>
      <w:r w:rsidRPr="000F4CAF">
        <w:lastRenderedPageBreak/>
        <w:t>Spreadsheet</w:t>
      </w:r>
      <w:bookmarkEnd w:id="97"/>
      <w:bookmarkEnd w:id="98"/>
    </w:p>
    <w:p w14:paraId="5213532F" w14:textId="77777777" w:rsidR="002C08B0" w:rsidRDefault="002C08B0" w:rsidP="002C08B0">
      <w:r w:rsidRPr="00AB2A24">
        <w:rPr>
          <w:noProof/>
        </w:rPr>
        <w:drawing>
          <wp:inline distT="0" distB="0" distL="0" distR="0" wp14:anchorId="08B4B62C" wp14:editId="17BD79DF">
            <wp:extent cx="5731510" cy="4108450"/>
            <wp:effectExtent l="0" t="0" r="2540" b="635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108450"/>
                    </a:xfrm>
                    <a:prstGeom prst="rect">
                      <a:avLst/>
                    </a:prstGeom>
                  </pic:spPr>
                </pic:pic>
              </a:graphicData>
            </a:graphic>
          </wp:inline>
        </w:drawing>
      </w:r>
    </w:p>
    <w:p w14:paraId="2621706E" w14:textId="27FA41EF" w:rsidR="002C08B0" w:rsidRDefault="002C08B0" w:rsidP="002C08B0">
      <w:r w:rsidRPr="00AB2A24">
        <w:rPr>
          <w:noProof/>
        </w:rPr>
        <w:drawing>
          <wp:inline distT="0" distB="0" distL="0" distR="0" wp14:anchorId="5AF92937" wp14:editId="23AF0E94">
            <wp:extent cx="5731510" cy="1589278"/>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33613"/>
                    <a:stretch/>
                  </pic:blipFill>
                  <pic:spPr bwMode="auto">
                    <a:xfrm>
                      <a:off x="0" y="0"/>
                      <a:ext cx="5731510" cy="1589278"/>
                    </a:xfrm>
                    <a:prstGeom prst="rect">
                      <a:avLst/>
                    </a:prstGeom>
                    <a:ln>
                      <a:noFill/>
                    </a:ln>
                    <a:extLst>
                      <a:ext uri="{53640926-AAD7-44D8-BBD7-CCE9431645EC}">
                        <a14:shadowObscured xmlns:a14="http://schemas.microsoft.com/office/drawing/2010/main"/>
                      </a:ext>
                    </a:extLst>
                  </pic:spPr>
                </pic:pic>
              </a:graphicData>
            </a:graphic>
          </wp:inline>
        </w:drawing>
      </w:r>
    </w:p>
    <w:p w14:paraId="38A98C0B" w14:textId="430B5DFC" w:rsidR="000B7054" w:rsidRDefault="000B7054" w:rsidP="000B7054">
      <w:pPr>
        <w:pStyle w:val="Heading2"/>
      </w:pPr>
      <w:bookmarkStart w:id="99" w:name="_Toc128382151"/>
      <w:r>
        <w:t>Automated Testing</w:t>
      </w:r>
      <w:bookmarkEnd w:id="99"/>
    </w:p>
    <w:p w14:paraId="0AF82656" w14:textId="5F7519C0" w:rsidR="00EA5F9E" w:rsidRDefault="00EA5F9E" w:rsidP="00EA5F9E">
      <w:r>
        <w:t>Automated testing will reduce development time as some bugs will be caught immediately on code changes.</w:t>
      </w:r>
    </w:p>
    <w:p w14:paraId="2A69D17A" w14:textId="1AF8F42D" w:rsidR="000A1A3E" w:rsidRPr="00EA5F9E" w:rsidRDefault="000A1A3E" w:rsidP="00EA5F9E">
      <w:r>
        <w:t>Successful and failed test appearance:</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lastRenderedPageBreak/>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29002" cy="362001"/>
                    </a:xfrm>
                    <a:prstGeom prst="rect">
                      <a:avLst/>
                    </a:prstGeom>
                  </pic:spPr>
                </pic:pic>
              </a:graphicData>
            </a:graphic>
          </wp:inline>
        </w:drawing>
      </w:r>
    </w:p>
    <w:p w14:paraId="0C180BD9" w14:textId="31793634" w:rsidR="00E431B6" w:rsidRPr="000F4CAF" w:rsidRDefault="00E431B6" w:rsidP="007A76C3">
      <w:r w:rsidRPr="000F4CAF">
        <w:t>^ Statement ensures testing code isn’t included in a build at all</w:t>
      </w:r>
      <w:r w:rsidR="000A1A3E">
        <w:t xml:space="preserve"> to increase performance</w:t>
      </w:r>
    </w:p>
    <w:p w14:paraId="2B3CEE45" w14:textId="5B8D9825" w:rsidR="00687F0A" w:rsidRPr="00687F0A" w:rsidRDefault="00B633E1" w:rsidP="00687F0A">
      <w:pPr>
        <w:pStyle w:val="Heading3"/>
      </w:pPr>
      <w:bookmarkStart w:id="100" w:name="_Ref124709294"/>
      <w:bookmarkStart w:id="101" w:name="_Toc124789539"/>
      <w:bookmarkStart w:id="102" w:name="_Toc128382152"/>
      <w:r w:rsidRPr="000F4CAF">
        <w:t>Validation Testing</w:t>
      </w:r>
      <w:bookmarkEnd w:id="100"/>
      <w:bookmarkEnd w:id="101"/>
      <w:bookmarkEnd w:id="102"/>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35">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xml:space="preserve">. Each line within the ‘tests’ array has a string input and a </w:t>
      </w:r>
      <w:proofErr w:type="spellStart"/>
      <w:r w:rsidR="00B633E1" w:rsidRPr="000F4CAF">
        <w:t>boolean</w:t>
      </w:r>
      <w:proofErr w:type="spellEnd"/>
      <w:r w:rsidR="00B633E1" w:rsidRPr="000F4CAF">
        <w:t xml:space="preserve">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lastRenderedPageBreak/>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36">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103" w:name="_Toc124789540"/>
      <w:bookmarkStart w:id="104" w:name="_Toc128382153"/>
      <w:r w:rsidRPr="000F4CAF">
        <w:t>Encoding-Decoding Testing</w:t>
      </w:r>
      <w:bookmarkEnd w:id="103"/>
      <w:bookmarkEnd w:id="104"/>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105" w:name="_Toc124789541"/>
      <w:bookmarkStart w:id="106" w:name="_Toc128382154"/>
      <w:r w:rsidRPr="000F4CAF">
        <w:t xml:space="preserve">UID </w:t>
      </w:r>
      <w:r w:rsidR="00C13FD6">
        <w:t>U</w:t>
      </w:r>
      <w:r w:rsidRPr="000F4CAF">
        <w:t xml:space="preserve">niqueness </w:t>
      </w:r>
      <w:r w:rsidR="00C13FD6">
        <w:t>T</w:t>
      </w:r>
      <w:r w:rsidRPr="000F4CAF">
        <w:t>esting</w:t>
      </w:r>
      <w:bookmarkEnd w:id="105"/>
      <w:bookmarkEnd w:id="106"/>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lastRenderedPageBreak/>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2608E814" w:rsidR="00E431B6" w:rsidRDefault="00E431B6" w:rsidP="00E431B6">
      <w:pPr>
        <w:pStyle w:val="Heading3"/>
      </w:pPr>
      <w:bookmarkStart w:id="107" w:name="_Toc124789542"/>
      <w:bookmarkStart w:id="108" w:name="_Toc128382155"/>
      <w:r w:rsidRPr="000F4CAF">
        <w:t>Spreadsheet</w:t>
      </w:r>
      <w:bookmarkEnd w:id="107"/>
      <w:bookmarkEnd w:id="108"/>
    </w:p>
    <w:p w14:paraId="3EBC1B43" w14:textId="1F54F214" w:rsidR="000C2835" w:rsidRPr="000C2835" w:rsidRDefault="000C2835" w:rsidP="000C2835">
      <w:r w:rsidRPr="003D63CF">
        <w:rPr>
          <w:noProof/>
        </w:rPr>
        <w:drawing>
          <wp:inline distT="0" distB="0" distL="0" distR="0" wp14:anchorId="18D7A6EF" wp14:editId="1AB20851">
            <wp:extent cx="3984171" cy="3000840"/>
            <wp:effectExtent l="0" t="0" r="0" b="952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r="58872" b="31722"/>
                    <a:stretch/>
                  </pic:blipFill>
                  <pic:spPr bwMode="auto">
                    <a:xfrm>
                      <a:off x="0" y="0"/>
                      <a:ext cx="3991695" cy="3006507"/>
                    </a:xfrm>
                    <a:prstGeom prst="rect">
                      <a:avLst/>
                    </a:prstGeom>
                    <a:ln>
                      <a:noFill/>
                    </a:ln>
                    <a:extLst>
                      <a:ext uri="{53640926-AAD7-44D8-BBD7-CCE9431645EC}">
                        <a14:shadowObscured xmlns:a14="http://schemas.microsoft.com/office/drawing/2010/main"/>
                      </a:ext>
                    </a:extLst>
                  </pic:spPr>
                </pic:pic>
              </a:graphicData>
            </a:graphic>
          </wp:inline>
        </w:drawing>
      </w:r>
    </w:p>
    <w:p w14:paraId="4422B454" w14:textId="0D209E00" w:rsidR="003D63CF" w:rsidRDefault="003D63CF" w:rsidP="00AB2A24">
      <w:bookmarkStart w:id="109" w:name="_Toc124789543"/>
      <w:r w:rsidRPr="003D63CF">
        <w:rPr>
          <w:noProof/>
        </w:rPr>
        <w:lastRenderedPageBreak/>
        <w:drawing>
          <wp:inline distT="0" distB="0" distL="0" distR="0" wp14:anchorId="375A1D4C" wp14:editId="3F6E191E">
            <wp:extent cx="5731510" cy="2600325"/>
            <wp:effectExtent l="0" t="0" r="254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600325"/>
                    </a:xfrm>
                    <a:prstGeom prst="rect">
                      <a:avLst/>
                    </a:prstGeom>
                  </pic:spPr>
                </pic:pic>
              </a:graphicData>
            </a:graphic>
          </wp:inline>
        </w:drawing>
      </w:r>
    </w:p>
    <w:p w14:paraId="4879902E" w14:textId="6EA02998" w:rsidR="00B06B7F" w:rsidRPr="000F4CAF" w:rsidRDefault="00B06B7F" w:rsidP="004F559D">
      <w:pPr>
        <w:pStyle w:val="Heading2"/>
      </w:pPr>
      <w:bookmarkStart w:id="110" w:name="_Toc124789545"/>
      <w:bookmarkStart w:id="111" w:name="_Toc128382156"/>
      <w:bookmarkEnd w:id="109"/>
      <w:r w:rsidRPr="000F4CAF">
        <w:t>Version Control</w:t>
      </w:r>
      <w:bookmarkEnd w:id="110"/>
      <w:bookmarkEnd w:id="111"/>
    </w:p>
    <w:p w14:paraId="3328DC6A" w14:textId="421E92B4" w:rsidR="00FD5F1B" w:rsidRPr="000F4CAF" w:rsidRDefault="00B06B7F" w:rsidP="00B06B7F">
      <w:r w:rsidRPr="000F4CAF">
        <w:t>I decided to use GitHub for version control to allow me to roll</w:t>
      </w:r>
      <w:r w:rsidR="00C2742A">
        <w:t xml:space="preserve"> </w:t>
      </w:r>
      <w:r w:rsidRPr="000F4CAF">
        <w:t xml:space="preserve">back changes that broke </w:t>
      </w:r>
      <w:r w:rsidR="003E7D54">
        <w:t>components</w:t>
      </w:r>
      <w:r w:rsidRPr="000F4CAF">
        <w:t>, compare code to previous versions</w:t>
      </w:r>
      <w:r w:rsidR="00C2742A">
        <w:t>,</w:t>
      </w:r>
      <w:r w:rsidRPr="000F4CAF">
        <w:t xml:space="preserve"> serve as a backup and</w:t>
      </w:r>
      <w:r w:rsidR="00C2742A">
        <w:t xml:space="preserve"> allow </w:t>
      </w:r>
      <w:r w:rsidRPr="000F4CAF">
        <w:t>testers to download the application.</w:t>
      </w:r>
      <w:r w:rsidR="00B633E1" w:rsidRPr="000F4CAF">
        <w:t xml:space="preserve"> I later started using 2 branches for reasons stated here: </w:t>
      </w:r>
      <w:r w:rsidR="00C2742A">
        <w:rPr>
          <w:color w:val="0070C0"/>
          <w:u w:val="single"/>
        </w:rPr>
        <w:fldChar w:fldCharType="begin"/>
      </w:r>
      <w:r w:rsidR="00C2742A">
        <w:instrText xml:space="preserve"> REF _Ref125826915 \h </w:instrText>
      </w:r>
      <w:r w:rsidR="00C2742A">
        <w:rPr>
          <w:color w:val="0070C0"/>
          <w:u w:val="single"/>
        </w:rPr>
      </w:r>
      <w:r w:rsidR="00C2742A">
        <w:rPr>
          <w:color w:val="0070C0"/>
          <w:u w:val="single"/>
        </w:rPr>
        <w:fldChar w:fldCharType="separate"/>
      </w:r>
      <w:r w:rsidR="002E5B91">
        <w:t>Keeping In-Dev and Stable Builds Separate (VCS)</w:t>
      </w:r>
      <w:r w:rsidR="00C2742A">
        <w:rPr>
          <w:color w:val="0070C0"/>
          <w:u w:val="single"/>
        </w:rPr>
        <w:fldChar w:fldCharType="end"/>
      </w:r>
      <w:r w:rsidR="00B60AF2" w:rsidRPr="00B60AF2">
        <w:t xml:space="preserve">. This ended </w:t>
      </w:r>
      <w:r w:rsidR="00B60AF2">
        <w:t xml:space="preserve">up being very helpful as a backup for reasons stated here: </w:t>
      </w:r>
      <w:r w:rsidR="00B60AF2">
        <w:fldChar w:fldCharType="begin"/>
      </w:r>
      <w:r w:rsidR="00B60AF2">
        <w:instrText xml:space="preserve"> REF _Ref126009893 \h </w:instrText>
      </w:r>
      <w:r w:rsidR="00B60AF2">
        <w:fldChar w:fldCharType="separate"/>
      </w:r>
      <w:r w:rsidR="002E5B91">
        <w:t>Fixing Public IP Bug</w:t>
      </w:r>
      <w:r w:rsidR="00B60AF2">
        <w:fldChar w:fldCharType="end"/>
      </w:r>
    </w:p>
    <w:p w14:paraId="4A9981BF" w14:textId="56B555E5" w:rsidR="00B60AF2" w:rsidRDefault="00B60AF2" w:rsidP="0028070B">
      <w:pPr>
        <w:pStyle w:val="Heading2"/>
      </w:pPr>
      <w:bookmarkStart w:id="112" w:name="_Toc124789546"/>
      <w:bookmarkStart w:id="113" w:name="_Toc128382157"/>
      <w:r>
        <w:t>Code Structuring and Formatting</w:t>
      </w:r>
      <w:bookmarkEnd w:id="113"/>
    </w:p>
    <w:p w14:paraId="05AD19F9" w14:textId="0CD7EF6D" w:rsidR="00B60AF2" w:rsidRDefault="00B60AF2" w:rsidP="00B60AF2">
      <w:r>
        <w:t>To keep the coding style consistent and names informative I’ve tried to keep to a single naming and style convention where possible. Most of this was done by Visual Studio (my main IDE for this project other than Visual Studio Code which I used for the web-technology</w:t>
      </w:r>
      <w:r w:rsidR="00FF102E">
        <w:t>-</w:t>
      </w:r>
      <w:r>
        <w:t>based Help System) such as deciding where curly braces go and formatting the summaries.</w:t>
      </w:r>
    </w:p>
    <w:p w14:paraId="7C5DAFFF" w14:textId="0B3C1789" w:rsidR="00B60AF2" w:rsidRDefault="00B60AF2" w:rsidP="00B60AF2">
      <w:pPr>
        <w:pStyle w:val="Heading3"/>
      </w:pPr>
      <w:bookmarkStart w:id="114" w:name="_Toc128382158"/>
      <w:r>
        <w:t>Naming</w:t>
      </w:r>
      <w:bookmarkEnd w:id="114"/>
    </w:p>
    <w:tbl>
      <w:tblPr>
        <w:tblStyle w:val="TableGrid"/>
        <w:tblW w:w="0" w:type="auto"/>
        <w:tblLook w:val="04A0" w:firstRow="1" w:lastRow="0" w:firstColumn="1" w:lastColumn="0" w:noHBand="0" w:noVBand="1"/>
      </w:tblPr>
      <w:tblGrid>
        <w:gridCol w:w="4508"/>
        <w:gridCol w:w="4508"/>
      </w:tblGrid>
      <w:tr w:rsidR="00B60AF2" w14:paraId="711BFF7F" w14:textId="77777777" w:rsidTr="00B60AF2">
        <w:tc>
          <w:tcPr>
            <w:tcW w:w="4508" w:type="dxa"/>
          </w:tcPr>
          <w:p w14:paraId="0F30EB37" w14:textId="3EA48330" w:rsidR="00B60AF2" w:rsidRDefault="00B60AF2" w:rsidP="00B60AF2">
            <w:r>
              <w:t>Class Names</w:t>
            </w:r>
          </w:p>
        </w:tc>
        <w:tc>
          <w:tcPr>
            <w:tcW w:w="4508" w:type="dxa"/>
          </w:tcPr>
          <w:p w14:paraId="62BC692E" w14:textId="094C48D3" w:rsidR="00B60AF2" w:rsidRDefault="00B60AF2" w:rsidP="00B60AF2">
            <w:proofErr w:type="spellStart"/>
            <w:r>
              <w:t>UpperCamelCase</w:t>
            </w:r>
            <w:proofErr w:type="spellEnd"/>
          </w:p>
        </w:tc>
      </w:tr>
      <w:tr w:rsidR="00B60AF2" w14:paraId="4CE990DB" w14:textId="77777777" w:rsidTr="00B60AF2">
        <w:tc>
          <w:tcPr>
            <w:tcW w:w="4508" w:type="dxa"/>
          </w:tcPr>
          <w:p w14:paraId="5A2599A8" w14:textId="7D4C8363" w:rsidR="00B60AF2" w:rsidRDefault="00B60AF2" w:rsidP="00B60AF2">
            <w:r>
              <w:t>Public Attributes</w:t>
            </w:r>
          </w:p>
        </w:tc>
        <w:tc>
          <w:tcPr>
            <w:tcW w:w="4508" w:type="dxa"/>
          </w:tcPr>
          <w:p w14:paraId="6F8498DF" w14:textId="4423E1B1" w:rsidR="00B60AF2" w:rsidRDefault="00B60AF2" w:rsidP="00B60AF2">
            <w:proofErr w:type="spellStart"/>
            <w:r>
              <w:t>UpperCamelCase</w:t>
            </w:r>
            <w:proofErr w:type="spellEnd"/>
          </w:p>
        </w:tc>
      </w:tr>
      <w:tr w:rsidR="00B60AF2" w14:paraId="2D1975C8" w14:textId="77777777" w:rsidTr="00B60AF2">
        <w:tc>
          <w:tcPr>
            <w:tcW w:w="4508" w:type="dxa"/>
          </w:tcPr>
          <w:p w14:paraId="3767067D" w14:textId="433F134A" w:rsidR="00B60AF2" w:rsidRDefault="00B60AF2" w:rsidP="00B60AF2">
            <w:r>
              <w:t>Private Attributes</w:t>
            </w:r>
          </w:p>
        </w:tc>
        <w:tc>
          <w:tcPr>
            <w:tcW w:w="4508" w:type="dxa"/>
          </w:tcPr>
          <w:p w14:paraId="0670B697" w14:textId="7ECF5C70" w:rsidR="00B60AF2" w:rsidRDefault="00B60AF2" w:rsidP="00B60AF2">
            <w:proofErr w:type="spellStart"/>
            <w:r>
              <w:t>lowerCamelCase</w:t>
            </w:r>
            <w:proofErr w:type="spellEnd"/>
          </w:p>
        </w:tc>
      </w:tr>
      <w:tr w:rsidR="00B60AF2" w14:paraId="68C44896" w14:textId="77777777" w:rsidTr="00B60AF2">
        <w:tc>
          <w:tcPr>
            <w:tcW w:w="4508" w:type="dxa"/>
          </w:tcPr>
          <w:p w14:paraId="44C8329A" w14:textId="277D9A19" w:rsidR="00B60AF2" w:rsidRDefault="00B60AF2" w:rsidP="00B60AF2">
            <w:r>
              <w:t>Public Methods</w:t>
            </w:r>
          </w:p>
        </w:tc>
        <w:tc>
          <w:tcPr>
            <w:tcW w:w="4508" w:type="dxa"/>
          </w:tcPr>
          <w:p w14:paraId="4F4A1995" w14:textId="3B884082" w:rsidR="00B60AF2" w:rsidRDefault="00B60AF2" w:rsidP="00B60AF2">
            <w:proofErr w:type="spellStart"/>
            <w:r>
              <w:t>UpperCamelCase</w:t>
            </w:r>
            <w:proofErr w:type="spellEnd"/>
          </w:p>
        </w:tc>
      </w:tr>
      <w:tr w:rsidR="00B60AF2" w14:paraId="0017C9A8" w14:textId="77777777" w:rsidTr="00B60AF2">
        <w:tc>
          <w:tcPr>
            <w:tcW w:w="4508" w:type="dxa"/>
          </w:tcPr>
          <w:p w14:paraId="4D218C11" w14:textId="707B9A86" w:rsidR="00B60AF2" w:rsidRDefault="00B60AF2" w:rsidP="00B60AF2">
            <w:r>
              <w:t>Private Methods</w:t>
            </w:r>
          </w:p>
        </w:tc>
        <w:tc>
          <w:tcPr>
            <w:tcW w:w="4508" w:type="dxa"/>
          </w:tcPr>
          <w:p w14:paraId="1B073F65" w14:textId="0B67D7BB" w:rsidR="00B60AF2" w:rsidRDefault="00B60AF2" w:rsidP="00B60AF2">
            <w:proofErr w:type="spellStart"/>
            <w:r>
              <w:t>UpperCamelCase</w:t>
            </w:r>
            <w:proofErr w:type="spellEnd"/>
          </w:p>
        </w:tc>
      </w:tr>
      <w:tr w:rsidR="00B60AF2" w14:paraId="27ADD346" w14:textId="77777777" w:rsidTr="00B60AF2">
        <w:tc>
          <w:tcPr>
            <w:tcW w:w="4508" w:type="dxa"/>
          </w:tcPr>
          <w:p w14:paraId="2FBB8482" w14:textId="2E3EE332" w:rsidR="00B60AF2" w:rsidRDefault="00B60AF2" w:rsidP="00B60AF2">
            <w:r>
              <w:t>Method Arguments</w:t>
            </w:r>
          </w:p>
        </w:tc>
        <w:tc>
          <w:tcPr>
            <w:tcW w:w="4508" w:type="dxa"/>
          </w:tcPr>
          <w:p w14:paraId="47D73F8D" w14:textId="4B25C478" w:rsidR="00B60AF2" w:rsidRDefault="00B60AF2" w:rsidP="00B60AF2">
            <w:proofErr w:type="spellStart"/>
            <w:r>
              <w:t>lowerCamelCase</w:t>
            </w:r>
            <w:proofErr w:type="spellEnd"/>
          </w:p>
        </w:tc>
      </w:tr>
      <w:tr w:rsidR="00B60AF2" w14:paraId="523270A4" w14:textId="77777777" w:rsidTr="00B60AF2">
        <w:tc>
          <w:tcPr>
            <w:tcW w:w="4508" w:type="dxa"/>
          </w:tcPr>
          <w:p w14:paraId="01A3E110" w14:textId="5AFEF80E" w:rsidR="00B60AF2" w:rsidRDefault="00B60AF2" w:rsidP="00B60AF2">
            <w:r>
              <w:t>Local Variables</w:t>
            </w:r>
          </w:p>
        </w:tc>
        <w:tc>
          <w:tcPr>
            <w:tcW w:w="4508" w:type="dxa"/>
          </w:tcPr>
          <w:p w14:paraId="06FDD073" w14:textId="0C115FD7" w:rsidR="00B60AF2" w:rsidRDefault="00B60AF2" w:rsidP="00B60AF2">
            <w:proofErr w:type="spellStart"/>
            <w:r>
              <w:t>snake_case</w:t>
            </w:r>
            <w:proofErr w:type="spellEnd"/>
          </w:p>
        </w:tc>
      </w:tr>
    </w:tbl>
    <w:p w14:paraId="78372F5C" w14:textId="22549A14" w:rsidR="00B60AF2" w:rsidRDefault="00B60AF2" w:rsidP="00B60AF2">
      <w:pPr>
        <w:pStyle w:val="Heading3"/>
      </w:pPr>
      <w:bookmarkStart w:id="115" w:name="_Toc128382159"/>
      <w:r>
        <w:t>Variable Scoping and Namespaces</w:t>
      </w:r>
      <w:bookmarkEnd w:id="115"/>
    </w:p>
    <w:p w14:paraId="22A7A50B" w14:textId="175126AB" w:rsidR="00B60AF2" w:rsidRDefault="002F47A0" w:rsidP="00B60AF2">
      <w:r>
        <w:t>Where possible, I have tried to reduce namespace clutter as much as possible</w:t>
      </w:r>
      <w:r w:rsidR="00DE1801">
        <w:t xml:space="preserve"> through various techniques</w:t>
      </w:r>
      <w:r>
        <w:t>.</w:t>
      </w:r>
      <w:r w:rsidR="000B4974">
        <w:t xml:space="preserve"> Firstly, I’ve tried to make as many attributes and methods private as possible which prevents typos, reduces the chance of methods being used incorrectly or attribute modification breaking a class</w:t>
      </w:r>
      <w:r w:rsidR="00FF102E">
        <w:t>'</w:t>
      </w:r>
      <w:r w:rsidR="000B4974">
        <w:t>s functionality, and improves autocompletion as private methods and attributes are hidden. Another way I’ve achieved this is by using namespaces. These force me to use import statements (or ‘using’ statements in C#) to reference classes in a different namespace. These improve autocompletion and prevent typos as before, but also make me explicitly import other modules when I want communication between them reducing the chance of me absentmindedly creating a dense web of references that are difficult to understand</w:t>
      </w:r>
      <w:r w:rsidR="002F7355">
        <w:t>.</w:t>
      </w:r>
    </w:p>
    <w:p w14:paraId="0BCA8747" w14:textId="60D03738" w:rsidR="000D459F" w:rsidRDefault="000D459F" w:rsidP="000D459F">
      <w:pPr>
        <w:pStyle w:val="Heading3"/>
      </w:pPr>
      <w:bookmarkStart w:id="116" w:name="_Toc128382160"/>
      <w:r>
        <w:lastRenderedPageBreak/>
        <w:t>Use of Enums</w:t>
      </w:r>
      <w:bookmarkEnd w:id="116"/>
    </w:p>
    <w:p w14:paraId="2EE33836" w14:textId="735625CB" w:rsidR="007F10F7" w:rsidRPr="007F10F7" w:rsidRDefault="007F10F7" w:rsidP="007F10F7">
      <w:r>
        <w:t xml:space="preserve">Another thing I have used to improve code cleanliness is </w:t>
      </w:r>
      <w:proofErr w:type="spellStart"/>
      <w:r>
        <w:t>enums</w:t>
      </w:r>
      <w:proofErr w:type="spellEnd"/>
      <w:r>
        <w:t xml:space="preserve">. </w:t>
      </w:r>
      <w:r w:rsidR="00C500E7">
        <w:t xml:space="preserve">When you need to represent a set number of states you can either do it using an integer or short with different values meaning different states however these are difficult to understand and not very readable. By using </w:t>
      </w:r>
      <w:proofErr w:type="spellStart"/>
      <w:r w:rsidR="00C500E7">
        <w:t>enums</w:t>
      </w:r>
      <w:proofErr w:type="spellEnd"/>
      <w:r w:rsidR="00C500E7">
        <w:t>, you essentially give names to these states that can be used at other points in the program reducing typos</w:t>
      </w:r>
      <w:r w:rsidR="00133171">
        <w:t xml:space="preserve"> and error</w:t>
      </w:r>
      <w:r w:rsidR="00241AD7">
        <w:t>s</w:t>
      </w:r>
      <w:r w:rsidR="00C500E7">
        <w:t>.</w:t>
      </w:r>
    </w:p>
    <w:p w14:paraId="2867FCED" w14:textId="0E0EF04B" w:rsidR="007F10F7" w:rsidRPr="007F10F7" w:rsidRDefault="007F10F7" w:rsidP="007F10F7">
      <w:r w:rsidRPr="007F10F7">
        <w:rPr>
          <w:noProof/>
        </w:rPr>
        <w:drawing>
          <wp:inline distT="0" distB="0" distL="0" distR="0" wp14:anchorId="6E251B2D" wp14:editId="20907474">
            <wp:extent cx="1524213" cy="1066949"/>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24213" cy="1066949"/>
                    </a:xfrm>
                    <a:prstGeom prst="rect">
                      <a:avLst/>
                    </a:prstGeom>
                  </pic:spPr>
                </pic:pic>
              </a:graphicData>
            </a:graphic>
          </wp:inline>
        </w:drawing>
      </w:r>
    </w:p>
    <w:p w14:paraId="7F20752E" w14:textId="53BF9801" w:rsidR="0028070B" w:rsidRDefault="0028070B" w:rsidP="0028070B">
      <w:pPr>
        <w:pStyle w:val="Heading2"/>
      </w:pPr>
      <w:bookmarkStart w:id="117" w:name="_Toc128382161"/>
      <w:r w:rsidRPr="000F4CAF">
        <w:t xml:space="preserve">Developmental </w:t>
      </w:r>
      <w:r w:rsidR="00035DC7">
        <w:t>C</w:t>
      </w:r>
      <w:r w:rsidRPr="000F4CAF">
        <w:t xml:space="preserve">hallenges </w:t>
      </w:r>
      <w:r w:rsidR="00035DC7">
        <w:t>E</w:t>
      </w:r>
      <w:r w:rsidRPr="000F4CAF">
        <w:t xml:space="preserve">ncountered and </w:t>
      </w:r>
      <w:bookmarkEnd w:id="112"/>
      <w:r w:rsidR="00035DC7">
        <w:t>S</w:t>
      </w:r>
      <w:r w:rsidRPr="000F4CAF">
        <w:t>olutions</w:t>
      </w:r>
      <w:bookmarkEnd w:id="117"/>
    </w:p>
    <w:p w14:paraId="044AA016" w14:textId="3A4EB89C" w:rsidR="005510BC" w:rsidRDefault="005510BC" w:rsidP="005510BC">
      <w:pPr>
        <w:pStyle w:val="Heading3"/>
      </w:pPr>
      <w:bookmarkStart w:id="118" w:name="_Ref124863180"/>
      <w:bookmarkStart w:id="119" w:name="_Toc128382162"/>
      <w:r>
        <w:t xml:space="preserve">Main </w:t>
      </w:r>
      <w:r w:rsidR="00914357">
        <w:t>T</w:t>
      </w:r>
      <w:r>
        <w:t xml:space="preserve">hread </w:t>
      </w:r>
      <w:r w:rsidR="00914357">
        <w:t>Q</w:t>
      </w:r>
      <w:r>
        <w:t>ueueing</w:t>
      </w:r>
      <w:bookmarkEnd w:id="118"/>
      <w:bookmarkEnd w:id="119"/>
    </w:p>
    <w:p w14:paraId="45ECE12A" w14:textId="1FFBE25C" w:rsidR="0012622A" w:rsidRDefault="0012622A" w:rsidP="0012622A">
      <w:r>
        <w:t>As you can only interact with most Unity components from the main game thread, I needed to find a way to queue actions from different threads that require interaction with Unity such as those coming from the networking system. To achieve this, I added a queue to the ChessManager:</w:t>
      </w:r>
    </w:p>
    <w:p w14:paraId="493949E0" w14:textId="3CE2707F" w:rsidR="0012622A" w:rsidRDefault="0012622A" w:rsidP="0012622A">
      <w:r w:rsidRPr="0012622A">
        <w:rPr>
          <w:noProof/>
        </w:rPr>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rPr>
          <w:noProof/>
        </w:rPr>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rPr>
          <w:noProof/>
        </w:rPr>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t>With this being the part that will be executed on the next frame:</w:t>
      </w:r>
    </w:p>
    <w:p w14:paraId="0D94D15A" w14:textId="4E56B8F4" w:rsidR="0012622A" w:rsidRDefault="0012622A" w:rsidP="0012622A">
      <w:r w:rsidRPr="0012622A">
        <w:rPr>
          <w:noProof/>
        </w:rPr>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972215" cy="142895"/>
                    </a:xfrm>
                    <a:prstGeom prst="rect">
                      <a:avLst/>
                    </a:prstGeom>
                  </pic:spPr>
                </pic:pic>
              </a:graphicData>
            </a:graphic>
          </wp:inline>
        </w:drawing>
      </w:r>
    </w:p>
    <w:p w14:paraId="0F1B7D24" w14:textId="544CF58A" w:rsidR="002418A8" w:rsidRDefault="002418A8" w:rsidP="008523D5">
      <w:pPr>
        <w:pStyle w:val="Heading3"/>
      </w:pPr>
      <w:bookmarkStart w:id="120" w:name="_Toc128382163"/>
      <w:r>
        <w:lastRenderedPageBreak/>
        <w:t>Networking System</w:t>
      </w:r>
      <w:bookmarkEnd w:id="120"/>
    </w:p>
    <w:p w14:paraId="775B37AD" w14:textId="6D6E510B" w:rsidR="000C75D3" w:rsidRDefault="000C75D3" w:rsidP="000C75D3">
      <w:r>
        <w:t xml:space="preserve">The Networking System was complicated to implement as it needed to be robust, efficient and needed to interact correctly with the game. It also required a large amount of multithreading as it needed to be able to fulfil many different requirements. </w:t>
      </w:r>
      <w:r w:rsidR="005C0CEF">
        <w:t>The Server needed to have a thread to accept (or reject) new clients at any time. This was done using the ‘</w:t>
      </w:r>
      <w:proofErr w:type="spellStart"/>
      <w:r w:rsidR="005C0CEF">
        <w:t>ClientAcceptThread</w:t>
      </w:r>
      <w:proofErr w:type="spellEnd"/>
      <w:r w:rsidR="005C0CEF">
        <w:t>’:</w:t>
      </w:r>
    </w:p>
    <w:p w14:paraId="4C446228" w14:textId="2DC78A82" w:rsidR="00AB25B8" w:rsidRDefault="00AB25B8" w:rsidP="000C75D3">
      <w:r w:rsidRPr="00DB6948">
        <w:rPr>
          <w:noProof/>
        </w:rPr>
        <w:drawing>
          <wp:inline distT="0" distB="0" distL="0" distR="0" wp14:anchorId="73311DF0" wp14:editId="62CE083F">
            <wp:extent cx="5731510" cy="4756150"/>
            <wp:effectExtent l="0" t="0" r="2540" b="635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4756150"/>
                    </a:xfrm>
                    <a:prstGeom prst="rect">
                      <a:avLst/>
                    </a:prstGeom>
                  </pic:spPr>
                </pic:pic>
              </a:graphicData>
            </a:graphic>
          </wp:inline>
        </w:drawing>
      </w:r>
      <w:r>
        <w:br/>
      </w:r>
      <w:r w:rsidRPr="00DB6948">
        <w:rPr>
          <w:noProof/>
        </w:rPr>
        <w:drawing>
          <wp:inline distT="0" distB="0" distL="0" distR="0" wp14:anchorId="31F8C5BD" wp14:editId="2FC6B21D">
            <wp:extent cx="4712704" cy="2989690"/>
            <wp:effectExtent l="0" t="0" r="0" b="127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22937" cy="2996182"/>
                    </a:xfrm>
                    <a:prstGeom prst="rect">
                      <a:avLst/>
                    </a:prstGeom>
                  </pic:spPr>
                </pic:pic>
              </a:graphicData>
            </a:graphic>
          </wp:inline>
        </w:drawing>
      </w:r>
      <w:r>
        <w:br/>
      </w:r>
      <w:r w:rsidRPr="00DB6948">
        <w:rPr>
          <w:noProof/>
        </w:rPr>
        <w:lastRenderedPageBreak/>
        <w:drawing>
          <wp:inline distT="0" distB="0" distL="0" distR="0" wp14:anchorId="6B124BEA" wp14:editId="37F730E4">
            <wp:extent cx="4597049" cy="3318676"/>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12844" cy="3330079"/>
                    </a:xfrm>
                    <a:prstGeom prst="rect">
                      <a:avLst/>
                    </a:prstGeom>
                  </pic:spPr>
                </pic:pic>
              </a:graphicData>
            </a:graphic>
          </wp:inline>
        </w:drawing>
      </w:r>
      <w:r>
        <w:br/>
      </w:r>
      <w:r w:rsidRPr="00DB6948">
        <w:rPr>
          <w:noProof/>
        </w:rPr>
        <w:drawing>
          <wp:inline distT="0" distB="0" distL="0" distR="0" wp14:anchorId="6DB8B82D" wp14:editId="1DBE541D">
            <wp:extent cx="5731510" cy="3563620"/>
            <wp:effectExtent l="0" t="0" r="254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563620"/>
                    </a:xfrm>
                    <a:prstGeom prst="rect">
                      <a:avLst/>
                    </a:prstGeom>
                  </pic:spPr>
                </pic:pic>
              </a:graphicData>
            </a:graphic>
          </wp:inline>
        </w:drawing>
      </w:r>
      <w:r>
        <w:br/>
      </w:r>
      <w:r w:rsidRPr="00DB6948">
        <w:rPr>
          <w:noProof/>
        </w:rPr>
        <w:lastRenderedPageBreak/>
        <w:drawing>
          <wp:inline distT="0" distB="0" distL="0" distR="0" wp14:anchorId="5B195A97" wp14:editId="4451DE4D">
            <wp:extent cx="5731510" cy="2177415"/>
            <wp:effectExtent l="0" t="0" r="254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2177415"/>
                    </a:xfrm>
                    <a:prstGeom prst="rect">
                      <a:avLst/>
                    </a:prstGeom>
                  </pic:spPr>
                </pic:pic>
              </a:graphicData>
            </a:graphic>
          </wp:inline>
        </w:drawing>
      </w:r>
      <w:r>
        <w:br/>
      </w:r>
    </w:p>
    <w:p w14:paraId="4CB8C3FE" w14:textId="1A5D5FF0" w:rsidR="005C0CEF" w:rsidRDefault="005C0CEF" w:rsidP="000C75D3">
      <w:r>
        <w:t>The Client needed a thread to connect to the server as, otherwise, it would have frozen the game while connecting:</w:t>
      </w:r>
      <w:r w:rsidR="00AB25B8">
        <w:br/>
      </w:r>
      <w:r w:rsidR="00AB25B8" w:rsidRPr="00DB6948">
        <w:rPr>
          <w:noProof/>
        </w:rPr>
        <w:drawing>
          <wp:inline distT="0" distB="0" distL="0" distR="0" wp14:anchorId="2F217612" wp14:editId="1DA692E0">
            <wp:extent cx="5731510" cy="3207385"/>
            <wp:effectExtent l="0" t="0" r="254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207385"/>
                    </a:xfrm>
                    <a:prstGeom prst="rect">
                      <a:avLst/>
                    </a:prstGeom>
                  </pic:spPr>
                </pic:pic>
              </a:graphicData>
            </a:graphic>
          </wp:inline>
        </w:drawing>
      </w:r>
    </w:p>
    <w:p w14:paraId="5D2286A7" w14:textId="6FB29668" w:rsidR="005C0CEF" w:rsidRDefault="005C0CEF" w:rsidP="000C75D3">
      <w:r>
        <w:t>The Client and Server needed to use asynchronous sockets to receive data at any time:</w:t>
      </w:r>
    </w:p>
    <w:p w14:paraId="31410320" w14:textId="71153012" w:rsidR="00C217AD" w:rsidRDefault="00C217AD" w:rsidP="000C75D3">
      <w:r w:rsidRPr="00C217AD">
        <w:lastRenderedPageBreak/>
        <w:drawing>
          <wp:inline distT="0" distB="0" distL="0" distR="0" wp14:anchorId="48880E42" wp14:editId="6A625C23">
            <wp:extent cx="5731510" cy="5328920"/>
            <wp:effectExtent l="0" t="0" r="2540" b="508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5328920"/>
                    </a:xfrm>
                    <a:prstGeom prst="rect">
                      <a:avLst/>
                    </a:prstGeom>
                  </pic:spPr>
                </pic:pic>
              </a:graphicData>
            </a:graphic>
          </wp:inline>
        </w:drawing>
      </w:r>
      <w:r>
        <w:br/>
      </w:r>
      <w:r w:rsidRPr="00C217AD">
        <w:drawing>
          <wp:inline distT="0" distB="0" distL="0" distR="0" wp14:anchorId="54E228BC" wp14:editId="1663A73F">
            <wp:extent cx="5731510" cy="1878054"/>
            <wp:effectExtent l="0" t="0" r="2540" b="825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4809"/>
                    <a:stretch/>
                  </pic:blipFill>
                  <pic:spPr bwMode="auto">
                    <a:xfrm>
                      <a:off x="0" y="0"/>
                      <a:ext cx="5731510" cy="1878054"/>
                    </a:xfrm>
                    <a:prstGeom prst="rect">
                      <a:avLst/>
                    </a:prstGeom>
                    <a:ln>
                      <a:noFill/>
                    </a:ln>
                    <a:extLst>
                      <a:ext uri="{53640926-AAD7-44D8-BBD7-CCE9431645EC}">
                        <a14:shadowObscured xmlns:a14="http://schemas.microsoft.com/office/drawing/2010/main"/>
                      </a:ext>
                    </a:extLst>
                  </pic:spPr>
                </pic:pic>
              </a:graphicData>
            </a:graphic>
          </wp:inline>
        </w:drawing>
      </w:r>
    </w:p>
    <w:p w14:paraId="3253730D" w14:textId="3A628E20" w:rsidR="005C0CEF" w:rsidRDefault="005C0CEF" w:rsidP="000C75D3">
      <w:r>
        <w:t>The Client and Server needed a receive thread to handle received data one at a time from a queue as handling the data within the asynchronous receive of the sockets would lead to multiple things not designed to happen concurrently happening concurrently and would prevent the sockets from receiving more data while these were being handled:</w:t>
      </w:r>
    </w:p>
    <w:p w14:paraId="71F344C1" w14:textId="29E75CFD" w:rsidR="005C0CEF" w:rsidRDefault="00AB25B8" w:rsidP="000C75D3">
      <w:r w:rsidRPr="00F766B8">
        <w:rPr>
          <w:noProof/>
        </w:rPr>
        <w:lastRenderedPageBreak/>
        <w:drawing>
          <wp:inline distT="0" distB="0" distL="0" distR="0" wp14:anchorId="5937F349" wp14:editId="067748D7">
            <wp:extent cx="5731510" cy="5289550"/>
            <wp:effectExtent l="0" t="0" r="2540" b="635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5289550"/>
                    </a:xfrm>
                    <a:prstGeom prst="rect">
                      <a:avLst/>
                    </a:prstGeom>
                  </pic:spPr>
                </pic:pic>
              </a:graphicData>
            </a:graphic>
          </wp:inline>
        </w:drawing>
      </w:r>
      <w:r>
        <w:br/>
      </w:r>
      <w:r w:rsidRPr="00F766B8">
        <w:rPr>
          <w:noProof/>
        </w:rPr>
        <w:drawing>
          <wp:inline distT="0" distB="0" distL="0" distR="0" wp14:anchorId="26818606" wp14:editId="051887C1">
            <wp:extent cx="5731510" cy="2127885"/>
            <wp:effectExtent l="0" t="0" r="2540" b="571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2127885"/>
                    </a:xfrm>
                    <a:prstGeom prst="rect">
                      <a:avLst/>
                    </a:prstGeom>
                  </pic:spPr>
                </pic:pic>
              </a:graphicData>
            </a:graphic>
          </wp:inline>
        </w:drawing>
      </w:r>
    </w:p>
    <w:p w14:paraId="638A250A" w14:textId="2DC5DEAD" w:rsidR="004C2C0E" w:rsidRPr="000C75D3" w:rsidRDefault="004C2C0E" w:rsidP="000C75D3">
      <w:r>
        <w:t>The Client and Server needed a send thread to send data at any time without blocking other code while waiting for data to send:</w:t>
      </w:r>
      <w:r w:rsidR="00AB25B8">
        <w:rPr>
          <w:noProof/>
        </w:rPr>
        <w:br/>
      </w:r>
      <w:r w:rsidR="00AB25B8" w:rsidRPr="00FF4A36">
        <w:rPr>
          <w:noProof/>
        </w:rPr>
        <w:lastRenderedPageBreak/>
        <w:drawing>
          <wp:inline distT="0" distB="0" distL="0" distR="0" wp14:anchorId="76B999E9" wp14:editId="14D45622">
            <wp:extent cx="5731510" cy="3833495"/>
            <wp:effectExtent l="0" t="0" r="254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r w:rsidR="00AB25B8">
        <w:br/>
      </w:r>
      <w:r w:rsidR="00AB25B8" w:rsidRPr="00FF4A36">
        <w:rPr>
          <w:noProof/>
        </w:rPr>
        <w:drawing>
          <wp:anchor distT="0" distB="0" distL="114300" distR="114300" simplePos="0" relativeHeight="251665408" behindDoc="0" locked="0" layoutInCell="1" allowOverlap="1" wp14:anchorId="1AFC632C" wp14:editId="5F755E08">
            <wp:simplePos x="0" y="0"/>
            <wp:positionH relativeFrom="column">
              <wp:posOffset>0</wp:posOffset>
            </wp:positionH>
            <wp:positionV relativeFrom="paragraph">
              <wp:posOffset>4131310</wp:posOffset>
            </wp:positionV>
            <wp:extent cx="5731510" cy="3833495"/>
            <wp:effectExtent l="0" t="0" r="2540" b="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anchor>
        </w:drawing>
      </w:r>
    </w:p>
    <w:p w14:paraId="102CB816" w14:textId="30557100" w:rsidR="00627396" w:rsidRDefault="00627396" w:rsidP="00627396">
      <w:pPr>
        <w:pStyle w:val="Heading3"/>
      </w:pPr>
      <w:bookmarkStart w:id="121" w:name="_Ref126253691"/>
      <w:bookmarkStart w:id="122" w:name="_Toc128382164"/>
      <w:r>
        <w:t>Packet</w:t>
      </w:r>
      <w:r w:rsidR="00BB26CC">
        <w:t xml:space="preserve"> </w:t>
      </w:r>
      <w:r>
        <w:t>System</w:t>
      </w:r>
      <w:r w:rsidR="009B7455">
        <w:t xml:space="preserve"> and Generation</w:t>
      </w:r>
      <w:bookmarkEnd w:id="121"/>
      <w:bookmarkEnd w:id="122"/>
    </w:p>
    <w:p w14:paraId="504DABBB" w14:textId="63145775" w:rsidR="001246DB" w:rsidRPr="001246DB" w:rsidRDefault="00E552BF" w:rsidP="001246DB">
      <w:r>
        <w:t>The packet system works by encoding the data to be sent in the format below:</w:t>
      </w:r>
    </w:p>
    <w:tbl>
      <w:tblPr>
        <w:tblStyle w:val="PlainTable1"/>
        <w:tblW w:w="0" w:type="auto"/>
        <w:tblLook w:val="04A0" w:firstRow="1" w:lastRow="0" w:firstColumn="1" w:lastColumn="0" w:noHBand="0" w:noVBand="1"/>
      </w:tblPr>
      <w:tblGrid>
        <w:gridCol w:w="2346"/>
        <w:gridCol w:w="2388"/>
        <w:gridCol w:w="2045"/>
        <w:gridCol w:w="2237"/>
      </w:tblGrid>
      <w:tr w:rsidR="0067130F" w:rsidRPr="000F4CAF" w14:paraId="72B5194C" w14:textId="77777777" w:rsidTr="00EB37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1DBE46A" w14:textId="77777777" w:rsidR="0067130F" w:rsidRPr="000F4CAF" w:rsidRDefault="0067130F" w:rsidP="00EB3788">
            <w:r w:rsidRPr="000F4CAF">
              <w:t>Name</w:t>
            </w:r>
          </w:p>
        </w:tc>
        <w:tc>
          <w:tcPr>
            <w:tcW w:w="2444" w:type="dxa"/>
          </w:tcPr>
          <w:p w14:paraId="3BD67440"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2D368881"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201F7AC2"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Length</w:t>
            </w:r>
          </w:p>
        </w:tc>
      </w:tr>
      <w:tr w:rsidR="0067130F" w:rsidRPr="000F4CAF" w14:paraId="5FA8C607"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8987AFD" w14:textId="77777777" w:rsidR="0067130F" w:rsidRPr="000F4CAF" w:rsidRDefault="0067130F" w:rsidP="00EB3788">
            <w:proofErr w:type="spellStart"/>
            <w:r w:rsidRPr="000F4CAF">
              <w:lastRenderedPageBreak/>
              <w:t>PacketLen</w:t>
            </w:r>
            <w:proofErr w:type="spellEnd"/>
          </w:p>
        </w:tc>
        <w:tc>
          <w:tcPr>
            <w:tcW w:w="2444" w:type="dxa"/>
          </w:tcPr>
          <w:p w14:paraId="7CB2F17B"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77E6F703"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729F2DB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7A56768D" w14:textId="77777777" w:rsidTr="00EB3788">
        <w:tc>
          <w:tcPr>
            <w:cnfStyle w:val="001000000000" w:firstRow="0" w:lastRow="0" w:firstColumn="1" w:lastColumn="0" w:oddVBand="0" w:evenVBand="0" w:oddHBand="0" w:evenHBand="0" w:firstRowFirstColumn="0" w:firstRowLastColumn="0" w:lastRowFirstColumn="0" w:lastRowLastColumn="0"/>
            <w:tcW w:w="2405" w:type="dxa"/>
          </w:tcPr>
          <w:p w14:paraId="68C1D594" w14:textId="77777777" w:rsidR="0067130F" w:rsidRPr="000F4CAF" w:rsidRDefault="0067130F" w:rsidP="00EB3788">
            <w:r w:rsidRPr="000F4CAF">
              <w:t>UID</w:t>
            </w:r>
          </w:p>
        </w:tc>
        <w:tc>
          <w:tcPr>
            <w:tcW w:w="2444" w:type="dxa"/>
          </w:tcPr>
          <w:p w14:paraId="6F2B8334"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3554611"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96DF4D6"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4 bytes</w:t>
            </w:r>
          </w:p>
        </w:tc>
      </w:tr>
      <w:tr w:rsidR="0067130F" w:rsidRPr="000F4CAF" w14:paraId="27D0C2F0"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20F03FE" w14:textId="77777777" w:rsidR="0067130F" w:rsidRPr="000F4CAF" w:rsidRDefault="0067130F" w:rsidP="00EB3788">
            <w:r w:rsidRPr="000F4CAF">
              <w:t>Content block 1 length</w:t>
            </w:r>
          </w:p>
        </w:tc>
        <w:tc>
          <w:tcPr>
            <w:tcW w:w="2444" w:type="dxa"/>
          </w:tcPr>
          <w:p w14:paraId="7519226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6048CDC9"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640B7D3F"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4911FE35" w14:textId="77777777" w:rsidTr="00EB3788">
        <w:tc>
          <w:tcPr>
            <w:cnfStyle w:val="001000000000" w:firstRow="0" w:lastRow="0" w:firstColumn="1" w:lastColumn="0" w:oddVBand="0" w:evenVBand="0" w:oddHBand="0" w:evenHBand="0" w:firstRowFirstColumn="0" w:firstRowLastColumn="0" w:lastRowFirstColumn="0" w:lastRowLastColumn="0"/>
            <w:tcW w:w="2405" w:type="dxa"/>
          </w:tcPr>
          <w:p w14:paraId="0ED33DFE" w14:textId="77777777" w:rsidR="0067130F" w:rsidRPr="000F4CAF" w:rsidRDefault="0067130F" w:rsidP="00EB3788">
            <w:r w:rsidRPr="000F4CAF">
              <w:t>Content block 1</w:t>
            </w:r>
          </w:p>
        </w:tc>
        <w:tc>
          <w:tcPr>
            <w:tcW w:w="2444" w:type="dxa"/>
          </w:tcPr>
          <w:p w14:paraId="58FDF3B7"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217BA766"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t xml:space="preserve">the </w:t>
            </w:r>
            <w:r w:rsidRPr="000F4CAF">
              <w:t>packet type</w:t>
            </w:r>
          </w:p>
        </w:tc>
        <w:tc>
          <w:tcPr>
            <w:tcW w:w="2301" w:type="dxa"/>
          </w:tcPr>
          <w:p w14:paraId="1FD1A775"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67130F" w:rsidRPr="000F4CAF" w14:paraId="0DFE2460"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25214C3" w14:textId="77777777" w:rsidR="0067130F" w:rsidRPr="000F4CAF" w:rsidRDefault="0067130F" w:rsidP="00EB3788">
            <w:r w:rsidRPr="000F4CAF">
              <w:t>[Repeat last two for all content]</w:t>
            </w:r>
          </w:p>
        </w:tc>
        <w:tc>
          <w:tcPr>
            <w:tcW w:w="2444" w:type="dxa"/>
          </w:tcPr>
          <w:p w14:paraId="31F3710E"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c>
          <w:tcPr>
            <w:tcW w:w="2092" w:type="dxa"/>
          </w:tcPr>
          <w:p w14:paraId="6344F55C"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c>
          <w:tcPr>
            <w:tcW w:w="2301" w:type="dxa"/>
          </w:tcPr>
          <w:p w14:paraId="6785AB0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r>
    </w:tbl>
    <w:p w14:paraId="5AE4AD5E" w14:textId="1E6C1FBD" w:rsidR="0067130F" w:rsidRDefault="0067130F" w:rsidP="0067130F"/>
    <w:p w14:paraId="350A4F48" w14:textId="1FD4693D" w:rsidR="00E552BF" w:rsidRDefault="00E552BF" w:rsidP="0067130F">
      <w:r>
        <w:t>The packet length is used to separate packets if two are received and the UID is used to determine how to handle an incoming packet.</w:t>
      </w:r>
    </w:p>
    <w:p w14:paraId="29357E95" w14:textId="489BEF40" w:rsidR="00E552BF" w:rsidRDefault="00E552BF" w:rsidP="0067130F">
      <w:r>
        <w:t xml:space="preserve">Each packet type is a class auto-generated from Python code to contain the content as attributes, a constructor to take a Packet class input and decode it, storing its values in the </w:t>
      </w:r>
      <w:proofErr w:type="gramStart"/>
      <w:r>
        <w:t>classes</w:t>
      </w:r>
      <w:proofErr w:type="gramEnd"/>
      <w:r>
        <w:t xml:space="preserve"> attributes, and a ‘Build’ method that takes all the content as arguments and returns a byte array that can be sent.</w:t>
      </w:r>
    </w:p>
    <w:p w14:paraId="21363E8C" w14:textId="4B4454B8" w:rsidR="002C4A6F" w:rsidRDefault="002C4A6F" w:rsidP="0067130F">
      <w:r>
        <w:t>To send a packet, you call (</w:t>
      </w:r>
      <w:proofErr w:type="spellStart"/>
      <w:r>
        <w:t>PacketClassName</w:t>
      </w:r>
      <w:proofErr w:type="spellEnd"/>
      <w:proofErr w:type="gramStart"/>
      <w:r>
        <w:t>).Build</w:t>
      </w:r>
      <w:proofErr w:type="gramEnd"/>
      <w:r>
        <w:t xml:space="preserve">(arg1, arg2, arg3, …) and pass the byte array to the relevant method that can send it. To decode a </w:t>
      </w:r>
      <w:proofErr w:type="gramStart"/>
      <w:r>
        <w:t>packet</w:t>
      </w:r>
      <w:proofErr w:type="gramEnd"/>
      <w:r>
        <w:t xml:space="preserve"> you use </w:t>
      </w:r>
      <w:proofErr w:type="spellStart"/>
      <w:r>
        <w:t>PacketBuilder.Decode</w:t>
      </w:r>
      <w:proofErr w:type="spellEnd"/>
      <w:r>
        <w:t>(</w:t>
      </w:r>
      <w:proofErr w:type="spellStart"/>
      <w:r>
        <w:t>incoming_bytes</w:t>
      </w:r>
      <w:proofErr w:type="spellEnd"/>
      <w:r>
        <w:t xml:space="preserve">) on received bytes which returns a ‘Packet’ object. This object contains the UID which can be used to determine how the packet should be handled (see: </w:t>
      </w:r>
      <w:r>
        <w:fldChar w:fldCharType="begin"/>
      </w:r>
      <w:r>
        <w:instrText xml:space="preserve"> REF _Ref126253553 \h </w:instrText>
      </w:r>
      <w:r>
        <w:fldChar w:fldCharType="separate"/>
      </w:r>
      <w:r w:rsidR="002E5B91">
        <w:t xml:space="preserve">Network </w:t>
      </w:r>
      <w:proofErr w:type="gramStart"/>
      <w:r w:rsidR="002E5B91">
        <w:t>On</w:t>
      </w:r>
      <w:proofErr w:type="gramEnd"/>
      <w:r w:rsidR="002E5B91">
        <w:t xml:space="preserve"> Packet Received Handling</w:t>
      </w:r>
      <w:r>
        <w:fldChar w:fldCharType="end"/>
      </w:r>
      <w:r>
        <w:t>) and finally</w:t>
      </w:r>
      <w:r w:rsidR="00FF102E">
        <w:t>,</w:t>
      </w:r>
      <w:r>
        <w:t xml:space="preserve"> the bytes are parsed into the packet</w:t>
      </w:r>
      <w:r w:rsidR="00FF102E">
        <w:t xml:space="preserve"> </w:t>
      </w:r>
      <w:r>
        <w:t>class’s constructor creating an object with the content as its attributes.</w:t>
      </w:r>
    </w:p>
    <w:p w14:paraId="4158E1AA" w14:textId="098E0A80" w:rsidR="0067130F" w:rsidRDefault="0067130F" w:rsidP="0067130F">
      <w:r>
        <w:t>Packet encoding and decoding class:</w:t>
      </w:r>
    </w:p>
    <w:p w14:paraId="5BD7F159" w14:textId="66A1391C" w:rsidR="0067130F" w:rsidRDefault="0067130F" w:rsidP="009E0EDC">
      <w:pPr>
        <w:spacing w:after="0"/>
      </w:pPr>
      <w:r w:rsidRPr="0067130F">
        <w:rPr>
          <w:noProof/>
        </w:rPr>
        <w:lastRenderedPageBreak/>
        <w:drawing>
          <wp:inline distT="0" distB="0" distL="0" distR="0" wp14:anchorId="149B7EB2" wp14:editId="2C5833B4">
            <wp:extent cx="4525006" cy="2638793"/>
            <wp:effectExtent l="0" t="0" r="9525" b="952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525006" cy="2638793"/>
                    </a:xfrm>
                    <a:prstGeom prst="rect">
                      <a:avLst/>
                    </a:prstGeom>
                  </pic:spPr>
                </pic:pic>
              </a:graphicData>
            </a:graphic>
          </wp:inline>
        </w:drawing>
      </w:r>
      <w:r w:rsidRPr="0067130F">
        <w:rPr>
          <w:noProof/>
        </w:rPr>
        <w:drawing>
          <wp:inline distT="0" distB="0" distL="0" distR="0" wp14:anchorId="0912EC50" wp14:editId="6A1B16D4">
            <wp:extent cx="5731510" cy="5774055"/>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5774055"/>
                    </a:xfrm>
                    <a:prstGeom prst="rect">
                      <a:avLst/>
                    </a:prstGeom>
                  </pic:spPr>
                </pic:pic>
              </a:graphicData>
            </a:graphic>
          </wp:inline>
        </w:drawing>
      </w:r>
    </w:p>
    <w:p w14:paraId="487EBCF8" w14:textId="77777777" w:rsidR="0067130F" w:rsidRDefault="0067130F" w:rsidP="0067130F">
      <w:r w:rsidRPr="0067130F">
        <w:rPr>
          <w:noProof/>
        </w:rPr>
        <w:lastRenderedPageBreak/>
        <w:drawing>
          <wp:inline distT="0" distB="0" distL="0" distR="0" wp14:anchorId="328FC61A" wp14:editId="618F05B2">
            <wp:extent cx="5731510" cy="5048885"/>
            <wp:effectExtent l="0" t="0" r="254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5048885"/>
                    </a:xfrm>
                    <a:prstGeom prst="rect">
                      <a:avLst/>
                    </a:prstGeom>
                  </pic:spPr>
                </pic:pic>
              </a:graphicData>
            </a:graphic>
          </wp:inline>
        </w:drawing>
      </w:r>
    </w:p>
    <w:p w14:paraId="5205F913" w14:textId="77777777" w:rsidR="0067130F" w:rsidRDefault="0067130F" w:rsidP="0067130F">
      <w:r>
        <w:t>Example packet:</w:t>
      </w:r>
      <w:r w:rsidRPr="0067130F">
        <w:rPr>
          <w:noProof/>
        </w:rPr>
        <w:drawing>
          <wp:inline distT="0" distB="0" distL="0" distR="0" wp14:anchorId="1C1C3FE6" wp14:editId="3CE087CD">
            <wp:extent cx="5731510" cy="3138805"/>
            <wp:effectExtent l="0" t="0" r="2540" b="444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3138805"/>
                    </a:xfrm>
                    <a:prstGeom prst="rect">
                      <a:avLst/>
                    </a:prstGeom>
                  </pic:spPr>
                </pic:pic>
              </a:graphicData>
            </a:graphic>
          </wp:inline>
        </w:drawing>
      </w:r>
    </w:p>
    <w:p w14:paraId="66B5BE03" w14:textId="6EF52B12" w:rsidR="0067130F" w:rsidRDefault="0067130F" w:rsidP="0067130F">
      <w:r>
        <w:t>Example packet usage:</w:t>
      </w:r>
    </w:p>
    <w:p w14:paraId="6C0A7BF1" w14:textId="77777777" w:rsidR="0067130F" w:rsidRDefault="0067130F" w:rsidP="0067130F">
      <w:r w:rsidRPr="0067130F">
        <w:rPr>
          <w:noProof/>
        </w:rPr>
        <w:lastRenderedPageBreak/>
        <w:drawing>
          <wp:inline distT="0" distB="0" distL="0" distR="0" wp14:anchorId="5402D4B8" wp14:editId="5CD68507">
            <wp:extent cx="5731510" cy="153670"/>
            <wp:effectExtent l="0" t="0" r="254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153670"/>
                    </a:xfrm>
                    <a:prstGeom prst="rect">
                      <a:avLst/>
                    </a:prstGeom>
                  </pic:spPr>
                </pic:pic>
              </a:graphicData>
            </a:graphic>
          </wp:inline>
        </w:drawing>
      </w:r>
    </w:p>
    <w:p w14:paraId="75D4D6CE" w14:textId="4D78CED5" w:rsidR="0067130F" w:rsidRDefault="0067130F" w:rsidP="0067130F">
      <w:r w:rsidRPr="0067130F">
        <w:rPr>
          <w:noProof/>
        </w:rPr>
        <w:drawing>
          <wp:inline distT="0" distB="0" distL="0" distR="0" wp14:anchorId="2074328D" wp14:editId="24C409CA">
            <wp:extent cx="4953691" cy="685896"/>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953691" cy="685896"/>
                    </a:xfrm>
                    <a:prstGeom prst="rect">
                      <a:avLst/>
                    </a:prstGeom>
                  </pic:spPr>
                </pic:pic>
              </a:graphicData>
            </a:graphic>
          </wp:inline>
        </w:drawing>
      </w:r>
      <w:r w:rsidRPr="0067130F">
        <w:rPr>
          <w:noProof/>
        </w:rPr>
        <w:drawing>
          <wp:inline distT="0" distB="0" distL="0" distR="0" wp14:anchorId="5D73DD4C" wp14:editId="40FD9DE7">
            <wp:extent cx="4658375" cy="533474"/>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58375" cy="533474"/>
                    </a:xfrm>
                    <a:prstGeom prst="rect">
                      <a:avLst/>
                    </a:prstGeom>
                  </pic:spPr>
                </pic:pic>
              </a:graphicData>
            </a:graphic>
          </wp:inline>
        </w:drawing>
      </w:r>
    </w:p>
    <w:p w14:paraId="2EA3A63C" w14:textId="7C142FDA" w:rsidR="00663E3D" w:rsidRDefault="00663E3D" w:rsidP="0067130F">
      <w:r>
        <w:t>Packet Generator:</w:t>
      </w:r>
    </w:p>
    <w:p w14:paraId="2D7CCA8A" w14:textId="202DC91C" w:rsidR="00663E3D" w:rsidRDefault="00663E3D" w:rsidP="009E0EDC">
      <w:pPr>
        <w:spacing w:after="0"/>
      </w:pPr>
      <w:r w:rsidRPr="00663E3D">
        <w:rPr>
          <w:noProof/>
        </w:rPr>
        <w:drawing>
          <wp:inline distT="0" distB="0" distL="0" distR="0" wp14:anchorId="6E913597" wp14:editId="6F7615C3">
            <wp:extent cx="5731510" cy="6827520"/>
            <wp:effectExtent l="0" t="0" r="254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6827520"/>
                    </a:xfrm>
                    <a:prstGeom prst="rect">
                      <a:avLst/>
                    </a:prstGeom>
                  </pic:spPr>
                </pic:pic>
              </a:graphicData>
            </a:graphic>
          </wp:inline>
        </w:drawing>
      </w:r>
    </w:p>
    <w:p w14:paraId="178906F9" w14:textId="4499CAF1" w:rsidR="00663E3D" w:rsidRDefault="00663E3D" w:rsidP="0067130F">
      <w:r w:rsidRPr="00663E3D">
        <w:rPr>
          <w:noProof/>
        </w:rPr>
        <w:lastRenderedPageBreak/>
        <w:drawing>
          <wp:inline distT="0" distB="0" distL="0" distR="0" wp14:anchorId="105D420D" wp14:editId="4E30E3A3">
            <wp:extent cx="5731510" cy="5687695"/>
            <wp:effectExtent l="0" t="0" r="2540" b="825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5687695"/>
                    </a:xfrm>
                    <a:prstGeom prst="rect">
                      <a:avLst/>
                    </a:prstGeom>
                  </pic:spPr>
                </pic:pic>
              </a:graphicData>
            </a:graphic>
          </wp:inline>
        </w:drawing>
      </w:r>
    </w:p>
    <w:p w14:paraId="5B0B5A83" w14:textId="173B4259" w:rsidR="00663E3D" w:rsidRPr="0067130F" w:rsidRDefault="00663E3D" w:rsidP="0067130F">
      <w:r w:rsidRPr="00663E3D">
        <w:rPr>
          <w:noProof/>
        </w:rPr>
        <w:lastRenderedPageBreak/>
        <w:drawing>
          <wp:inline distT="0" distB="0" distL="0" distR="0" wp14:anchorId="576D07C7" wp14:editId="05894A41">
            <wp:extent cx="5731510" cy="5884545"/>
            <wp:effectExtent l="0" t="0" r="2540" b="190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5884545"/>
                    </a:xfrm>
                    <a:prstGeom prst="rect">
                      <a:avLst/>
                    </a:prstGeom>
                  </pic:spPr>
                </pic:pic>
              </a:graphicData>
            </a:graphic>
          </wp:inline>
        </w:drawing>
      </w:r>
    </w:p>
    <w:p w14:paraId="704CA93F" w14:textId="70DF3F0D" w:rsidR="002418A8" w:rsidRDefault="002418A8" w:rsidP="003612D2">
      <w:pPr>
        <w:pStyle w:val="Heading5"/>
      </w:pPr>
      <w:bookmarkStart w:id="123" w:name="_Ref126253553"/>
      <w:r>
        <w:t>Network On Packet</w:t>
      </w:r>
      <w:r w:rsidR="00BB26CC">
        <w:t xml:space="preserve"> </w:t>
      </w:r>
      <w:r>
        <w:t>Received Handling</w:t>
      </w:r>
      <w:bookmarkEnd w:id="123"/>
    </w:p>
    <w:p w14:paraId="010122BC" w14:textId="0A9F0D75" w:rsidR="003612D2" w:rsidRDefault="003612D2" w:rsidP="003612D2">
      <w:r>
        <w:t>To match the packet system’s ease of use and extensibility, I needed a way to easily extend the functionality when a packet is received without resorting to a large if-else chain. To do this, I created a dictionary that maps packet IDs to methods as C# supports the functional paradigm of functions being treated as first</w:t>
      </w:r>
      <w:r w:rsidR="00FF102E">
        <w:t>-</w:t>
      </w:r>
      <w:r>
        <w:t>class citizens and being able to be stored and named as objects. The dictionary looks like this:</w:t>
      </w:r>
    </w:p>
    <w:p w14:paraId="074FA626" w14:textId="66568807" w:rsidR="003612D2" w:rsidRDefault="003612D2" w:rsidP="003612D2">
      <w:r w:rsidRPr="003612D2">
        <w:rPr>
          <w:noProof/>
        </w:rPr>
        <w:drawing>
          <wp:inline distT="0" distB="0" distL="0" distR="0" wp14:anchorId="41C13D65" wp14:editId="2D5D10B4">
            <wp:extent cx="3458058" cy="1638529"/>
            <wp:effectExtent l="0" t="0" r="952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458058" cy="1638529"/>
                    </a:xfrm>
                    <a:prstGeom prst="rect">
                      <a:avLst/>
                    </a:prstGeom>
                  </pic:spPr>
                </pic:pic>
              </a:graphicData>
            </a:graphic>
          </wp:inline>
        </w:drawing>
      </w:r>
    </w:p>
    <w:p w14:paraId="20AD6F0E" w14:textId="16A995A0" w:rsidR="003612D2" w:rsidRDefault="003612D2" w:rsidP="003612D2">
      <w:r>
        <w:lastRenderedPageBreak/>
        <w:t>The ‘Action&lt;Packet</w:t>
      </w:r>
      <w:r w:rsidR="00BB26CC">
        <w:t>&gt;</w:t>
      </w:r>
      <w:r>
        <w:t>’ is a method that takes an object of type ‘Packet’ packet as its first (and only) argument.</w:t>
      </w:r>
    </w:p>
    <w:p w14:paraId="6BD153E6" w14:textId="4458FC5D" w:rsidR="00E63F0D" w:rsidRDefault="00E63F0D" w:rsidP="003612D2">
      <w:r>
        <w:t>This method then tries to map an incoming packet’s UID to a method and call it:</w:t>
      </w:r>
    </w:p>
    <w:p w14:paraId="24D6510E" w14:textId="4B971416" w:rsidR="00E63F0D" w:rsidRDefault="00E63F0D" w:rsidP="003612D2">
      <w:r w:rsidRPr="00E63F0D">
        <w:rPr>
          <w:noProof/>
        </w:rPr>
        <w:drawing>
          <wp:inline distT="0" distB="0" distL="0" distR="0" wp14:anchorId="4792DC62" wp14:editId="681D6ACC">
            <wp:extent cx="4801270" cy="1886213"/>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801270" cy="1886213"/>
                    </a:xfrm>
                    <a:prstGeom prst="rect">
                      <a:avLst/>
                    </a:prstGeom>
                  </pic:spPr>
                </pic:pic>
              </a:graphicData>
            </a:graphic>
          </wp:inline>
        </w:drawing>
      </w:r>
    </w:p>
    <w:p w14:paraId="7DEA731E" w14:textId="2A3525CC" w:rsidR="00E63F0D" w:rsidRDefault="00E63F0D" w:rsidP="003612D2">
      <w:r>
        <w:t>Example of a packet handling method:</w:t>
      </w:r>
    </w:p>
    <w:p w14:paraId="53F7D3F5" w14:textId="31147C65" w:rsidR="00E63F0D" w:rsidRDefault="00E63F0D" w:rsidP="003612D2">
      <w:r w:rsidRPr="00E63F0D">
        <w:rPr>
          <w:noProof/>
        </w:rPr>
        <w:drawing>
          <wp:inline distT="0" distB="0" distL="0" distR="0" wp14:anchorId="1940BAA4" wp14:editId="1145EF67">
            <wp:extent cx="5731510" cy="1075055"/>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1075055"/>
                    </a:xfrm>
                    <a:prstGeom prst="rect">
                      <a:avLst/>
                    </a:prstGeom>
                  </pic:spPr>
                </pic:pic>
              </a:graphicData>
            </a:graphic>
          </wp:inline>
        </w:drawing>
      </w:r>
    </w:p>
    <w:p w14:paraId="79F4F891" w14:textId="4324B793" w:rsidR="00A54C66" w:rsidRDefault="00A54C66" w:rsidP="003612D2">
      <w:r>
        <w:t xml:space="preserve">All of this occurs within the </w:t>
      </w:r>
      <w:proofErr w:type="spellStart"/>
      <w:r>
        <w:t>InternalClientPacketHandler</w:t>
      </w:r>
      <w:proofErr w:type="spellEnd"/>
      <w:r>
        <w:t xml:space="preserve"> or </w:t>
      </w:r>
      <w:proofErr w:type="spellStart"/>
      <w:r>
        <w:t>InternalServerPacketHandler</w:t>
      </w:r>
      <w:proofErr w:type="spellEnd"/>
      <w:r>
        <w:t xml:space="preserve"> which is called by the Client or Server respectively like this:</w:t>
      </w:r>
    </w:p>
    <w:p w14:paraId="72A35FAF" w14:textId="2D3AE1FB" w:rsidR="00A54C66" w:rsidRPr="003612D2" w:rsidRDefault="00A54C66" w:rsidP="003612D2">
      <w:r w:rsidRPr="00A54C66">
        <w:rPr>
          <w:noProof/>
        </w:rPr>
        <w:drawing>
          <wp:inline distT="0" distB="0" distL="0" distR="0" wp14:anchorId="46FC19A6" wp14:editId="5070C960">
            <wp:extent cx="4629796" cy="207674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629796" cy="2076740"/>
                    </a:xfrm>
                    <a:prstGeom prst="rect">
                      <a:avLst/>
                    </a:prstGeom>
                  </pic:spPr>
                </pic:pic>
              </a:graphicData>
            </a:graphic>
          </wp:inline>
        </w:drawing>
      </w:r>
    </w:p>
    <w:p w14:paraId="1753B7BB" w14:textId="1EC06E5F" w:rsidR="002418A8" w:rsidRDefault="002418A8" w:rsidP="002418A8">
      <w:pPr>
        <w:pStyle w:val="Heading3"/>
      </w:pPr>
      <w:bookmarkStart w:id="124" w:name="_Toc128382165"/>
      <w:r>
        <w:t>Shutting Down Networking</w:t>
      </w:r>
      <w:bookmarkEnd w:id="124"/>
    </w:p>
    <w:p w14:paraId="57570229" w14:textId="12D3E745" w:rsidR="00061FF0" w:rsidRDefault="00061FF0" w:rsidP="00061FF0">
      <w:r>
        <w:t>Shutting down networking was, surprisingly, one of the biggest challenges with networking. This was because I needed all the socket connections to be properly disposed</w:t>
      </w:r>
      <w:r w:rsidR="00FF102E">
        <w:t xml:space="preserve"> of</w:t>
      </w:r>
      <w:r>
        <w:t xml:space="preserve"> so they could be reused and I needed the Client to inform the Server that it was disconnecting. This was especially important as the client’s name needed to disappear from the player list so that another player could take their place on a team. This disconnection packet would be at the back of the send queue so I needed to ensure that all Client threads stopped running and then the send queue was flushed (all messages sent).</w:t>
      </w:r>
    </w:p>
    <w:p w14:paraId="4DB23B78" w14:textId="7FCF0D9E" w:rsidR="00061FF0" w:rsidRDefault="00061FF0" w:rsidP="00061FF0">
      <w:r>
        <w:t>This is how I implemented this:</w:t>
      </w:r>
    </w:p>
    <w:p w14:paraId="454A7583" w14:textId="65495EBE" w:rsidR="00061FF0" w:rsidRDefault="00061FF0" w:rsidP="00061FF0">
      <w:r w:rsidRPr="00061FF0">
        <w:rPr>
          <w:noProof/>
        </w:rPr>
        <w:lastRenderedPageBreak/>
        <w:drawing>
          <wp:inline distT="0" distB="0" distL="0" distR="0" wp14:anchorId="24B21754" wp14:editId="7B6B7A8D">
            <wp:extent cx="5731510" cy="3319145"/>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3319145"/>
                    </a:xfrm>
                    <a:prstGeom prst="rect">
                      <a:avLst/>
                    </a:prstGeom>
                  </pic:spPr>
                </pic:pic>
              </a:graphicData>
            </a:graphic>
          </wp:inline>
        </w:drawing>
      </w:r>
    </w:p>
    <w:p w14:paraId="4AC4920A" w14:textId="0B233578" w:rsidR="00061FF0" w:rsidRDefault="00061FF0" w:rsidP="00061FF0">
      <w:r w:rsidRPr="00061FF0">
        <w:rPr>
          <w:noProof/>
        </w:rPr>
        <w:drawing>
          <wp:inline distT="0" distB="0" distL="0" distR="0" wp14:anchorId="3048608E" wp14:editId="5C743624">
            <wp:extent cx="5731510" cy="948055"/>
            <wp:effectExtent l="0" t="0" r="2540" b="444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948055"/>
                    </a:xfrm>
                    <a:prstGeom prst="rect">
                      <a:avLst/>
                    </a:prstGeom>
                  </pic:spPr>
                </pic:pic>
              </a:graphicData>
            </a:graphic>
          </wp:inline>
        </w:drawing>
      </w:r>
    </w:p>
    <w:p w14:paraId="0939EC8A" w14:textId="68BBF931" w:rsidR="00FB4F89" w:rsidRDefault="00FB4F89" w:rsidP="00061FF0">
      <w:r>
        <w:t>In addition to this, I made the server intermittently check if clients were connected when the server wasn’t busy:</w:t>
      </w:r>
    </w:p>
    <w:p w14:paraId="0E53BF12" w14:textId="4E48DD12" w:rsidR="00FB4F89" w:rsidRDefault="00FB4F89" w:rsidP="00061FF0">
      <w:r w:rsidRPr="00FB4F89">
        <w:rPr>
          <w:noProof/>
        </w:rPr>
        <w:drawing>
          <wp:inline distT="0" distB="0" distL="0" distR="0" wp14:anchorId="3D79DE0E" wp14:editId="750B51AA">
            <wp:extent cx="5731510" cy="3434715"/>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3434715"/>
                    </a:xfrm>
                    <a:prstGeom prst="rect">
                      <a:avLst/>
                    </a:prstGeom>
                  </pic:spPr>
                </pic:pic>
              </a:graphicData>
            </a:graphic>
          </wp:inline>
        </w:drawing>
      </w:r>
    </w:p>
    <w:p w14:paraId="5C55CE2F" w14:textId="0ADDAB51" w:rsidR="00FB4F89" w:rsidRDefault="00FB4F89" w:rsidP="00061FF0">
      <w:r w:rsidRPr="00FB4F89">
        <w:rPr>
          <w:noProof/>
        </w:rPr>
        <w:lastRenderedPageBreak/>
        <w:drawing>
          <wp:inline distT="0" distB="0" distL="0" distR="0" wp14:anchorId="6832812A" wp14:editId="51E9A14B">
            <wp:extent cx="5731510" cy="1746885"/>
            <wp:effectExtent l="0" t="0" r="2540" b="571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1746885"/>
                    </a:xfrm>
                    <a:prstGeom prst="rect">
                      <a:avLst/>
                    </a:prstGeom>
                  </pic:spPr>
                </pic:pic>
              </a:graphicData>
            </a:graphic>
          </wp:inline>
        </w:drawing>
      </w:r>
    </w:p>
    <w:p w14:paraId="7501F992" w14:textId="260E1067" w:rsidR="00FB4F89" w:rsidRPr="00061FF0" w:rsidRDefault="00FB4F89" w:rsidP="00061FF0">
      <w:r>
        <w:t xml:space="preserve">This was important </w:t>
      </w:r>
      <w:r w:rsidR="00FF102E">
        <w:t>because</w:t>
      </w:r>
      <w:r>
        <w:t xml:space="preserve"> </w:t>
      </w:r>
      <w:r w:rsidR="00FF102E">
        <w:t xml:space="preserve">should </w:t>
      </w:r>
      <w:r>
        <w:t xml:space="preserve">the client’s game process </w:t>
      </w:r>
      <w:r w:rsidR="00FF102E">
        <w:t>be</w:t>
      </w:r>
      <w:r>
        <w:t xml:space="preserve"> suddenly killed, their </w:t>
      </w:r>
      <w:proofErr w:type="gramStart"/>
      <w:r>
        <w:t>Client</w:t>
      </w:r>
      <w:proofErr w:type="gramEnd"/>
      <w:r>
        <w:t xml:space="preserve"> code encountered a fatal error, or their computer turned off, the disconnect packet would never reach the Server.</w:t>
      </w:r>
    </w:p>
    <w:p w14:paraId="4C154C55" w14:textId="17BBC605" w:rsidR="00BD0372" w:rsidRDefault="00BD0372" w:rsidP="00CE719F">
      <w:pPr>
        <w:pStyle w:val="Heading3"/>
      </w:pPr>
      <w:bookmarkStart w:id="125" w:name="_Ref124709062"/>
      <w:bookmarkStart w:id="126" w:name="_Toc124789547"/>
      <w:bookmarkStart w:id="127" w:name="_Toc128382166"/>
      <w:r>
        <w:t>Using C# Reflection to Avoid Creating Lists of Classes</w:t>
      </w:r>
      <w:bookmarkEnd w:id="127"/>
    </w:p>
    <w:p w14:paraId="19A8638B" w14:textId="30889955" w:rsidR="00017472" w:rsidRDefault="00017472" w:rsidP="00017472">
      <w:r>
        <w:t>In many parts of my program, I need a list of every class that inherits from a base class or I need a dictionary of UIDs mapped to these classes. Without reflection, this would require maintaining two or three lists of classes that I would need to update every time I added a new feature such as a game mode</w:t>
      </w:r>
      <w:r w:rsidR="003B2DA5">
        <w:t xml:space="preserve"> so that they showed up in game mode selection menus and could be used</w:t>
      </w:r>
      <w:r>
        <w:t xml:space="preserve">. Reflection allows me to get information about the structure of the program such as getting a list </w:t>
      </w:r>
      <w:r w:rsidR="00D92617">
        <w:t>of all classes and filter them for ones that inherit from a specific class.</w:t>
      </w:r>
    </w:p>
    <w:p w14:paraId="111A40DE" w14:textId="3AA021FB" w:rsidR="005F2C9F" w:rsidRDefault="005F2C9F" w:rsidP="00017472">
      <w:r w:rsidRPr="005F2C9F">
        <w:rPr>
          <w:noProof/>
        </w:rPr>
        <w:drawing>
          <wp:inline distT="0" distB="0" distL="0" distR="0" wp14:anchorId="6A4B671F" wp14:editId="234F774A">
            <wp:extent cx="5731510" cy="2179955"/>
            <wp:effectExtent l="0" t="0" r="254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2179955"/>
                    </a:xfrm>
                    <a:prstGeom prst="rect">
                      <a:avLst/>
                    </a:prstGeom>
                  </pic:spPr>
                </pic:pic>
              </a:graphicData>
            </a:graphic>
          </wp:inline>
        </w:drawing>
      </w:r>
    </w:p>
    <w:p w14:paraId="2C447AB1" w14:textId="7E5AF5F7" w:rsidR="005F2C9F" w:rsidRDefault="005F2C9F" w:rsidP="00017472">
      <w:r>
        <w:t>In the example above I iterate through each type in the assembly:</w:t>
      </w:r>
    </w:p>
    <w:p w14:paraId="029AEDEF" w14:textId="3D1A2A3D" w:rsidR="005F2C9F" w:rsidRDefault="005F2C9F" w:rsidP="00017472">
      <w:r w:rsidRPr="005F2C9F">
        <w:rPr>
          <w:noProof/>
        </w:rPr>
        <w:drawing>
          <wp:inline distT="0" distB="0" distL="0" distR="0" wp14:anchorId="0308D7F9" wp14:editId="05523078">
            <wp:extent cx="5687219" cy="161948"/>
            <wp:effectExtent l="0" t="0" r="0"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87219" cy="161948"/>
                    </a:xfrm>
                    <a:prstGeom prst="rect">
                      <a:avLst/>
                    </a:prstGeom>
                  </pic:spPr>
                </pic:pic>
              </a:graphicData>
            </a:graphic>
          </wp:inline>
        </w:drawing>
      </w:r>
    </w:p>
    <w:p w14:paraId="2FD32AF0" w14:textId="5FCC69F2" w:rsidR="005F2C9F" w:rsidRDefault="005F2C9F" w:rsidP="00017472">
      <w:r>
        <w:t xml:space="preserve">Filtering out all those which aren’t a subclass of the </w:t>
      </w:r>
      <w:proofErr w:type="spellStart"/>
      <w:r>
        <w:t>AbstractGameManager</w:t>
      </w:r>
      <w:proofErr w:type="spellEnd"/>
      <w:r>
        <w:t>:</w:t>
      </w:r>
    </w:p>
    <w:p w14:paraId="40094227" w14:textId="33A259C8" w:rsidR="005F2C9F" w:rsidRDefault="005F2C9F" w:rsidP="00017472">
      <w:r w:rsidRPr="005F2C9F">
        <w:rPr>
          <w:noProof/>
        </w:rPr>
        <w:drawing>
          <wp:inline distT="0" distB="0" distL="0" distR="0" wp14:anchorId="1E82C6E5" wp14:editId="1A150660">
            <wp:extent cx="4906060" cy="161948"/>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06060" cy="161948"/>
                    </a:xfrm>
                    <a:prstGeom prst="rect">
                      <a:avLst/>
                    </a:prstGeom>
                  </pic:spPr>
                </pic:pic>
              </a:graphicData>
            </a:graphic>
          </wp:inline>
        </w:drawing>
      </w:r>
    </w:p>
    <w:p w14:paraId="765B1D61" w14:textId="05226C13" w:rsidR="005F2C9F" w:rsidRDefault="005F2C9F" w:rsidP="00017472">
      <w:r>
        <w:t>Then I create an instance of the type and add it to the list:</w:t>
      </w:r>
    </w:p>
    <w:p w14:paraId="1498BA4B" w14:textId="50740FBE" w:rsidR="005F2C9F" w:rsidRDefault="00D837A7" w:rsidP="00017472">
      <w:r w:rsidRPr="00D837A7">
        <w:rPr>
          <w:noProof/>
        </w:rPr>
        <w:drawing>
          <wp:inline distT="0" distB="0" distL="0" distR="0" wp14:anchorId="0F8CD06E" wp14:editId="7E946226">
            <wp:extent cx="5731510" cy="197485"/>
            <wp:effectExtent l="0" t="0" r="254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197485"/>
                    </a:xfrm>
                    <a:prstGeom prst="rect">
                      <a:avLst/>
                    </a:prstGeom>
                  </pic:spPr>
                </pic:pic>
              </a:graphicData>
            </a:graphic>
          </wp:inline>
        </w:drawing>
      </w:r>
    </w:p>
    <w:p w14:paraId="49C99065" w14:textId="4394C0AE" w:rsidR="005F2C9F" w:rsidRDefault="005F2C9F" w:rsidP="00017472">
      <w:proofErr w:type="gramStart"/>
      <w:r>
        <w:t>Finally</w:t>
      </w:r>
      <w:proofErr w:type="gramEnd"/>
      <w:r>
        <w:t xml:space="preserve"> re-ordering it</w:t>
      </w:r>
      <w:r w:rsidR="00D837A7">
        <w:t>:</w:t>
      </w:r>
    </w:p>
    <w:p w14:paraId="3CB0B990" w14:textId="020F6715" w:rsidR="00D837A7" w:rsidRDefault="00D837A7" w:rsidP="00017472">
      <w:r w:rsidRPr="00D837A7">
        <w:rPr>
          <w:noProof/>
        </w:rPr>
        <w:drawing>
          <wp:inline distT="0" distB="0" distL="0" distR="0" wp14:anchorId="31CF63CD" wp14:editId="7C346B90">
            <wp:extent cx="4258269" cy="304843"/>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58269" cy="304843"/>
                    </a:xfrm>
                    <a:prstGeom prst="rect">
                      <a:avLst/>
                    </a:prstGeom>
                  </pic:spPr>
                </pic:pic>
              </a:graphicData>
            </a:graphic>
          </wp:inline>
        </w:drawing>
      </w:r>
    </w:p>
    <w:p w14:paraId="23F2362C" w14:textId="2A5B0C06" w:rsidR="00D837A7" w:rsidRDefault="00D837A7" w:rsidP="00017472">
      <w:r>
        <w:lastRenderedPageBreak/>
        <w:t xml:space="preserve">This allows me to add game modes, pieces and more </w:t>
      </w:r>
      <w:r w:rsidR="003B2DA5">
        <w:t>without adding them to a constant list in another part of the program.</w:t>
      </w:r>
    </w:p>
    <w:p w14:paraId="01E9046C" w14:textId="59A93AA7" w:rsidR="003B2DA5" w:rsidRDefault="003B2DA5" w:rsidP="00017472">
      <w:r>
        <w:t xml:space="preserve">Another use for this is with testing. Instead of writing individual tests for each class, I used reflection and a generic test to test any new class I added without any extra code. In the example below, I use a method I wrote that retrieves all </w:t>
      </w:r>
      <w:proofErr w:type="spellStart"/>
      <w:r>
        <w:t>AbstractGameMangerData</w:t>
      </w:r>
      <w:proofErr w:type="spellEnd"/>
      <w:r>
        <w:t xml:space="preserve"> classes and test to make sure that their UIDs are unique and that their names can be used in save files</w:t>
      </w:r>
      <w:r w:rsidR="007B120B">
        <w:t>.</w:t>
      </w:r>
    </w:p>
    <w:p w14:paraId="131B2699" w14:textId="7E65F84F" w:rsidR="003B2DA5" w:rsidRPr="00017472" w:rsidRDefault="003B2DA5" w:rsidP="00017472">
      <w:r w:rsidRPr="003B2DA5">
        <w:rPr>
          <w:noProof/>
        </w:rPr>
        <w:drawing>
          <wp:inline distT="0" distB="0" distL="0" distR="0" wp14:anchorId="28F3F9B1" wp14:editId="6ABEBFA0">
            <wp:extent cx="5731510" cy="2809240"/>
            <wp:effectExtent l="0" t="0" r="254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809240"/>
                    </a:xfrm>
                    <a:prstGeom prst="rect">
                      <a:avLst/>
                    </a:prstGeom>
                  </pic:spPr>
                </pic:pic>
              </a:graphicData>
            </a:graphic>
          </wp:inline>
        </w:drawing>
      </w:r>
    </w:p>
    <w:p w14:paraId="2F1B7ED3" w14:textId="071858DA" w:rsidR="00CE719F" w:rsidRPr="000F4CAF" w:rsidRDefault="00CE719F" w:rsidP="00CE719F">
      <w:pPr>
        <w:pStyle w:val="Heading3"/>
      </w:pPr>
      <w:bookmarkStart w:id="128" w:name="_Ref126677267"/>
      <w:bookmarkStart w:id="129" w:name="_Ref126677294"/>
      <w:bookmarkStart w:id="130" w:name="_Ref126677299"/>
      <w:bookmarkStart w:id="131" w:name="_Toc128382167"/>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25"/>
      <w:bookmarkEnd w:id="126"/>
      <w:bookmarkEnd w:id="128"/>
      <w:bookmarkEnd w:id="129"/>
      <w:bookmarkEnd w:id="130"/>
      <w:bookmarkEnd w:id="131"/>
    </w:p>
    <w:p w14:paraId="4CDD3174" w14:textId="602F0B83" w:rsidR="00CE719F" w:rsidRPr="000F4CAF" w:rsidRDefault="00CE719F" w:rsidP="00CE719F">
      <w:r w:rsidRPr="000F4CAF">
        <w:t>Accounting for all display sizes and ratios was very difficult and time</w:t>
      </w:r>
      <w:r w:rsidR="00C2742A">
        <w:t>-</w:t>
      </w:r>
      <w:r w:rsidRPr="000F4CAF">
        <w:t xml:space="preserve">consuming before I found a solution as the display could be portrait or landscape and this could cause, for example, </w:t>
      </w:r>
      <w:r w:rsidR="00035DC7" w:rsidRPr="000F4CAF">
        <w:t>centred</w:t>
      </w:r>
      <w:r w:rsidRPr="000F4CAF">
        <w:t xml:space="preserve"> and left</w:t>
      </w:r>
      <w:r w:rsidR="00C2742A">
        <w:t>-</w:t>
      </w:r>
      <w:r w:rsidRPr="000F4CAF">
        <w:t>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32" w:name="_Toc124789548"/>
      <w:bookmarkStart w:id="133" w:name="_Toc128382168"/>
      <w:r w:rsidRPr="000F4CAF">
        <w:t xml:space="preserve">Entering </w:t>
      </w:r>
      <w:r w:rsidR="00914357">
        <w:t>P</w:t>
      </w:r>
      <w:r w:rsidRPr="000F4CAF">
        <w:t xml:space="preserve">lay </w:t>
      </w:r>
      <w:r w:rsidR="00914357">
        <w:t>M</w:t>
      </w:r>
      <w:r w:rsidRPr="000F4CAF">
        <w:t xml:space="preserve">ode </w:t>
      </w:r>
      <w:bookmarkEnd w:id="132"/>
      <w:r w:rsidR="00914357">
        <w:t>from Another Scene</w:t>
      </w:r>
      <w:bookmarkEnd w:id="133"/>
    </w:p>
    <w:p w14:paraId="5B4D60C7" w14:textId="02F5BB1D" w:rsidR="00CE719F" w:rsidRPr="000F4CAF" w:rsidRDefault="00CE719F" w:rsidP="00CE719F">
      <w:r w:rsidRPr="000F4CAF">
        <w:t xml:space="preserve">As the main menu initializes some classes, to run the game it must be run from the main menu. This is frustrating as you have to switch scenes, play, stop and switch back for every small change made. To solve this, I created a script that does that for you when you press </w:t>
      </w:r>
      <w:proofErr w:type="spellStart"/>
      <w:r w:rsidRPr="000F4CAF">
        <w:t>Ctrl+Q</w:t>
      </w:r>
      <w:proofErr w:type="spellEnd"/>
    </w:p>
    <w:p w14:paraId="4286A35C" w14:textId="77777777" w:rsidR="00CE719F" w:rsidRPr="000F4CAF" w:rsidRDefault="00CE719F" w:rsidP="00CE719F">
      <w:r w:rsidRPr="000F4CAF">
        <w:rPr>
          <w:noProof/>
        </w:rPr>
        <w:lastRenderedPageBreak/>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bookmarkStart w:id="134" w:name="_Ref125827658"/>
      <w:bookmarkStart w:id="135" w:name="_Toc128382169"/>
      <w:r>
        <w:t>Flexible Save Games that Support Every Game Mode</w:t>
      </w:r>
      <w:bookmarkEnd w:id="134"/>
      <w:bookmarkEnd w:id="135"/>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proofErr w:type="spellStart"/>
      <w:r w:rsidRPr="00D85CA6">
        <w:rPr>
          <w:rFonts w:ascii="Consolas" w:hAnsi="Consolas"/>
        </w:rPr>
        <w:t>GetData</w:t>
      </w:r>
      <w:proofErr w:type="spellEnd"/>
      <w:r w:rsidRPr="000F4CAF">
        <w:t>’ and ‘</w:t>
      </w:r>
      <w:proofErr w:type="spellStart"/>
      <w:r w:rsidRPr="000F4CAF">
        <w:t>LoadData</w:t>
      </w:r>
      <w:proofErr w:type="spellEnd"/>
      <w:r w:rsidRPr="000F4CAF">
        <w:t>’ methods.</w:t>
      </w:r>
    </w:p>
    <w:p w14:paraId="56B7A71F" w14:textId="3E5CA656" w:rsidR="00CE719F" w:rsidRPr="000F4CAF" w:rsidRDefault="00C2742A" w:rsidP="00CE719F">
      <w:r>
        <w:t>The d</w:t>
      </w:r>
      <w:r w:rsidR="00D5000D" w:rsidRPr="000F4CAF">
        <w:t>efault i</w:t>
      </w:r>
      <w:r w:rsidR="00CE719F" w:rsidRPr="000F4CAF">
        <w:t xml:space="preserve">mplementation for </w:t>
      </w:r>
      <w:r>
        <w:t>the GameManager</w:t>
      </w:r>
      <w:r w:rsidR="00D5000D"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proofErr w:type="spellStart"/>
      <w:r w:rsidRPr="000F4CAF">
        <w:rPr>
          <w:rFonts w:ascii="Consolas" w:hAnsi="Consolas"/>
        </w:rPr>
        <w:t>Board.GetData</w:t>
      </w:r>
      <w:proofErr w:type="spellEnd"/>
      <w:r w:rsidRPr="000F4CAF">
        <w:rPr>
          <w:rFonts w:ascii="Consolas" w:hAnsi="Consolas"/>
        </w:rPr>
        <w:t>()</w:t>
      </w:r>
      <w:r w:rsidRPr="000F4CAF">
        <w:t xml:space="preserve"> default implementation:</w:t>
      </w:r>
    </w:p>
    <w:p w14:paraId="6D9D0772" w14:textId="5BC3DC6F" w:rsidR="00CE719F" w:rsidRPr="000F4CAF" w:rsidRDefault="00CE719F" w:rsidP="00CE719F">
      <w:pPr>
        <w:tabs>
          <w:tab w:val="left" w:pos="5296"/>
        </w:tabs>
      </w:pPr>
      <w:r w:rsidRPr="000F4CAF">
        <w:rPr>
          <w:noProof/>
        </w:rPr>
        <w:lastRenderedPageBreak/>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proofErr w:type="spellStart"/>
      <w:r w:rsidRPr="000F4CAF">
        <w:rPr>
          <w:rFonts w:ascii="Consolas" w:hAnsi="Consolas"/>
        </w:rPr>
        <w:t>Board.LoadData</w:t>
      </w:r>
      <w:proofErr w:type="spellEnd"/>
      <w:r w:rsidRPr="000F4CAF">
        <w:rPr>
          <w:rFonts w:ascii="Consolas" w:hAnsi="Consolas"/>
        </w:rPr>
        <w:t>()</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proofErr w:type="spellStart"/>
      <w:proofErr w:type="gramStart"/>
      <w:r w:rsidR="00151A87" w:rsidRPr="000F4CAF">
        <w:rPr>
          <w:rFonts w:ascii="Consolas" w:hAnsi="Consolas"/>
        </w:rPr>
        <w:t>data.Data</w:t>
      </w:r>
      <w:proofErr w:type="spellEnd"/>
      <w:proofErr w:type="gramEnd"/>
      <w:r w:rsidR="00151A87" w:rsidRPr="000F4CAF">
        <w:t>):</w:t>
      </w:r>
    </w:p>
    <w:p w14:paraId="271C1306" w14:textId="77777777" w:rsidR="00CE719F" w:rsidRPr="000F4CAF" w:rsidRDefault="00CE719F" w:rsidP="00CE719F">
      <w:r w:rsidRPr="000F4CAF">
        <w:rPr>
          <w:noProof/>
        </w:rPr>
        <w:lastRenderedPageBreak/>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proofErr w:type="spellStart"/>
            <w:r w:rsidRPr="000F4CAF">
              <w:t>GamemodeUID</w:t>
            </w:r>
            <w:proofErr w:type="spellEnd"/>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proofErr w:type="spellStart"/>
            <w:r w:rsidRPr="000F4CAF">
              <w:t>TeamTurn</w:t>
            </w:r>
            <w:proofErr w:type="spellEnd"/>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proofErr w:type="spellStart"/>
            <w:r w:rsidRPr="000F4CAF">
              <w:t>PlayerTurn</w:t>
            </w:r>
            <w:proofErr w:type="spellEnd"/>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proofErr w:type="spellStart"/>
            <w:r w:rsidRPr="000F4CAF">
              <w:t>GameManagerDataLength</w:t>
            </w:r>
            <w:proofErr w:type="spellEnd"/>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r w:rsidRPr="000F4CAF">
              <w:t>GameManagerData</w:t>
            </w:r>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proofErr w:type="spellStart"/>
            <w:r w:rsidRPr="000F4CAF">
              <w:t>BoardDataLength</w:t>
            </w:r>
            <w:proofErr w:type="spellEnd"/>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proofErr w:type="spellStart"/>
            <w:r w:rsidRPr="000F4CAF">
              <w:t>BoardData</w:t>
            </w:r>
            <w:proofErr w:type="spellEnd"/>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proofErr w:type="spellStart"/>
            <w:r w:rsidRPr="000F4CAF">
              <w:t>PieceTeam</w:t>
            </w:r>
            <w:proofErr w:type="spellEnd"/>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proofErr w:type="spellStart"/>
            <w:r w:rsidRPr="000F4CAF">
              <w:t>PiecePositionX</w:t>
            </w:r>
            <w:proofErr w:type="spellEnd"/>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proofErr w:type="spellStart"/>
            <w:r w:rsidRPr="000F4CAF">
              <w:t>PiecePositionY</w:t>
            </w:r>
            <w:proofErr w:type="spellEnd"/>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proofErr w:type="spellStart"/>
            <w:r w:rsidRPr="000F4CAF">
              <w:t>PieceUID</w:t>
            </w:r>
            <w:proofErr w:type="spellEnd"/>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proofErr w:type="spellStart"/>
            <w:r w:rsidRPr="000F4CAF">
              <w:t>PieceDataLength</w:t>
            </w:r>
            <w:proofErr w:type="spellEnd"/>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proofErr w:type="spellStart"/>
            <w:r w:rsidRPr="000F4CAF">
              <w:t>PieceData</w:t>
            </w:r>
            <w:proofErr w:type="spellEnd"/>
          </w:p>
        </w:tc>
        <w:tc>
          <w:tcPr>
            <w:tcW w:w="4508" w:type="dxa"/>
          </w:tcPr>
          <w:p w14:paraId="20A24DE8" w14:textId="617A4A18" w:rsidR="00CE719F" w:rsidRPr="000F4CAF" w:rsidRDefault="00151A87" w:rsidP="0036299F">
            <w:r w:rsidRPr="000F4CAF">
              <w:t>Any type - Any length</w:t>
            </w:r>
          </w:p>
        </w:tc>
      </w:tr>
    </w:tbl>
    <w:p w14:paraId="702AE82D" w14:textId="04BC82F4" w:rsidR="00CE719F" w:rsidRDefault="00CE719F" w:rsidP="00CE719F"/>
    <w:p w14:paraId="4EF8859C" w14:textId="5841DF57" w:rsidR="009434F3" w:rsidRDefault="009434F3" w:rsidP="00CE719F">
      <w:r>
        <w:t>Working with raw bytes is, of course, error</w:t>
      </w:r>
      <w:r w:rsidR="00FF102E">
        <w:t>-</w:t>
      </w:r>
      <w:r>
        <w:t xml:space="preserve">prone and I encountered many bugs trying to implement the save game system, without the luxury of C#’s detailed error messages as the issue was either incorrect data interpretation or there not being the right </w:t>
      </w:r>
      <w:proofErr w:type="gramStart"/>
      <w:r>
        <w:t>amount</w:t>
      </w:r>
      <w:proofErr w:type="gramEnd"/>
      <w:r>
        <w:t xml:space="preserve"> of bytes.</w:t>
      </w:r>
      <w:r w:rsidR="00454E51">
        <w:t xml:space="preserve"> Visual Studio Code’s Hex Editor extension was incredibly useful for debugging these files.</w:t>
      </w:r>
    </w:p>
    <w:p w14:paraId="6ED711E4" w14:textId="2FBCEB5F" w:rsidR="00454E51" w:rsidRDefault="00454E51" w:rsidP="00CE719F">
      <w:r w:rsidRPr="00454E51">
        <w:rPr>
          <w:noProof/>
        </w:rPr>
        <w:lastRenderedPageBreak/>
        <w:drawing>
          <wp:inline distT="0" distB="0" distL="0" distR="0" wp14:anchorId="0FBAA069" wp14:editId="05A89731">
            <wp:extent cx="5372850" cy="1714739"/>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372850" cy="1714739"/>
                    </a:xfrm>
                    <a:prstGeom prst="rect">
                      <a:avLst/>
                    </a:prstGeom>
                  </pic:spPr>
                </pic:pic>
              </a:graphicData>
            </a:graphic>
          </wp:inline>
        </w:drawing>
      </w:r>
    </w:p>
    <w:p w14:paraId="7D9E7AAB" w14:textId="16178A44" w:rsidR="00454E51" w:rsidRPr="000F4CAF" w:rsidRDefault="00454E51" w:rsidP="00CE719F">
      <w:r w:rsidRPr="00454E51">
        <w:rPr>
          <w:noProof/>
        </w:rPr>
        <w:drawing>
          <wp:inline distT="0" distB="0" distL="0" distR="0" wp14:anchorId="20200B6D" wp14:editId="08631B55">
            <wp:extent cx="4486901" cy="4620270"/>
            <wp:effectExtent l="0" t="0" r="9525" b="889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486901" cy="4620270"/>
                    </a:xfrm>
                    <a:prstGeom prst="rect">
                      <a:avLst/>
                    </a:prstGeom>
                  </pic:spPr>
                </pic:pic>
              </a:graphicData>
            </a:graphic>
          </wp:inline>
        </w:drawing>
      </w:r>
    </w:p>
    <w:p w14:paraId="3037CFF4" w14:textId="27CCCC0F" w:rsidR="00283AF3" w:rsidRDefault="00283AF3" w:rsidP="00920DC6">
      <w:pPr>
        <w:pStyle w:val="Heading3"/>
      </w:pPr>
      <w:bookmarkStart w:id="136" w:name="_Ref126083054"/>
      <w:bookmarkStart w:id="137" w:name="_Toc128382170"/>
      <w:r>
        <w:t xml:space="preserve">Making </w:t>
      </w:r>
      <w:r w:rsidR="005B2417">
        <w:t>T</w:t>
      </w:r>
      <w:r>
        <w:t xml:space="preserve">ext </w:t>
      </w:r>
      <w:r w:rsidR="005B2417">
        <w:t>S</w:t>
      </w:r>
      <w:r>
        <w:t xml:space="preserve">izes </w:t>
      </w:r>
      <w:r w:rsidR="005B2417">
        <w:t>C</w:t>
      </w:r>
      <w:r>
        <w:t>onsistent</w:t>
      </w:r>
      <w:bookmarkEnd w:id="136"/>
      <w:bookmarkEnd w:id="137"/>
    </w:p>
    <w:p w14:paraId="3294AF03" w14:textId="7221ED2F" w:rsidR="007350E6" w:rsidRDefault="007350E6" w:rsidP="007350E6">
      <w:r>
        <w:t>When UI components scale with screen size it is difficult to make the text scale correctly too. While Unity does have an ‘auto size’ option allowing the text to expand to fit its container, texts of different lengths will scale to different font sizes as, if there is less text, it can expand more.</w:t>
      </w:r>
    </w:p>
    <w:p w14:paraId="47C70033" w14:textId="2B021BEB" w:rsidR="007350E6" w:rsidRDefault="007350E6" w:rsidP="007350E6">
      <w:r w:rsidRPr="007350E6">
        <w:rPr>
          <w:noProof/>
        </w:rPr>
        <w:drawing>
          <wp:inline distT="0" distB="0" distL="0" distR="0" wp14:anchorId="084B7B52" wp14:editId="52C6ADB0">
            <wp:extent cx="2124371" cy="161948"/>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124371" cy="161948"/>
                    </a:xfrm>
                    <a:prstGeom prst="rect">
                      <a:avLst/>
                    </a:prstGeom>
                  </pic:spPr>
                </pic:pic>
              </a:graphicData>
            </a:graphic>
          </wp:inline>
        </w:drawing>
      </w:r>
    </w:p>
    <w:p w14:paraId="0AF5DE31" w14:textId="5D7873AA" w:rsidR="007350E6" w:rsidRDefault="007350E6" w:rsidP="007350E6">
      <w:r>
        <w:t>To solve this, I created a ‘Font Size Inheritance’ script that gets the font size of a ‘parent’ text object and copies its font. This allows text to expand as much as possible while being constrained to staying the same size as a ‘parent’ text object.</w:t>
      </w:r>
    </w:p>
    <w:p w14:paraId="70FA22B0" w14:textId="26981DD6" w:rsidR="007350E6" w:rsidRDefault="007350E6" w:rsidP="007350E6">
      <w:r w:rsidRPr="007350E6">
        <w:rPr>
          <w:noProof/>
        </w:rPr>
        <w:lastRenderedPageBreak/>
        <w:drawing>
          <wp:inline distT="0" distB="0" distL="0" distR="0" wp14:anchorId="3DD59DF1" wp14:editId="471909C1">
            <wp:extent cx="4963218" cy="5992061"/>
            <wp:effectExtent l="0" t="0" r="8890" b="889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963218" cy="5992061"/>
                    </a:xfrm>
                    <a:prstGeom prst="rect">
                      <a:avLst/>
                    </a:prstGeom>
                  </pic:spPr>
                </pic:pic>
              </a:graphicData>
            </a:graphic>
          </wp:inline>
        </w:drawing>
      </w:r>
    </w:p>
    <w:p w14:paraId="34BD63B9" w14:textId="2617B381" w:rsidR="007350E6" w:rsidRDefault="007350E6" w:rsidP="007350E6">
      <w:r>
        <w:t>Example:</w:t>
      </w:r>
    </w:p>
    <w:p w14:paraId="764E13C2" w14:textId="52A94540" w:rsidR="007350E6" w:rsidRDefault="007350E6" w:rsidP="007350E6">
      <w:r w:rsidRPr="007350E6">
        <w:rPr>
          <w:noProof/>
        </w:rPr>
        <w:drawing>
          <wp:inline distT="0" distB="0" distL="0" distR="0" wp14:anchorId="68FC317C" wp14:editId="2E0360E7">
            <wp:extent cx="3553321" cy="419158"/>
            <wp:effectExtent l="0" t="0" r="9525"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553321" cy="419158"/>
                    </a:xfrm>
                    <a:prstGeom prst="rect">
                      <a:avLst/>
                    </a:prstGeom>
                  </pic:spPr>
                </pic:pic>
              </a:graphicData>
            </a:graphic>
          </wp:inline>
        </w:drawing>
      </w:r>
    </w:p>
    <w:p w14:paraId="42D27F18" w14:textId="3503F5BC" w:rsidR="007350E6" w:rsidRPr="007350E6" w:rsidRDefault="007350E6" w:rsidP="007350E6">
      <w:r>
        <w:t>Here the ‘Remove AI’ text could expand more but doesn’t because it is constrained to being at most the size of the larger ‘Remove Player’ text</w:t>
      </w:r>
      <w:r w:rsidR="005D22BC">
        <w:t>.</w:t>
      </w:r>
    </w:p>
    <w:p w14:paraId="3919F205" w14:textId="3C2D4834" w:rsidR="00CE719F" w:rsidRPr="000F4CAF" w:rsidRDefault="008F0521" w:rsidP="00920DC6">
      <w:pPr>
        <w:pStyle w:val="Heading3"/>
      </w:pPr>
      <w:bookmarkStart w:id="138" w:name="_Toc128382171"/>
      <w:r>
        <w:t>Making the Listener Socket Shut Down Properly</w:t>
      </w:r>
      <w:bookmarkEnd w:id="138"/>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lastRenderedPageBreak/>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810003" cy="342948"/>
                    </a:xfrm>
                    <a:prstGeom prst="rect">
                      <a:avLst/>
                    </a:prstGeom>
                  </pic:spPr>
                </pic:pic>
              </a:graphicData>
            </a:graphic>
          </wp:inline>
        </w:drawing>
      </w:r>
    </w:p>
    <w:p w14:paraId="2149AC6B" w14:textId="008856A6" w:rsidR="00CE719F" w:rsidRPr="000F4CAF" w:rsidRDefault="00CE719F" w:rsidP="00CE719F">
      <w:r w:rsidRPr="000F4CAF">
        <w:t xml:space="preserve">This caused another issue as </w:t>
      </w:r>
      <w:proofErr w:type="spellStart"/>
      <w:proofErr w:type="gramStart"/>
      <w:r w:rsidRPr="000F4CAF">
        <w:rPr>
          <w:rFonts w:ascii="Consolas" w:hAnsi="Consolas"/>
        </w:rPr>
        <w:t>listener.Accept</w:t>
      </w:r>
      <w:proofErr w:type="spellEnd"/>
      <w:proofErr w:type="gramEnd"/>
      <w:r w:rsidRPr="000F4CAF">
        <w:rPr>
          <w:rFonts w:ascii="Consolas" w:hAnsi="Consolas"/>
        </w:rPr>
        <w:t>()</w:t>
      </w:r>
      <w:r w:rsidRPr="000F4CAF">
        <w:t xml:space="preserve"> now throws an error if </w:t>
      </w:r>
      <w:r w:rsidR="008435B1">
        <w:t>no client is</w:t>
      </w:r>
      <w:r w:rsidRPr="000F4CAF">
        <w:t xml:space="preserve"> waiting so I wrapped it in a try</w:t>
      </w:r>
      <w:r w:rsidR="008435B1">
        <w:t>-</w:t>
      </w:r>
      <w:r w:rsidRPr="000F4CAF">
        <w:t>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bookmarkStart w:id="139" w:name="_Ref125826915"/>
      <w:bookmarkStart w:id="140" w:name="_Toc128382172"/>
      <w:r>
        <w:t>Keeping In-Dev and Stable Builds Separate (VCS)</w:t>
      </w:r>
      <w:bookmarkEnd w:id="139"/>
      <w:bookmarkEnd w:id="140"/>
    </w:p>
    <w:p w14:paraId="1EDCD78C" w14:textId="2B34C74E" w:rsidR="00B06B7F" w:rsidRPr="000F4CAF" w:rsidRDefault="00B06B7F" w:rsidP="00B06B7F">
      <w:r w:rsidRPr="000F4CAF">
        <w:t>There were a few occasions whe</w:t>
      </w:r>
      <w:r w:rsidR="008435B1">
        <w:t>n</w:t>
      </w:r>
      <w:r w:rsidRPr="000F4CAF">
        <w:t xml:space="preserv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w:t>
      </w:r>
      <w:r w:rsidR="008435B1">
        <w:t xml:space="preserve"> at all times</w:t>
      </w:r>
      <w:r w:rsidR="00BE1C45" w:rsidRPr="000F4CAF">
        <w:t>. When the ‘dev’ branch reached a milestone like a feature being completed it would be merged into the ‘master’ branch.</w:t>
      </w:r>
    </w:p>
    <w:p w14:paraId="66E9E5FA" w14:textId="10C938BD" w:rsidR="00EB3296" w:rsidRPr="000F4CAF" w:rsidRDefault="00EB3296" w:rsidP="00B06B7F">
      <w:r w:rsidRPr="000F4CAF">
        <w:rPr>
          <w:noProof/>
        </w:rPr>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bookmarkStart w:id="141" w:name="_Toc128382173"/>
      <w:r>
        <w:t>Fixing the ‘Ghost’ User when Playing Online</w:t>
      </w:r>
      <w:bookmarkEnd w:id="141"/>
    </w:p>
    <w:p w14:paraId="41C43E92" w14:textId="047ADFC7" w:rsidR="00CE719F" w:rsidRPr="000F4CAF" w:rsidRDefault="00CE719F" w:rsidP="00CE719F">
      <w:r w:rsidRPr="000F4CAF">
        <w:t>This ‘ghost’ user</w:t>
      </w:r>
      <w:r w:rsidR="00246C39">
        <w:t xml:space="preserve"> which appeared </w:t>
      </w:r>
      <w:r w:rsidR="00761F1C">
        <w:t>o</w:t>
      </w:r>
      <w:r w:rsidR="00246C39">
        <w:t>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w:t>
      </w:r>
      <w:r w:rsidRPr="000F4CAF">
        <w:lastRenderedPageBreak/>
        <w:t>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bookmarkStart w:id="142" w:name="_Toc128382174"/>
      <w:r>
        <w:t>Preventing Errors caused by Hosting Twice in Quick Succession</w:t>
      </w:r>
      <w:bookmarkEnd w:id="142"/>
    </w:p>
    <w:p w14:paraId="4AD4E5E9" w14:textId="0717C7F2" w:rsidR="00CE719F" w:rsidRPr="000F4CAF" w:rsidRDefault="00E87369" w:rsidP="00CE719F">
      <w:r>
        <w:t>The Server not being able to connect to a socket</w:t>
      </w:r>
      <w:r w:rsidR="00CE719F" w:rsidRPr="000F4CAF">
        <w:t xml:space="preserve"> was found to be due to the socket used for the server being in </w:t>
      </w:r>
      <w:r w:rsidR="00761F1C">
        <w:t xml:space="preserve">the </w:t>
      </w:r>
      <w:r w:rsidR="00CE719F" w:rsidRPr="000F4CAF">
        <w:t>‘TIME_WAIT’ state</w:t>
      </w:r>
      <w:r>
        <w:t xml:space="preserve"> for a short period of time after it was closed</w:t>
      </w:r>
      <w:r w:rsidR="00CE719F" w:rsidRPr="000F4CAF">
        <w:t>. To remedy this (as everywhere I looked online, I couldn’t find a way to avoid this) I added a message asking the user to wait</w:t>
      </w:r>
      <w:r w:rsidR="00092AA7">
        <w:t xml:space="preserve"> and try again in a minute</w:t>
      </w:r>
      <w:r w:rsidR="00CE719F" w:rsidRPr="000F4CAF">
        <w:t xml:space="preserve"> if the socket was still in that state</w:t>
      </w:r>
      <w:r w:rsidR="00890810">
        <w:t xml:space="preserve"> by iterating through all active TCP connection</w:t>
      </w:r>
      <w:r w:rsidR="00FF102E">
        <w:t>s</w:t>
      </w:r>
      <w:r w:rsidR="00890810">
        <w:t xml:space="preserve"> and checking if any of them are using the game’s port</w:t>
      </w:r>
      <w:r w:rsidR="00004A1D">
        <w:t>.</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43" w:name="_Toc124789554"/>
      <w:bookmarkStart w:id="144" w:name="_Toc128382175"/>
      <w:r w:rsidRPr="000F4CAF">
        <w:t>The AI doesn’t pick the best move</w:t>
      </w:r>
      <w:bookmarkEnd w:id="143"/>
      <w:bookmarkEnd w:id="144"/>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lastRenderedPageBreak/>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1558925"/>
                    </a:xfrm>
                    <a:prstGeom prst="rect">
                      <a:avLst/>
                    </a:prstGeom>
                  </pic:spPr>
                </pic:pic>
              </a:graphicData>
            </a:graphic>
          </wp:inline>
        </w:drawing>
      </w:r>
    </w:p>
    <w:p w14:paraId="4DB9511D" w14:textId="3ED40263" w:rsidR="00CE719F" w:rsidRPr="000F4CAF" w:rsidRDefault="00CE719F" w:rsidP="00CE719F">
      <w:r w:rsidRPr="000F4CAF">
        <w:t xml:space="preserve">The else return lines had opposite values to what they have now sometimes causing a win to be seen as </w:t>
      </w:r>
      <w:r w:rsidR="00761F1C">
        <w:t>negative</w:t>
      </w:r>
    </w:p>
    <w:p w14:paraId="57A3C0C4" w14:textId="22043F44" w:rsidR="00FE381E" w:rsidRDefault="009247A7" w:rsidP="00FE381E">
      <w:pPr>
        <w:pStyle w:val="Heading3"/>
      </w:pPr>
      <w:bookmarkStart w:id="145" w:name="_Toc124789555"/>
      <w:bookmarkStart w:id="146" w:name="_Toc128382176"/>
      <w:r>
        <w:t xml:space="preserve">Developing the </w:t>
      </w:r>
      <w:r w:rsidR="00C70474">
        <w:t>S</w:t>
      </w:r>
      <w:r>
        <w:t xml:space="preserve">ound </w:t>
      </w:r>
      <w:r w:rsidR="00C70474">
        <w:t>S</w:t>
      </w:r>
      <w:r>
        <w:t>ystem</w:t>
      </w:r>
      <w:bookmarkEnd w:id="145"/>
      <w:bookmarkEnd w:id="146"/>
    </w:p>
    <w:p w14:paraId="2F65FF38" w14:textId="6EE86B7A" w:rsidR="00E578D0" w:rsidRDefault="00E578D0" w:rsidP="00E578D0">
      <w:r>
        <w:t>Originally, I was going to use a Unity ‘</w:t>
      </w:r>
      <w:proofErr w:type="spellStart"/>
      <w:r>
        <w:t>AudioSource</w:t>
      </w:r>
      <w:proofErr w:type="spellEnd"/>
      <w:r>
        <w:t xml:space="preserv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w:t>
      </w:r>
      <w:proofErr w:type="spellStart"/>
      <w:r>
        <w:t>GameObjects</w:t>
      </w:r>
      <w:proofErr w:type="spellEnd"/>
      <w:r>
        <w:t xml:space="preserve">. This Singleton then creates an </w:t>
      </w:r>
      <w:proofErr w:type="spellStart"/>
      <w:r>
        <w:t>AudioSource</w:t>
      </w:r>
      <w:proofErr w:type="spellEnd"/>
      <w:r>
        <w:t xml:space="preserve"> that deletes itself after the sound has finished playing allowing multiple sounds to play at once. These also persist across scenes.</w:t>
      </w:r>
    </w:p>
    <w:p w14:paraId="65700AD3" w14:textId="08E58973" w:rsidR="00E578D0" w:rsidRDefault="00E578D0" w:rsidP="00E578D0">
      <w:r w:rsidRPr="00E578D0">
        <w:rPr>
          <w:noProof/>
        </w:rPr>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lastRenderedPageBreak/>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47" w:name="_Toc124789556"/>
      <w:bookmarkStart w:id="148" w:name="_Toc128382177"/>
      <w:r w:rsidRPr="000F4CAF">
        <w:t>AI Freezing</w:t>
      </w:r>
      <w:bookmarkEnd w:id="147"/>
      <w:bookmarkEnd w:id="148"/>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proofErr w:type="spellStart"/>
      <w:proofErr w:type="gramStart"/>
      <w:r w:rsidRPr="000F4CAF">
        <w:rPr>
          <w:rFonts w:ascii="Consolas" w:hAnsi="Consolas"/>
        </w:rPr>
        <w:t>float.NaN</w:t>
      </w:r>
      <w:proofErr w:type="spellEnd"/>
      <w:proofErr w:type="gramEnd"/>
      <w:r w:rsidRPr="000F4CAF">
        <w:t xml:space="preserve"> (not a number) to stop the AI when it is out of time and this </w:t>
      </w:r>
      <w:proofErr w:type="spellStart"/>
      <w:r w:rsidRPr="000F4CAF">
        <w:rPr>
          <w:rFonts w:ascii="Consolas" w:hAnsi="Consolas"/>
        </w:rPr>
        <w:t>NaN</w:t>
      </w:r>
      <w:proofErr w:type="spellEnd"/>
      <w:r w:rsidRPr="000F4CAF">
        <w:t xml:space="preserve"> propagates up the recursive MiniMax algorithm stopping it</w:t>
      </w:r>
    </w:p>
    <w:p w14:paraId="3C4E44A9" w14:textId="77777777" w:rsidR="00CE719F" w:rsidRPr="000F4CAF" w:rsidRDefault="00CE719F" w:rsidP="00CE719F">
      <w:r w:rsidRPr="000F4CAF">
        <w:rPr>
          <w:noProof/>
        </w:rPr>
        <w:lastRenderedPageBreak/>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bookmarkStart w:id="149" w:name="_Toc128382178"/>
      <w:r>
        <w:t>Fitting Connect Four into the Input System</w:t>
      </w:r>
      <w:bookmarkEnd w:id="149"/>
    </w:p>
    <w:p w14:paraId="7D112B20" w14:textId="5ECF3524" w:rsidR="00CE719F" w:rsidRPr="000F4CAF" w:rsidRDefault="00CE719F" w:rsidP="00CE719F">
      <w:r w:rsidRPr="000F4CAF">
        <w:t>As the input system is based around clicking on a piece and then where to move it too it seems impossible to implement connect four as that requires taking counter</w:t>
      </w:r>
      <w:r w:rsidR="00A814DF">
        <w:t>s</w:t>
      </w:r>
      <w:r w:rsidRPr="000F4CAF">
        <w:t xml:space="preserve">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bookmarkStart w:id="150" w:name="_Ref126009893"/>
      <w:bookmarkStart w:id="151" w:name="_Toc128382179"/>
      <w:r>
        <w:t>Fixing Public IP Bug</w:t>
      </w:r>
      <w:bookmarkEnd w:id="150"/>
      <w:bookmarkEnd w:id="151"/>
    </w:p>
    <w:p w14:paraId="15277A0B" w14:textId="66106AFE"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w:t>
      </w:r>
      <w:r w:rsidR="00A814DF">
        <w:t>-</w:t>
      </w:r>
      <w:r w:rsidRPr="000F4CAF">
        <w:t>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w:t>
      </w:r>
      <w:r w:rsidR="00A814DF">
        <w:t>,</w:t>
      </w:r>
      <w:r w:rsidRPr="000F4CAF">
        <w:t xml:space="preserve">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340995"/>
                    </a:xfrm>
                    <a:prstGeom prst="rect">
                      <a:avLst/>
                    </a:prstGeom>
                  </pic:spPr>
                </pic:pic>
              </a:graphicData>
            </a:graphic>
          </wp:inline>
        </w:drawing>
      </w:r>
    </w:p>
    <w:p w14:paraId="41D93FDC" w14:textId="7E14A31E" w:rsidR="00273E50" w:rsidRPr="000F4CAF" w:rsidRDefault="00BE1C45" w:rsidP="00CE719F">
      <w:r w:rsidRPr="000F4CAF">
        <w:t xml:space="preserve">I believed this line allowed an address to </w:t>
      </w:r>
      <w:r w:rsidR="00A814DF">
        <w:t xml:space="preserve">be </w:t>
      </w:r>
      <w:r w:rsidRPr="000F4CAF">
        <w:t xml:space="preserve">reused which I wanted for the server. What this </w:t>
      </w:r>
      <w:r w:rsidR="00A814DF">
        <w:t>does in reality</w:t>
      </w:r>
      <w:r w:rsidRPr="000F4CAF">
        <w:t xml:space="preserve"> </w:t>
      </w:r>
      <w:r w:rsidR="00A814DF">
        <w:t xml:space="preserve">is </w:t>
      </w:r>
      <w:r w:rsidRPr="000F4CAF">
        <w:t>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52" w:name="_Ref124709727"/>
      <w:bookmarkStart w:id="153" w:name="_Toc124789559"/>
      <w:bookmarkStart w:id="154" w:name="_Toc128382180"/>
      <w:r w:rsidRPr="000F4CAF">
        <w:lastRenderedPageBreak/>
        <w:t xml:space="preserve">Using </w:t>
      </w:r>
      <w:r w:rsidR="000A2F66">
        <w:t>M</w:t>
      </w:r>
      <w:r w:rsidRPr="000F4CAF">
        <w:t xml:space="preserve">ultithreading for the MiniMax </w:t>
      </w:r>
      <w:r w:rsidR="000A2F66">
        <w:t>A</w:t>
      </w:r>
      <w:r w:rsidRPr="000F4CAF">
        <w:t>lgorithm</w:t>
      </w:r>
      <w:bookmarkEnd w:id="152"/>
      <w:bookmarkEnd w:id="153"/>
      <w:bookmarkEnd w:id="154"/>
    </w:p>
    <w:p w14:paraId="663B6855" w14:textId="47C54AA0"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2E5B91" w:rsidRPr="000F4CAF">
        <w:t>AI System (MiniMax Algorithm)</w:t>
      </w:r>
      <w:r w:rsidR="000F4CAF" w:rsidRPr="0057160B">
        <w:rPr>
          <w:color w:val="0070C0"/>
          <w:u w:val="single"/>
        </w:rPr>
        <w:fldChar w:fldCharType="end"/>
      </w:r>
      <w:r w:rsidR="003209C6">
        <w:t xml:space="preserve">, pg. </w:t>
      </w:r>
      <w:r w:rsidR="003209C6">
        <w:fldChar w:fldCharType="begin"/>
      </w:r>
      <w:r w:rsidR="003209C6">
        <w:instrText xml:space="preserve"> PAGEREF _Ref124709810 \h </w:instrText>
      </w:r>
      <w:r w:rsidR="003209C6">
        <w:fldChar w:fldCharType="separate"/>
      </w:r>
      <w:r w:rsidR="002E5B91">
        <w:rPr>
          <w:noProof/>
        </w:rPr>
        <w:t>111</w:t>
      </w:r>
      <w:r w:rsidR="003209C6">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proofErr w:type="spellStart"/>
      <w:r w:rsidR="000F4CAF">
        <w:t>ThreadPool</w:t>
      </w:r>
      <w:proofErr w:type="spellEnd"/>
      <w:r w:rsidR="0057160B">
        <w:t>’</w:t>
      </w:r>
      <w:r w:rsidR="000F4CAF">
        <w:t xml:space="preserve"> I noted no increase in AI exploration depth. I did, however</w:t>
      </w:r>
      <w:r w:rsidR="00293A34">
        <w:t>,</w:t>
      </w:r>
      <w:r w:rsidR="000F4CAF">
        <w:t xml:space="preserve">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593090"/>
                    </a:xfrm>
                    <a:prstGeom prst="rect">
                      <a:avLst/>
                    </a:prstGeom>
                  </pic:spPr>
                </pic:pic>
              </a:graphicData>
            </a:graphic>
          </wp:inline>
        </w:drawing>
      </w:r>
    </w:p>
    <w:p w14:paraId="6CF70747" w14:textId="5E65EC29" w:rsidR="000F4CAF" w:rsidRPr="000F4CAF" w:rsidRDefault="000F4CAF" w:rsidP="00CE719F">
      <w:r>
        <w:t xml:space="preserve">^ Multithreaded (commented) </w:t>
      </w:r>
      <w:r w:rsidR="00C06EC3">
        <w:t>and</w:t>
      </w:r>
      <w:r>
        <w:t xml:space="preserve"> single</w:t>
      </w:r>
      <w:r w:rsidR="00293A34">
        <w:t>-</w:t>
      </w:r>
      <w:r>
        <w:t>threaded</w:t>
      </w:r>
      <w:r w:rsidR="00C06EC3">
        <w:t xml:space="preserve"> code</w:t>
      </w:r>
    </w:p>
    <w:p w14:paraId="101E810A" w14:textId="21A268E2" w:rsidR="00CE719F" w:rsidRDefault="00FC4D75" w:rsidP="00CE719F">
      <w:pPr>
        <w:pStyle w:val="Heading3"/>
      </w:pPr>
      <w:bookmarkStart w:id="155" w:name="_Toc124789560"/>
      <w:bookmarkStart w:id="156" w:name="_Toc128382181"/>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55"/>
      <w:bookmarkEnd w:id="156"/>
    </w:p>
    <w:p w14:paraId="07554D5B" w14:textId="0721D629"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 xml:space="preserve">mode. I considered using the save game system however despite it being more than efficient enough for saving and loading, it is far too large for use in </w:t>
      </w:r>
      <w:r w:rsidR="00293A34">
        <w:t xml:space="preserve">a </w:t>
      </w:r>
      <w:r>
        <w:t>fast dictionary as a hash.</w:t>
      </w:r>
    </w:p>
    <w:p w14:paraId="376C2AD7" w14:textId="54734F62" w:rsidR="006442E8" w:rsidRDefault="00BF2D7B" w:rsidP="006442E8">
      <w:pPr>
        <w:rPr>
          <w:sz w:val="20"/>
          <w:szCs w:val="20"/>
        </w:rPr>
      </w:pPr>
      <w:r>
        <w:t>The generalisation has also prevented me from using heuristics as these would also require a per</w:t>
      </w:r>
      <w:r w:rsidR="00293A34">
        <w:t>-</w:t>
      </w:r>
      <w:r>
        <w:t>game</w:t>
      </w:r>
      <w:r w:rsidR="00293A34">
        <w:t>-</w:t>
      </w:r>
      <w:r>
        <w:t xml:space="preserve">mode </w:t>
      </w:r>
      <w:r w:rsidRPr="006442E8">
        <w:rPr>
          <w:sz w:val="20"/>
          <w:szCs w:val="20"/>
        </w:rPr>
        <w:t>implementation.</w:t>
      </w:r>
    </w:p>
    <w:p w14:paraId="5A781658" w14:textId="3F1AF01E" w:rsidR="006442E8" w:rsidRDefault="006B7029" w:rsidP="006442E8">
      <w:pPr>
        <w:pStyle w:val="Heading3"/>
      </w:pPr>
      <w:bookmarkStart w:id="157" w:name="_Toc128382182"/>
      <w:r>
        <w:t>Allowing the AI to look Further Ahead when Playing Chess</w:t>
      </w:r>
      <w:bookmarkEnd w:id="157"/>
    </w:p>
    <w:p w14:paraId="25FD6970" w14:textId="14E879BE" w:rsidR="006442E8" w:rsidRPr="006442E8" w:rsidRDefault="006442E8" w:rsidP="006442E8">
      <w:pPr>
        <w:rPr>
          <w:rFonts w:cstheme="minorHAnsi"/>
        </w:rPr>
      </w:pPr>
      <w:r>
        <w:t>What makes chess difficult for the AI to play is that for every possible move</w:t>
      </w:r>
      <w:r w:rsidR="0036761C">
        <w:t>,</w:t>
      </w:r>
      <w:r>
        <w:t xml:space="preser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proofErr w:type="spellStart"/>
      <w:r w:rsidRPr="006442E8">
        <w:rPr>
          <w:rFonts w:ascii="Consolas" w:hAnsi="Consolas"/>
        </w:rPr>
        <w:t>fastMode</w:t>
      </w:r>
      <w:proofErr w:type="spellEnd"/>
      <w:r w:rsidRPr="006442E8">
        <w:t xml:space="preserve"> parameter to</w:t>
      </w:r>
      <w:r>
        <w:t xml:space="preserve"> the </w:t>
      </w:r>
      <w:proofErr w:type="spellStart"/>
      <w:r>
        <w:rPr>
          <w:rFonts w:ascii="Consolas" w:hAnsi="Consolas"/>
        </w:rPr>
        <w:t>GetMoves</w:t>
      </w:r>
      <w:proofErr w:type="spellEnd"/>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proofErr w:type="spellStart"/>
      <w:r>
        <w:rPr>
          <w:rFonts w:ascii="Consolas" w:hAnsi="Consolas" w:cstheme="minorHAnsi"/>
        </w:rPr>
        <w:t>GetMoves</w:t>
      </w:r>
      <w:proofErr w:type="spellEnd"/>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477110" cy="504895"/>
                    </a:xfrm>
                    <a:prstGeom prst="rect">
                      <a:avLst/>
                    </a:prstGeom>
                  </pic:spPr>
                </pic:pic>
              </a:graphicData>
            </a:graphic>
          </wp:inline>
        </w:drawing>
      </w:r>
    </w:p>
    <w:p w14:paraId="1BD79333" w14:textId="551D443D" w:rsidR="00505BAF" w:rsidRPr="00505BAF" w:rsidRDefault="00505BAF">
      <w:pPr>
        <w:rPr>
          <w:rFonts w:cstheme="minorHAnsi"/>
        </w:rPr>
      </w:pPr>
      <w:r>
        <w:t xml:space="preserve">As </w:t>
      </w:r>
      <w:proofErr w:type="spellStart"/>
      <w:r>
        <w:rPr>
          <w:rFonts w:ascii="Consolas" w:hAnsi="Consolas"/>
        </w:rPr>
        <w:t>GetMoves</w:t>
      </w:r>
      <w:proofErr w:type="spellEnd"/>
      <w:r>
        <w:rPr>
          <w:rFonts w:cstheme="minorHAnsi"/>
        </w:rPr>
        <w:t xml:space="preserve"> originates from an abstract class, it needed to be change</w:t>
      </w:r>
      <w:r w:rsidR="0036761C">
        <w:rPr>
          <w:rFonts w:cstheme="minorHAnsi"/>
        </w:rPr>
        <w:t>d</w:t>
      </w:r>
      <w:r>
        <w:rPr>
          <w:rFonts w:cstheme="minorHAnsi"/>
        </w:rPr>
        <w:t xml:space="preserve"> in many places. Visual Studio’s ‘Change Signature’ feature allows you to add parameters to not just a class, but all classes that override the method too. It also allows you to set a default value for the new parameter in places that call the method. In my case</w:t>
      </w:r>
      <w:r w:rsidR="0036761C">
        <w:rPr>
          <w:rFonts w:cstheme="minorHAnsi"/>
        </w:rPr>
        <w:t>,</w:t>
      </w:r>
      <w:r>
        <w:rPr>
          <w:rFonts w:cstheme="minorHAnsi"/>
        </w:rPr>
        <w:t xml:space="preserv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58" w:name="_Ref125755298"/>
      <w:bookmarkStart w:id="159" w:name="_Toc128382183"/>
      <w:r>
        <w:t xml:space="preserve">Making 3D </w:t>
      </w:r>
      <w:r w:rsidR="00914357">
        <w:t>S</w:t>
      </w:r>
      <w:r>
        <w:t xml:space="preserve">quares </w:t>
      </w:r>
      <w:r w:rsidR="00914357">
        <w:t>M</w:t>
      </w:r>
      <w:r>
        <w:t xml:space="preserve">ove </w:t>
      </w:r>
      <w:r w:rsidR="00914357">
        <w:t>S</w:t>
      </w:r>
      <w:r>
        <w:t>moothly</w:t>
      </w:r>
      <w:bookmarkEnd w:id="158"/>
      <w:bookmarkEnd w:id="159"/>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rPr>
          <w:noProof/>
        </w:rPr>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877216" cy="1829055"/>
                    </a:xfrm>
                    <a:prstGeom prst="rect">
                      <a:avLst/>
                    </a:prstGeom>
                  </pic:spPr>
                </pic:pic>
              </a:graphicData>
            </a:graphic>
          </wp:inline>
        </w:drawing>
      </w:r>
    </w:p>
    <w:p w14:paraId="4BF3F782" w14:textId="5FAA8A28"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w:t>
      </w:r>
      <w:r w:rsidR="0036761C">
        <w:t>, therefore,</w:t>
      </w:r>
      <w:r>
        <w:t xml:space="preserve"> needed a way to smoothly move a square from its current height to any other.</w:t>
      </w:r>
    </w:p>
    <w:p w14:paraId="4081DFB6" w14:textId="5AEEBA67" w:rsidR="003E1FFA" w:rsidRDefault="003E1FFA" w:rsidP="003E1FFA">
      <w:r>
        <w:t xml:space="preserve">To achieve this, I used a Log function as it gets lower the smaller the input </w:t>
      </w:r>
      <w:r w:rsidR="002969C2">
        <w:t>making</w:t>
      </w:r>
      <w:r>
        <w:t xml:space="preserve"> the square slow down as it approached its target position</w:t>
      </w:r>
    </w:p>
    <w:p w14:paraId="5376A885" w14:textId="4694AE52" w:rsidR="003E1FFA" w:rsidRDefault="003E1FFA" w:rsidP="003E1FFA">
      <w:r>
        <w:lastRenderedPageBreak/>
        <w:t>Log(x-1)</w:t>
      </w:r>
      <w:r w:rsidR="000976E2">
        <w:t xml:space="preserve"> (x is distance from target position, y is how far to move in this step)</w:t>
      </w:r>
      <w:r>
        <w:t>:</w:t>
      </w:r>
    </w:p>
    <w:p w14:paraId="5A743C35" w14:textId="4B384F69" w:rsidR="003E1FFA" w:rsidRDefault="003E1FFA" w:rsidP="003E1FFA">
      <w:r w:rsidRPr="003E1FFA">
        <w:rPr>
          <w:noProof/>
        </w:rPr>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rPr>
          <w:noProof/>
        </w:rPr>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bookmarkStart w:id="160" w:name="_Ref125755303"/>
      <w:bookmarkStart w:id="161" w:name="_Toc128382184"/>
      <w:r>
        <w:t xml:space="preserve">Implementing the 3D </w:t>
      </w:r>
      <w:r w:rsidR="00914357">
        <w:t>R</w:t>
      </w:r>
      <w:r>
        <w:t xml:space="preserve">ipple </w:t>
      </w:r>
      <w:r w:rsidR="00914357">
        <w:t>E</w:t>
      </w:r>
      <w:r>
        <w:t>ffect</w:t>
      </w:r>
      <w:bookmarkEnd w:id="160"/>
      <w:bookmarkEnd w:id="161"/>
    </w:p>
    <w:p w14:paraId="46D10EF9" w14:textId="37E89EE4" w:rsidR="000467A6" w:rsidRDefault="00FA019C" w:rsidP="00FA019C">
      <w:r>
        <w:t xml:space="preserve">Some positive feedback on a previous game I made </w:t>
      </w:r>
      <w:r w:rsidR="00B83AAF">
        <w:t>led me to decide to implement a 3D interface to the game. One of the most well</w:t>
      </w:r>
      <w:r w:rsidR="0036761C">
        <w:t>-</w:t>
      </w:r>
      <w:r w:rsidR="00B83AAF">
        <w:t>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w:t>
            </w:r>
            <w:proofErr w:type="spellStart"/>
            <w:r>
              <w:t>i.e</w:t>
            </w:r>
            <w:proofErr w:type="spellEnd"/>
            <w:r>
              <w:t xml:space="preserv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224675E" w:rsidR="000467A6" w:rsidRDefault="00F93734" w:rsidP="00FA019C">
            <w:r>
              <w:t xml:space="preserve">Time (0 – 1, can be scaled to make </w:t>
            </w:r>
            <w:r w:rsidR="0036761C">
              <w:t xml:space="preserve">it </w:t>
            </w:r>
            <w:r>
              <w:t>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3246755"/>
                    </a:xfrm>
                    <a:prstGeom prst="rect">
                      <a:avLst/>
                    </a:prstGeom>
                  </pic:spPr>
                </pic:pic>
              </a:graphicData>
            </a:graphic>
          </wp:inline>
        </w:drawing>
      </w:r>
    </w:p>
    <w:p w14:paraId="25E3BDE7" w14:textId="799E797B" w:rsidR="008D70E6" w:rsidRDefault="008D70E6" w:rsidP="00FA019C">
      <w:r>
        <w:t xml:space="preserve">Final result (immediately after taking </w:t>
      </w:r>
      <w:r w:rsidR="0036761C">
        <w:t xml:space="preserve">the </w:t>
      </w:r>
      <w:r>
        <w:t>piece)</w:t>
      </w:r>
    </w:p>
    <w:p w14:paraId="3D7B73A7" w14:textId="34E79C5C" w:rsidR="008D70E6" w:rsidRDefault="008D70E6" w:rsidP="00FA019C">
      <w:r w:rsidRPr="008D70E6">
        <w:rPr>
          <w:noProof/>
        </w:rPr>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62" w:name="_Ref125755308"/>
      <w:bookmarkStart w:id="163" w:name="_Toc128382185"/>
      <w:r>
        <w:t>Making Pieces Jump</w:t>
      </w:r>
      <w:bookmarkEnd w:id="162"/>
      <w:bookmarkEnd w:id="163"/>
    </w:p>
    <w:p w14:paraId="71357E02" w14:textId="4FA75918" w:rsidR="00EF7CE5" w:rsidRDefault="00EF7CE5" w:rsidP="00FA019C">
      <w:r>
        <w:t xml:space="preserve">I found that pieces sliding through each other in the 3D mode didn’t look nice so I decided to make pieces jump over this. To keep </w:t>
      </w:r>
      <w:r w:rsidR="0036761C">
        <w:t xml:space="preserve">the </w:t>
      </w:r>
      <w:r>
        <w:t>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rPr>
          <w:noProof/>
        </w:rPr>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176C193C" w14:textId="77777777" w:rsidR="005F7571" w:rsidRDefault="000832A7" w:rsidP="00FA019C">
      <w:r w:rsidRPr="000832A7">
        <w:rPr>
          <w:noProof/>
        </w:rPr>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39481" cy="3448531"/>
                    </a:xfrm>
                    <a:prstGeom prst="rect">
                      <a:avLst/>
                    </a:prstGeom>
                  </pic:spPr>
                </pic:pic>
              </a:graphicData>
            </a:graphic>
          </wp:inline>
        </w:drawing>
      </w:r>
    </w:p>
    <w:p w14:paraId="74179B37" w14:textId="77777777" w:rsidR="005F7571" w:rsidRDefault="005F7571" w:rsidP="005F7571">
      <w:pPr>
        <w:pStyle w:val="Heading3"/>
      </w:pPr>
      <w:bookmarkStart w:id="164" w:name="_Ref125755069"/>
      <w:bookmarkStart w:id="165" w:name="_Toc128382186"/>
      <w:r>
        <w:t>Working Out which Pieces have Moved</w:t>
      </w:r>
      <w:bookmarkEnd w:id="164"/>
      <w:bookmarkEnd w:id="165"/>
    </w:p>
    <w:p w14:paraId="474CEFC7" w14:textId="0D24441F" w:rsidR="005F7571" w:rsidRDefault="005F7571" w:rsidP="005F7571">
      <w:r>
        <w:t xml:space="preserve">As my game needs to feature pieces sliding, I need to figure out which piece has moved </w:t>
      </w:r>
      <w:proofErr w:type="gramStart"/>
      <w:r>
        <w:t>where</w:t>
      </w:r>
      <w:proofErr w:type="gramEnd"/>
      <w:r>
        <w:t>. While I could have done this by making the GameManager provide extra data about a move however this would add more requirements for the GameManager that I would have to implement across all current and future game modes. It also complicates situations where multiple pieces are moving such as castling in chess. To solve this, I constructed a hash table of current piece positions and then tracked which pieces had moved.</w:t>
      </w:r>
    </w:p>
    <w:p w14:paraId="43560997" w14:textId="1AB9845A" w:rsidR="00505C71" w:rsidRDefault="00505C71" w:rsidP="005F7571">
      <w:r w:rsidRPr="00505C71">
        <w:t>Th</w:t>
      </w:r>
      <w:r>
        <w:t>is snippet also contains code to check for changes in appearance and apply them</w:t>
      </w:r>
      <w:r w:rsidR="00E1599F">
        <w:t>:</w:t>
      </w:r>
    </w:p>
    <w:p w14:paraId="07A93C42" w14:textId="77777777" w:rsidR="00505C71" w:rsidRDefault="005F7571" w:rsidP="005F7571">
      <w:r w:rsidRPr="005F7571">
        <w:rPr>
          <w:noProof/>
        </w:rPr>
        <w:drawing>
          <wp:inline distT="0" distB="0" distL="0" distR="0" wp14:anchorId="09226EAB" wp14:editId="6E68E362">
            <wp:extent cx="5731510" cy="25761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2576195"/>
                    </a:xfrm>
                    <a:prstGeom prst="rect">
                      <a:avLst/>
                    </a:prstGeom>
                  </pic:spPr>
                </pic:pic>
              </a:graphicData>
            </a:graphic>
          </wp:inline>
        </w:drawing>
      </w:r>
    </w:p>
    <w:p w14:paraId="409D65EC" w14:textId="7F4D386E" w:rsidR="00BC30C1" w:rsidRDefault="00E1599F" w:rsidP="005F7571">
      <w:r>
        <w:t xml:space="preserve">I then use this code to check </w:t>
      </w:r>
      <w:r w:rsidR="00BC30C1">
        <w:t>whether a piece has been moved and, if so, apply this move:</w:t>
      </w:r>
    </w:p>
    <w:p w14:paraId="1110991E" w14:textId="77777777" w:rsidR="00BC30C1" w:rsidRDefault="00BC30C1" w:rsidP="005F7571">
      <w:r w:rsidRPr="00BC30C1">
        <w:rPr>
          <w:noProof/>
        </w:rPr>
        <w:lastRenderedPageBreak/>
        <w:drawing>
          <wp:inline distT="0" distB="0" distL="0" distR="0" wp14:anchorId="2833AB74" wp14:editId="61453BCF">
            <wp:extent cx="5731510" cy="409130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4091305"/>
                    </a:xfrm>
                    <a:prstGeom prst="rect">
                      <a:avLst/>
                    </a:prstGeom>
                  </pic:spPr>
                </pic:pic>
              </a:graphicData>
            </a:graphic>
          </wp:inline>
        </w:drawing>
      </w:r>
      <w:r w:rsidRPr="00BC30C1">
        <w:t xml:space="preserve"> </w:t>
      </w:r>
    </w:p>
    <w:p w14:paraId="5799A5CC" w14:textId="77777777" w:rsidR="000E3CA7" w:rsidRDefault="00BC30C1" w:rsidP="005F7571">
      <w:r>
        <w:t xml:space="preserve">To ensure the maximum chance of the move being interpreted, I first check if a piece has been moved from </w:t>
      </w:r>
      <w:proofErr w:type="spellStart"/>
      <w:r>
        <w:t>Move.From</w:t>
      </w:r>
      <w:proofErr w:type="spellEnd"/>
      <w:r>
        <w:t xml:space="preserve"> to </w:t>
      </w:r>
      <w:proofErr w:type="spellStart"/>
      <w:r>
        <w:t>Move.To</w:t>
      </w:r>
      <w:proofErr w:type="spellEnd"/>
      <w:r>
        <w:t>, then check all other pieces for sliding and resolve the rest of the differences by making pieces appear and disappear with no transition</w:t>
      </w:r>
      <w:r w:rsidR="000E3CA7">
        <w:t>:</w:t>
      </w:r>
    </w:p>
    <w:p w14:paraId="29CB5F12" w14:textId="3B9D0587" w:rsidR="006442E8" w:rsidRPr="00505C71" w:rsidRDefault="000E3CA7" w:rsidP="005F7571">
      <w:r w:rsidRPr="000E3CA7">
        <w:rPr>
          <w:noProof/>
        </w:rPr>
        <w:lastRenderedPageBreak/>
        <w:drawing>
          <wp:inline distT="0" distB="0" distL="0" distR="0" wp14:anchorId="60293BC5" wp14:editId="28E6DC45">
            <wp:extent cx="5731510" cy="452691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4526915"/>
                    </a:xfrm>
                    <a:prstGeom prst="rect">
                      <a:avLst/>
                    </a:prstGeom>
                  </pic:spPr>
                </pic:pic>
              </a:graphicData>
            </a:graphic>
          </wp:inline>
        </w:drawing>
      </w:r>
      <w:r w:rsidRPr="000E3CA7">
        <w:t xml:space="preserve"> </w:t>
      </w:r>
      <w:r w:rsidR="006442E8" w:rsidRPr="00505C71">
        <w:br w:type="page"/>
      </w:r>
    </w:p>
    <w:p w14:paraId="083B9AD9" w14:textId="02CDCCDA" w:rsidR="00273E50" w:rsidRDefault="009A5DB0" w:rsidP="00273E50">
      <w:pPr>
        <w:pStyle w:val="Heading2"/>
      </w:pPr>
      <w:bookmarkStart w:id="166" w:name="_Toc124789561"/>
      <w:bookmarkStart w:id="167" w:name="_Toc128382187"/>
      <w:r>
        <w:lastRenderedPageBreak/>
        <w:t>Screenshots</w:t>
      </w:r>
      <w:r w:rsidR="00273E50">
        <w:t xml:space="preserve"> </w:t>
      </w:r>
      <w:bookmarkEnd w:id="166"/>
      <w:r>
        <w:t xml:space="preserve">from </w:t>
      </w:r>
      <w:r w:rsidR="00035DC7">
        <w:t>D</w:t>
      </w:r>
      <w:r w:rsidR="00273E50">
        <w:t>evelopment</w:t>
      </w:r>
      <w:bookmarkEnd w:id="167"/>
    </w:p>
    <w:p w14:paraId="19419B59" w14:textId="3E094507" w:rsidR="009D3C2D" w:rsidRDefault="00273E50" w:rsidP="009D3C2D">
      <w:pPr>
        <w:pStyle w:val="Heading3"/>
      </w:pPr>
      <w:bookmarkStart w:id="168" w:name="_Toc124789562"/>
      <w:bookmarkStart w:id="169" w:name="_Toc128382188"/>
      <w:r>
        <w:t xml:space="preserve">First </w:t>
      </w:r>
      <w:r w:rsidR="004152BD">
        <w:t>V</w:t>
      </w:r>
      <w:r>
        <w:t>ersion with UI</w:t>
      </w:r>
      <w:bookmarkEnd w:id="168"/>
      <w:bookmarkEnd w:id="169"/>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2266950"/>
                    </a:xfrm>
                    <a:prstGeom prst="rect">
                      <a:avLst/>
                    </a:prstGeom>
                  </pic:spPr>
                </pic:pic>
              </a:graphicData>
            </a:graphic>
          </wp:inline>
        </w:drawing>
      </w:r>
    </w:p>
    <w:p w14:paraId="7A5CA530" w14:textId="62C4E0B8" w:rsidR="009D3C2D" w:rsidRDefault="009D3C2D">
      <w:r>
        <w:lastRenderedPageBreak/>
        <w:t>In</w:t>
      </w:r>
      <w:r w:rsidR="0036761C">
        <w:t>-</w:t>
      </w:r>
      <w:r>
        <w:t>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70" w:name="_Toc124789563"/>
      <w:bookmarkStart w:id="171" w:name="_Toc128382189"/>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70"/>
      <w:bookmarkEnd w:id="171"/>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2160905"/>
                    </a:xfrm>
                    <a:prstGeom prst="rect">
                      <a:avLst/>
                    </a:prstGeom>
                  </pic:spPr>
                </pic:pic>
              </a:graphicData>
            </a:graphic>
          </wp:inline>
        </w:drawing>
      </w:r>
    </w:p>
    <w:p w14:paraId="55D3B8E6" w14:textId="7FE05B16" w:rsidR="009D3C2D" w:rsidRDefault="009D3C2D" w:rsidP="009D3C2D">
      <w:r>
        <w:lastRenderedPageBreak/>
        <w:t>In</w:t>
      </w:r>
      <w:r w:rsidR="0036761C">
        <w:t>-</w:t>
      </w:r>
      <w:r>
        <w:t>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72" w:name="_Toc124789564"/>
      <w:bookmarkStart w:id="173" w:name="_Toc128382190"/>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72"/>
      <w:bookmarkEnd w:id="173"/>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74" w:name="_Toc124789565"/>
      <w:bookmarkStart w:id="175" w:name="_Toc128382191"/>
      <w:r>
        <w:t xml:space="preserve">Large UI </w:t>
      </w:r>
      <w:r w:rsidR="004152BD">
        <w:t>O</w:t>
      </w:r>
      <w:r>
        <w:t>verhaul</w:t>
      </w:r>
      <w:bookmarkEnd w:id="174"/>
      <w:bookmarkEnd w:id="175"/>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208515" cy="3202472"/>
                    </a:xfrm>
                    <a:prstGeom prst="rect">
                      <a:avLst/>
                    </a:prstGeom>
                  </pic:spPr>
                </pic:pic>
              </a:graphicData>
            </a:graphic>
          </wp:inline>
        </w:drawing>
      </w:r>
    </w:p>
    <w:p w14:paraId="108DF7D6" w14:textId="77777777" w:rsidR="000A772E" w:rsidRDefault="00854FF1" w:rsidP="00854FF1">
      <w:pPr>
        <w:pStyle w:val="Heading3"/>
      </w:pPr>
      <w:bookmarkStart w:id="176" w:name="_Toc128382192"/>
      <w:r>
        <w:t>3D Mod</w:t>
      </w:r>
      <w:r w:rsidR="00C40A9F">
        <w:t>e</w:t>
      </w:r>
      <w:bookmarkEnd w:id="176"/>
    </w:p>
    <w:p w14:paraId="12D79D43" w14:textId="620FBB36" w:rsidR="008373F5" w:rsidRDefault="008373F5" w:rsidP="00212C9C">
      <w:r w:rsidRPr="008373F5">
        <w:rPr>
          <w:noProof/>
        </w:rPr>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rPr>
          <w:noProof/>
        </w:rPr>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rPr>
          <w:noProof/>
        </w:rPr>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77" w:name="_Toc124789566"/>
      <w:bookmarkStart w:id="178" w:name="_Toc128382193"/>
      <w:r w:rsidRPr="000F4CAF">
        <w:rPr>
          <w:lang w:val="en-GB"/>
        </w:rPr>
        <w:lastRenderedPageBreak/>
        <w:t>Solution</w:t>
      </w:r>
      <w:bookmarkEnd w:id="177"/>
      <w:bookmarkEnd w:id="178"/>
    </w:p>
    <w:p w14:paraId="725C6A67" w14:textId="77777777" w:rsidR="00222E62" w:rsidRPr="000F4CAF" w:rsidRDefault="00222E62" w:rsidP="00222E62">
      <w:pPr>
        <w:pStyle w:val="Heading2"/>
      </w:pPr>
      <w:bookmarkStart w:id="179" w:name="_Toc124789567"/>
      <w:bookmarkStart w:id="180" w:name="_Toc128382194"/>
      <w:r w:rsidRPr="000F4CAF">
        <w:t>Overview</w:t>
      </w:r>
      <w:bookmarkEnd w:id="179"/>
      <w:bookmarkEnd w:id="180"/>
    </w:p>
    <w:p w14:paraId="5E6AF13E" w14:textId="6DD160E1" w:rsidR="00222E62" w:rsidRDefault="00222E62" w:rsidP="00222E62">
      <w:r w:rsidRPr="000F4CAF">
        <w:t>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w:t>
      </w:r>
      <w:r w:rsidR="00447408">
        <w:t>.</w:t>
      </w:r>
    </w:p>
    <w:p w14:paraId="16B1B804" w14:textId="264CA1D8"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2E5B91" w:rsidRPr="000F4CAF">
        <w:t>Design Flowcharts</w:t>
      </w:r>
      <w:r w:rsidR="002E5B91">
        <w:t xml:space="preserve"> and Details</w:t>
      </w:r>
      <w:r>
        <w:fldChar w:fldCharType="end"/>
      </w:r>
      <w:r w:rsidR="003209C6">
        <w:t xml:space="preserve">, pg. </w:t>
      </w:r>
      <w:r w:rsidR="003209C6">
        <w:fldChar w:fldCharType="begin"/>
      </w:r>
      <w:r w:rsidR="003209C6">
        <w:instrText xml:space="preserve"> PAGEREF _Ref124862510 \h </w:instrText>
      </w:r>
      <w:r w:rsidR="003209C6">
        <w:fldChar w:fldCharType="separate"/>
      </w:r>
      <w:r w:rsidR="002E5B91">
        <w:rPr>
          <w:noProof/>
        </w:rPr>
        <w:t>17</w:t>
      </w:r>
      <w:r w:rsidR="003209C6">
        <w:fldChar w:fldCharType="end"/>
      </w:r>
    </w:p>
    <w:p w14:paraId="0EE9C818" w14:textId="13FAEB92" w:rsidR="008B6130" w:rsidRDefault="00D515AD" w:rsidP="008B6130">
      <w:pPr>
        <w:pStyle w:val="Heading2"/>
      </w:pPr>
      <w:bookmarkStart w:id="181" w:name="_Toc128382195"/>
      <w:r>
        <w:t>ChessManager</w:t>
      </w:r>
      <w:bookmarkEnd w:id="181"/>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5D1356FF" w:rsidR="008B6130" w:rsidRDefault="008B6130" w:rsidP="008B6130">
      <w:r>
        <w:t>The ChessManager also handles interactions between other threads and Unity. As most interactions with Unity must happen on the main thread, the ChessManager queues method calls and runs them on the next Unity frame.</w:t>
      </w:r>
    </w:p>
    <w:p w14:paraId="0DEFC15B" w14:textId="6FF44241" w:rsidR="00D515AD" w:rsidRDefault="00D515AD" w:rsidP="008B6130">
      <w:proofErr w:type="gramStart"/>
      <w:r>
        <w:t>So</w:t>
      </w:r>
      <w:proofErr w:type="gramEnd"/>
      <w:r>
        <w:t xml:space="preserve">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proofErr w:type="spellStart"/>
      <w:r w:rsidRPr="00D515AD">
        <w:rPr>
          <w:rFonts w:ascii="Consolas" w:hAnsi="Consolas"/>
        </w:rPr>
        <w:t>menuUIManager.HostStartGameFailed</w:t>
      </w:r>
      <w:proofErr w:type="spellEnd"/>
      <w:r w:rsidRPr="00D515AD">
        <w:rPr>
          <w:rFonts w:ascii="Consolas" w:hAnsi="Consolas"/>
        </w:rPr>
        <w:t>(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896533" cy="3324689"/>
                    </a:xfrm>
                    <a:prstGeom prst="rect">
                      <a:avLst/>
                    </a:prstGeom>
                  </pic:spPr>
                </pic:pic>
              </a:graphicData>
            </a:graphic>
          </wp:inline>
        </w:drawing>
      </w:r>
    </w:p>
    <w:p w14:paraId="1F079D93" w14:textId="74E64FC0"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rsidR="002E5B91">
        <w:t>Main Thread Queueing</w:t>
      </w:r>
      <w:r>
        <w:fldChar w:fldCharType="end"/>
      </w:r>
      <w:r w:rsidR="003209C6">
        <w:t xml:space="preserve">, pg. </w:t>
      </w:r>
      <w:r w:rsidR="003209C6">
        <w:fldChar w:fldCharType="begin"/>
      </w:r>
      <w:r w:rsidR="003209C6">
        <w:instrText xml:space="preserve"> PAGEREF _Ref124863180 \h </w:instrText>
      </w:r>
      <w:r w:rsidR="003209C6">
        <w:fldChar w:fldCharType="separate"/>
      </w:r>
      <w:r w:rsidR="002E5B91">
        <w:rPr>
          <w:noProof/>
        </w:rPr>
        <w:t>37</w:t>
      </w:r>
      <w:r w:rsidR="003209C6">
        <w:fldChar w:fldCharType="end"/>
      </w:r>
    </w:p>
    <w:p w14:paraId="47B5D33B" w14:textId="1C2BF04C" w:rsidR="00222E62" w:rsidRPr="000F4CAF" w:rsidRDefault="00222E62" w:rsidP="00222E62">
      <w:pPr>
        <w:pStyle w:val="Heading2"/>
      </w:pPr>
      <w:bookmarkStart w:id="182" w:name="_Toc124789568"/>
      <w:bookmarkStart w:id="183" w:name="_Toc128382196"/>
      <w:r w:rsidRPr="000F4CAF">
        <w:lastRenderedPageBreak/>
        <w:t>Game Mode System</w:t>
      </w:r>
      <w:bookmarkEnd w:id="182"/>
      <w:bookmarkEnd w:id="183"/>
    </w:p>
    <w:p w14:paraId="25755401" w14:textId="11EA3A13" w:rsidR="00222E62" w:rsidRDefault="00222E62" w:rsidP="00222E62">
      <w:r w:rsidRPr="000F4CAF">
        <w:t xml:space="preserve">This game will support many different game modes. This </w:t>
      </w:r>
      <w:r w:rsidR="005F7571">
        <w:t xml:space="preserve">was </w:t>
      </w:r>
      <w:r w:rsidR="005F7571" w:rsidRPr="000F4CAF">
        <w:t>achieved</w:t>
      </w:r>
      <w:r w:rsidRPr="000F4CAF">
        <w:t xml:space="preserve"> using OOP techniques, namely polymorphism.</w:t>
      </w:r>
    </w:p>
    <w:p w14:paraId="61C2A858" w14:textId="6763E08A" w:rsidR="00A54C66" w:rsidRDefault="00270259" w:rsidP="00222E62">
      <w:r>
        <w:t xml:space="preserve">The list of </w:t>
      </w:r>
      <w:proofErr w:type="spellStart"/>
      <w:r>
        <w:t>GameManagers</w:t>
      </w:r>
      <w:proofErr w:type="spellEnd"/>
      <w:r>
        <w:t xml:space="preserve"> (actually </w:t>
      </w:r>
      <w:proofErr w:type="spellStart"/>
      <w:r>
        <w:t>GameManagerDatas</w:t>
      </w:r>
      <w:proofErr w:type="spellEnd"/>
      <w:r>
        <w:t>) is retrieved using the ‘</w:t>
      </w:r>
      <w:proofErr w:type="spellStart"/>
      <w:r>
        <w:t>GetAllGameManagers</w:t>
      </w:r>
      <w:proofErr w:type="spellEnd"/>
      <w:r>
        <w:t xml:space="preserve">’ method in the static Util class. It uses reflection to retrieve a list of all classes that inherit from </w:t>
      </w:r>
      <w:proofErr w:type="spellStart"/>
      <w:r>
        <w:t>AbstractGameManagerData</w:t>
      </w:r>
      <w:proofErr w:type="spellEnd"/>
      <w:r w:rsidR="00BD0372">
        <w:t xml:space="preserve"> and uses the Activator class to in</w:t>
      </w:r>
      <w:r w:rsidR="00FF102E">
        <w:t>s</w:t>
      </w:r>
      <w:r w:rsidR="00BD0372">
        <w:t>tantiate them.</w:t>
      </w:r>
    </w:p>
    <w:p w14:paraId="3EDCB063" w14:textId="64AAC60C" w:rsidR="00BD0372" w:rsidRPr="000F4CAF" w:rsidRDefault="00BD0372" w:rsidP="00222E62">
      <w:r w:rsidRPr="00BD0372">
        <w:rPr>
          <w:noProof/>
        </w:rPr>
        <w:drawing>
          <wp:inline distT="0" distB="0" distL="0" distR="0" wp14:anchorId="067CA151" wp14:editId="7B7D0AE8">
            <wp:extent cx="5731510" cy="2126615"/>
            <wp:effectExtent l="0" t="0" r="2540" b="698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31510" cy="2126615"/>
                    </a:xfrm>
                    <a:prstGeom prst="rect">
                      <a:avLst/>
                    </a:prstGeom>
                  </pic:spPr>
                </pic:pic>
              </a:graphicData>
            </a:graphic>
          </wp:inline>
        </w:drawing>
      </w:r>
    </w:p>
    <w:p w14:paraId="21246E7A" w14:textId="77777777" w:rsidR="00222E62" w:rsidRPr="000F4CAF" w:rsidRDefault="00222E62" w:rsidP="00222E62">
      <w:pPr>
        <w:pStyle w:val="Heading3"/>
      </w:pPr>
      <w:bookmarkStart w:id="184" w:name="_Toc124789569"/>
      <w:bookmarkStart w:id="185" w:name="_Toc128382197"/>
      <w:r w:rsidRPr="000F4CAF">
        <w:t>GameManagerData</w:t>
      </w:r>
      <w:bookmarkEnd w:id="184"/>
      <w:bookmarkEnd w:id="185"/>
    </w:p>
    <w:p w14:paraId="0DAEF612" w14:textId="388A96F9" w:rsidR="00222E62" w:rsidRPr="000F4CAF" w:rsidRDefault="0036761C" w:rsidP="00222E62">
      <w:r>
        <w:t>An u</w:t>
      </w:r>
      <w:r w:rsidR="00222E62" w:rsidRPr="000F4CAF">
        <w:t xml:space="preserve">ninitialized form of </w:t>
      </w:r>
      <w:proofErr w:type="spellStart"/>
      <w:r w:rsidR="00222E62" w:rsidRPr="000F4CAF">
        <w:t>GameData</w:t>
      </w:r>
      <w:proofErr w:type="spellEnd"/>
      <w:r w:rsidR="00222E62" w:rsidRPr="000F4CAF">
        <w:t xml:space="preserve"> used before </w:t>
      </w:r>
      <w:r>
        <w:t xml:space="preserve">the </w:t>
      </w:r>
      <w:r w:rsidR="00222E62" w:rsidRPr="000F4CAF">
        <w:t xml:space="preserve">full instance is needed </w:t>
      </w:r>
      <w:proofErr w:type="gramStart"/>
      <w:r w:rsidR="00222E62" w:rsidRPr="000F4CAF">
        <w:t>e.g.</w:t>
      </w:r>
      <w:proofErr w:type="gramEnd"/>
      <w:r w:rsidR="00222E62" w:rsidRPr="000F4CAF">
        <w:t xml:space="preserve"> in </w:t>
      </w:r>
      <w:r>
        <w:t xml:space="preserve">the </w:t>
      </w:r>
      <w:r w:rsidR="00222E62" w:rsidRPr="000F4CAF">
        <w:t>main menu when getting a list of all game modes</w:t>
      </w:r>
      <w:r w:rsidR="00A54C66">
        <w:t>. The ‘Instantiate’ method is used when the full class is needed.</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r w:rsidRPr="000F4CAF">
              <w:t>GameManagerData</w:t>
            </w:r>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proofErr w:type="spellStart"/>
            <w:r w:rsidRPr="000F4CAF">
              <w:t>GetUID</w:t>
            </w:r>
            <w:proofErr w:type="spellEnd"/>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proofErr w:type="spellStart"/>
            <w:r w:rsidRPr="000F4CAF">
              <w:t>GetName</w:t>
            </w:r>
            <w:proofErr w:type="spellEnd"/>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proofErr w:type="spellStart"/>
            <w:r w:rsidRPr="000F4CAF">
              <w:t>GetTeamSizes</w:t>
            </w:r>
            <w:proofErr w:type="spellEnd"/>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0F4CAF">
              <w:t>TeamSize</w:t>
            </w:r>
            <w:proofErr w:type="spellEnd"/>
            <w:r w:rsidRPr="000F4CAF">
              <w:t>[</w:t>
            </w:r>
            <w:proofErr w:type="gramEnd"/>
            <w:r w:rsidRPr="000F4CAF">
              <w:t>]</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proofErr w:type="spellStart"/>
            <w:r w:rsidRPr="000F4CAF">
              <w:t>TeamAliases</w:t>
            </w:r>
            <w:proofErr w:type="spellEnd"/>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names for the teams e.g. </w:t>
            </w:r>
            <w:proofErr w:type="gramStart"/>
            <w:r w:rsidRPr="000F4CAF">
              <w:t>{ “</w:t>
            </w:r>
            <w:proofErr w:type="gramEnd"/>
            <w:r w:rsidRPr="000F4CAF">
              <w:t>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gramStart"/>
            <w:r w:rsidRPr="000F4CAF">
              <w:t>String[</w:t>
            </w:r>
            <w:proofErr w:type="gramEnd"/>
            <w:r w:rsidRPr="000F4CAF">
              <w:t>]</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proofErr w:type="spellStart"/>
            <w:r w:rsidRPr="000F4CAF">
              <w:t>GetDescription</w:t>
            </w:r>
            <w:proofErr w:type="spellEnd"/>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GameManager</w:t>
            </w:r>
            <w:proofErr w:type="spellEnd"/>
          </w:p>
        </w:tc>
      </w:tr>
    </w:tbl>
    <w:p w14:paraId="0967017B" w14:textId="06FC7F23" w:rsidR="00D651AA" w:rsidRDefault="00D651AA" w:rsidP="00D651AA">
      <w:bookmarkStart w:id="186" w:name="_Toc124789570"/>
    </w:p>
    <w:p w14:paraId="1FA620A8" w14:textId="44797B9D" w:rsidR="00D651AA" w:rsidRDefault="00D651AA" w:rsidP="00D651AA">
      <w:r>
        <w:t>Abstract version:</w:t>
      </w:r>
    </w:p>
    <w:p w14:paraId="038813A0" w14:textId="4BC02D37" w:rsidR="00D651AA" w:rsidRDefault="00D651AA" w:rsidP="00D651AA">
      <w:r>
        <w:rPr>
          <w:noProof/>
        </w:rPr>
        <w:lastRenderedPageBreak/>
        <w:drawing>
          <wp:inline distT="0" distB="0" distL="0" distR="0" wp14:anchorId="4AD623A6" wp14:editId="02DF4E01">
            <wp:extent cx="3838575" cy="341008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22435" t="22750" r="41835" b="20820"/>
                    <a:stretch/>
                  </pic:blipFill>
                  <pic:spPr bwMode="auto">
                    <a:xfrm>
                      <a:off x="0" y="0"/>
                      <a:ext cx="3844894" cy="3415696"/>
                    </a:xfrm>
                    <a:prstGeom prst="rect">
                      <a:avLst/>
                    </a:prstGeom>
                    <a:ln>
                      <a:noFill/>
                    </a:ln>
                    <a:extLst>
                      <a:ext uri="{53640926-AAD7-44D8-BBD7-CCE9431645EC}">
                        <a14:shadowObscured xmlns:a14="http://schemas.microsoft.com/office/drawing/2010/main"/>
                      </a:ext>
                    </a:extLst>
                  </pic:spPr>
                </pic:pic>
              </a:graphicData>
            </a:graphic>
          </wp:inline>
        </w:drawing>
      </w:r>
    </w:p>
    <w:p w14:paraId="2693814F" w14:textId="06F51697" w:rsidR="00D651AA" w:rsidRDefault="00D651AA" w:rsidP="00D651AA">
      <w:r>
        <w:t>Example implementation:</w:t>
      </w:r>
    </w:p>
    <w:p w14:paraId="037058C7" w14:textId="4F16B110" w:rsidR="00D651AA" w:rsidRDefault="00D651AA" w:rsidP="00D651AA">
      <w:r>
        <w:rPr>
          <w:noProof/>
        </w:rPr>
        <w:drawing>
          <wp:inline distT="0" distB="0" distL="0" distR="0" wp14:anchorId="3493A53B" wp14:editId="2934CDC6">
            <wp:extent cx="4772025" cy="2497189"/>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l="21106" t="28659" r="32528" b="28205"/>
                    <a:stretch/>
                  </pic:blipFill>
                  <pic:spPr bwMode="auto">
                    <a:xfrm>
                      <a:off x="0" y="0"/>
                      <a:ext cx="4789276" cy="2506216"/>
                    </a:xfrm>
                    <a:prstGeom prst="rect">
                      <a:avLst/>
                    </a:prstGeom>
                    <a:ln>
                      <a:noFill/>
                    </a:ln>
                    <a:extLst>
                      <a:ext uri="{53640926-AAD7-44D8-BBD7-CCE9431645EC}">
                        <a14:shadowObscured xmlns:a14="http://schemas.microsoft.com/office/drawing/2010/main"/>
                      </a:ext>
                    </a:extLst>
                  </pic:spPr>
                </pic:pic>
              </a:graphicData>
            </a:graphic>
          </wp:inline>
        </w:drawing>
      </w:r>
    </w:p>
    <w:p w14:paraId="00891026" w14:textId="26102BAD" w:rsidR="00222E62" w:rsidRPr="000F4CAF" w:rsidRDefault="00222E62" w:rsidP="00222E62">
      <w:pPr>
        <w:pStyle w:val="Heading3"/>
      </w:pPr>
      <w:bookmarkStart w:id="187" w:name="_Toc128382198"/>
      <w:r w:rsidRPr="000F4CAF">
        <w:t>GameManager</w:t>
      </w:r>
      <w:bookmarkEnd w:id="186"/>
      <w:bookmarkEnd w:id="187"/>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r w:rsidRPr="000F4CAF">
              <w:t>GameManagerData</w:t>
            </w:r>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GameManagerData</w:t>
            </w:r>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proofErr w:type="spellStart"/>
            <w:r w:rsidRPr="000F4CAF">
              <w:t>GetData</w:t>
            </w:r>
            <w:proofErr w:type="spellEnd"/>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SerialisationData</w:t>
            </w:r>
            <w:proofErr w:type="spellEnd"/>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proofErr w:type="spellStart"/>
            <w:r w:rsidRPr="000F4CAF">
              <w:lastRenderedPageBreak/>
              <w:t>LoadData</w:t>
            </w:r>
            <w:proofErr w:type="spellEnd"/>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proofErr w:type="spellStart"/>
            <w:r w:rsidRPr="000F4CAF">
              <w:t>GetMoves</w:t>
            </w:r>
            <w:proofErr w:type="spellEnd"/>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proofErr w:type="spellStart"/>
            <w:r w:rsidRPr="000F4CAF">
              <w:t>OnNoMoves</w:t>
            </w:r>
            <w:proofErr w:type="spellEnd"/>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proofErr w:type="spellStart"/>
            <w:r w:rsidRPr="000F4CAF">
              <w:t>OnMove</w:t>
            </w:r>
            <w:proofErr w:type="spellEnd"/>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proofErr w:type="gramStart"/>
            <w:r w:rsidRPr="000F4CAF">
              <w:t>–(</w:t>
            </w:r>
            <w:proofErr w:type="spellStart"/>
            <w:proofErr w:type="gramEnd"/>
            <w:r w:rsidRPr="000F4CAF">
              <w:t>TeamID</w:t>
            </w:r>
            <w:proofErr w:type="spellEnd"/>
            <w:r w:rsidRPr="000F4CAF">
              <w:t xml:space="preserve">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proofErr w:type="spellStart"/>
            <w:r w:rsidRPr="000F4CAF">
              <w:t>GetScore</w:t>
            </w:r>
            <w:proofErr w:type="spellEnd"/>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GameManager</w:t>
            </w:r>
            <w:proofErr w:type="spellEnd"/>
          </w:p>
        </w:tc>
      </w:tr>
    </w:tbl>
    <w:p w14:paraId="31759065" w14:textId="709F19F5" w:rsidR="00222E62" w:rsidRDefault="00222E62" w:rsidP="00222E62"/>
    <w:p w14:paraId="22B3C983" w14:textId="0483ACBD" w:rsidR="00C1725B" w:rsidRDefault="00C1725B" w:rsidP="00222E62">
      <w:r>
        <w:t>Abstract version:</w:t>
      </w:r>
    </w:p>
    <w:p w14:paraId="4A867E50" w14:textId="4B54FF5E" w:rsidR="00C1725B" w:rsidRDefault="00C1725B" w:rsidP="009E0EDC">
      <w:pPr>
        <w:spacing w:after="0"/>
      </w:pPr>
      <w:r>
        <w:rPr>
          <w:noProof/>
        </w:rPr>
        <w:drawing>
          <wp:inline distT="0" distB="0" distL="0" distR="0" wp14:anchorId="0AAA1218" wp14:editId="733D7A27">
            <wp:extent cx="4038600" cy="5177692"/>
            <wp:effectExtent l="0" t="0" r="0" b="444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21937" t="15659" r="45657" b="10480"/>
                    <a:stretch/>
                  </pic:blipFill>
                  <pic:spPr bwMode="auto">
                    <a:xfrm>
                      <a:off x="0" y="0"/>
                      <a:ext cx="4042499" cy="5182691"/>
                    </a:xfrm>
                    <a:prstGeom prst="rect">
                      <a:avLst/>
                    </a:prstGeom>
                    <a:ln>
                      <a:noFill/>
                    </a:ln>
                    <a:extLst>
                      <a:ext uri="{53640926-AAD7-44D8-BBD7-CCE9431645EC}">
                        <a14:shadowObscured xmlns:a14="http://schemas.microsoft.com/office/drawing/2010/main"/>
                      </a:ext>
                    </a:extLst>
                  </pic:spPr>
                </pic:pic>
              </a:graphicData>
            </a:graphic>
          </wp:inline>
        </w:drawing>
      </w:r>
    </w:p>
    <w:p w14:paraId="16D5A99E" w14:textId="549789C9" w:rsidR="00C5326D" w:rsidRDefault="00C5326D" w:rsidP="00222E62">
      <w:r>
        <w:rPr>
          <w:noProof/>
        </w:rPr>
        <w:lastRenderedPageBreak/>
        <w:drawing>
          <wp:inline distT="0" distB="0" distL="0" distR="0" wp14:anchorId="548DBB76" wp14:editId="23364ADA">
            <wp:extent cx="4086225" cy="4672861"/>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l="23764" t="15659" r="42666" b="16092"/>
                    <a:stretch/>
                  </pic:blipFill>
                  <pic:spPr bwMode="auto">
                    <a:xfrm>
                      <a:off x="0" y="0"/>
                      <a:ext cx="4100990" cy="4689746"/>
                    </a:xfrm>
                    <a:prstGeom prst="rect">
                      <a:avLst/>
                    </a:prstGeom>
                    <a:ln>
                      <a:noFill/>
                    </a:ln>
                    <a:extLst>
                      <a:ext uri="{53640926-AAD7-44D8-BBD7-CCE9431645EC}">
                        <a14:shadowObscured xmlns:a14="http://schemas.microsoft.com/office/drawing/2010/main"/>
                      </a:ext>
                    </a:extLst>
                  </pic:spPr>
                </pic:pic>
              </a:graphicData>
            </a:graphic>
          </wp:inline>
        </w:drawing>
      </w:r>
    </w:p>
    <w:p w14:paraId="1CE80379" w14:textId="36DE9389" w:rsidR="00C1725B" w:rsidRDefault="00C1725B" w:rsidP="00222E62">
      <w:r>
        <w:t>Example implementation:</w:t>
      </w:r>
    </w:p>
    <w:p w14:paraId="13CEC17E" w14:textId="157637ED" w:rsidR="00C1725B" w:rsidRDefault="00C5326D" w:rsidP="009E0EDC">
      <w:pPr>
        <w:spacing w:after="0"/>
      </w:pPr>
      <w:r>
        <w:rPr>
          <w:noProof/>
        </w:rPr>
        <w:lastRenderedPageBreak/>
        <w:drawing>
          <wp:inline distT="0" distB="0" distL="0" distR="0" wp14:anchorId="6CEDDC1F" wp14:editId="483AB181">
            <wp:extent cx="4076700" cy="46672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a:srcRect l="22269" t="18023" r="42167" b="9591"/>
                    <a:stretch/>
                  </pic:blipFill>
                  <pic:spPr bwMode="auto">
                    <a:xfrm>
                      <a:off x="0" y="0"/>
                      <a:ext cx="4083755" cy="4675327"/>
                    </a:xfrm>
                    <a:prstGeom prst="rect">
                      <a:avLst/>
                    </a:prstGeom>
                    <a:ln>
                      <a:noFill/>
                    </a:ln>
                    <a:extLst>
                      <a:ext uri="{53640926-AAD7-44D8-BBD7-CCE9431645EC}">
                        <a14:shadowObscured xmlns:a14="http://schemas.microsoft.com/office/drawing/2010/main"/>
                      </a:ext>
                    </a:extLst>
                  </pic:spPr>
                </pic:pic>
              </a:graphicData>
            </a:graphic>
          </wp:inline>
        </w:drawing>
      </w:r>
    </w:p>
    <w:p w14:paraId="734C3D49" w14:textId="675AD3C3" w:rsidR="00DE39CC" w:rsidRDefault="00DE39CC" w:rsidP="00222E62">
      <w:r>
        <w:rPr>
          <w:noProof/>
        </w:rPr>
        <w:drawing>
          <wp:inline distT="0" distB="0" distL="0" distR="0" wp14:anchorId="227ADE8C" wp14:editId="20F16622">
            <wp:extent cx="4057650" cy="2583976"/>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l="20774" t="20091" r="45823" b="42091"/>
                    <a:stretch/>
                  </pic:blipFill>
                  <pic:spPr bwMode="auto">
                    <a:xfrm>
                      <a:off x="0" y="0"/>
                      <a:ext cx="4072349" cy="2593337"/>
                    </a:xfrm>
                    <a:prstGeom prst="rect">
                      <a:avLst/>
                    </a:prstGeom>
                    <a:ln>
                      <a:noFill/>
                    </a:ln>
                    <a:extLst>
                      <a:ext uri="{53640926-AAD7-44D8-BBD7-CCE9431645EC}">
                        <a14:shadowObscured xmlns:a14="http://schemas.microsoft.com/office/drawing/2010/main"/>
                      </a:ext>
                    </a:extLst>
                  </pic:spPr>
                </pic:pic>
              </a:graphicData>
            </a:graphic>
          </wp:inline>
        </w:drawing>
      </w:r>
    </w:p>
    <w:p w14:paraId="148D1C4F" w14:textId="77777777" w:rsidR="00C1725B" w:rsidRPr="000F4CAF" w:rsidRDefault="00C1725B" w:rsidP="00222E62"/>
    <w:p w14:paraId="06312E30" w14:textId="77777777" w:rsidR="00222E62" w:rsidRPr="000F4CAF" w:rsidRDefault="00222E62" w:rsidP="00222E62">
      <w:pPr>
        <w:pStyle w:val="Heading3"/>
      </w:pPr>
      <w:bookmarkStart w:id="188" w:name="_Toc124789571"/>
      <w:bookmarkStart w:id="189" w:name="_Ref125755201"/>
      <w:bookmarkStart w:id="190" w:name="_Ref126677583"/>
      <w:bookmarkStart w:id="191" w:name="_Toc128382199"/>
      <w:r w:rsidRPr="000F4CAF">
        <w:t>Board</w:t>
      </w:r>
      <w:bookmarkEnd w:id="188"/>
      <w:bookmarkEnd w:id="189"/>
      <w:bookmarkEnd w:id="190"/>
      <w:bookmarkEnd w:id="191"/>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proofErr w:type="spellStart"/>
            <w:r w:rsidRPr="000F4CAF">
              <w:t>PieceBoard</w:t>
            </w:r>
            <w:proofErr w:type="spellEnd"/>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0F4CAF">
              <w:t>PieceBoard</w:t>
            </w:r>
            <w:proofErr w:type="spellEnd"/>
            <w:r w:rsidRPr="000F4CAF">
              <w:t>[</w:t>
            </w:r>
            <w:proofErr w:type="gramEnd"/>
            <w:r w:rsidRPr="000F4CAF">
              <w:t>,]</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lastRenderedPageBreak/>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proofErr w:type="spellStart"/>
            <w:r w:rsidRPr="000F4CAF">
              <w:t>GetData</w:t>
            </w:r>
            <w:proofErr w:type="spellEnd"/>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SerialisationData</w:t>
            </w:r>
            <w:proofErr w:type="spellEnd"/>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proofErr w:type="spellStart"/>
            <w:r w:rsidRPr="000F4CAF">
              <w:t>LoadData</w:t>
            </w:r>
            <w:proofErr w:type="spellEnd"/>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proofErr w:type="spellStart"/>
            <w:r w:rsidRPr="000F4CAF">
              <w:t>GetMoves</w:t>
            </w:r>
            <w:proofErr w:type="spellEnd"/>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proofErr w:type="spellStart"/>
            <w:r w:rsidRPr="000F4CAF">
              <w:t>GetPiece</w:t>
            </w:r>
            <w:proofErr w:type="spellEnd"/>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proofErr w:type="spellStart"/>
            <w:r w:rsidRPr="000F4CAF">
              <w:t>GetBoardRenderInfo</w:t>
            </w:r>
            <w:proofErr w:type="spellEnd"/>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specifications for the board </w:t>
            </w:r>
            <w:proofErr w:type="gramStart"/>
            <w:r w:rsidRPr="000F4CAF">
              <w:t>e.g.</w:t>
            </w:r>
            <w:proofErr w:type="gramEnd"/>
            <w:r w:rsidRPr="000F4CAF">
              <w:t xml:space="preserve">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BoardRenderInfo</w:t>
            </w:r>
            <w:proofErr w:type="spellEnd"/>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proofErr w:type="spellStart"/>
            <w:r w:rsidRPr="000F4CAF">
              <w:t>OnMove</w:t>
            </w:r>
            <w:proofErr w:type="spellEnd"/>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proofErr w:type="spellStart"/>
            <w:r w:rsidRPr="000F4CAF">
              <w:t>GetScore</w:t>
            </w:r>
            <w:proofErr w:type="spellEnd"/>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bl>
    <w:p w14:paraId="607EDA19" w14:textId="7DA1EFE5" w:rsidR="00222E62" w:rsidRDefault="00222E62" w:rsidP="00222E62"/>
    <w:p w14:paraId="487D1568" w14:textId="17B5EF61" w:rsidR="00794CFE" w:rsidRDefault="00794CFE" w:rsidP="00222E62">
      <w:r>
        <w:t>Abstract version:</w:t>
      </w:r>
    </w:p>
    <w:p w14:paraId="39AD1E07" w14:textId="100050C9" w:rsidR="00794CFE" w:rsidRDefault="00794CFE" w:rsidP="009E0EDC">
      <w:pPr>
        <w:spacing w:after="0"/>
      </w:pPr>
      <w:r>
        <w:rPr>
          <w:noProof/>
        </w:rPr>
        <w:drawing>
          <wp:inline distT="0" distB="0" distL="0" distR="0" wp14:anchorId="2A959A39" wp14:editId="60B80E0F">
            <wp:extent cx="4000500" cy="4126076"/>
            <wp:effectExtent l="0" t="0" r="0" b="825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l="21770" t="16250" r="41170" b="15797"/>
                    <a:stretch/>
                  </pic:blipFill>
                  <pic:spPr bwMode="auto">
                    <a:xfrm>
                      <a:off x="0" y="0"/>
                      <a:ext cx="4009119" cy="4134966"/>
                    </a:xfrm>
                    <a:prstGeom prst="rect">
                      <a:avLst/>
                    </a:prstGeom>
                    <a:ln>
                      <a:noFill/>
                    </a:ln>
                    <a:extLst>
                      <a:ext uri="{53640926-AAD7-44D8-BBD7-CCE9431645EC}">
                        <a14:shadowObscured xmlns:a14="http://schemas.microsoft.com/office/drawing/2010/main"/>
                      </a:ext>
                    </a:extLst>
                  </pic:spPr>
                </pic:pic>
              </a:graphicData>
            </a:graphic>
          </wp:inline>
        </w:drawing>
      </w:r>
    </w:p>
    <w:p w14:paraId="7727E1BE" w14:textId="4F77CD8C" w:rsidR="00794CFE" w:rsidRDefault="00794CFE" w:rsidP="009E0EDC">
      <w:pPr>
        <w:spacing w:after="0"/>
      </w:pPr>
      <w:r>
        <w:rPr>
          <w:noProof/>
        </w:rPr>
        <w:lastRenderedPageBreak/>
        <w:drawing>
          <wp:inline distT="0" distB="0" distL="0" distR="0" wp14:anchorId="2E3D7C02" wp14:editId="16B24117">
            <wp:extent cx="6057900" cy="3623006"/>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1"/>
                    <a:srcRect l="24263" t="18022" r="7102" b="9002"/>
                    <a:stretch/>
                  </pic:blipFill>
                  <pic:spPr bwMode="auto">
                    <a:xfrm>
                      <a:off x="0" y="0"/>
                      <a:ext cx="6076845" cy="3634336"/>
                    </a:xfrm>
                    <a:prstGeom prst="rect">
                      <a:avLst/>
                    </a:prstGeom>
                    <a:ln>
                      <a:noFill/>
                    </a:ln>
                    <a:extLst>
                      <a:ext uri="{53640926-AAD7-44D8-BBD7-CCE9431645EC}">
                        <a14:shadowObscured xmlns:a14="http://schemas.microsoft.com/office/drawing/2010/main"/>
                      </a:ext>
                    </a:extLst>
                  </pic:spPr>
                </pic:pic>
              </a:graphicData>
            </a:graphic>
          </wp:inline>
        </w:drawing>
      </w:r>
    </w:p>
    <w:p w14:paraId="4215448F" w14:textId="6EAEC3A8" w:rsidR="00794CFE" w:rsidRDefault="00794CFE" w:rsidP="009E0EDC">
      <w:pPr>
        <w:spacing w:after="0"/>
      </w:pPr>
      <w:r>
        <w:rPr>
          <w:noProof/>
        </w:rPr>
        <w:drawing>
          <wp:inline distT="0" distB="0" distL="0" distR="0" wp14:anchorId="0928DAAA" wp14:editId="0E6FB63C">
            <wp:extent cx="4248150" cy="4264303"/>
            <wp:effectExtent l="0" t="0" r="0" b="31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l="23266" t="15363" r="33027" b="6638"/>
                    <a:stretch/>
                  </pic:blipFill>
                  <pic:spPr bwMode="auto">
                    <a:xfrm>
                      <a:off x="0" y="0"/>
                      <a:ext cx="4252680" cy="4268850"/>
                    </a:xfrm>
                    <a:prstGeom prst="rect">
                      <a:avLst/>
                    </a:prstGeom>
                    <a:ln>
                      <a:noFill/>
                    </a:ln>
                    <a:extLst>
                      <a:ext uri="{53640926-AAD7-44D8-BBD7-CCE9431645EC}">
                        <a14:shadowObscured xmlns:a14="http://schemas.microsoft.com/office/drawing/2010/main"/>
                      </a:ext>
                    </a:extLst>
                  </pic:spPr>
                </pic:pic>
              </a:graphicData>
            </a:graphic>
          </wp:inline>
        </w:drawing>
      </w:r>
    </w:p>
    <w:p w14:paraId="4194F626" w14:textId="55EB4D4D" w:rsidR="00794CFE" w:rsidRDefault="00794CFE" w:rsidP="00222E62">
      <w:r>
        <w:rPr>
          <w:noProof/>
        </w:rPr>
        <w:lastRenderedPageBreak/>
        <w:drawing>
          <wp:inline distT="0" distB="0" distL="0" distR="0" wp14:anchorId="3301FC9A" wp14:editId="48D95DAB">
            <wp:extent cx="3911559" cy="292417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3"/>
                    <a:srcRect l="21272" t="19795" r="44493" b="34706"/>
                    <a:stretch/>
                  </pic:blipFill>
                  <pic:spPr bwMode="auto">
                    <a:xfrm>
                      <a:off x="0" y="0"/>
                      <a:ext cx="3928503" cy="2936842"/>
                    </a:xfrm>
                    <a:prstGeom prst="rect">
                      <a:avLst/>
                    </a:prstGeom>
                    <a:ln>
                      <a:noFill/>
                    </a:ln>
                    <a:extLst>
                      <a:ext uri="{53640926-AAD7-44D8-BBD7-CCE9431645EC}">
                        <a14:shadowObscured xmlns:a14="http://schemas.microsoft.com/office/drawing/2010/main"/>
                      </a:ext>
                    </a:extLst>
                  </pic:spPr>
                </pic:pic>
              </a:graphicData>
            </a:graphic>
          </wp:inline>
        </w:drawing>
      </w:r>
    </w:p>
    <w:p w14:paraId="3F015731" w14:textId="520A2EA8" w:rsidR="00E10C20" w:rsidRDefault="00E10C20" w:rsidP="00222E62">
      <w:r>
        <w:t>Example implementation:</w:t>
      </w:r>
    </w:p>
    <w:p w14:paraId="6BACBB38" w14:textId="288C631B" w:rsidR="00E10C20" w:rsidRPr="000F4CAF" w:rsidRDefault="00E10C20" w:rsidP="00222E62">
      <w:r>
        <w:rPr>
          <w:noProof/>
        </w:rPr>
        <w:drawing>
          <wp:inline distT="0" distB="0" distL="0" distR="0" wp14:anchorId="2CC2C92B" wp14:editId="2B5B0DC2">
            <wp:extent cx="3910775" cy="40005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a:srcRect l="22269" t="14478" r="33858" b="5735"/>
                    <a:stretch/>
                  </pic:blipFill>
                  <pic:spPr bwMode="auto">
                    <a:xfrm>
                      <a:off x="0" y="0"/>
                      <a:ext cx="3916524" cy="4006380"/>
                    </a:xfrm>
                    <a:prstGeom prst="rect">
                      <a:avLst/>
                    </a:prstGeom>
                    <a:ln>
                      <a:noFill/>
                    </a:ln>
                    <a:extLst>
                      <a:ext uri="{53640926-AAD7-44D8-BBD7-CCE9431645EC}">
                        <a14:shadowObscured xmlns:a14="http://schemas.microsoft.com/office/drawing/2010/main"/>
                      </a:ext>
                    </a:extLst>
                  </pic:spPr>
                </pic:pic>
              </a:graphicData>
            </a:graphic>
          </wp:inline>
        </w:drawing>
      </w:r>
    </w:p>
    <w:p w14:paraId="7D81DD20" w14:textId="77777777" w:rsidR="00222E62" w:rsidRPr="000F4CAF" w:rsidRDefault="00222E62" w:rsidP="00222E62">
      <w:pPr>
        <w:pStyle w:val="Heading3"/>
      </w:pPr>
      <w:bookmarkStart w:id="192" w:name="_Toc124789572"/>
      <w:bookmarkStart w:id="193" w:name="_Toc128382200"/>
      <w:r w:rsidRPr="000F4CAF">
        <w:t>Piece</w:t>
      </w:r>
      <w:bookmarkEnd w:id="192"/>
      <w:bookmarkEnd w:id="193"/>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C03ED9">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A0D11FA" w14:textId="44EE96E8" w:rsidR="00222E62" w:rsidRPr="000F4CAF" w:rsidRDefault="00C03ED9" w:rsidP="0036299F">
            <w:r w:rsidRPr="00D85CA6">
              <w:rPr>
                <w:b w:val="0"/>
              </w:rPr>
              <w:t>Data</w:t>
            </w:r>
          </w:p>
        </w:tc>
        <w:tc>
          <w:tcPr>
            <w:tcW w:w="3583"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23"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3B45A592"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4F325EB7" w14:textId="77777777" w:rsidR="00222E62" w:rsidRPr="000F4CAF" w:rsidRDefault="00222E62" w:rsidP="0036299F">
            <w:r w:rsidRPr="000F4CAF">
              <w:t>Position</w:t>
            </w:r>
          </w:p>
        </w:tc>
        <w:tc>
          <w:tcPr>
            <w:tcW w:w="3583" w:type="dxa"/>
          </w:tcPr>
          <w:p w14:paraId="5A68703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position</w:t>
            </w:r>
          </w:p>
        </w:tc>
        <w:tc>
          <w:tcPr>
            <w:tcW w:w="3223" w:type="dxa"/>
          </w:tcPr>
          <w:p w14:paraId="73A5D0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2</w:t>
            </w:r>
          </w:p>
        </w:tc>
      </w:tr>
      <w:tr w:rsidR="00222E62" w:rsidRPr="000F4CAF" w14:paraId="7A25947C"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9EDB3D1" w14:textId="77777777" w:rsidR="00222E62" w:rsidRPr="000F4CAF" w:rsidRDefault="00222E62" w:rsidP="0036299F">
            <w:proofErr w:type="spellStart"/>
            <w:r w:rsidRPr="000F4CAF">
              <w:t>AppearanceID</w:t>
            </w:r>
            <w:proofErr w:type="spellEnd"/>
          </w:p>
        </w:tc>
        <w:tc>
          <w:tcPr>
            <w:tcW w:w="3583" w:type="dxa"/>
          </w:tcPr>
          <w:p w14:paraId="2F185AB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appearance</w:t>
            </w:r>
          </w:p>
        </w:tc>
        <w:tc>
          <w:tcPr>
            <w:tcW w:w="3223" w:type="dxa"/>
          </w:tcPr>
          <w:p w14:paraId="545C75F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2EBDB99B"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0EBE5582" w14:textId="77777777" w:rsidR="00222E62" w:rsidRPr="000F4CAF" w:rsidRDefault="00222E62" w:rsidP="0036299F">
            <w:r w:rsidRPr="000F4CAF">
              <w:t>Team</w:t>
            </w:r>
          </w:p>
        </w:tc>
        <w:tc>
          <w:tcPr>
            <w:tcW w:w="3583" w:type="dxa"/>
          </w:tcPr>
          <w:p w14:paraId="36E3047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team the piece belongs to</w:t>
            </w:r>
          </w:p>
        </w:tc>
        <w:tc>
          <w:tcPr>
            <w:tcW w:w="3223" w:type="dxa"/>
          </w:tcPr>
          <w:p w14:paraId="3E2F117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7F1D39A7"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3F862BB3" w14:textId="77777777" w:rsidR="00222E62" w:rsidRPr="000F4CAF" w:rsidRDefault="00222E62" w:rsidP="0036299F">
            <w:r w:rsidRPr="000F4CAF">
              <w:t>Board</w:t>
            </w:r>
          </w:p>
        </w:tc>
        <w:tc>
          <w:tcPr>
            <w:tcW w:w="3583" w:type="dxa"/>
          </w:tcPr>
          <w:p w14:paraId="19475B4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board the piece is on</w:t>
            </w:r>
          </w:p>
        </w:tc>
        <w:tc>
          <w:tcPr>
            <w:tcW w:w="3223" w:type="dxa"/>
          </w:tcPr>
          <w:p w14:paraId="61867AA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Board</w:t>
            </w:r>
            <w:proofErr w:type="spellEnd"/>
          </w:p>
        </w:tc>
      </w:tr>
      <w:tr w:rsidR="00222E62" w:rsidRPr="000F4CAF" w14:paraId="4B034487" w14:textId="77777777" w:rsidTr="00C03ED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20" w:type="dxa"/>
          </w:tcPr>
          <w:p w14:paraId="1F39B0B5" w14:textId="77777777" w:rsidR="00222E62" w:rsidRPr="00D85CA6" w:rsidRDefault="00222E62" w:rsidP="0036299F">
            <w:pPr>
              <w:rPr>
                <w:b w:val="0"/>
                <w:i/>
              </w:rPr>
            </w:pPr>
            <w:r w:rsidRPr="00D85CA6">
              <w:rPr>
                <w:b w:val="0"/>
              </w:rPr>
              <w:lastRenderedPageBreak/>
              <w:t>Methods</w:t>
            </w:r>
          </w:p>
        </w:tc>
        <w:tc>
          <w:tcPr>
            <w:tcW w:w="3583" w:type="dxa"/>
          </w:tcPr>
          <w:p w14:paraId="033CDF1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23" w:type="dxa"/>
          </w:tcPr>
          <w:p w14:paraId="5147CFF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B470B8"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5768C62F" w14:textId="77777777" w:rsidR="00222E62" w:rsidRPr="000F4CAF" w:rsidRDefault="00222E62" w:rsidP="0036299F">
            <w:proofErr w:type="spellStart"/>
            <w:r w:rsidRPr="000F4CAF">
              <w:t>GetData</w:t>
            </w:r>
            <w:proofErr w:type="spellEnd"/>
          </w:p>
        </w:tc>
        <w:tc>
          <w:tcPr>
            <w:tcW w:w="3583" w:type="dxa"/>
          </w:tcPr>
          <w:p w14:paraId="6987DC6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piece</w:t>
            </w:r>
          </w:p>
        </w:tc>
        <w:tc>
          <w:tcPr>
            <w:tcW w:w="3223" w:type="dxa"/>
          </w:tcPr>
          <w:p w14:paraId="1C203C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PieceSerialisationData</w:t>
            </w:r>
            <w:proofErr w:type="spellEnd"/>
          </w:p>
        </w:tc>
      </w:tr>
      <w:tr w:rsidR="00222E62" w:rsidRPr="000F4CAF" w14:paraId="7057D487"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54F3EB" w14:textId="77777777" w:rsidR="00222E62" w:rsidRPr="000F4CAF" w:rsidRDefault="00222E62" w:rsidP="0036299F">
            <w:proofErr w:type="spellStart"/>
            <w:r w:rsidRPr="000F4CAF">
              <w:t>LoadData</w:t>
            </w:r>
            <w:proofErr w:type="spellEnd"/>
          </w:p>
        </w:tc>
        <w:tc>
          <w:tcPr>
            <w:tcW w:w="3583" w:type="dxa"/>
          </w:tcPr>
          <w:p w14:paraId="7A1E7D9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223" w:type="dxa"/>
          </w:tcPr>
          <w:p w14:paraId="7EC540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EF909BE"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812D8F" w14:textId="77777777" w:rsidR="00222E62" w:rsidRPr="00D85CA6" w:rsidRDefault="00222E62" w:rsidP="0036299F">
            <w:pPr>
              <w:rPr>
                <w:i/>
              </w:rPr>
            </w:pPr>
            <w:proofErr w:type="spellStart"/>
            <w:r w:rsidRPr="000F4CAF">
              <w:t>GetMoves</w:t>
            </w:r>
            <w:proofErr w:type="spellEnd"/>
          </w:p>
        </w:tc>
        <w:tc>
          <w:tcPr>
            <w:tcW w:w="3583" w:type="dxa"/>
          </w:tcPr>
          <w:p w14:paraId="1ABDC4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223" w:type="dxa"/>
          </w:tcPr>
          <w:p w14:paraId="7D1AFA1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92F1F32"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02F7794C" w14:textId="77777777" w:rsidR="00222E62" w:rsidRPr="000F4CAF" w:rsidRDefault="00222E62" w:rsidP="0036299F">
            <w:proofErr w:type="spellStart"/>
            <w:r w:rsidRPr="000F4CAF">
              <w:t>OnMove</w:t>
            </w:r>
            <w:proofErr w:type="spellEnd"/>
          </w:p>
        </w:tc>
        <w:tc>
          <w:tcPr>
            <w:tcW w:w="3583" w:type="dxa"/>
          </w:tcPr>
          <w:p w14:paraId="6AF4FF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223" w:type="dxa"/>
          </w:tcPr>
          <w:p w14:paraId="54032F0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25838331"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3FCC6EDF" w14:textId="77777777" w:rsidR="00222E62" w:rsidRPr="000F4CAF" w:rsidRDefault="00222E62" w:rsidP="0036299F">
            <w:proofErr w:type="spellStart"/>
            <w:r w:rsidRPr="000F4CAF">
              <w:t>GetValue</w:t>
            </w:r>
            <w:proofErr w:type="spellEnd"/>
          </w:p>
        </w:tc>
        <w:tc>
          <w:tcPr>
            <w:tcW w:w="3583" w:type="dxa"/>
          </w:tcPr>
          <w:p w14:paraId="20C6333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value of the piece. Used by the AI to determine how good a position is</w:t>
            </w:r>
          </w:p>
        </w:tc>
        <w:tc>
          <w:tcPr>
            <w:tcW w:w="3223" w:type="dxa"/>
          </w:tcPr>
          <w:p w14:paraId="6EA75C0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3349A7FC"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414CBD40" w14:textId="77777777" w:rsidR="00222E62" w:rsidRPr="000F4CAF" w:rsidRDefault="00222E62" w:rsidP="0036299F">
            <w:r w:rsidRPr="000F4CAF">
              <w:t>Clone</w:t>
            </w:r>
          </w:p>
        </w:tc>
        <w:tc>
          <w:tcPr>
            <w:tcW w:w="3583" w:type="dxa"/>
          </w:tcPr>
          <w:p w14:paraId="380520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piece</w:t>
            </w:r>
          </w:p>
        </w:tc>
        <w:tc>
          <w:tcPr>
            <w:tcW w:w="3223" w:type="dxa"/>
          </w:tcPr>
          <w:p w14:paraId="37CC4A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bl>
    <w:p w14:paraId="2BBE3881" w14:textId="76347D61" w:rsidR="00222E62" w:rsidRDefault="00222E62" w:rsidP="00222E62"/>
    <w:p w14:paraId="56BADD89" w14:textId="76ADEC49" w:rsidR="000B696E" w:rsidRDefault="000B696E" w:rsidP="00222E62">
      <w:r>
        <w:t>Abstract version:</w:t>
      </w:r>
    </w:p>
    <w:p w14:paraId="094E99B2" w14:textId="13FD7D14" w:rsidR="000B696E" w:rsidRDefault="000B696E" w:rsidP="009E0EDC">
      <w:pPr>
        <w:spacing w:after="0"/>
      </w:pPr>
      <w:r>
        <w:rPr>
          <w:noProof/>
        </w:rPr>
        <w:drawing>
          <wp:inline distT="0" distB="0" distL="0" distR="0" wp14:anchorId="679D3AA1" wp14:editId="0CA43E7A">
            <wp:extent cx="3152775" cy="455781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5"/>
                    <a:srcRect l="22103" t="15363" r="47319" b="6047"/>
                    <a:stretch/>
                  </pic:blipFill>
                  <pic:spPr bwMode="auto">
                    <a:xfrm>
                      <a:off x="0" y="0"/>
                      <a:ext cx="3156531" cy="4563246"/>
                    </a:xfrm>
                    <a:prstGeom prst="rect">
                      <a:avLst/>
                    </a:prstGeom>
                    <a:ln>
                      <a:noFill/>
                    </a:ln>
                    <a:extLst>
                      <a:ext uri="{53640926-AAD7-44D8-BBD7-CCE9431645EC}">
                        <a14:shadowObscured xmlns:a14="http://schemas.microsoft.com/office/drawing/2010/main"/>
                      </a:ext>
                    </a:extLst>
                  </pic:spPr>
                </pic:pic>
              </a:graphicData>
            </a:graphic>
          </wp:inline>
        </w:drawing>
      </w:r>
    </w:p>
    <w:p w14:paraId="7EB428ED" w14:textId="27084A5B" w:rsidR="000B696E" w:rsidRDefault="000B696E" w:rsidP="00222E62">
      <w:r>
        <w:rPr>
          <w:noProof/>
        </w:rPr>
        <w:lastRenderedPageBreak/>
        <w:drawing>
          <wp:inline distT="0" distB="0" distL="0" distR="0" wp14:anchorId="5BE8BF98" wp14:editId="322DEDCB">
            <wp:extent cx="3733800" cy="448497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l="22602" t="19204" r="49313" b="20819"/>
                    <a:stretch/>
                  </pic:blipFill>
                  <pic:spPr bwMode="auto">
                    <a:xfrm>
                      <a:off x="0" y="0"/>
                      <a:ext cx="3745336" cy="4498836"/>
                    </a:xfrm>
                    <a:prstGeom prst="rect">
                      <a:avLst/>
                    </a:prstGeom>
                    <a:ln>
                      <a:noFill/>
                    </a:ln>
                    <a:extLst>
                      <a:ext uri="{53640926-AAD7-44D8-BBD7-CCE9431645EC}">
                        <a14:shadowObscured xmlns:a14="http://schemas.microsoft.com/office/drawing/2010/main"/>
                      </a:ext>
                    </a:extLst>
                  </pic:spPr>
                </pic:pic>
              </a:graphicData>
            </a:graphic>
          </wp:inline>
        </w:drawing>
      </w:r>
    </w:p>
    <w:p w14:paraId="04195516" w14:textId="6E4EC07B" w:rsidR="000B696E" w:rsidRDefault="000B696E" w:rsidP="00222E62">
      <w:r>
        <w:t>Example implementation:</w:t>
      </w:r>
    </w:p>
    <w:p w14:paraId="5E3B206C" w14:textId="564AB387" w:rsidR="000B696E" w:rsidRDefault="00465A39" w:rsidP="009E0EDC">
      <w:pPr>
        <w:spacing w:after="0"/>
      </w:pPr>
      <w:r>
        <w:rPr>
          <w:noProof/>
        </w:rPr>
        <w:lastRenderedPageBreak/>
        <w:drawing>
          <wp:inline distT="0" distB="0" distL="0" distR="0" wp14:anchorId="6EC5AB18" wp14:editId="330808E9">
            <wp:extent cx="3686175" cy="4284370"/>
            <wp:effectExtent l="0" t="0" r="0" b="190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
                    <a:srcRect l="22103" t="14477" r="40007" b="7229"/>
                    <a:stretch/>
                  </pic:blipFill>
                  <pic:spPr bwMode="auto">
                    <a:xfrm>
                      <a:off x="0" y="0"/>
                      <a:ext cx="3691048" cy="4290034"/>
                    </a:xfrm>
                    <a:prstGeom prst="rect">
                      <a:avLst/>
                    </a:prstGeom>
                    <a:ln>
                      <a:noFill/>
                    </a:ln>
                    <a:extLst>
                      <a:ext uri="{53640926-AAD7-44D8-BBD7-CCE9431645EC}">
                        <a14:shadowObscured xmlns:a14="http://schemas.microsoft.com/office/drawing/2010/main"/>
                      </a:ext>
                    </a:extLst>
                  </pic:spPr>
                </pic:pic>
              </a:graphicData>
            </a:graphic>
          </wp:inline>
        </w:drawing>
      </w:r>
    </w:p>
    <w:p w14:paraId="0AD61691" w14:textId="6345295C" w:rsidR="00465A39" w:rsidRDefault="00465A39" w:rsidP="009E0EDC">
      <w:pPr>
        <w:spacing w:after="0"/>
      </w:pPr>
      <w:r>
        <w:rPr>
          <w:noProof/>
        </w:rPr>
        <w:drawing>
          <wp:inline distT="0" distB="0" distL="0" distR="0" wp14:anchorId="51D12038" wp14:editId="18467D64">
            <wp:extent cx="3676650" cy="400412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srcRect l="23266" t="14773" r="35686" b="5751"/>
                    <a:stretch/>
                  </pic:blipFill>
                  <pic:spPr bwMode="auto">
                    <a:xfrm>
                      <a:off x="0" y="0"/>
                      <a:ext cx="3686374" cy="4014715"/>
                    </a:xfrm>
                    <a:prstGeom prst="rect">
                      <a:avLst/>
                    </a:prstGeom>
                    <a:ln>
                      <a:noFill/>
                    </a:ln>
                    <a:extLst>
                      <a:ext uri="{53640926-AAD7-44D8-BBD7-CCE9431645EC}">
                        <a14:shadowObscured xmlns:a14="http://schemas.microsoft.com/office/drawing/2010/main"/>
                      </a:ext>
                    </a:extLst>
                  </pic:spPr>
                </pic:pic>
              </a:graphicData>
            </a:graphic>
          </wp:inline>
        </w:drawing>
      </w:r>
    </w:p>
    <w:p w14:paraId="6F50ABED" w14:textId="03EEF9BB" w:rsidR="00465A39" w:rsidRPr="000F4CAF" w:rsidRDefault="00465A39" w:rsidP="00222E62">
      <w:r>
        <w:rPr>
          <w:noProof/>
        </w:rPr>
        <w:lastRenderedPageBreak/>
        <w:drawing>
          <wp:inline distT="0" distB="0" distL="0" distR="0" wp14:anchorId="01EF3874" wp14:editId="4C62D74E">
            <wp:extent cx="3695700" cy="3416779"/>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9"/>
                    <a:srcRect l="23100" t="20091" r="50476" b="36478"/>
                    <a:stretch/>
                  </pic:blipFill>
                  <pic:spPr bwMode="auto">
                    <a:xfrm>
                      <a:off x="0" y="0"/>
                      <a:ext cx="3713774" cy="3433489"/>
                    </a:xfrm>
                    <a:prstGeom prst="rect">
                      <a:avLst/>
                    </a:prstGeom>
                    <a:ln>
                      <a:noFill/>
                    </a:ln>
                    <a:extLst>
                      <a:ext uri="{53640926-AAD7-44D8-BBD7-CCE9431645EC}">
                        <a14:shadowObscured xmlns:a14="http://schemas.microsoft.com/office/drawing/2010/main"/>
                      </a:ext>
                    </a:extLst>
                  </pic:spPr>
                </pic:pic>
              </a:graphicData>
            </a:graphic>
          </wp:inline>
        </w:drawing>
      </w:r>
    </w:p>
    <w:p w14:paraId="1E8EC48C" w14:textId="5FF9E965" w:rsidR="00B63370" w:rsidRDefault="00B63370" w:rsidP="00222E62">
      <w:pPr>
        <w:pStyle w:val="Heading2"/>
      </w:pPr>
      <w:bookmarkStart w:id="194" w:name="_Toc124789573"/>
      <w:bookmarkStart w:id="195" w:name="_Toc128382201"/>
      <w:r>
        <w:t>Game Modes</w:t>
      </w:r>
      <w:bookmarkEnd w:id="195"/>
    </w:p>
    <w:p w14:paraId="117BAF9F" w14:textId="6C873890" w:rsidR="00747B99" w:rsidRPr="00747B99" w:rsidRDefault="00747B99" w:rsidP="00747B99">
      <w:r>
        <w:t xml:space="preserve">For details on how game modes are implemented using the Game Mode System see: </w:t>
      </w:r>
      <w:r>
        <w:fldChar w:fldCharType="begin"/>
      </w:r>
      <w:r>
        <w:instrText xml:space="preserve"> REF _Ref128331039 \h </w:instrText>
      </w:r>
      <w:r>
        <w:fldChar w:fldCharType="separate"/>
      </w:r>
      <w:r w:rsidR="002E5B91">
        <w:rPr>
          <w:lang w:val="en-US"/>
        </w:rPr>
        <w:t>Appendix A – Game Modes</w:t>
      </w:r>
      <w:r>
        <w:fldChar w:fldCharType="end"/>
      </w:r>
      <w:r>
        <w:t xml:space="preserve"> pg. </w:t>
      </w:r>
      <w:r>
        <w:fldChar w:fldCharType="begin"/>
      </w:r>
      <w:r>
        <w:instrText xml:space="preserve"> PAGEREF _Ref128331039 \h </w:instrText>
      </w:r>
      <w:r>
        <w:fldChar w:fldCharType="separate"/>
      </w:r>
      <w:r w:rsidR="002E5B91">
        <w:rPr>
          <w:noProof/>
        </w:rPr>
        <w:t>131</w:t>
      </w:r>
      <w:r>
        <w:fldChar w:fldCharType="end"/>
      </w:r>
    </w:p>
    <w:p w14:paraId="3B8A6B0E" w14:textId="10E56014" w:rsidR="00222E62" w:rsidRPr="000F4CAF" w:rsidRDefault="00222E62" w:rsidP="00222E62">
      <w:pPr>
        <w:pStyle w:val="Heading2"/>
      </w:pPr>
      <w:bookmarkStart w:id="196" w:name="_Toc128382202"/>
      <w:r w:rsidRPr="000F4CAF">
        <w:t>Networking System</w:t>
      </w:r>
      <w:bookmarkEnd w:id="194"/>
      <w:bookmarkEnd w:id="196"/>
    </w:p>
    <w:p w14:paraId="4839C8C9" w14:textId="472F131A" w:rsidR="00222E62" w:rsidRPr="000F4CAF" w:rsidRDefault="00222E62" w:rsidP="00222E62">
      <w:r w:rsidRPr="000F4CAF">
        <w:t>Handles all online communications</w:t>
      </w:r>
      <w:r w:rsidR="00190B99">
        <w:t>. The NetworkManager is responsible for starting and stopping the Client and Server and is also responsible for passing communications between the Client and/or Server and the ChessManager.</w:t>
      </w:r>
    </w:p>
    <w:p w14:paraId="6BD8928B" w14:textId="77777777" w:rsidR="00222E62" w:rsidRPr="000F4CAF" w:rsidRDefault="00222E62" w:rsidP="00222E62">
      <w:pPr>
        <w:pStyle w:val="Heading3"/>
      </w:pPr>
      <w:bookmarkStart w:id="197" w:name="_Toc124789574"/>
      <w:bookmarkStart w:id="198" w:name="_Toc128382203"/>
      <w:r w:rsidRPr="000F4CAF">
        <w:t>Network Manager</w:t>
      </w:r>
      <w:bookmarkEnd w:id="197"/>
      <w:bookmarkEnd w:id="198"/>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proofErr w:type="spellStart"/>
            <w:r w:rsidRPr="000F4CAF">
              <w:t>chessManager</w:t>
            </w:r>
            <w:proofErr w:type="spellEnd"/>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proofErr w:type="spellStart"/>
            <w:r w:rsidRPr="000F4CAF">
              <w:t>OnApplicationQuit</w:t>
            </w:r>
            <w:proofErr w:type="spellEnd"/>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proofErr w:type="spellStart"/>
            <w:r w:rsidRPr="000F4CAF">
              <w:t>OnLocalMove</w:t>
            </w:r>
            <w:proofErr w:type="spellEnd"/>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proofErr w:type="spellStart"/>
            <w:r w:rsidRPr="000F4CAF">
              <w:t>GetPlayerList</w:t>
            </w:r>
            <w:proofErr w:type="spellEnd"/>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ConcurrentDictionary</w:t>
            </w:r>
            <w:proofErr w:type="spellEnd"/>
            <w:r w:rsidRPr="000F4CAF">
              <w:t xml:space="preserve">&lt;int, </w:t>
            </w:r>
            <w:proofErr w:type="spellStart"/>
            <w:r w:rsidRPr="000F4CAF">
              <w:t>ClientPlayerData</w:t>
            </w:r>
            <w:proofErr w:type="spellEnd"/>
            <w:r w:rsidRPr="000F4CAF">
              <w:t>&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proofErr w:type="spellStart"/>
            <w:r w:rsidRPr="000F4CAF">
              <w:t>GetLocalPlayerID</w:t>
            </w:r>
            <w:proofErr w:type="spellEnd"/>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lastRenderedPageBreak/>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proofErr w:type="spellStart"/>
            <w:r w:rsidRPr="000F4CAF">
              <w:t>HostStartGame</w:t>
            </w:r>
            <w:proofErr w:type="spellEnd"/>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proofErr w:type="spellStart"/>
            <w:r w:rsidRPr="000F4CAF">
              <w:t>ConnectionFailed</w:t>
            </w:r>
            <w:proofErr w:type="spellEnd"/>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proofErr w:type="spellStart"/>
            <w:r w:rsidRPr="000F4CAF">
              <w:t>GetPing</w:t>
            </w:r>
            <w:proofErr w:type="spellEnd"/>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11A5CA63"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Shuts down the server and client if either </w:t>
            </w:r>
            <w:r w:rsidR="0036761C">
              <w:t>is</w:t>
            </w:r>
            <w:r w:rsidRPr="000F4CAF">
              <w:t xml:space="preserv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t xml:space="preserve">Client </w:t>
            </w:r>
            <w:proofErr w:type="spellStart"/>
            <w:r w:rsidRPr="00D85CA6">
              <w:rPr>
                <w:b w:val="0"/>
              </w:rPr>
              <w:t>Callbacks</w:t>
            </w:r>
            <w:proofErr w:type="spellEnd"/>
          </w:p>
        </w:tc>
        <w:tc>
          <w:tcPr>
            <w:tcW w:w="3707" w:type="dxa"/>
          </w:tcPr>
          <w:p w14:paraId="39DCC1B0" w14:textId="205202F8"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Methods that directly map to methods of other classes </w:t>
            </w:r>
            <w:r w:rsidR="0036761C">
              <w:t xml:space="preserve">are </w:t>
            </w:r>
            <w:r w:rsidRPr="000F4CAF">
              <w:t>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EE22254" w:rsidR="00222E62" w:rsidRDefault="00222E62" w:rsidP="00222E62"/>
    <w:p w14:paraId="444BF643" w14:textId="764A8EDE" w:rsidR="00225E6B" w:rsidRDefault="00225E6B" w:rsidP="009E0EDC">
      <w:pPr>
        <w:spacing w:after="0"/>
      </w:pPr>
      <w:r>
        <w:rPr>
          <w:noProof/>
        </w:rPr>
        <w:drawing>
          <wp:inline distT="0" distB="0" distL="0" distR="0" wp14:anchorId="5BC6E96F" wp14:editId="22998330">
            <wp:extent cx="4914900" cy="4699649"/>
            <wp:effectExtent l="0" t="0" r="0" b="571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srcRect l="20940" t="14478" r="33525" b="8115"/>
                    <a:stretch/>
                  </pic:blipFill>
                  <pic:spPr bwMode="auto">
                    <a:xfrm>
                      <a:off x="0" y="0"/>
                      <a:ext cx="4918821" cy="4703398"/>
                    </a:xfrm>
                    <a:prstGeom prst="rect">
                      <a:avLst/>
                    </a:prstGeom>
                    <a:ln>
                      <a:noFill/>
                    </a:ln>
                    <a:extLst>
                      <a:ext uri="{53640926-AAD7-44D8-BBD7-CCE9431645EC}">
                        <a14:shadowObscured xmlns:a14="http://schemas.microsoft.com/office/drawing/2010/main"/>
                      </a:ext>
                    </a:extLst>
                  </pic:spPr>
                </pic:pic>
              </a:graphicData>
            </a:graphic>
          </wp:inline>
        </w:drawing>
      </w:r>
    </w:p>
    <w:p w14:paraId="2557D0F6" w14:textId="7ECE6CED" w:rsidR="00225E6B" w:rsidRDefault="00225E6B" w:rsidP="009E0EDC">
      <w:pPr>
        <w:spacing w:after="0"/>
      </w:pPr>
      <w:r>
        <w:rPr>
          <w:noProof/>
        </w:rPr>
        <w:lastRenderedPageBreak/>
        <w:drawing>
          <wp:inline distT="0" distB="0" distL="0" distR="0" wp14:anchorId="1330DA73" wp14:editId="422ACB84">
            <wp:extent cx="4619625" cy="4619625"/>
            <wp:effectExtent l="0" t="0" r="9525"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srcRect l="21604" t="14477" r="34190" b="6933"/>
                    <a:stretch/>
                  </pic:blipFill>
                  <pic:spPr bwMode="auto">
                    <a:xfrm>
                      <a:off x="0" y="0"/>
                      <a:ext cx="4619625" cy="4619625"/>
                    </a:xfrm>
                    <a:prstGeom prst="rect">
                      <a:avLst/>
                    </a:prstGeom>
                    <a:ln>
                      <a:noFill/>
                    </a:ln>
                    <a:extLst>
                      <a:ext uri="{53640926-AAD7-44D8-BBD7-CCE9431645EC}">
                        <a14:shadowObscured xmlns:a14="http://schemas.microsoft.com/office/drawing/2010/main"/>
                      </a:ext>
                    </a:extLst>
                  </pic:spPr>
                </pic:pic>
              </a:graphicData>
            </a:graphic>
          </wp:inline>
        </w:drawing>
      </w:r>
    </w:p>
    <w:p w14:paraId="5035C877" w14:textId="1D182023" w:rsidR="00225E6B" w:rsidRPr="000F4CAF" w:rsidRDefault="00225E6B" w:rsidP="00222E62">
      <w:r>
        <w:rPr>
          <w:noProof/>
        </w:rPr>
        <w:drawing>
          <wp:inline distT="0" distB="0" distL="0" distR="0" wp14:anchorId="41959770" wp14:editId="177D003C">
            <wp:extent cx="4638675" cy="3681488"/>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l="21937" t="18318" r="25715" b="7819"/>
                    <a:stretch/>
                  </pic:blipFill>
                  <pic:spPr bwMode="auto">
                    <a:xfrm>
                      <a:off x="0" y="0"/>
                      <a:ext cx="4642547" cy="3684561"/>
                    </a:xfrm>
                    <a:prstGeom prst="rect">
                      <a:avLst/>
                    </a:prstGeom>
                    <a:ln>
                      <a:noFill/>
                    </a:ln>
                    <a:extLst>
                      <a:ext uri="{53640926-AAD7-44D8-BBD7-CCE9431645EC}">
                        <a14:shadowObscured xmlns:a14="http://schemas.microsoft.com/office/drawing/2010/main"/>
                      </a:ext>
                    </a:extLst>
                  </pic:spPr>
                </pic:pic>
              </a:graphicData>
            </a:graphic>
          </wp:inline>
        </w:drawing>
      </w:r>
    </w:p>
    <w:p w14:paraId="2344F66E" w14:textId="77777777" w:rsidR="00222E62" w:rsidRPr="000F4CAF" w:rsidRDefault="00222E62" w:rsidP="00222E62">
      <w:pPr>
        <w:pStyle w:val="Heading3"/>
      </w:pPr>
      <w:bookmarkStart w:id="199" w:name="_Toc124789575"/>
      <w:bookmarkStart w:id="200" w:name="_Toc128382204"/>
      <w:r w:rsidRPr="000F4CAF">
        <w:lastRenderedPageBreak/>
        <w:t>Client and Server</w:t>
      </w:r>
      <w:bookmarkEnd w:id="199"/>
      <w:bookmarkEnd w:id="200"/>
    </w:p>
    <w:p w14:paraId="27AE9468" w14:textId="2EC9FD52" w:rsidR="00222E62" w:rsidRDefault="00222E62" w:rsidP="00222E62">
      <w:r w:rsidRPr="000F4CAF">
        <w:t>These b</w:t>
      </w:r>
      <w:r w:rsidR="0036761C">
        <w:t>ar</w:t>
      </w:r>
      <w:r w:rsidR="00447408">
        <w:t>e</w:t>
      </w:r>
      <w:r w:rsidRPr="000F4CAF">
        <w:t xml:space="preserv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w:t>
      </w:r>
      <w:r w:rsidR="0036761C">
        <w:t xml:space="preserve"> the</w:t>
      </w:r>
      <w:r w:rsidRPr="000F4CAF">
        <w:t xml:space="preserve"> </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2E5B91" w:rsidRPr="000F4CAF">
        <w:t>Pregame</w:t>
      </w:r>
      <w:r w:rsidR="002E5B91">
        <w:t xml:space="preserve"> Networking</w:t>
      </w:r>
      <w:r w:rsidR="002E5B91" w:rsidRPr="000F4CAF">
        <w:t xml:space="preserve"> Flow</w:t>
      </w:r>
      <w:r w:rsidR="007E7560" w:rsidRPr="007E7560">
        <w:rPr>
          <w:color w:val="0070C0"/>
          <w:u w:val="single"/>
        </w:rPr>
        <w:fldChar w:fldCharType="end"/>
      </w:r>
      <w:r w:rsidR="00AD7192">
        <w:t xml:space="preserve">, pg. </w:t>
      </w:r>
      <w:r w:rsidR="00AD7192">
        <w:fldChar w:fldCharType="begin"/>
      </w:r>
      <w:r w:rsidR="00AD7192">
        <w:instrText xml:space="preserve"> PAGEREF _Ref128380587 \h </w:instrText>
      </w:r>
      <w:r w:rsidR="00AD7192">
        <w:fldChar w:fldCharType="separate"/>
      </w:r>
      <w:r w:rsidR="002E5B91">
        <w:rPr>
          <w:noProof/>
        </w:rPr>
        <w:t>23</w:t>
      </w:r>
      <w:r w:rsidR="00AD7192">
        <w:fldChar w:fldCharType="end"/>
      </w:r>
      <w:r w:rsidR="007E7560">
        <w:t xml:space="preserve"> </w:t>
      </w:r>
      <w:r w:rsidRPr="000F4CAF">
        <w:t>diagram for a representation of what happens in the lobby and</w:t>
      </w:r>
      <w:r w:rsidR="0036761C">
        <w:t xml:space="preserve"> the</w:t>
      </w:r>
      <w:r w:rsidRPr="000F4CAF">
        <w:t xml:space="preserve"> </w:t>
      </w:r>
      <w:r w:rsidR="007E7560" w:rsidRPr="00AD7192">
        <w:fldChar w:fldCharType="begin"/>
      </w:r>
      <w:r w:rsidR="007E7560" w:rsidRPr="00AD7192">
        <w:instrText xml:space="preserve"> REF _Ref124785067 \h </w:instrText>
      </w:r>
      <w:r w:rsidR="007E7560" w:rsidRPr="00AD7192">
        <w:fldChar w:fldCharType="separate"/>
      </w:r>
      <w:r w:rsidR="002E5B91">
        <w:t>In-</w:t>
      </w:r>
      <w:r w:rsidR="002E5B91" w:rsidRPr="000F4CAF">
        <w:t>Game</w:t>
      </w:r>
      <w:r w:rsidR="002E5B91">
        <w:t xml:space="preserve"> Networking</w:t>
      </w:r>
      <w:r w:rsidR="002E5B91" w:rsidRPr="000F4CAF">
        <w:t xml:space="preserve"> Flow</w:t>
      </w:r>
      <w:r w:rsidR="007E7560" w:rsidRPr="00AD7192">
        <w:fldChar w:fldCharType="end"/>
      </w:r>
      <w:r w:rsidR="00AD7192" w:rsidRPr="00AD7192">
        <w:t xml:space="preserve"> pg. </w:t>
      </w:r>
      <w:r w:rsidR="00AD7192" w:rsidRPr="00AD7192">
        <w:fldChar w:fldCharType="begin"/>
      </w:r>
      <w:r w:rsidR="00AD7192" w:rsidRPr="00AD7192">
        <w:instrText xml:space="preserve"> PAGEREF _Ref128380613 \h </w:instrText>
      </w:r>
      <w:r w:rsidR="00AD7192" w:rsidRPr="00AD7192">
        <w:fldChar w:fldCharType="separate"/>
      </w:r>
      <w:r w:rsidR="002E5B91">
        <w:rPr>
          <w:noProof/>
        </w:rPr>
        <w:t>25</w:t>
      </w:r>
      <w:r w:rsidR="00AD7192" w:rsidRPr="00AD7192">
        <w:fldChar w:fldCharType="end"/>
      </w:r>
      <w:r w:rsidR="000966CA" w:rsidRPr="00AD7192">
        <w:t xml:space="preserve"> </w:t>
      </w:r>
      <w:r w:rsidR="000966CA">
        <w:t>diagram</w:t>
      </w:r>
      <w:r w:rsidR="007E7560">
        <w:t xml:space="preserve"> </w:t>
      </w:r>
      <w:r w:rsidRPr="000F4CAF">
        <w:t>for a representation of what happens during a game.</w:t>
      </w:r>
    </w:p>
    <w:p w14:paraId="3ED4D74C" w14:textId="2B11DCB1" w:rsidR="004C2C0E" w:rsidRDefault="004C2C0E" w:rsidP="004C2C0E">
      <w:r>
        <w:t>The best way to understand the Client and Server’s functionality is by understanding the function of the threads they use:</w:t>
      </w:r>
    </w:p>
    <w:p w14:paraId="065466EA" w14:textId="77777777" w:rsidR="004C2C0E" w:rsidRDefault="004C2C0E" w:rsidP="004C2C0E">
      <w:pPr>
        <w:pStyle w:val="ListParagraph"/>
        <w:numPr>
          <w:ilvl w:val="0"/>
          <w:numId w:val="4"/>
        </w:numPr>
      </w:pPr>
      <w:r>
        <w:t>Client Accept Thread</w:t>
      </w:r>
    </w:p>
    <w:p w14:paraId="6EFCCC7D" w14:textId="77777777" w:rsidR="004C2C0E" w:rsidRDefault="004C2C0E" w:rsidP="004C2C0E">
      <w:pPr>
        <w:pStyle w:val="ListParagraph"/>
        <w:numPr>
          <w:ilvl w:val="1"/>
          <w:numId w:val="4"/>
        </w:numPr>
      </w:pPr>
      <w:r>
        <w:t>This is Server-exclusive and waits for a client to try connecting, then handles whether they can or can’t connect for reasons such as password checking, networking version, and whether a game is currently in-progress.</w:t>
      </w:r>
    </w:p>
    <w:p w14:paraId="733DBB10" w14:textId="77777777" w:rsidR="004C2C0E" w:rsidRDefault="004C2C0E" w:rsidP="004C2C0E">
      <w:pPr>
        <w:pStyle w:val="ListParagraph"/>
        <w:numPr>
          <w:ilvl w:val="1"/>
          <w:numId w:val="4"/>
        </w:numPr>
      </w:pPr>
      <w:r>
        <w:t>If a client connects successfully, it starts to listen asynchronously for new messages from it</w:t>
      </w:r>
    </w:p>
    <w:p w14:paraId="223E4522" w14:textId="77777777" w:rsidR="004C2C0E" w:rsidRDefault="004C2C0E" w:rsidP="004C2C0E">
      <w:pPr>
        <w:pStyle w:val="ListParagraph"/>
        <w:numPr>
          <w:ilvl w:val="0"/>
          <w:numId w:val="4"/>
        </w:numPr>
      </w:pPr>
      <w:r>
        <w:t>Client Join Thread</w:t>
      </w:r>
    </w:p>
    <w:p w14:paraId="49EEE79E" w14:textId="77777777" w:rsidR="004C2C0E" w:rsidRDefault="004C2C0E" w:rsidP="004C2C0E">
      <w:pPr>
        <w:pStyle w:val="ListParagraph"/>
        <w:numPr>
          <w:ilvl w:val="1"/>
          <w:numId w:val="4"/>
        </w:numPr>
      </w:pPr>
      <w:r>
        <w:t>This is Client-exclusive and runs once when the Client starts to try to connect to the server</w:t>
      </w:r>
    </w:p>
    <w:p w14:paraId="6D387010" w14:textId="62D75480" w:rsidR="004C2C0E" w:rsidRDefault="004C2C0E" w:rsidP="004C2C0E">
      <w:pPr>
        <w:pStyle w:val="ListParagraph"/>
        <w:numPr>
          <w:ilvl w:val="1"/>
          <w:numId w:val="4"/>
        </w:numPr>
      </w:pPr>
      <w:r>
        <w:t>If</w:t>
      </w:r>
      <w:r w:rsidR="002C4AC6">
        <w:t xml:space="preserve"> the</w:t>
      </w:r>
      <w:r>
        <w:t xml:space="preserve"> connection is accepted, it starts to listen asynchronously for messages</w:t>
      </w:r>
    </w:p>
    <w:p w14:paraId="29300396" w14:textId="77777777" w:rsidR="004C2C0E" w:rsidRDefault="004C2C0E" w:rsidP="004C2C0E">
      <w:pPr>
        <w:pStyle w:val="ListParagraph"/>
        <w:numPr>
          <w:ilvl w:val="0"/>
          <w:numId w:val="4"/>
        </w:numPr>
      </w:pPr>
      <w:r>
        <w:t>Send Thread</w:t>
      </w:r>
    </w:p>
    <w:p w14:paraId="32064904" w14:textId="3B85C28C" w:rsidR="004C2C0E" w:rsidRDefault="004C2C0E" w:rsidP="004C2C0E">
      <w:pPr>
        <w:pStyle w:val="ListParagraph"/>
        <w:numPr>
          <w:ilvl w:val="1"/>
          <w:numId w:val="4"/>
        </w:numPr>
      </w:pPr>
      <w:r>
        <w:t>Both the Client and Server have this thread and it sends messages from the send queue if there are any available</w:t>
      </w:r>
    </w:p>
    <w:p w14:paraId="362BE8C8" w14:textId="372903DB" w:rsidR="004C2C0E" w:rsidRDefault="004C2C0E" w:rsidP="004C2C0E">
      <w:pPr>
        <w:pStyle w:val="ListParagraph"/>
        <w:numPr>
          <w:ilvl w:val="1"/>
          <w:numId w:val="4"/>
        </w:numPr>
      </w:pPr>
      <w:r>
        <w:t>The only difference between</w:t>
      </w:r>
      <w:r w:rsidR="002C4AC6">
        <w:t xml:space="preserve"> the</w:t>
      </w:r>
      <w:r>
        <w:t xml:space="preserve"> Client and Server version</w:t>
      </w:r>
      <w:r w:rsidR="002C4AC6">
        <w:t>s</w:t>
      </w:r>
      <w:r>
        <w:t xml:space="preserve"> is that the server has to specify a recipient.</w:t>
      </w:r>
    </w:p>
    <w:p w14:paraId="4D8E21B0" w14:textId="77777777" w:rsidR="004C2C0E" w:rsidRDefault="004C2C0E" w:rsidP="004C2C0E">
      <w:pPr>
        <w:pStyle w:val="ListParagraph"/>
        <w:numPr>
          <w:ilvl w:val="0"/>
          <w:numId w:val="4"/>
        </w:numPr>
      </w:pPr>
      <w:r>
        <w:t>Receive Thread</w:t>
      </w:r>
    </w:p>
    <w:p w14:paraId="60AF3F64" w14:textId="77777777" w:rsidR="004C2C0E" w:rsidRDefault="004C2C0E" w:rsidP="004C2C0E">
      <w:pPr>
        <w:pStyle w:val="ListParagraph"/>
        <w:numPr>
          <w:ilvl w:val="1"/>
          <w:numId w:val="4"/>
        </w:numPr>
      </w:pPr>
      <w:r>
        <w:t>Both the Client and Server have this thread</w:t>
      </w:r>
    </w:p>
    <w:p w14:paraId="3E1FD318" w14:textId="77777777" w:rsidR="004C2C0E" w:rsidRPr="00691B85" w:rsidRDefault="004C2C0E" w:rsidP="004C2C0E">
      <w:pPr>
        <w:pStyle w:val="ListParagraph"/>
        <w:numPr>
          <w:ilvl w:val="1"/>
          <w:numId w:val="4"/>
        </w:numPr>
      </w:pPr>
      <w:r>
        <w:t>When a new message is received asynchronously it is put in the ‘Content Queue’. The Receive thread dequeues one message at a time and handles it. This is important as the packets need to be handled one at a time to not interfere with game logic that expects only one change to happen at a time.</w:t>
      </w:r>
    </w:p>
    <w:p w14:paraId="0D04E67D" w14:textId="6A642B33" w:rsidR="004C2C0E" w:rsidRDefault="00DB6948" w:rsidP="00222E62">
      <w:r>
        <w:t>Client Accept Thread:</w:t>
      </w:r>
    </w:p>
    <w:p w14:paraId="1FDA2935" w14:textId="0EBA26BB" w:rsidR="00DB6948" w:rsidRDefault="00DB6948" w:rsidP="009E0EDC">
      <w:pPr>
        <w:spacing w:after="0"/>
      </w:pPr>
      <w:r w:rsidRPr="00DB6948">
        <w:rPr>
          <w:noProof/>
        </w:rPr>
        <w:lastRenderedPageBreak/>
        <w:drawing>
          <wp:inline distT="0" distB="0" distL="0" distR="0" wp14:anchorId="3D5CC5A5" wp14:editId="4FB931D9">
            <wp:extent cx="5731510" cy="4756150"/>
            <wp:effectExtent l="0" t="0" r="2540" b="635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4756150"/>
                    </a:xfrm>
                    <a:prstGeom prst="rect">
                      <a:avLst/>
                    </a:prstGeom>
                  </pic:spPr>
                </pic:pic>
              </a:graphicData>
            </a:graphic>
          </wp:inline>
        </w:drawing>
      </w:r>
    </w:p>
    <w:p w14:paraId="166C7FB2" w14:textId="41881764" w:rsidR="00DB6948" w:rsidRDefault="00DB6948" w:rsidP="009E0EDC">
      <w:pPr>
        <w:spacing w:after="0"/>
      </w:pPr>
      <w:r w:rsidRPr="00DB6948">
        <w:rPr>
          <w:noProof/>
        </w:rPr>
        <w:drawing>
          <wp:inline distT="0" distB="0" distL="0" distR="0" wp14:anchorId="216BF687" wp14:editId="79D0277E">
            <wp:extent cx="4712704" cy="2989690"/>
            <wp:effectExtent l="0" t="0" r="0" b="127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22937" cy="2996182"/>
                    </a:xfrm>
                    <a:prstGeom prst="rect">
                      <a:avLst/>
                    </a:prstGeom>
                  </pic:spPr>
                </pic:pic>
              </a:graphicData>
            </a:graphic>
          </wp:inline>
        </w:drawing>
      </w:r>
    </w:p>
    <w:p w14:paraId="1CF632AB" w14:textId="4A4B7B35" w:rsidR="00DB6948" w:rsidRDefault="00DB6948" w:rsidP="009E0EDC">
      <w:pPr>
        <w:spacing w:after="0"/>
      </w:pPr>
      <w:r w:rsidRPr="00DB6948">
        <w:rPr>
          <w:noProof/>
        </w:rPr>
        <w:lastRenderedPageBreak/>
        <w:drawing>
          <wp:inline distT="0" distB="0" distL="0" distR="0" wp14:anchorId="7ACDEAF3" wp14:editId="4568387A">
            <wp:extent cx="4597049" cy="3318676"/>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12844" cy="3330079"/>
                    </a:xfrm>
                    <a:prstGeom prst="rect">
                      <a:avLst/>
                    </a:prstGeom>
                  </pic:spPr>
                </pic:pic>
              </a:graphicData>
            </a:graphic>
          </wp:inline>
        </w:drawing>
      </w:r>
    </w:p>
    <w:p w14:paraId="4CC286C1" w14:textId="78339532" w:rsidR="00DB6948" w:rsidRDefault="00DB6948" w:rsidP="00222E62">
      <w:r w:rsidRPr="00DB6948">
        <w:rPr>
          <w:noProof/>
        </w:rPr>
        <w:drawing>
          <wp:inline distT="0" distB="0" distL="0" distR="0" wp14:anchorId="0B258711" wp14:editId="4487DB13">
            <wp:extent cx="5731510" cy="3563620"/>
            <wp:effectExtent l="0" t="0" r="254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563620"/>
                    </a:xfrm>
                    <a:prstGeom prst="rect">
                      <a:avLst/>
                    </a:prstGeom>
                  </pic:spPr>
                </pic:pic>
              </a:graphicData>
            </a:graphic>
          </wp:inline>
        </w:drawing>
      </w:r>
    </w:p>
    <w:p w14:paraId="6DEF9FE3" w14:textId="3D9A9B7C" w:rsidR="00DB6948" w:rsidRDefault="00DB6948" w:rsidP="00222E62">
      <w:r w:rsidRPr="00DB6948">
        <w:rPr>
          <w:noProof/>
        </w:rPr>
        <w:lastRenderedPageBreak/>
        <w:drawing>
          <wp:inline distT="0" distB="0" distL="0" distR="0" wp14:anchorId="65833339" wp14:editId="41C4FFEA">
            <wp:extent cx="5731510" cy="2177415"/>
            <wp:effectExtent l="0" t="0" r="254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2177415"/>
                    </a:xfrm>
                    <a:prstGeom prst="rect">
                      <a:avLst/>
                    </a:prstGeom>
                  </pic:spPr>
                </pic:pic>
              </a:graphicData>
            </a:graphic>
          </wp:inline>
        </w:drawing>
      </w:r>
    </w:p>
    <w:p w14:paraId="6F4BB7F7" w14:textId="74F5B392" w:rsidR="00DB6948" w:rsidRDefault="00DB6948" w:rsidP="00222E62">
      <w:r>
        <w:t>Client Join Thread:</w:t>
      </w:r>
    </w:p>
    <w:p w14:paraId="10F6ECBE" w14:textId="7DC6DD94" w:rsidR="00DB6948" w:rsidRDefault="00DB6948" w:rsidP="00222E62">
      <w:r w:rsidRPr="00DB6948">
        <w:rPr>
          <w:noProof/>
        </w:rPr>
        <w:drawing>
          <wp:inline distT="0" distB="0" distL="0" distR="0" wp14:anchorId="512F68F5" wp14:editId="4474E52A">
            <wp:extent cx="5731510" cy="3207385"/>
            <wp:effectExtent l="0" t="0" r="254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207385"/>
                    </a:xfrm>
                    <a:prstGeom prst="rect">
                      <a:avLst/>
                    </a:prstGeom>
                  </pic:spPr>
                </pic:pic>
              </a:graphicData>
            </a:graphic>
          </wp:inline>
        </w:drawing>
      </w:r>
    </w:p>
    <w:p w14:paraId="43EAEFF9" w14:textId="507B826E" w:rsidR="00DB6948" w:rsidRDefault="00DB6948" w:rsidP="00222E62">
      <w:r>
        <w:t>Send Thread (Server version shown below, Client version similar):</w:t>
      </w:r>
    </w:p>
    <w:p w14:paraId="2D478490" w14:textId="531B5A86" w:rsidR="00A62A70" w:rsidRDefault="00FF4A36" w:rsidP="00222E62">
      <w:r w:rsidRPr="00FF4A36">
        <w:rPr>
          <w:noProof/>
        </w:rPr>
        <w:lastRenderedPageBreak/>
        <w:drawing>
          <wp:inline distT="0" distB="0" distL="0" distR="0" wp14:anchorId="1D65FF46" wp14:editId="5B728313">
            <wp:extent cx="5731510" cy="2348865"/>
            <wp:effectExtent l="0" t="0" r="254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731510" cy="2348865"/>
                    </a:xfrm>
                    <a:prstGeom prst="rect">
                      <a:avLst/>
                    </a:prstGeom>
                  </pic:spPr>
                </pic:pic>
              </a:graphicData>
            </a:graphic>
          </wp:inline>
        </w:drawing>
      </w:r>
      <w:r w:rsidRPr="00FF4A36">
        <w:rPr>
          <w:noProof/>
        </w:rPr>
        <w:drawing>
          <wp:anchor distT="0" distB="0" distL="114300" distR="114300" simplePos="0" relativeHeight="251663360" behindDoc="0" locked="0" layoutInCell="1" allowOverlap="1" wp14:anchorId="6CAAA1FB" wp14:editId="6F08A54D">
            <wp:simplePos x="914400" y="914400"/>
            <wp:positionH relativeFrom="column">
              <wp:align>left</wp:align>
            </wp:positionH>
            <wp:positionV relativeFrom="paragraph">
              <wp:align>top</wp:align>
            </wp:positionV>
            <wp:extent cx="5731510" cy="3833495"/>
            <wp:effectExtent l="0" t="0" r="2540" b="0"/>
            <wp:wrapSquare wrapText="bothSides"/>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anchor>
        </w:drawing>
      </w:r>
    </w:p>
    <w:p w14:paraId="7006FAD1" w14:textId="6B96E294" w:rsidR="00FF4A36" w:rsidRDefault="00FF4A36" w:rsidP="00222E62">
      <w:r>
        <w:t>Receive Thread (Server version shown below, Client version similar):</w:t>
      </w:r>
    </w:p>
    <w:p w14:paraId="167F2774" w14:textId="6362FED6" w:rsidR="00FF4A36" w:rsidRDefault="00F766B8" w:rsidP="009E0EDC">
      <w:pPr>
        <w:spacing w:after="0" w:line="240" w:lineRule="auto"/>
      </w:pPr>
      <w:r w:rsidRPr="00F766B8">
        <w:rPr>
          <w:noProof/>
        </w:rPr>
        <w:lastRenderedPageBreak/>
        <w:drawing>
          <wp:inline distT="0" distB="0" distL="0" distR="0" wp14:anchorId="146F884C" wp14:editId="232BD3A4">
            <wp:extent cx="5731510" cy="5289550"/>
            <wp:effectExtent l="0" t="0" r="2540" b="635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5289550"/>
                    </a:xfrm>
                    <a:prstGeom prst="rect">
                      <a:avLst/>
                    </a:prstGeom>
                  </pic:spPr>
                </pic:pic>
              </a:graphicData>
            </a:graphic>
          </wp:inline>
        </w:drawing>
      </w:r>
    </w:p>
    <w:p w14:paraId="67D743C9" w14:textId="7E8A7D7E" w:rsidR="00F766B8" w:rsidRPr="000F4CAF" w:rsidRDefault="00F766B8" w:rsidP="00222E62">
      <w:r w:rsidRPr="00F766B8">
        <w:rPr>
          <w:noProof/>
        </w:rPr>
        <w:drawing>
          <wp:inline distT="0" distB="0" distL="0" distR="0" wp14:anchorId="21FD33C0" wp14:editId="12109E9E">
            <wp:extent cx="5731510" cy="2127885"/>
            <wp:effectExtent l="0" t="0" r="2540" b="571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2127885"/>
                    </a:xfrm>
                    <a:prstGeom prst="rect">
                      <a:avLst/>
                    </a:prstGeom>
                  </pic:spPr>
                </pic:pic>
              </a:graphicData>
            </a:graphic>
          </wp:inline>
        </w:drawing>
      </w:r>
    </w:p>
    <w:p w14:paraId="5B5FF5E4" w14:textId="6152A1E4" w:rsidR="00257481" w:rsidRDefault="00257481" w:rsidP="00257481">
      <w:bookmarkStart w:id="201" w:name="_Toc124789576"/>
      <w:r>
        <w:t>Both the Client and Server use asynchronous code to read incoming data and format it for the receive queue:</w:t>
      </w:r>
    </w:p>
    <w:p w14:paraId="0B6903B9" w14:textId="77777777" w:rsidR="00257481" w:rsidRDefault="00257481" w:rsidP="00257481">
      <w:r w:rsidRPr="00C217AD">
        <w:lastRenderedPageBreak/>
        <w:drawing>
          <wp:inline distT="0" distB="0" distL="0" distR="0" wp14:anchorId="56C08628" wp14:editId="32E77DFB">
            <wp:extent cx="5731510" cy="5328920"/>
            <wp:effectExtent l="0" t="0" r="2540" b="508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5328920"/>
                    </a:xfrm>
                    <a:prstGeom prst="rect">
                      <a:avLst/>
                    </a:prstGeom>
                  </pic:spPr>
                </pic:pic>
              </a:graphicData>
            </a:graphic>
          </wp:inline>
        </w:drawing>
      </w:r>
      <w:r>
        <w:br/>
      </w:r>
      <w:r w:rsidRPr="00C217AD">
        <w:drawing>
          <wp:inline distT="0" distB="0" distL="0" distR="0" wp14:anchorId="75D8CAAA" wp14:editId="18E3DCB6">
            <wp:extent cx="5731510" cy="1878054"/>
            <wp:effectExtent l="0" t="0" r="2540" b="8255"/>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4809"/>
                    <a:stretch/>
                  </pic:blipFill>
                  <pic:spPr bwMode="auto">
                    <a:xfrm>
                      <a:off x="0" y="0"/>
                      <a:ext cx="5731510" cy="1878054"/>
                    </a:xfrm>
                    <a:prstGeom prst="rect">
                      <a:avLst/>
                    </a:prstGeom>
                    <a:ln>
                      <a:noFill/>
                    </a:ln>
                    <a:extLst>
                      <a:ext uri="{53640926-AAD7-44D8-BBD7-CCE9431645EC}">
                        <a14:shadowObscured xmlns:a14="http://schemas.microsoft.com/office/drawing/2010/main"/>
                      </a:ext>
                    </a:extLst>
                  </pic:spPr>
                </pic:pic>
              </a:graphicData>
            </a:graphic>
          </wp:inline>
        </w:drawing>
      </w:r>
    </w:p>
    <w:p w14:paraId="709D3DFD" w14:textId="77777777" w:rsidR="00257481" w:rsidRDefault="00257481" w:rsidP="00257481"/>
    <w:p w14:paraId="6F802754" w14:textId="4461B425" w:rsidR="00222E62" w:rsidRPr="000F4CAF" w:rsidRDefault="00222E62" w:rsidP="00222E62">
      <w:pPr>
        <w:pStyle w:val="Heading3"/>
      </w:pPr>
      <w:bookmarkStart w:id="202" w:name="_Toc128382205"/>
      <w:r w:rsidRPr="000F4CAF">
        <w:t>Packet</w:t>
      </w:r>
      <w:r w:rsidR="00BB26CC">
        <w:t xml:space="preserve"> </w:t>
      </w:r>
      <w:r w:rsidRPr="000F4CAF">
        <w:t>System</w:t>
      </w:r>
      <w:bookmarkEnd w:id="201"/>
      <w:bookmarkEnd w:id="202"/>
    </w:p>
    <w:p w14:paraId="2271C1A5" w14:textId="58AD6E51" w:rsidR="00222E62" w:rsidRPr="000F4CAF" w:rsidRDefault="00222E62" w:rsidP="00222E62">
      <w:r w:rsidRPr="000F4CAF">
        <w:t>Every unit of data sent between the server and client is a ‘packet’ formatted in a specific way</w:t>
      </w:r>
    </w:p>
    <w:tbl>
      <w:tblPr>
        <w:tblStyle w:val="PlainTable1"/>
        <w:tblW w:w="0" w:type="auto"/>
        <w:tblLook w:val="04A0" w:firstRow="1" w:lastRow="0" w:firstColumn="1" w:lastColumn="0" w:noHBand="0" w:noVBand="1"/>
      </w:tblPr>
      <w:tblGrid>
        <w:gridCol w:w="2346"/>
        <w:gridCol w:w="2388"/>
        <w:gridCol w:w="2045"/>
        <w:gridCol w:w="2237"/>
      </w:tblGrid>
      <w:tr w:rsidR="00222E62" w:rsidRPr="000F4CAF" w14:paraId="74941453" w14:textId="77777777" w:rsidTr="003D42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05A647C7"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571C527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Length</w:t>
            </w:r>
          </w:p>
        </w:tc>
      </w:tr>
      <w:tr w:rsidR="00222E62" w:rsidRPr="000F4CAF" w14:paraId="6479BFFF"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FDCB720" w14:textId="77777777" w:rsidR="00222E62" w:rsidRPr="000F4CAF" w:rsidRDefault="00222E62" w:rsidP="0036299F">
            <w:proofErr w:type="spellStart"/>
            <w:r w:rsidRPr="000F4CAF">
              <w:t>PacketLen</w:t>
            </w:r>
            <w:proofErr w:type="spellEnd"/>
          </w:p>
        </w:tc>
        <w:tc>
          <w:tcPr>
            <w:tcW w:w="2444" w:type="dxa"/>
          </w:tcPr>
          <w:p w14:paraId="016A33F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6257A55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576F50C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5E13A475"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2DC78935" w14:textId="77777777" w:rsidR="00222E62" w:rsidRPr="000F4CAF" w:rsidRDefault="00222E62" w:rsidP="0036299F">
            <w:r w:rsidRPr="000F4CAF">
              <w:lastRenderedPageBreak/>
              <w:t>UID</w:t>
            </w:r>
          </w:p>
        </w:tc>
        <w:tc>
          <w:tcPr>
            <w:tcW w:w="2444" w:type="dxa"/>
          </w:tcPr>
          <w:p w14:paraId="5AE77B7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D793DF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F4AA7C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 bytes</w:t>
            </w:r>
          </w:p>
        </w:tc>
      </w:tr>
      <w:tr w:rsidR="00222E62" w:rsidRPr="000F4CAF" w14:paraId="609A4F00"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7D49D08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13D154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27DC5F07"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0C55F05F" w14:textId="6B0146D2"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rsidR="003D32F4">
              <w:t xml:space="preserve">the </w:t>
            </w:r>
            <w:r w:rsidRPr="000F4CAF">
              <w:t>packet type</w:t>
            </w:r>
          </w:p>
        </w:tc>
        <w:tc>
          <w:tcPr>
            <w:tcW w:w="2301" w:type="dxa"/>
          </w:tcPr>
          <w:p w14:paraId="57F3324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222E62" w:rsidRPr="000F4CAF" w14:paraId="56C6DDA4"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092" w:type="dxa"/>
          </w:tcPr>
          <w:p w14:paraId="471D7D4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301" w:type="dxa"/>
          </w:tcPr>
          <w:p w14:paraId="515C23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84">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2B06DAE1" w:rsidR="00222E62" w:rsidRPr="000F4CAF" w:rsidRDefault="00222E62" w:rsidP="00222E62">
      <w:r w:rsidRPr="000F4CAF">
        <w:t>Packets, such as the one above, are automatically generated from a text file of requirements in conjunction with the ‘</w:t>
      </w:r>
      <w:proofErr w:type="spellStart"/>
      <w:r w:rsidRPr="000F4CAF">
        <w:t>PacketBuilder</w:t>
      </w:r>
      <w:proofErr w:type="spellEnd"/>
      <w:r w:rsidRPr="000F4CAF">
        <w:t>’ that converts these to a byte array ready to send and back from received bytes allow</w:t>
      </w:r>
      <w:r w:rsidR="003D32F4">
        <w:t>ing</w:t>
      </w:r>
      <w:r w:rsidRPr="000F4CAF">
        <w:t xml:space="preserve">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85">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86">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87">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67C22C86" w:rsidR="00222E62" w:rsidRDefault="00222E62" w:rsidP="00222E62">
      <w:r w:rsidRPr="000F4CAF">
        <w:lastRenderedPageBreak/>
        <w:t>^ Packet</w:t>
      </w:r>
      <w:r w:rsidR="00BB26CC">
        <w:t xml:space="preserve"> </w:t>
      </w:r>
      <w:r w:rsidRPr="000F4CAF">
        <w:t>generating file (Any line without a ‘\’ is a comment)</w:t>
      </w:r>
    </w:p>
    <w:p w14:paraId="1F32FC34" w14:textId="52FD8E0F" w:rsidR="00663E3D" w:rsidRPr="000F4CAF" w:rsidRDefault="00663E3D" w:rsidP="00222E62">
      <w:r>
        <w:t xml:space="preserve">For more details see: </w:t>
      </w:r>
      <w:r>
        <w:fldChar w:fldCharType="begin"/>
      </w:r>
      <w:r>
        <w:instrText xml:space="preserve"> REF _Ref126253691 \h </w:instrText>
      </w:r>
      <w:r>
        <w:fldChar w:fldCharType="separate"/>
      </w:r>
      <w:r w:rsidR="002E5B91">
        <w:t>Packet System and Generation</w:t>
      </w:r>
      <w:r>
        <w:fldChar w:fldCharType="end"/>
      </w:r>
      <w:r w:rsidR="003209C6">
        <w:t xml:space="preserve">, pg. </w:t>
      </w:r>
      <w:r w:rsidR="003209C6">
        <w:fldChar w:fldCharType="begin"/>
      </w:r>
      <w:r w:rsidR="003209C6">
        <w:instrText xml:space="preserve"> PAGEREF _Ref126253691 \h </w:instrText>
      </w:r>
      <w:r w:rsidR="003209C6">
        <w:fldChar w:fldCharType="separate"/>
      </w:r>
      <w:r w:rsidR="002E5B91">
        <w:rPr>
          <w:noProof/>
        </w:rPr>
        <w:t>43</w:t>
      </w:r>
      <w:r w:rsidR="003209C6">
        <w:fldChar w:fldCharType="end"/>
      </w:r>
    </w:p>
    <w:p w14:paraId="4C933EDA" w14:textId="7F9FBE5B" w:rsidR="00222E62" w:rsidRPr="000F4CAF" w:rsidRDefault="00222E62" w:rsidP="00222E62">
      <w:pPr>
        <w:pStyle w:val="Heading2"/>
      </w:pPr>
      <w:bookmarkStart w:id="203" w:name="_Ref124709810"/>
      <w:bookmarkStart w:id="204" w:name="_Toc124789577"/>
      <w:bookmarkStart w:id="205" w:name="_Toc128382206"/>
      <w:r w:rsidRPr="000F4CAF">
        <w:t>AI System (</w:t>
      </w:r>
      <w:r w:rsidR="006C2057" w:rsidRPr="000F4CAF">
        <w:t>MiniMax</w:t>
      </w:r>
      <w:r w:rsidR="00920DC6" w:rsidRPr="000F4CAF">
        <w:t xml:space="preserve"> </w:t>
      </w:r>
      <w:r w:rsidRPr="000F4CAF">
        <w:t>Algorithm)</w:t>
      </w:r>
      <w:bookmarkEnd w:id="203"/>
      <w:bookmarkEnd w:id="204"/>
      <w:bookmarkEnd w:id="205"/>
    </w:p>
    <w:p w14:paraId="47DF02B8" w14:textId="7DA9FE12" w:rsidR="00222E62" w:rsidRPr="000F4CAF" w:rsidRDefault="00222E62" w:rsidP="00222E62">
      <w:r w:rsidRPr="000F4CAF">
        <w:t xml:space="preserve">The AI will </w:t>
      </w:r>
      <w:r w:rsidR="00262275">
        <w:t>use</w:t>
      </w:r>
      <w:r w:rsidRPr="000F4CAF">
        <w:t xml:space="preserve"> the minimax algorithm to calculate the best move and use Alpha-Beta pruning for optimisation. The AI </w:t>
      </w:r>
      <w:r w:rsidR="007B4091">
        <w:t>is</w:t>
      </w:r>
      <w:r w:rsidRPr="000F4CAF">
        <w:t xml:space="preserve"> given a time limit and </w:t>
      </w:r>
      <w:r w:rsidR="004C2C7E">
        <w:t>tries</w:t>
      </w:r>
      <w:r w:rsidRPr="000F4CAF">
        <w:t xml:space="preserve">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The minimax algorithm works by performing an in-order traversal of all possible game states up to a set number of moves ahead with each node being a state and each branch a move. It then works 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6825F9D7" w:rsidR="00222E62" w:rsidRPr="000F4CAF" w:rsidRDefault="00222E62" w:rsidP="00222E62">
      <w:r w:rsidRPr="000F4CAF">
        <w:t xml:space="preserve">^ Diagram explaining the minimax algorithm. Source (for this and </w:t>
      </w:r>
      <w:r w:rsidR="003D32F4">
        <w:t xml:space="preserve">the </w:t>
      </w:r>
      <w:r w:rsidRPr="000F4CAF">
        <w:t xml:space="preserve">next image): </w:t>
      </w:r>
      <w:hyperlink r:id="rId189"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w:lastRenderedPageBreak/>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EB3788" w:rsidRDefault="00EB3788"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EB3788" w:rsidRDefault="00EB3788"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EB3788" w:rsidRDefault="00EB3788"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EB3788" w:rsidRDefault="00EB3788"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EB3788" w:rsidRDefault="00EB3788"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EB3788" w:rsidRDefault="00EB3788"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5FCA6EC0"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w:t>
      </w:r>
      <w:r w:rsidR="003D32F4">
        <w:t>,</w:t>
      </w:r>
      <w:r w:rsidRPr="000F4CAF">
        <w:t xml:space="preserve"> AB Pruning can reduce end nodes searched by 99.8%</w:t>
      </w:r>
    </w:p>
    <w:p w14:paraId="524B375D" w14:textId="1BDF1136" w:rsidR="006C2057" w:rsidRDefault="006C2057" w:rsidP="00222E62">
      <w:pPr>
        <w:rPr>
          <w:color w:val="0070C0"/>
          <w:u w:val="single"/>
        </w:rPr>
      </w:pPr>
      <w:r w:rsidRPr="000F4CAF">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2E5B91" w:rsidRPr="000F4CAF">
        <w:t xml:space="preserve">Using </w:t>
      </w:r>
      <w:r w:rsidR="002E5B91">
        <w:t>M</w:t>
      </w:r>
      <w:r w:rsidR="002E5B91" w:rsidRPr="000F4CAF">
        <w:t xml:space="preserve">ultithreading for the MiniMax </w:t>
      </w:r>
      <w:r w:rsidR="002E5B91">
        <w:t>A</w:t>
      </w:r>
      <w:r w:rsidR="002E5B91" w:rsidRPr="000F4CAF">
        <w:t>lgorithm</w:t>
      </w:r>
      <w:r w:rsidRPr="000F4CAF">
        <w:rPr>
          <w:color w:val="0070C0"/>
          <w:u w:val="single"/>
        </w:rPr>
        <w:fldChar w:fldCharType="end"/>
      </w:r>
    </w:p>
    <w:p w14:paraId="76A8228A" w14:textId="31480E2A" w:rsidR="003F15E6" w:rsidRDefault="003F15E6" w:rsidP="00222E62">
      <w:r>
        <w:t>Implementation:</w:t>
      </w:r>
    </w:p>
    <w:p w14:paraId="34543AE0" w14:textId="060792D0" w:rsidR="003F15E6" w:rsidRDefault="003F15E6" w:rsidP="00222E62">
      <w:r w:rsidRPr="003F15E6">
        <w:rPr>
          <w:noProof/>
        </w:rPr>
        <w:lastRenderedPageBreak/>
        <w:drawing>
          <wp:inline distT="0" distB="0" distL="0" distR="0" wp14:anchorId="45E04D8F" wp14:editId="25E96655">
            <wp:extent cx="5731510" cy="373697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731510" cy="3736975"/>
                    </a:xfrm>
                    <a:prstGeom prst="rect">
                      <a:avLst/>
                    </a:prstGeom>
                  </pic:spPr>
                </pic:pic>
              </a:graphicData>
            </a:graphic>
          </wp:inline>
        </w:drawing>
      </w:r>
    </w:p>
    <w:p w14:paraId="6B97F76C" w14:textId="6DCB085D" w:rsidR="003F15E6" w:rsidRPr="003F15E6" w:rsidRDefault="003F15E6" w:rsidP="00222E62">
      <w:r w:rsidRPr="003F15E6">
        <w:rPr>
          <w:noProof/>
        </w:rPr>
        <w:drawing>
          <wp:inline distT="0" distB="0" distL="0" distR="0" wp14:anchorId="210CBCDE" wp14:editId="568B8310">
            <wp:extent cx="4436828" cy="2264620"/>
            <wp:effectExtent l="0" t="0" r="1905" b="254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460871" cy="2276892"/>
                    </a:xfrm>
                    <a:prstGeom prst="rect">
                      <a:avLst/>
                    </a:prstGeom>
                  </pic:spPr>
                </pic:pic>
              </a:graphicData>
            </a:graphic>
          </wp:inline>
        </w:drawing>
      </w:r>
    </w:p>
    <w:p w14:paraId="7D57E1AD" w14:textId="3683D0AC" w:rsidR="00222E62" w:rsidRPr="000F4CAF" w:rsidRDefault="00222E62" w:rsidP="00222E62">
      <w:pPr>
        <w:pStyle w:val="Heading2"/>
      </w:pPr>
      <w:bookmarkStart w:id="206" w:name="_Toc124789578"/>
      <w:bookmarkStart w:id="207" w:name="_Toc128382207"/>
      <w:r w:rsidRPr="000F4CAF">
        <w:t>Help System</w:t>
      </w:r>
      <w:bookmarkEnd w:id="206"/>
      <w:bookmarkEnd w:id="207"/>
    </w:p>
    <w:p w14:paraId="2F79A99A" w14:textId="6310C75E"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w:t>
      </w:r>
      <w:r w:rsidR="003D32F4">
        <w:t>/</w:t>
      </w:r>
      <w:r w:rsidRPr="000F4CAF">
        <w:t>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lastRenderedPageBreak/>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94">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95">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1CAB929D" w:rsidR="00222E62" w:rsidRPr="000F4CAF" w:rsidRDefault="00222E62" w:rsidP="00222E62">
      <w:r w:rsidRPr="000F4CAF">
        <w:t xml:space="preserve">^ Area where </w:t>
      </w:r>
      <w:r w:rsidR="003D32F4">
        <w:t xml:space="preserve">the </w:t>
      </w:r>
      <w:r w:rsidRPr="000F4CAF">
        <w:t xml:space="preserve">file is inserted into </w:t>
      </w:r>
      <w:r w:rsidR="003D32F4">
        <w:t xml:space="preserve">the </w:t>
      </w:r>
      <w:r w:rsidRPr="000F4CAF">
        <w:t>template</w:t>
      </w:r>
    </w:p>
    <w:p w14:paraId="31D33F42" w14:textId="2D5C85FD" w:rsidR="00222E62" w:rsidRDefault="00222E62" w:rsidP="00222E62">
      <w:r w:rsidRPr="000F4CAF">
        <w:t>As the website is completely local, there is no web hosting requirement and no time</w:t>
      </w:r>
      <w:r w:rsidR="003D32F4">
        <w:t xml:space="preserve"> spent</w:t>
      </w:r>
      <w:r w:rsidRPr="000F4CAF">
        <w:t xml:space="preserve"> waiting for a network connection</w:t>
      </w:r>
    </w:p>
    <w:p w14:paraId="68CBFED3" w14:textId="274F068B" w:rsidR="007E7560" w:rsidRDefault="004F559D" w:rsidP="00222E62">
      <w:r>
        <w:t>It uses the</w:t>
      </w:r>
      <w:r w:rsidR="007E7560">
        <w:t xml:space="preserve"> Bootstrap CSS library to create intuitive page</w:t>
      </w:r>
      <w:r>
        <w:t>s</w:t>
      </w:r>
      <w:r w:rsidR="007E7560">
        <w:t xml:space="preserve"> that scale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lastRenderedPageBreak/>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731510" cy="2582545"/>
                    </a:xfrm>
                    <a:prstGeom prst="rect">
                      <a:avLst/>
                    </a:prstGeom>
                  </pic:spPr>
                </pic:pic>
              </a:graphicData>
            </a:graphic>
          </wp:inline>
        </w:drawing>
      </w:r>
    </w:p>
    <w:p w14:paraId="629D7428" w14:textId="412FD78D" w:rsidR="004F559D" w:rsidRDefault="004F559D" w:rsidP="00222E62">
      <w:r>
        <w:t>^ Help page</w:t>
      </w:r>
      <w:r w:rsidR="001351B9">
        <w:t xml:space="preserve"> for Atomic Chess</w:t>
      </w:r>
    </w:p>
    <w:p w14:paraId="636D14C9" w14:textId="2D81AD09" w:rsidR="003F15E6" w:rsidRDefault="003F15E6" w:rsidP="00222E62">
      <w:r>
        <w:t>Implementation for opening help:</w:t>
      </w:r>
    </w:p>
    <w:p w14:paraId="62D80058" w14:textId="73BB18C9" w:rsidR="003F15E6" w:rsidRPr="000F4CAF" w:rsidRDefault="003F15E6" w:rsidP="00222E62">
      <w:r w:rsidRPr="003F15E6">
        <w:rPr>
          <w:noProof/>
        </w:rPr>
        <w:drawing>
          <wp:inline distT="0" distB="0" distL="0" distR="0" wp14:anchorId="6BB2D86B" wp14:editId="392E233C">
            <wp:extent cx="5731510" cy="4972685"/>
            <wp:effectExtent l="0" t="0" r="254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731510" cy="4972685"/>
                    </a:xfrm>
                    <a:prstGeom prst="rect">
                      <a:avLst/>
                    </a:prstGeom>
                  </pic:spPr>
                </pic:pic>
              </a:graphicData>
            </a:graphic>
          </wp:inline>
        </w:drawing>
      </w:r>
    </w:p>
    <w:p w14:paraId="102E902F" w14:textId="194E89F1" w:rsidR="00222E62" w:rsidRPr="000F4CAF" w:rsidRDefault="00222E62" w:rsidP="00222E62">
      <w:pPr>
        <w:pStyle w:val="Heading2"/>
      </w:pPr>
      <w:bookmarkStart w:id="208" w:name="_Toc124789579"/>
      <w:bookmarkStart w:id="209" w:name="_Toc128382208"/>
      <w:r w:rsidRPr="000F4CAF">
        <w:lastRenderedPageBreak/>
        <w:t>UI</w:t>
      </w:r>
      <w:r w:rsidR="00920DC6" w:rsidRPr="000F4CAF">
        <w:t xml:space="preserve"> System</w:t>
      </w:r>
      <w:bookmarkEnd w:id="208"/>
      <w:bookmarkEnd w:id="209"/>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86E1AD3" w14:textId="124EA869" w:rsidR="002358A2" w:rsidRPr="00DA6E00" w:rsidRDefault="00CF1CA8" w:rsidP="003209C6">
      <w:r w:rsidRPr="000F4CAF">
        <w:t>The UI also uses a fixed aspect ratio as detailed here</w:t>
      </w:r>
      <w:r w:rsidRPr="003209C6">
        <w:t>:</w:t>
      </w:r>
      <w:r w:rsidR="003209C6">
        <w:t xml:space="preserve"> </w:t>
      </w:r>
      <w:r w:rsidR="003209C6">
        <w:fldChar w:fldCharType="begin"/>
      </w:r>
      <w:r w:rsidR="003209C6">
        <w:instrText xml:space="preserve"> REF _Ref126677299 \h </w:instrText>
      </w:r>
      <w:r w:rsidR="003209C6">
        <w:fldChar w:fldCharType="separate"/>
      </w:r>
      <w:r w:rsidR="002E5B91" w:rsidRPr="000F4CAF">
        <w:t xml:space="preserve">Accounting for all </w:t>
      </w:r>
      <w:r w:rsidR="002E5B91">
        <w:t>D</w:t>
      </w:r>
      <w:r w:rsidR="002E5B91" w:rsidRPr="000F4CAF">
        <w:t xml:space="preserve">isplay </w:t>
      </w:r>
      <w:r w:rsidR="002E5B91">
        <w:t>S</w:t>
      </w:r>
      <w:r w:rsidR="002E5B91" w:rsidRPr="000F4CAF">
        <w:t xml:space="preserve">izes and </w:t>
      </w:r>
      <w:r w:rsidR="002E5B91">
        <w:t>R</w:t>
      </w:r>
      <w:r w:rsidR="002E5B91" w:rsidRPr="000F4CAF">
        <w:t>atios</w:t>
      </w:r>
      <w:r w:rsidR="003209C6">
        <w:fldChar w:fldCharType="end"/>
      </w:r>
      <w:r w:rsidR="003209C6">
        <w:t>, pg.</w:t>
      </w:r>
      <w:r w:rsidR="003209C6" w:rsidRPr="003209C6">
        <w:t xml:space="preserve"> </w:t>
      </w:r>
      <w:r w:rsidR="003209C6" w:rsidRPr="003209C6">
        <w:fldChar w:fldCharType="begin"/>
      </w:r>
      <w:r w:rsidR="003209C6" w:rsidRPr="003209C6">
        <w:instrText xml:space="preserve"> PAGEREF _Ref126677267 \h </w:instrText>
      </w:r>
      <w:r w:rsidR="003209C6" w:rsidRPr="003209C6">
        <w:fldChar w:fldCharType="separate"/>
      </w:r>
      <w:r w:rsidR="002E5B91">
        <w:rPr>
          <w:noProof/>
        </w:rPr>
        <w:t>53</w:t>
      </w:r>
      <w:r w:rsidR="003209C6" w:rsidRPr="003209C6">
        <w:fldChar w:fldCharType="end"/>
      </w:r>
      <w:r w:rsidR="002358A2" w:rsidRPr="003209C6">
        <w:t>,</w:t>
      </w:r>
      <w:r w:rsidR="002358A2" w:rsidRPr="002358A2">
        <w:t xml:space="preserve"> and</w:t>
      </w:r>
      <w:r w:rsidR="002358A2">
        <w:t xml:space="preserve"> has some text elements to copy the font size of other text elements to ensure consistency: </w:t>
      </w:r>
      <w:r w:rsidR="002358A2">
        <w:fldChar w:fldCharType="begin"/>
      </w:r>
      <w:r w:rsidR="002358A2">
        <w:instrText xml:space="preserve"> REF _Ref126083054 \h </w:instrText>
      </w:r>
      <w:r w:rsidR="003209C6">
        <w:instrText xml:space="preserve"> \* MERGEFORMAT </w:instrText>
      </w:r>
      <w:r w:rsidR="002358A2">
        <w:fldChar w:fldCharType="separate"/>
      </w:r>
      <w:r w:rsidR="002E5B91">
        <w:t>Making Text Sizes Consistent</w:t>
      </w:r>
      <w:r w:rsidR="002358A2">
        <w:fldChar w:fldCharType="end"/>
      </w:r>
      <w:r w:rsidR="00730DD4">
        <w:t>, pg.</w:t>
      </w:r>
      <w:r w:rsidR="00730DD4">
        <w:fldChar w:fldCharType="begin"/>
      </w:r>
      <w:r w:rsidR="00730DD4">
        <w:instrText xml:space="preserve"> PAGEREF _Ref126083054 \h </w:instrText>
      </w:r>
      <w:r w:rsidR="00730DD4">
        <w:fldChar w:fldCharType="separate"/>
      </w:r>
      <w:r w:rsidR="002E5B91">
        <w:rPr>
          <w:noProof/>
        </w:rPr>
        <w:t>57</w:t>
      </w:r>
      <w:r w:rsidR="00730DD4">
        <w:fldChar w:fldCharType="end"/>
      </w:r>
      <w:r w:rsidR="002358A2">
        <w:t>.</w:t>
      </w:r>
    </w:p>
    <w:p w14:paraId="23F8108D" w14:textId="5294FB00" w:rsidR="00C61CA2" w:rsidRDefault="00C61CA2" w:rsidP="00C61CA2">
      <w:pPr>
        <w:pStyle w:val="Heading3"/>
      </w:pPr>
      <w:bookmarkStart w:id="210" w:name="_Toc128382209"/>
      <w:r>
        <w:t xml:space="preserve">VisualManager </w:t>
      </w:r>
      <w:r w:rsidR="001E1F01">
        <w:t>S</w:t>
      </w:r>
      <w:r>
        <w:t>ystem</w:t>
      </w:r>
      <w:bookmarkEnd w:id="210"/>
    </w:p>
    <w:p w14:paraId="4AE04452" w14:textId="1FD2E08F" w:rsidR="00AF678F" w:rsidRDefault="00AF678F" w:rsidP="00AF678F">
      <w:bookmarkStart w:id="211" w:name="_Toc124789580"/>
      <w:r>
        <w:t>When in a game, the VisualManager (and VisualManager3D if the game mode supports 3D) render the board and pieces and handle piece</w:t>
      </w:r>
      <w:r w:rsidR="00076915">
        <w:t>s</w:t>
      </w:r>
      <w:r>
        <w:t xml:space="preserve"> moving, being taken, squares being highlighted and more. As all game modes must support 2D and only some support 3D, the VisualManager handles all the calculations and algorithms for deciding how to move pieces (see: </w:t>
      </w:r>
      <w:r>
        <w:fldChar w:fldCharType="begin"/>
      </w:r>
      <w:r>
        <w:instrText xml:space="preserve"> REF _Ref125755069 \h </w:instrText>
      </w:r>
      <w:r>
        <w:fldChar w:fldCharType="separate"/>
      </w:r>
      <w:r w:rsidR="002E5B91">
        <w:t>Working Out which Pieces have Moved</w:t>
      </w:r>
      <w:r>
        <w:fldChar w:fldCharType="end"/>
      </w:r>
      <w:r w:rsidR="00730DD4">
        <w:t xml:space="preserve">, pg. </w:t>
      </w:r>
      <w:r w:rsidR="00730DD4">
        <w:fldChar w:fldCharType="begin"/>
      </w:r>
      <w:r w:rsidR="00730DD4">
        <w:instrText xml:space="preserve"> PAGEREF _Ref125755069 \h </w:instrText>
      </w:r>
      <w:r w:rsidR="00730DD4">
        <w:fldChar w:fldCharType="separate"/>
      </w:r>
      <w:r w:rsidR="002E5B91">
        <w:rPr>
          <w:noProof/>
        </w:rPr>
        <w:t>72</w:t>
      </w:r>
      <w:r w:rsidR="00730DD4">
        <w:fldChar w:fldCharType="end"/>
      </w:r>
      <w:r>
        <w:t>)</w:t>
      </w:r>
      <w:r w:rsidR="003C67B4">
        <w:t xml:space="preserve"> and mostly calls 3D methods to apply these moves.</w:t>
      </w:r>
    </w:p>
    <w:p w14:paraId="3B870620" w14:textId="4738BB76" w:rsidR="00525C10" w:rsidRDefault="00525C10" w:rsidP="00AF678F">
      <w:r>
        <w:t xml:space="preserve">The VisualManager receives board information (size, highlighted squares, blocked squares etc) from the active game modes board (which derives from </w:t>
      </w:r>
      <w:proofErr w:type="spellStart"/>
      <w:r>
        <w:t>AbstractBoard</w:t>
      </w:r>
      <w:proofErr w:type="spellEnd"/>
      <w:r>
        <w:t xml:space="preserve">, see: </w:t>
      </w:r>
      <w:r>
        <w:fldChar w:fldCharType="begin"/>
      </w:r>
      <w:r>
        <w:instrText xml:space="preserve"> REF _Ref125755201 \h </w:instrText>
      </w:r>
      <w:r>
        <w:fldChar w:fldCharType="separate"/>
      </w:r>
      <w:r w:rsidR="002E5B91" w:rsidRPr="000F4CAF">
        <w:t>Board</w:t>
      </w:r>
      <w:r>
        <w:fldChar w:fldCharType="end"/>
      </w:r>
      <w:r w:rsidR="00730DD4">
        <w:t xml:space="preserve">, pg. </w:t>
      </w:r>
      <w:r w:rsidR="00730DD4">
        <w:fldChar w:fldCharType="begin"/>
      </w:r>
      <w:r w:rsidR="00730DD4">
        <w:instrText xml:space="preserve"> PAGEREF _Ref126677583 \h </w:instrText>
      </w:r>
      <w:r w:rsidR="00730DD4">
        <w:fldChar w:fldCharType="separate"/>
      </w:r>
      <w:r w:rsidR="002E5B91">
        <w:rPr>
          <w:noProof/>
        </w:rPr>
        <w:t>93</w:t>
      </w:r>
      <w:r w:rsidR="00730DD4">
        <w:fldChar w:fldCharType="end"/>
      </w:r>
      <w:r>
        <w:t>). It then receives incoming moves from the ChessManager and relays outgoing moves to the ChessManager as well.</w:t>
      </w:r>
    </w:p>
    <w:p w14:paraId="0062D1D5" w14:textId="2286E6D8" w:rsidR="00E20A7A" w:rsidRDefault="00E20A7A" w:rsidP="00AF678F">
      <w:r>
        <w:t xml:space="preserve">For more information on how the 3D board appearance and animations </w:t>
      </w:r>
      <w:r w:rsidR="00A47655">
        <w:t>work</w:t>
      </w:r>
      <w:r>
        <w:t xml:space="preserve"> see: </w:t>
      </w:r>
      <w:r w:rsidR="00D4551D">
        <w:t>(</w:t>
      </w:r>
      <w:r>
        <w:fldChar w:fldCharType="begin"/>
      </w:r>
      <w:r>
        <w:instrText xml:space="preserve"> REF _Ref125755298 \h </w:instrText>
      </w:r>
      <w:r>
        <w:fldChar w:fldCharType="separate"/>
      </w:r>
      <w:r w:rsidR="002E5B91">
        <w:t>Making 3D Squares Move Smoothly</w:t>
      </w:r>
      <w:r>
        <w:fldChar w:fldCharType="end"/>
      </w:r>
      <w:r w:rsidR="00730DD4">
        <w:t xml:space="preserve">, pg. </w:t>
      </w:r>
      <w:r w:rsidR="00730DD4">
        <w:fldChar w:fldCharType="begin"/>
      </w:r>
      <w:r w:rsidR="00730DD4">
        <w:instrText xml:space="preserve"> PAGEREF _Ref125755298 \h </w:instrText>
      </w:r>
      <w:r w:rsidR="00730DD4">
        <w:fldChar w:fldCharType="separate"/>
      </w:r>
      <w:r w:rsidR="002E5B91">
        <w:rPr>
          <w:noProof/>
        </w:rPr>
        <w:t>66</w:t>
      </w:r>
      <w:r w:rsidR="00730DD4">
        <w:fldChar w:fldCharType="end"/>
      </w:r>
      <w:r w:rsidR="00D4551D">
        <w:t>)</w:t>
      </w:r>
      <w:r>
        <w:t xml:space="preserve">, </w:t>
      </w:r>
      <w:r w:rsidR="00D4551D">
        <w:t>(</w:t>
      </w:r>
      <w:r>
        <w:fldChar w:fldCharType="begin"/>
      </w:r>
      <w:r>
        <w:instrText xml:space="preserve"> REF _Ref125755303 \h </w:instrText>
      </w:r>
      <w:r>
        <w:fldChar w:fldCharType="separate"/>
      </w:r>
      <w:r w:rsidR="002E5B91">
        <w:t>Implementing the 3D Ripple Effect</w:t>
      </w:r>
      <w:r>
        <w:fldChar w:fldCharType="end"/>
      </w:r>
      <w:r w:rsidR="00730DD4">
        <w:t xml:space="preserve">, pg. </w:t>
      </w:r>
      <w:r w:rsidR="00730DD4">
        <w:fldChar w:fldCharType="begin"/>
      </w:r>
      <w:r w:rsidR="00730DD4">
        <w:instrText xml:space="preserve"> PAGEREF _Ref125755303 \h </w:instrText>
      </w:r>
      <w:r w:rsidR="00730DD4">
        <w:fldChar w:fldCharType="separate"/>
      </w:r>
      <w:r w:rsidR="002E5B91">
        <w:rPr>
          <w:noProof/>
        </w:rPr>
        <w:t>67</w:t>
      </w:r>
      <w:r w:rsidR="00730DD4">
        <w:fldChar w:fldCharType="end"/>
      </w:r>
      <w:r w:rsidR="00D4551D">
        <w:t>)</w:t>
      </w:r>
      <w:r>
        <w:t xml:space="preserve"> and </w:t>
      </w:r>
      <w:r w:rsidR="00D4551D">
        <w:t>(</w:t>
      </w:r>
      <w:r>
        <w:fldChar w:fldCharType="begin"/>
      </w:r>
      <w:r>
        <w:instrText xml:space="preserve"> REF _Ref125755308 \h </w:instrText>
      </w:r>
      <w:r>
        <w:fldChar w:fldCharType="separate"/>
      </w:r>
      <w:r w:rsidR="002E5B91">
        <w:t>Making Pieces Jump</w:t>
      </w:r>
      <w:r>
        <w:fldChar w:fldCharType="end"/>
      </w:r>
      <w:r w:rsidR="00730DD4">
        <w:t xml:space="preserve">, pg. </w:t>
      </w:r>
      <w:r w:rsidR="00730DD4">
        <w:fldChar w:fldCharType="begin"/>
      </w:r>
      <w:r w:rsidR="00730DD4">
        <w:instrText xml:space="preserve"> PAGEREF _Ref125755308 \h </w:instrText>
      </w:r>
      <w:r w:rsidR="00730DD4">
        <w:fldChar w:fldCharType="separate"/>
      </w:r>
      <w:r w:rsidR="002E5B91">
        <w:rPr>
          <w:noProof/>
        </w:rPr>
        <w:t>71</w:t>
      </w:r>
      <w:r w:rsidR="00730DD4">
        <w:fldChar w:fldCharType="end"/>
      </w:r>
      <w:r w:rsidR="00D4551D">
        <w:t>)</w:t>
      </w:r>
    </w:p>
    <w:p w14:paraId="7A2A0F4C" w14:textId="5F2B1BD1" w:rsidR="00A47655" w:rsidRDefault="00A47655" w:rsidP="00AF678F">
      <w:r>
        <w:t xml:space="preserve">The </w:t>
      </w:r>
      <w:r w:rsidR="00E02D24">
        <w:t xml:space="preserve">3D camera is controlled by the </w:t>
      </w:r>
      <w:proofErr w:type="spellStart"/>
      <w:r w:rsidR="00E02D24">
        <w:t>CameraManager</w:t>
      </w:r>
      <w:proofErr w:type="spellEnd"/>
      <w:r w:rsidR="00E02D24">
        <w:t xml:space="preserve"> script which uses three pivots</w:t>
      </w:r>
      <w:r w:rsidR="00101AD8">
        <w:t xml:space="preserve">: </w:t>
      </w:r>
      <w:r w:rsidR="00E02D24">
        <w:t xml:space="preserve">a vertical one to make the camera orbit, a horizontal one to change camera elevation and </w:t>
      </w:r>
      <w:r w:rsidR="00101AD8">
        <w:t>one that slides forward and back. As each pivot is a child of the one before and inherits its rotation and the camera is a child of the last pivot, the camera can orbit, change elevation and zoom.</w:t>
      </w:r>
    </w:p>
    <w:p w14:paraId="13D70D33" w14:textId="2B13E654" w:rsidR="00B67AA2" w:rsidRDefault="00B67AA2" w:rsidP="00AF678F">
      <w:r>
        <w:t>Camera implementation:</w:t>
      </w:r>
    </w:p>
    <w:p w14:paraId="3577DE96" w14:textId="55CE9684" w:rsidR="00B67AA2" w:rsidRDefault="00B67AA2" w:rsidP="00AF678F">
      <w:r w:rsidRPr="00B67AA2">
        <w:rPr>
          <w:noProof/>
        </w:rPr>
        <w:lastRenderedPageBreak/>
        <w:drawing>
          <wp:inline distT="0" distB="0" distL="0" distR="0" wp14:anchorId="71711DFE" wp14:editId="65D2935A">
            <wp:extent cx="5731510" cy="2063750"/>
            <wp:effectExtent l="0" t="0" r="254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731510" cy="2063750"/>
                    </a:xfrm>
                    <a:prstGeom prst="rect">
                      <a:avLst/>
                    </a:prstGeom>
                  </pic:spPr>
                </pic:pic>
              </a:graphicData>
            </a:graphic>
          </wp:inline>
        </w:drawing>
      </w:r>
    </w:p>
    <w:p w14:paraId="670A4A3E" w14:textId="21CCDA52" w:rsidR="00222E62" w:rsidRPr="000F4CAF" w:rsidRDefault="00222E62" w:rsidP="00222E62">
      <w:pPr>
        <w:pStyle w:val="Heading2"/>
      </w:pPr>
      <w:bookmarkStart w:id="212" w:name="_Toc128382210"/>
      <w:r w:rsidRPr="000F4CAF">
        <w:t>Validation</w:t>
      </w:r>
      <w:r w:rsidR="00920DC6" w:rsidRPr="000F4CAF">
        <w:t xml:space="preserve"> System</w:t>
      </w:r>
      <w:bookmarkEnd w:id="211"/>
      <w:bookmarkEnd w:id="212"/>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351BB90A" w:rsidR="00222E62" w:rsidRPr="000F4CAF" w:rsidRDefault="00222E62" w:rsidP="00222E62">
      <w:r w:rsidRPr="000F4CAF">
        <w:t>Password selection – This is mostly the same as username selection however this won’t need to be displayed and must support more character</w:t>
      </w:r>
      <w:r w:rsidR="00076915">
        <w:t>s</w:t>
      </w:r>
      <w:r w:rsidRPr="000F4CAF">
        <w:t xml:space="preserve"> to allow strong passwords. There will be some character restriction</w:t>
      </w:r>
      <w:r w:rsidR="00076915">
        <w:t>s</w:t>
      </w:r>
      <w:r w:rsidRPr="000F4CAF">
        <w:t xml:space="preserve">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2634A9AE" w:rsidR="006C2057" w:rsidRDefault="006C2057" w:rsidP="00222E62">
      <w:pPr>
        <w:rPr>
          <w:color w:val="0070C0"/>
          <w:u w:val="single"/>
        </w:rPr>
      </w:pPr>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2E5B91" w:rsidRPr="000F4CAF">
        <w:t>Validation Testing</w:t>
      </w:r>
      <w:r w:rsidRPr="004F559D">
        <w:rPr>
          <w:color w:val="0070C0"/>
          <w:u w:val="single"/>
        </w:rPr>
        <w:fldChar w:fldCharType="end"/>
      </w:r>
    </w:p>
    <w:p w14:paraId="12EA4D5C" w14:textId="3085E89C" w:rsidR="00D63144" w:rsidRDefault="00D63144" w:rsidP="00222E62">
      <w:r w:rsidRPr="00D63144">
        <w:t>Vali</w:t>
      </w:r>
      <w:r>
        <w:t>dation implementation examples:</w:t>
      </w:r>
    </w:p>
    <w:p w14:paraId="1C3967C4" w14:textId="11DD96E8" w:rsidR="00D63144" w:rsidRDefault="00D63144" w:rsidP="00222E62">
      <w:r w:rsidRPr="00D63144">
        <w:rPr>
          <w:noProof/>
        </w:rPr>
        <w:drawing>
          <wp:inline distT="0" distB="0" distL="0" distR="0" wp14:anchorId="10159244" wp14:editId="6620D015">
            <wp:extent cx="5731510" cy="2838450"/>
            <wp:effectExtent l="0" t="0" r="254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731510" cy="2838450"/>
                    </a:xfrm>
                    <a:prstGeom prst="rect">
                      <a:avLst/>
                    </a:prstGeom>
                  </pic:spPr>
                </pic:pic>
              </a:graphicData>
            </a:graphic>
          </wp:inline>
        </w:drawing>
      </w:r>
    </w:p>
    <w:p w14:paraId="7CF2F454" w14:textId="6F9E3EB5" w:rsidR="001D20CA" w:rsidRDefault="001D20CA" w:rsidP="00222E62">
      <w:r w:rsidRPr="001D20CA">
        <w:rPr>
          <w:noProof/>
        </w:rPr>
        <w:lastRenderedPageBreak/>
        <w:drawing>
          <wp:inline distT="0" distB="0" distL="0" distR="0" wp14:anchorId="7E48F7CF" wp14:editId="4977C21D">
            <wp:extent cx="5731510" cy="1825625"/>
            <wp:effectExtent l="0" t="0" r="2540" b="317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731510" cy="1825625"/>
                    </a:xfrm>
                    <a:prstGeom prst="rect">
                      <a:avLst/>
                    </a:prstGeom>
                  </pic:spPr>
                </pic:pic>
              </a:graphicData>
            </a:graphic>
          </wp:inline>
        </w:drawing>
      </w:r>
    </w:p>
    <w:p w14:paraId="24D8A0CA" w14:textId="25C53609" w:rsidR="007366C5" w:rsidRPr="00D63144" w:rsidRDefault="007366C5" w:rsidP="00222E62">
      <w:r w:rsidRPr="007366C5">
        <w:rPr>
          <w:noProof/>
        </w:rPr>
        <w:drawing>
          <wp:inline distT="0" distB="0" distL="0" distR="0" wp14:anchorId="19B6ACC6" wp14:editId="640372D7">
            <wp:extent cx="5731510" cy="2550795"/>
            <wp:effectExtent l="0" t="0" r="2540" b="190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731510" cy="2550795"/>
                    </a:xfrm>
                    <a:prstGeom prst="rect">
                      <a:avLst/>
                    </a:prstGeom>
                  </pic:spPr>
                </pic:pic>
              </a:graphicData>
            </a:graphic>
          </wp:inline>
        </w:drawing>
      </w:r>
    </w:p>
    <w:p w14:paraId="58693206" w14:textId="66BBABBD" w:rsidR="004F559D" w:rsidRDefault="00920DC6" w:rsidP="00920DC6">
      <w:pPr>
        <w:pStyle w:val="Heading2"/>
      </w:pPr>
      <w:bookmarkStart w:id="213" w:name="_Toc124789581"/>
      <w:bookmarkStart w:id="214" w:name="_Toc128382211"/>
      <w:r w:rsidRPr="000F4CAF">
        <w:t>Save system</w:t>
      </w:r>
      <w:bookmarkEnd w:id="213"/>
      <w:bookmarkEnd w:id="214"/>
    </w:p>
    <w:p w14:paraId="61F3F2EF" w14:textId="745ADDC1" w:rsidR="004F559D" w:rsidRPr="00130174" w:rsidRDefault="004F559D" w:rsidP="004F559D">
      <w:r>
        <w:t>Saves are stored in a proprietary binary format</w:t>
      </w:r>
      <w:r w:rsidR="00EE4974">
        <w:t xml:space="preserve"> for better networking performance as JSON and other text-based serialisation file formats are very inefficient for both size and speed</w:t>
      </w:r>
      <w:r w:rsidR="00AD1BB1">
        <w:t>. I also chose a proprietary format as the save file does not need to be read by a human and as it makes it easier for game</w:t>
      </w:r>
      <w:r w:rsidR="00FF102E">
        <w:t xml:space="preserve"> </w:t>
      </w:r>
      <w:r w:rsidR="00AD1BB1">
        <w:t>mode components to save custom data</w:t>
      </w:r>
      <w:r>
        <w:t xml:space="preserve">. </w:t>
      </w:r>
      <w:r w:rsidR="00C477C6">
        <w:t>For details on the file structure see</w:t>
      </w:r>
      <w:r>
        <w:t xml:space="preserve">: </w:t>
      </w:r>
      <w:r w:rsidR="00076915">
        <w:rPr>
          <w:color w:val="0070C0"/>
          <w:u w:val="single"/>
        </w:rPr>
        <w:fldChar w:fldCharType="begin"/>
      </w:r>
      <w:r w:rsidR="00076915">
        <w:instrText xml:space="preserve"> REF _Ref125827658 \h </w:instrText>
      </w:r>
      <w:r w:rsidR="00076915">
        <w:rPr>
          <w:color w:val="0070C0"/>
          <w:u w:val="single"/>
        </w:rPr>
      </w:r>
      <w:r w:rsidR="00076915">
        <w:rPr>
          <w:color w:val="0070C0"/>
          <w:u w:val="single"/>
        </w:rPr>
        <w:fldChar w:fldCharType="separate"/>
      </w:r>
      <w:r w:rsidR="002E5B91">
        <w:t>Flexible Save Games that Support Every Game Mode</w:t>
      </w:r>
      <w:r w:rsidR="00076915">
        <w:rPr>
          <w:color w:val="0070C0"/>
          <w:u w:val="single"/>
        </w:rPr>
        <w:fldChar w:fldCharType="end"/>
      </w:r>
      <w:r w:rsidR="00130174" w:rsidRPr="00130174">
        <w:t>, pg</w:t>
      </w:r>
      <w:r w:rsidR="00130174">
        <w:t xml:space="preserve">. </w:t>
      </w:r>
      <w:r w:rsidR="00130174">
        <w:fldChar w:fldCharType="begin"/>
      </w:r>
      <w:r w:rsidR="00130174">
        <w:instrText xml:space="preserve"> PAGEREF _Ref125827658 \h </w:instrText>
      </w:r>
      <w:r w:rsidR="00130174">
        <w:fldChar w:fldCharType="separate"/>
      </w:r>
      <w:r w:rsidR="002E5B91">
        <w:rPr>
          <w:noProof/>
        </w:rPr>
        <w:t>54</w:t>
      </w:r>
      <w:r w:rsidR="00130174">
        <w:fldChar w:fldCharType="end"/>
      </w:r>
      <w:r w:rsidR="00130174">
        <w:t>.</w:t>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lastRenderedPageBreak/>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lastRenderedPageBreak/>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1"/>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4505ACE0" w:rsidR="002C771C" w:rsidRDefault="00C61CA2" w:rsidP="00C61CA2">
      <w:pPr>
        <w:pStyle w:val="Heading3"/>
      </w:pPr>
      <w:bookmarkStart w:id="215" w:name="_Toc128382212"/>
      <w:r>
        <w:t xml:space="preserve">Use of Unity’s </w:t>
      </w:r>
      <w:proofErr w:type="spellStart"/>
      <w:r>
        <w:t>PlayerPrefs</w:t>
      </w:r>
      <w:proofErr w:type="spellEnd"/>
      <w:r>
        <w:t xml:space="preserve"> system</w:t>
      </w:r>
      <w:bookmarkEnd w:id="215"/>
    </w:p>
    <w:p w14:paraId="05C5E3D9" w14:textId="43AB2D8E" w:rsidR="000779F8" w:rsidRDefault="000779F8" w:rsidP="000779F8">
      <w:r>
        <w:t xml:space="preserve">To save something simple, such as the current theme, I used Unity’s </w:t>
      </w:r>
      <w:proofErr w:type="spellStart"/>
      <w:r>
        <w:t>PlayerPrefs</w:t>
      </w:r>
      <w:proofErr w:type="spellEnd"/>
      <w:r>
        <w:t xml:space="preserve"> system which is essentially an internal database. For example, here I save the current theme:</w:t>
      </w:r>
    </w:p>
    <w:p w14:paraId="7A4C5A80" w14:textId="18FF6AC5" w:rsidR="000779F8" w:rsidRDefault="000779F8" w:rsidP="000779F8">
      <w:r w:rsidRPr="000779F8">
        <w:rPr>
          <w:noProof/>
        </w:rPr>
        <w:lastRenderedPageBreak/>
        <w:drawing>
          <wp:inline distT="0" distB="0" distL="0" distR="0" wp14:anchorId="73C49A77" wp14:editId="5866BC6B">
            <wp:extent cx="5363323" cy="1219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363323" cy="1219370"/>
                    </a:xfrm>
                    <a:prstGeom prst="rect">
                      <a:avLst/>
                    </a:prstGeom>
                  </pic:spPr>
                </pic:pic>
              </a:graphicData>
            </a:graphic>
          </wp:inline>
        </w:drawing>
      </w:r>
    </w:p>
    <w:p w14:paraId="19AFB44D" w14:textId="7EBD13FF" w:rsidR="000779F8" w:rsidRDefault="000779F8" w:rsidP="000779F8">
      <w:r>
        <w:t>And here I load it on game start:</w:t>
      </w:r>
    </w:p>
    <w:p w14:paraId="44264819" w14:textId="2CB99113" w:rsidR="000779F8" w:rsidRPr="000779F8" w:rsidRDefault="000779F8" w:rsidP="000779F8">
      <w:r w:rsidRPr="000779F8">
        <w:rPr>
          <w:noProof/>
        </w:rPr>
        <w:drawing>
          <wp:inline distT="0" distB="0" distL="0" distR="0" wp14:anchorId="2BE872A5" wp14:editId="0F82EC8D">
            <wp:extent cx="4429743" cy="962159"/>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4429743" cy="962159"/>
                    </a:xfrm>
                    <a:prstGeom prst="rect">
                      <a:avLst/>
                    </a:prstGeom>
                  </pic:spPr>
                </pic:pic>
              </a:graphicData>
            </a:graphic>
          </wp:inline>
        </w:drawing>
      </w:r>
    </w:p>
    <w:p w14:paraId="5129224D" w14:textId="2AEB1972" w:rsidR="004A5FBD" w:rsidRDefault="002C771C" w:rsidP="000779F8">
      <w:pPr>
        <w:pStyle w:val="Heading2"/>
      </w:pPr>
      <w:bookmarkStart w:id="216" w:name="_Toc128382213"/>
      <w:r>
        <w:t>V2</w:t>
      </w:r>
      <w:r w:rsidR="0085252D">
        <w:t xml:space="preserve"> (2D Vectors)</w:t>
      </w:r>
      <w:bookmarkEnd w:id="216"/>
    </w:p>
    <w:p w14:paraId="10321F0B" w14:textId="7A709106" w:rsidR="009821BD" w:rsidRDefault="004A5FBD" w:rsidP="004A5FBD">
      <w:r>
        <w:t>Originally, V2 was meant to replace Unity’s built</w:t>
      </w:r>
      <w:r w:rsidR="00076915">
        <w:t>-</w:t>
      </w:r>
      <w:r>
        <w:t xml:space="preserve">in Vector2Int datatype which can store two integers (x and y) with a datatype that stored x and y as </w:t>
      </w:r>
      <w:r w:rsidR="009821BD">
        <w:t>chars (1-byte unsigned integers) to reduce packet size for networking as it would be a quarter the size of integers however, I found the conversions frustrating to implement when working with V2s’ chars, the packet length decrease to not be that important and using other numbers that don’t indicate a real square such as negative numbers to be useful. In the end</w:t>
      </w:r>
      <w:r w:rsidR="00076915">
        <w:t>,</w:t>
      </w:r>
      <w:r w:rsidR="009821BD">
        <w:t xml:space="preserve"> I kept V2s (with </w:t>
      </w:r>
      <w:proofErr w:type="spellStart"/>
      <w:r w:rsidR="009821BD">
        <w:t>ints</w:t>
      </w:r>
      <w:proofErr w:type="spellEnd"/>
      <w:r w:rsidR="009821BD">
        <w:t xml:space="preserve"> instead of chars) as they had a shorter name and I had more control over implementations such as the </w:t>
      </w:r>
      <w:proofErr w:type="spellStart"/>
      <w:proofErr w:type="gramStart"/>
      <w:r w:rsidR="009821BD">
        <w:t>ToString</w:t>
      </w:r>
      <w:proofErr w:type="spellEnd"/>
      <w:r w:rsidR="009821BD">
        <w:t>(</w:t>
      </w:r>
      <w:proofErr w:type="gramEnd"/>
      <w:r w:rsidR="009821BD">
        <w:t>) method:</w:t>
      </w:r>
    </w:p>
    <w:p w14:paraId="3BC14072" w14:textId="77777777" w:rsidR="009821BD" w:rsidRDefault="009821BD" w:rsidP="004A5FBD">
      <w:r w:rsidRPr="009821BD">
        <w:rPr>
          <w:noProof/>
        </w:rPr>
        <w:drawing>
          <wp:inline distT="0" distB="0" distL="0" distR="0" wp14:anchorId="3F74A8C1" wp14:editId="797ABBE4">
            <wp:extent cx="2400635" cy="80021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400635" cy="800212"/>
                    </a:xfrm>
                    <a:prstGeom prst="rect">
                      <a:avLst/>
                    </a:prstGeom>
                  </pic:spPr>
                </pic:pic>
              </a:graphicData>
            </a:graphic>
          </wp:inline>
        </w:drawing>
      </w:r>
      <w:r w:rsidRPr="009821BD">
        <w:t xml:space="preserve"> </w:t>
      </w:r>
    </w:p>
    <w:p w14:paraId="7D2534F7" w14:textId="692B85D5" w:rsidR="009821BD" w:rsidRDefault="009821BD" w:rsidP="004A5FBD">
      <w:r>
        <w:t>The hash method allow</w:t>
      </w:r>
      <w:r w:rsidR="00076915">
        <w:t>s</w:t>
      </w:r>
      <w:r>
        <w:t xml:space="preserve"> it to be used in dictionaries:</w:t>
      </w:r>
    </w:p>
    <w:p w14:paraId="41DBF875" w14:textId="77777777" w:rsidR="009821BD" w:rsidRDefault="009821BD" w:rsidP="004A5FBD">
      <w:r w:rsidRPr="009821BD">
        <w:rPr>
          <w:noProof/>
        </w:rPr>
        <w:drawing>
          <wp:inline distT="0" distB="0" distL="0" distR="0" wp14:anchorId="18AB465D" wp14:editId="7DB70CFD">
            <wp:extent cx="4448796" cy="91452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4448796" cy="914528"/>
                    </a:xfrm>
                    <a:prstGeom prst="rect">
                      <a:avLst/>
                    </a:prstGeom>
                  </pic:spPr>
                </pic:pic>
              </a:graphicData>
            </a:graphic>
          </wp:inline>
        </w:drawing>
      </w:r>
      <w:r w:rsidRPr="009821BD">
        <w:t xml:space="preserve"> </w:t>
      </w:r>
    </w:p>
    <w:p w14:paraId="722C1E85" w14:textId="12C1A82D" w:rsidR="00E97B3D" w:rsidRDefault="009821BD" w:rsidP="004A5FBD">
      <w:r>
        <w:t>And the constructor allow</w:t>
      </w:r>
      <w:r w:rsidR="00076915">
        <w:t>s</w:t>
      </w:r>
      <w:r>
        <w:t xml:space="preserve"> me to initialise V2s with a single value which isn’t possible with Vector2Ints</w:t>
      </w:r>
      <w:r w:rsidR="00A55CA7">
        <w:t>:</w:t>
      </w:r>
    </w:p>
    <w:p w14:paraId="2D004D44" w14:textId="70B8C0FC" w:rsidR="00222E62" w:rsidRPr="000F4CAF" w:rsidRDefault="00E97B3D" w:rsidP="004A5FBD">
      <w:r w:rsidRPr="00E97B3D">
        <w:rPr>
          <w:noProof/>
        </w:rPr>
        <w:drawing>
          <wp:inline distT="0" distB="0" distL="0" distR="0" wp14:anchorId="2359201E" wp14:editId="2D31F60B">
            <wp:extent cx="1305107" cy="89547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1305107" cy="895475"/>
                    </a:xfrm>
                    <a:prstGeom prst="rect">
                      <a:avLst/>
                    </a:prstGeom>
                  </pic:spPr>
                </pic:pic>
              </a:graphicData>
            </a:graphic>
          </wp:inline>
        </w:drawing>
      </w:r>
      <w:r w:rsidRPr="00E97B3D">
        <w:t xml:space="preserve"> </w:t>
      </w:r>
      <w:r w:rsidR="00222E62" w:rsidRPr="000F4CAF">
        <w:br w:type="page"/>
      </w:r>
    </w:p>
    <w:p w14:paraId="4DA394B6" w14:textId="5E69E493" w:rsidR="00920DC6" w:rsidRPr="000F4CAF" w:rsidRDefault="00920DC6" w:rsidP="00222E62">
      <w:pPr>
        <w:pStyle w:val="HeadingLarge"/>
        <w:rPr>
          <w:lang w:val="en-GB"/>
        </w:rPr>
      </w:pPr>
      <w:bookmarkStart w:id="217" w:name="_Toc124789582"/>
      <w:bookmarkStart w:id="218" w:name="_Toc128382214"/>
      <w:r w:rsidRPr="000F4CAF">
        <w:rPr>
          <w:lang w:val="en-GB"/>
        </w:rPr>
        <w:lastRenderedPageBreak/>
        <w:t>Evaluation</w:t>
      </w:r>
      <w:bookmarkEnd w:id="217"/>
      <w:bookmarkEnd w:id="218"/>
    </w:p>
    <w:p w14:paraId="66A51B3F" w14:textId="592AE7E0" w:rsidR="00920DC6" w:rsidRDefault="00920DC6" w:rsidP="00920DC6">
      <w:pPr>
        <w:pStyle w:val="Heading2"/>
      </w:pPr>
      <w:bookmarkStart w:id="219" w:name="_Toc124789583"/>
      <w:bookmarkStart w:id="220" w:name="_Toc128382215"/>
      <w:r w:rsidRPr="000F4CAF">
        <w:t>Success compared to initial goals</w:t>
      </w:r>
      <w:bookmarkEnd w:id="219"/>
      <w:bookmarkEnd w:id="220"/>
    </w:p>
    <w:tbl>
      <w:tblPr>
        <w:tblStyle w:val="LightShading"/>
        <w:tblW w:w="9356" w:type="dxa"/>
        <w:tblLook w:val="04A0" w:firstRow="1" w:lastRow="0" w:firstColumn="1" w:lastColumn="0" w:noHBand="0" w:noVBand="1"/>
      </w:tblPr>
      <w:tblGrid>
        <w:gridCol w:w="2257"/>
        <w:gridCol w:w="1429"/>
        <w:gridCol w:w="1843"/>
        <w:gridCol w:w="3827"/>
      </w:tblGrid>
      <w:tr w:rsidR="006274B3" w:rsidRPr="000F4CAF" w14:paraId="159AE3F4" w14:textId="77777777" w:rsidTr="003F4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1E10DC7E" w14:textId="77777777" w:rsidR="006274B3" w:rsidRPr="000F4CAF" w:rsidRDefault="006274B3" w:rsidP="003D427A">
            <w:r w:rsidRPr="000F4CAF">
              <w:t>Criteria</w:t>
            </w:r>
          </w:p>
        </w:tc>
        <w:tc>
          <w:tcPr>
            <w:tcW w:w="1429" w:type="dxa"/>
          </w:tcPr>
          <w:p w14:paraId="07E799AE"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Category</w:t>
            </w:r>
          </w:p>
        </w:tc>
        <w:tc>
          <w:tcPr>
            <w:tcW w:w="1843" w:type="dxa"/>
          </w:tcPr>
          <w:p w14:paraId="5AFF5BC3"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Measured by</w:t>
            </w:r>
          </w:p>
        </w:tc>
        <w:tc>
          <w:tcPr>
            <w:tcW w:w="3827" w:type="dxa"/>
          </w:tcPr>
          <w:p w14:paraId="1170207C" w14:textId="22F0764E" w:rsidR="006274B3" w:rsidRPr="000F4CAF" w:rsidRDefault="00123662" w:rsidP="003D427A">
            <w:pPr>
              <w:cnfStyle w:val="100000000000" w:firstRow="1" w:lastRow="0" w:firstColumn="0" w:lastColumn="0" w:oddVBand="0" w:evenVBand="0" w:oddHBand="0" w:evenHBand="0" w:firstRowFirstColumn="0" w:firstRowLastColumn="0" w:lastRowFirstColumn="0" w:lastRowLastColumn="0"/>
            </w:pPr>
            <w:r>
              <w:t>Status</w:t>
            </w:r>
          </w:p>
        </w:tc>
      </w:tr>
      <w:tr w:rsidR="006274B3" w:rsidRPr="000F4CAF" w14:paraId="353D2055"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227D63D" w14:textId="77777777" w:rsidR="006274B3" w:rsidRPr="000F4CAF" w:rsidRDefault="006274B3" w:rsidP="003D427A">
            <w:r w:rsidRPr="000F4CAF">
              <w:t>All essential solution features included</w:t>
            </w:r>
          </w:p>
        </w:tc>
        <w:tc>
          <w:tcPr>
            <w:tcW w:w="1429" w:type="dxa"/>
          </w:tcPr>
          <w:p w14:paraId="7D52D0C0"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p w14:paraId="6D1F59D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66C6BCA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ick list</w:t>
            </w:r>
          </w:p>
          <w:p w14:paraId="71408FB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esting</w:t>
            </w:r>
          </w:p>
        </w:tc>
        <w:tc>
          <w:tcPr>
            <w:tcW w:w="3827" w:type="dxa"/>
          </w:tcPr>
          <w:p w14:paraId="54D61DAC" w14:textId="7988E9B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w:t>
            </w:r>
          </w:p>
        </w:tc>
      </w:tr>
      <w:tr w:rsidR="006274B3" w:rsidRPr="000F4CAF" w14:paraId="4ACECE1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50E3659" w14:textId="77777777" w:rsidR="006274B3" w:rsidRPr="000F4CAF" w:rsidRDefault="006274B3" w:rsidP="003D427A">
            <w:r w:rsidRPr="000F4CAF">
              <w:t>Error-free</w:t>
            </w:r>
          </w:p>
        </w:tc>
        <w:tc>
          <w:tcPr>
            <w:tcW w:w="1429" w:type="dxa"/>
          </w:tcPr>
          <w:p w14:paraId="0D47A32A"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Robustness</w:t>
            </w:r>
          </w:p>
        </w:tc>
        <w:tc>
          <w:tcPr>
            <w:tcW w:w="1843" w:type="dxa"/>
          </w:tcPr>
          <w:p w14:paraId="104B49E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3827" w:type="dxa"/>
          </w:tcPr>
          <w:p w14:paraId="335E7C2E" w14:textId="42D529F8"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t>In the playtests of the final version no users encountered a bug</w:t>
            </w:r>
          </w:p>
        </w:tc>
      </w:tr>
      <w:tr w:rsidR="006274B3" w:rsidRPr="000F4CAF" w14:paraId="03221B71"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0CBED3A" w14:textId="77777777" w:rsidR="006274B3" w:rsidRPr="000F4CAF" w:rsidRDefault="006274B3" w:rsidP="003D427A">
            <w:r w:rsidRPr="000F4CAF">
              <w:t>User</w:t>
            </w:r>
            <w:r>
              <w:t>-</w:t>
            </w:r>
            <w:r w:rsidRPr="000F4CAF">
              <w:t>friendliness</w:t>
            </w:r>
          </w:p>
        </w:tc>
        <w:tc>
          <w:tcPr>
            <w:tcW w:w="1429" w:type="dxa"/>
          </w:tcPr>
          <w:p w14:paraId="5A58B97D"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18D0CE2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 xml:space="preserve">Tests with </w:t>
            </w:r>
            <w:r>
              <w:t xml:space="preserve">the </w:t>
            </w:r>
            <w:r w:rsidRPr="000F4CAF">
              <w:t>target audience</w:t>
            </w:r>
          </w:p>
        </w:tc>
        <w:tc>
          <w:tcPr>
            <w:tcW w:w="3827" w:type="dxa"/>
          </w:tcPr>
          <w:p w14:paraId="1D814433" w14:textId="5D565B54"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 – in the final playtest users used on-screen prompts and the help system to learn how to play the game</w:t>
            </w:r>
            <w:r w:rsidR="00B25E17">
              <w:t>. This included two users below ten years of age proving that the solution is easy to use and intuitive.</w:t>
            </w:r>
          </w:p>
        </w:tc>
      </w:tr>
      <w:tr w:rsidR="006274B3" w:rsidRPr="000F4CAF" w14:paraId="2F1AA118"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4E837965" w14:textId="77777777" w:rsidR="006274B3" w:rsidRPr="000F4CAF" w:rsidRDefault="006274B3" w:rsidP="003D427A">
            <w:r w:rsidRPr="000F4CAF">
              <w:t>AI performance reasonable</w:t>
            </w:r>
          </w:p>
        </w:tc>
        <w:tc>
          <w:tcPr>
            <w:tcW w:w="1429" w:type="dxa"/>
          </w:tcPr>
          <w:p w14:paraId="24D4EC2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1773E065" w14:textId="79B087FD"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 xml:space="preserve">AI makes moves (on average) in under </w:t>
            </w:r>
            <w:r w:rsidR="00281625">
              <w:t>15 seconds</w:t>
            </w:r>
            <w:r w:rsidRPr="000F4CAF">
              <w:t xml:space="preserve"> on mid-range hardware</w:t>
            </w:r>
          </w:p>
        </w:tc>
        <w:tc>
          <w:tcPr>
            <w:tcW w:w="3827" w:type="dxa"/>
          </w:tcPr>
          <w:p w14:paraId="537448D3" w14:textId="3B304792"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On medium hardware the chess AI (the most complex one) can look up to 5 moves ahead, in other game modes, it can look further (up to 9 in connect 4)</w:t>
            </w:r>
            <w:r w:rsidR="00B25FD7">
              <w:t>. It is time limited to 10 seconds</w:t>
            </w:r>
          </w:p>
        </w:tc>
      </w:tr>
      <w:tr w:rsidR="006274B3" w:rsidRPr="000F4CAF" w14:paraId="5DB528E7"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BA2D26A" w14:textId="77777777" w:rsidR="006274B3" w:rsidRPr="000F4CAF" w:rsidRDefault="006274B3" w:rsidP="003D427A">
            <w:r w:rsidRPr="000F4CAF">
              <w:t>Game modes easy to develop and add</w:t>
            </w:r>
          </w:p>
        </w:tc>
        <w:tc>
          <w:tcPr>
            <w:tcW w:w="1429" w:type="dxa"/>
          </w:tcPr>
          <w:p w14:paraId="206EE4EE"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1843" w:type="dxa"/>
          </w:tcPr>
          <w:p w14:paraId="59514FAF"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t xml:space="preserve"> </w:t>
            </w:r>
            <w:r w:rsidRPr="000F4CAF">
              <w:t>mode</w:t>
            </w:r>
          </w:p>
        </w:tc>
        <w:tc>
          <w:tcPr>
            <w:tcW w:w="3827" w:type="dxa"/>
          </w:tcPr>
          <w:p w14:paraId="1F6AC285" w14:textId="2A5D8FC7" w:rsidR="007F1BD4" w:rsidRPr="000F4CAF" w:rsidRDefault="007F1BD4" w:rsidP="003D427A">
            <w:pPr>
              <w:cnfStyle w:val="000000100000" w:firstRow="0" w:lastRow="0" w:firstColumn="0" w:lastColumn="0" w:oddVBand="0" w:evenVBand="0" w:oddHBand="1" w:evenHBand="0" w:firstRowFirstColumn="0" w:firstRowLastColumn="0" w:lastRowFirstColumn="0" w:lastRowLastColumn="0"/>
            </w:pPr>
            <w:r>
              <w:t>The game mode system allows for the implementation of various game modes without the need for modifying other parts of the program. For example, to add a new game mode</w:t>
            </w:r>
            <w:r w:rsidR="00076915">
              <w:t>,</w:t>
            </w:r>
            <w:r>
              <w:t xml:space="preserve"> Othello, you would need to create a GameManager, BoardManager and scripts to control individual pieces. The game mode system would render this game automatically with no need for code additions and the AI would be able to play it with no extra code either.</w:t>
            </w:r>
          </w:p>
        </w:tc>
      </w:tr>
      <w:tr w:rsidR="006274B3" w:rsidRPr="000F4CAF" w14:paraId="0B51809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9EF15CA" w14:textId="77777777" w:rsidR="006274B3" w:rsidRPr="000F4CAF" w:rsidRDefault="006274B3" w:rsidP="003D427A">
            <w:r w:rsidRPr="000F4CAF">
              <w:t>First functional build released by end of November</w:t>
            </w:r>
          </w:p>
        </w:tc>
        <w:tc>
          <w:tcPr>
            <w:tcW w:w="1429" w:type="dxa"/>
          </w:tcPr>
          <w:p w14:paraId="3423A121"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55E9320C"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w:t>
            </w:r>
          </w:p>
        </w:tc>
        <w:tc>
          <w:tcPr>
            <w:tcW w:w="3827" w:type="dxa"/>
          </w:tcPr>
          <w:p w14:paraId="6E31E600" w14:textId="562E2C81"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 xml:space="preserve">The first functional build (although not containing all features and with various bugs) was released </w:t>
            </w:r>
            <w:r w:rsidR="00076915">
              <w:t>at</w:t>
            </w:r>
            <w:r>
              <w:t xml:space="preserve"> the end of October</w:t>
            </w:r>
          </w:p>
        </w:tc>
      </w:tr>
      <w:tr w:rsidR="00837CC0" w:rsidRPr="000F4CAF" w14:paraId="24894D34"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1B7A6FE" w14:textId="64216567" w:rsidR="00837CC0" w:rsidRPr="000F4CAF" w:rsidRDefault="00837CC0" w:rsidP="00837CC0">
            <w:r>
              <w:t>Final build by beginning of February</w:t>
            </w:r>
          </w:p>
        </w:tc>
        <w:tc>
          <w:tcPr>
            <w:tcW w:w="1429" w:type="dxa"/>
          </w:tcPr>
          <w:p w14:paraId="1D8E26BB" w14:textId="703C0844" w:rsidR="00837CC0" w:rsidRPr="000F4CAF" w:rsidRDefault="00837CC0" w:rsidP="00837CC0">
            <w:pPr>
              <w:cnfStyle w:val="000000100000" w:firstRow="0" w:lastRow="0" w:firstColumn="0" w:lastColumn="0" w:oddVBand="0" w:evenVBand="0" w:oddHBand="1" w:evenHBand="0" w:firstRowFirstColumn="0" w:firstRowLastColumn="0" w:lastRowFirstColumn="0" w:lastRowLastColumn="0"/>
            </w:pPr>
            <w:r>
              <w:t>Functionality</w:t>
            </w:r>
          </w:p>
        </w:tc>
        <w:tc>
          <w:tcPr>
            <w:tcW w:w="1843" w:type="dxa"/>
          </w:tcPr>
          <w:p w14:paraId="7170A035" w14:textId="4A160F77" w:rsidR="00837CC0" w:rsidRPr="000F4CAF" w:rsidRDefault="00837CC0" w:rsidP="00837CC0">
            <w:pPr>
              <w:cnfStyle w:val="000000100000" w:firstRow="0" w:lastRow="0" w:firstColumn="0" w:lastColumn="0" w:oddVBand="0" w:evenVBand="0" w:oddHBand="1" w:evenHBand="0" w:firstRowFirstColumn="0" w:firstRowLastColumn="0" w:lastRowFirstColumn="0" w:lastRowLastColumn="0"/>
            </w:pPr>
            <w:r>
              <w:t>-</w:t>
            </w:r>
          </w:p>
        </w:tc>
        <w:tc>
          <w:tcPr>
            <w:tcW w:w="3827" w:type="dxa"/>
          </w:tcPr>
          <w:p w14:paraId="08BF0E03" w14:textId="2BA88D04" w:rsidR="00837CC0" w:rsidRDefault="00837CC0" w:rsidP="00837CC0">
            <w:pPr>
              <w:cnfStyle w:val="000000100000" w:firstRow="0" w:lastRow="0" w:firstColumn="0" w:lastColumn="0" w:oddVBand="0" w:evenVBand="0" w:oddHBand="1" w:evenHBand="0" w:firstRowFirstColumn="0" w:firstRowLastColumn="0" w:lastRowFirstColumn="0" w:lastRowLastColumn="0"/>
            </w:pPr>
            <w:r>
              <w:t>Final build was completed on time</w:t>
            </w:r>
          </w:p>
        </w:tc>
      </w:tr>
    </w:tbl>
    <w:p w14:paraId="3F4A3CF2" w14:textId="77777777" w:rsidR="006274B3" w:rsidRPr="006274B3" w:rsidRDefault="006274B3" w:rsidP="006274B3"/>
    <w:p w14:paraId="2E41CBA5" w14:textId="6C9C09C4" w:rsidR="0038443A" w:rsidRDefault="0038443A" w:rsidP="0038443A">
      <w:pPr>
        <w:pStyle w:val="Heading2"/>
      </w:pPr>
      <w:bookmarkStart w:id="221" w:name="_Toc124789584"/>
      <w:bookmarkStart w:id="222" w:name="_Toc128382216"/>
      <w:r>
        <w:t>Changes to Initial Plan</w:t>
      </w:r>
      <w:bookmarkEnd w:id="222"/>
    </w:p>
    <w:p w14:paraId="392F939F" w14:textId="3F75DB74" w:rsidR="0038443A" w:rsidRDefault="00985728" w:rsidP="00985728">
      <w:pPr>
        <w:pStyle w:val="Heading3"/>
      </w:pPr>
      <w:bookmarkStart w:id="223" w:name="_Toc128382217"/>
      <w:r>
        <w:t>3D</w:t>
      </w:r>
      <w:bookmarkEnd w:id="223"/>
    </w:p>
    <w:p w14:paraId="2770B481" w14:textId="79A157AB" w:rsidR="00985728" w:rsidRDefault="00985728" w:rsidP="00985728">
      <w:r>
        <w:t>While 3D was initially not meant to be included due to the belief that it’s difficult to create a version of chess in 3D that’s easy to understand and control and also due to the belief that it would be difficult to make it generalised/not need game</w:t>
      </w:r>
      <w:r w:rsidR="00FF102E">
        <w:t xml:space="preserve"> </w:t>
      </w:r>
      <w:r>
        <w:t>mode specific code. It ended up being a very well</w:t>
      </w:r>
      <w:r w:rsidR="00FF102E">
        <w:t>-</w:t>
      </w:r>
      <w:r>
        <w:t>received feature and, if a user doesn’t like it, they can simply not use it</w:t>
      </w:r>
      <w:r w:rsidR="00262275">
        <w:t>.</w:t>
      </w:r>
    </w:p>
    <w:p w14:paraId="3E4FF165" w14:textId="3AE24012" w:rsidR="009A680B" w:rsidRDefault="009A680B" w:rsidP="009A680B">
      <w:pPr>
        <w:pStyle w:val="Heading3"/>
      </w:pPr>
      <w:bookmarkStart w:id="224" w:name="_Toc128382218"/>
      <w:r>
        <w:lastRenderedPageBreak/>
        <w:t>Alphabetically Encoded IP Addresses</w:t>
      </w:r>
      <w:bookmarkEnd w:id="224"/>
    </w:p>
    <w:p w14:paraId="14C0BF45" w14:textId="315DC374" w:rsidR="009A680B" w:rsidRDefault="009A680B" w:rsidP="009A680B">
      <w:r>
        <w:t xml:space="preserve">I initially planned to encode IP addresses to alphabetic string to make them easier to share with other people however I ended up not implementing this, not due to implementation complexity, but because I believe that </w:t>
      </w:r>
      <w:r w:rsidR="00787B69">
        <w:t>it would prevent more technical users from diagnosing multiplayer issues and that if the server I used to obtain the public IP was blocked by a firewall or offline, the public IP they would get by looking online would be in a different format to those usually given in the game</w:t>
      </w:r>
      <w:r w:rsidR="00296459">
        <w:t xml:space="preserve"> causing confusion</w:t>
      </w:r>
      <w:r w:rsidR="00787B69">
        <w:t>.</w:t>
      </w:r>
    </w:p>
    <w:p w14:paraId="7520087D" w14:textId="044CBED1" w:rsidR="00D94BF2" w:rsidRDefault="00D94BF2" w:rsidP="009A680B">
      <w:r>
        <w:t>Implementation plan from encoding:</w:t>
      </w:r>
    </w:p>
    <w:p w14:paraId="229F56B3" w14:textId="7039B7CC" w:rsidR="00D94BF2" w:rsidRDefault="00D94BF2" w:rsidP="009A680B">
      <w:r w:rsidRPr="00D94BF2">
        <w:rPr>
          <w:noProof/>
        </w:rPr>
        <w:drawing>
          <wp:inline distT="0" distB="0" distL="0" distR="0" wp14:anchorId="470885E1" wp14:editId="2D04EF51">
            <wp:extent cx="4077269" cy="5534797"/>
            <wp:effectExtent l="0" t="0" r="0" b="889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077269" cy="5534797"/>
                    </a:xfrm>
                    <a:prstGeom prst="rect">
                      <a:avLst/>
                    </a:prstGeom>
                  </pic:spPr>
                </pic:pic>
              </a:graphicData>
            </a:graphic>
          </wp:inline>
        </w:drawing>
      </w:r>
    </w:p>
    <w:p w14:paraId="714D09CA" w14:textId="6B7C18F8" w:rsidR="00751AEB" w:rsidRDefault="00751AEB" w:rsidP="009A680B">
      <w:r w:rsidRPr="00751AEB">
        <w:rPr>
          <w:noProof/>
        </w:rPr>
        <w:drawing>
          <wp:inline distT="0" distB="0" distL="0" distR="0" wp14:anchorId="12D6C201" wp14:editId="53DD6705">
            <wp:extent cx="3753374" cy="127652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3753374" cy="1276528"/>
                    </a:xfrm>
                    <a:prstGeom prst="rect">
                      <a:avLst/>
                    </a:prstGeom>
                  </pic:spPr>
                </pic:pic>
              </a:graphicData>
            </a:graphic>
          </wp:inline>
        </w:drawing>
      </w:r>
    </w:p>
    <w:p w14:paraId="0750BC9B" w14:textId="3362946D" w:rsidR="006F513F" w:rsidRDefault="006F513F" w:rsidP="006F513F">
      <w:pPr>
        <w:pStyle w:val="Heading3"/>
      </w:pPr>
      <w:bookmarkStart w:id="225" w:name="_Toc128382219"/>
      <w:r>
        <w:lastRenderedPageBreak/>
        <w:t>AI Multithreading</w:t>
      </w:r>
      <w:bookmarkEnd w:id="225"/>
    </w:p>
    <w:p w14:paraId="67E4DE9B" w14:textId="59BF61D2" w:rsidR="006F513F" w:rsidRPr="006F513F" w:rsidRDefault="006F513F" w:rsidP="006F513F">
      <w:r>
        <w:t>The AI was initially meant to be multithreaded however, after testing, I found the AI to be about the same speed as alpha-beta pruning relies on moves being searched sequentially so the increased speed due to multithreading was cancelled out due to reduced optimisations. In addition to this, the increased CPU usage could reduce in-game framerates and require</w:t>
      </w:r>
      <w:r w:rsidR="00FF102E">
        <w:t xml:space="preserve">s </w:t>
      </w:r>
      <w:r>
        <w:t xml:space="preserve">more processing power. I address this more here: </w:t>
      </w:r>
      <w:r>
        <w:fldChar w:fldCharType="begin"/>
      </w:r>
      <w:r>
        <w:instrText xml:space="preserve"> REF _Ref124709727 \h </w:instrText>
      </w:r>
      <w:r>
        <w:fldChar w:fldCharType="separate"/>
      </w:r>
      <w:r w:rsidR="002E5B91" w:rsidRPr="000F4CAF">
        <w:t xml:space="preserve">Using </w:t>
      </w:r>
      <w:r w:rsidR="002E5B91">
        <w:t>M</w:t>
      </w:r>
      <w:r w:rsidR="002E5B91" w:rsidRPr="000F4CAF">
        <w:t xml:space="preserve">ultithreading for the MiniMax </w:t>
      </w:r>
      <w:r w:rsidR="002E5B91">
        <w:t>A</w:t>
      </w:r>
      <w:r w:rsidR="002E5B91" w:rsidRPr="000F4CAF">
        <w:t>lgorithm</w:t>
      </w:r>
      <w:r>
        <w:fldChar w:fldCharType="end"/>
      </w:r>
      <w:r w:rsidR="00130174">
        <w:t xml:space="preserve">, pg. </w:t>
      </w:r>
      <w:r w:rsidR="00130174">
        <w:fldChar w:fldCharType="begin"/>
      </w:r>
      <w:r w:rsidR="00130174">
        <w:instrText xml:space="preserve"> PAGEREF _Ref124709727 \h </w:instrText>
      </w:r>
      <w:r w:rsidR="00130174">
        <w:fldChar w:fldCharType="separate"/>
      </w:r>
      <w:r w:rsidR="002E5B91">
        <w:rPr>
          <w:noProof/>
        </w:rPr>
        <w:t>65</w:t>
      </w:r>
      <w:r w:rsidR="00130174">
        <w:fldChar w:fldCharType="end"/>
      </w:r>
      <w:r w:rsidR="00130174">
        <w:t>.</w:t>
      </w:r>
    </w:p>
    <w:p w14:paraId="45FEE22E" w14:textId="77777777" w:rsidR="00540F33" w:rsidRDefault="00540F33" w:rsidP="00540F33">
      <w:pPr>
        <w:pStyle w:val="Heading2"/>
      </w:pPr>
      <w:bookmarkStart w:id="226" w:name="_Toc126444016"/>
      <w:bookmarkStart w:id="227" w:name="_Toc124789585"/>
      <w:bookmarkStart w:id="228" w:name="_Toc128382220"/>
      <w:bookmarkEnd w:id="221"/>
      <w:r w:rsidRPr="000F4CAF">
        <w:t>Final Feedback</w:t>
      </w:r>
      <w:bookmarkEnd w:id="226"/>
      <w:bookmarkEnd w:id="228"/>
    </w:p>
    <w:p w14:paraId="5E37E656" w14:textId="77777777" w:rsidR="00540F33" w:rsidRPr="00B936E5" w:rsidRDefault="00540F33" w:rsidP="00540F33">
      <w:r w:rsidRPr="00B936E5">
        <w:rPr>
          <w:noProof/>
        </w:rPr>
        <w:drawing>
          <wp:inline distT="0" distB="0" distL="0" distR="0" wp14:anchorId="57D599C7" wp14:editId="387958A9">
            <wp:extent cx="5731510" cy="4392295"/>
            <wp:effectExtent l="0" t="0" r="254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731510" cy="4392295"/>
                    </a:xfrm>
                    <a:prstGeom prst="rect">
                      <a:avLst/>
                    </a:prstGeom>
                  </pic:spPr>
                </pic:pic>
              </a:graphicData>
            </a:graphic>
          </wp:inline>
        </w:drawing>
      </w:r>
    </w:p>
    <w:p w14:paraId="218C531A" w14:textId="531D8FEC" w:rsidR="00540F33" w:rsidRDefault="00540F33" w:rsidP="00540F33">
      <w:pPr>
        <w:pStyle w:val="Heading3"/>
      </w:pPr>
      <w:bookmarkStart w:id="229" w:name="_Toc126444017"/>
      <w:bookmarkStart w:id="230" w:name="_Toc128382221"/>
      <w:r>
        <w:t xml:space="preserve">Key </w:t>
      </w:r>
      <w:bookmarkEnd w:id="229"/>
      <w:r w:rsidR="005E7807">
        <w:t>Criticism</w:t>
      </w:r>
      <w:bookmarkEnd w:id="230"/>
    </w:p>
    <w:p w14:paraId="1F5CC877" w14:textId="77777777" w:rsidR="00540F33" w:rsidRDefault="00540F33" w:rsidP="00540F33">
      <w:pPr>
        <w:pStyle w:val="ListParagraph"/>
        <w:numPr>
          <w:ilvl w:val="0"/>
          <w:numId w:val="2"/>
        </w:numPr>
      </w:pPr>
      <w:r>
        <w:t>No point tracker</w:t>
      </w:r>
    </w:p>
    <w:p w14:paraId="458343AA" w14:textId="3AD5B067" w:rsidR="00540F33" w:rsidRDefault="00540F33" w:rsidP="00540F33">
      <w:pPr>
        <w:pStyle w:val="ListParagraph"/>
        <w:numPr>
          <w:ilvl w:val="1"/>
          <w:numId w:val="1"/>
        </w:numPr>
      </w:pPr>
      <w:r>
        <w:t>While this could be difficult to implement as the points are tuned for the AI and not the players, a secondary point system could be implemented. While possible, showing icons for pieces taken would not be easy to implement as currently</w:t>
      </w:r>
      <w:r w:rsidR="002C4AC6">
        <w:t>,</w:t>
      </w:r>
      <w:r>
        <w:t xml:space="preserve"> the GameManager has no way to output taken pieces and a piece moving to where an enemy piece was doesn’t guarantee that in the current </w:t>
      </w:r>
      <w:r w:rsidR="005E7807">
        <w:t>game mode</w:t>
      </w:r>
      <w:r>
        <w:t xml:space="preserve"> that means a take.</w:t>
      </w:r>
      <w:r w:rsidR="00271B16">
        <w:t xml:space="preserve"> This could be solved with a redesign of the GameManager system</w:t>
      </w:r>
      <w:r w:rsidR="00F05C0E">
        <w:t xml:space="preserve"> to output these points and implement some improvements I’d like to make </w:t>
      </w:r>
      <w:r w:rsidR="00271B16">
        <w:t>such as</w:t>
      </w:r>
      <w:r w:rsidR="003E6CCC">
        <w:t xml:space="preserve"> outputting</w:t>
      </w:r>
      <w:r w:rsidR="00271B16">
        <w:t xml:space="preserve"> animation information as currently the </w:t>
      </w:r>
      <w:r w:rsidR="00633C46">
        <w:t>VisualManager</w:t>
      </w:r>
      <w:r w:rsidR="00271B16">
        <w:t xml:space="preserve"> is guessing which piece moved where which could break with a future game mode.</w:t>
      </w:r>
    </w:p>
    <w:p w14:paraId="57C7A0B5" w14:textId="77777777" w:rsidR="00540F33" w:rsidRDefault="00540F33" w:rsidP="00540F33">
      <w:pPr>
        <w:pStyle w:val="ListParagraph"/>
        <w:numPr>
          <w:ilvl w:val="0"/>
          <w:numId w:val="2"/>
        </w:numPr>
      </w:pPr>
      <w:r>
        <w:t>No way to return to the lobby after a match</w:t>
      </w:r>
    </w:p>
    <w:p w14:paraId="206D1254" w14:textId="1FF2974B" w:rsidR="00540F33" w:rsidRDefault="00540F33" w:rsidP="00540F33">
      <w:pPr>
        <w:pStyle w:val="ListParagraph"/>
        <w:numPr>
          <w:ilvl w:val="1"/>
          <w:numId w:val="2"/>
        </w:numPr>
      </w:pPr>
      <w:r>
        <w:t>While difficult to implement with the current networking system as it is not meant to be resettable, this would be a large quality of life improvement as retyping IPs is cumbersome. This could be implemented in the next version</w:t>
      </w:r>
      <w:r w:rsidR="002C40D4">
        <w:t xml:space="preserve"> by allowing the server </w:t>
      </w:r>
      <w:r w:rsidR="002C40D4">
        <w:lastRenderedPageBreak/>
        <w:t>to instruct clients to return to lobby and transferring game mode information similarly to team information, that is, being able to send update to the current status at any time, not just when joining.</w:t>
      </w:r>
    </w:p>
    <w:p w14:paraId="1364DA70" w14:textId="77777777" w:rsidR="00540F33" w:rsidRDefault="00540F33" w:rsidP="00540F33">
      <w:pPr>
        <w:pStyle w:val="ListParagraph"/>
        <w:numPr>
          <w:ilvl w:val="0"/>
          <w:numId w:val="2"/>
        </w:numPr>
      </w:pPr>
      <w:r>
        <w:t>Hosting system difficult to use</w:t>
      </w:r>
    </w:p>
    <w:p w14:paraId="1F1CBDD3" w14:textId="1657413F" w:rsidR="00540F33" w:rsidRDefault="00540F33" w:rsidP="00540F33">
      <w:pPr>
        <w:pStyle w:val="ListParagraph"/>
        <w:numPr>
          <w:ilvl w:val="1"/>
          <w:numId w:val="2"/>
        </w:numPr>
      </w:pPr>
      <w:r>
        <w:t>This was mainly due to the difficulty of port forwarding and sharing IPs. In the future the game could have cloud servers or, at the very least, a relay server that both sides would connect to removing the need for port forwarding</w:t>
      </w:r>
      <w:r w:rsidR="009736CB">
        <w:t xml:space="preserve"> (see further explanation below)</w:t>
      </w:r>
      <w:r>
        <w:t>.</w:t>
      </w:r>
    </w:p>
    <w:p w14:paraId="2CAB17E7" w14:textId="77777777" w:rsidR="00540F33" w:rsidRDefault="00540F33" w:rsidP="00540F33">
      <w:pPr>
        <w:pStyle w:val="ListParagraph"/>
        <w:numPr>
          <w:ilvl w:val="0"/>
          <w:numId w:val="2"/>
        </w:numPr>
      </w:pPr>
      <w:r>
        <w:t>Board not being rotated towards you</w:t>
      </w:r>
    </w:p>
    <w:p w14:paraId="3AC0C100" w14:textId="1C705ABF" w:rsidR="00540F33" w:rsidRDefault="00540F33" w:rsidP="00540F33">
      <w:pPr>
        <w:pStyle w:val="ListParagraph"/>
        <w:numPr>
          <w:ilvl w:val="1"/>
          <w:numId w:val="2"/>
        </w:numPr>
      </w:pPr>
      <w:r>
        <w:t xml:space="preserve">While this is very frustrating if you are, for example, playing black in chess, a very good example </w:t>
      </w:r>
      <w:r w:rsidR="002C4AC6">
        <w:t>of</w:t>
      </w:r>
      <w:r>
        <w:t xml:space="preserve"> why there isn’t a solution to this is the connect four game mode which should not be rotated based on team. The best solution for this would be for the GameManagerData or BoardManager class to contain extra information about which direction each team is facing from</w:t>
      </w:r>
      <w:r w:rsidR="009736CB">
        <w:t xml:space="preserve"> which the VisualManager could use to rotate the board</w:t>
      </w:r>
      <w:r>
        <w:t>. This could be included in a future update</w:t>
      </w:r>
      <w:r w:rsidR="009736CB">
        <w:t>.</w:t>
      </w:r>
    </w:p>
    <w:p w14:paraId="0FB8ECCD" w14:textId="77777777" w:rsidR="00540F33" w:rsidRDefault="00540F33" w:rsidP="00540F33">
      <w:pPr>
        <w:pStyle w:val="ListParagraph"/>
        <w:numPr>
          <w:ilvl w:val="0"/>
          <w:numId w:val="2"/>
        </w:numPr>
      </w:pPr>
      <w:r>
        <w:t>Control hints look a bit out of place</w:t>
      </w:r>
    </w:p>
    <w:p w14:paraId="4461391B" w14:textId="525679D2" w:rsidR="00540F33" w:rsidRDefault="00540F33" w:rsidP="00540F33">
      <w:pPr>
        <w:pStyle w:val="ListParagraph"/>
        <w:numPr>
          <w:ilvl w:val="1"/>
          <w:numId w:val="2"/>
        </w:numPr>
      </w:pPr>
      <w:r>
        <w:t>This could be addressed in a future version with either a settings option or</w:t>
      </w:r>
      <w:r w:rsidR="0049254F">
        <w:t xml:space="preserve"> </w:t>
      </w:r>
      <w:r>
        <w:t>a togglable overlay that tells you the controls</w:t>
      </w:r>
      <w:r w:rsidR="003F74B7">
        <w:t>.</w:t>
      </w:r>
    </w:p>
    <w:p w14:paraId="60D8A955" w14:textId="7FA1D55A" w:rsidR="00540F33" w:rsidRDefault="00540F33" w:rsidP="00540F33">
      <w:pPr>
        <w:pStyle w:val="ListParagraph"/>
        <w:numPr>
          <w:ilvl w:val="0"/>
          <w:numId w:val="2"/>
        </w:numPr>
      </w:pPr>
      <w:r>
        <w:t>Checkers queen</w:t>
      </w:r>
      <w:r w:rsidR="0049254F">
        <w:t xml:space="preserve"> is</w:t>
      </w:r>
      <w:r>
        <w:t xml:space="preserve"> difficult to recognise in 3D</w:t>
      </w:r>
    </w:p>
    <w:p w14:paraId="72E50AA0" w14:textId="5A8C6134" w:rsidR="00540F33" w:rsidRPr="00BB5513" w:rsidRDefault="00540F33" w:rsidP="00540F33">
      <w:pPr>
        <w:pStyle w:val="ListParagraph"/>
        <w:numPr>
          <w:ilvl w:val="1"/>
          <w:numId w:val="2"/>
        </w:numPr>
      </w:pPr>
      <w:r>
        <w:t>The 3D model could be updated to stand out more in a future version</w:t>
      </w:r>
      <w:r w:rsidR="003F74B7">
        <w:t>.</w:t>
      </w:r>
    </w:p>
    <w:p w14:paraId="58456343" w14:textId="40A4FCFB" w:rsidR="0001757A" w:rsidRDefault="00C631F9" w:rsidP="00920DC6">
      <w:pPr>
        <w:pStyle w:val="Heading2"/>
      </w:pPr>
      <w:bookmarkStart w:id="231" w:name="_Toc128382222"/>
      <w:r w:rsidRPr="000F4CAF">
        <w:t>Future Improvements</w:t>
      </w:r>
      <w:bookmarkEnd w:id="227"/>
      <w:bookmarkEnd w:id="231"/>
    </w:p>
    <w:p w14:paraId="1489F790" w14:textId="0D9157E9" w:rsidR="0062545D" w:rsidRDefault="0062545D" w:rsidP="0062545D">
      <w:pPr>
        <w:pStyle w:val="Heading3"/>
      </w:pPr>
      <w:bookmarkStart w:id="232" w:name="_Toc128382223"/>
      <w:r>
        <w:t>MacOS and Linux Versions</w:t>
      </w:r>
      <w:bookmarkEnd w:id="232"/>
    </w:p>
    <w:p w14:paraId="474B604F" w14:textId="277324D5" w:rsidR="0062545D" w:rsidRDefault="0062545D" w:rsidP="0062545D">
      <w:r>
        <w:t xml:space="preserve">The Unity Engine allows me to build the game </w:t>
      </w:r>
      <w:r w:rsidR="00076915">
        <w:t>with no code changes</w:t>
      </w:r>
      <w:r>
        <w:t xml:space="preserve"> </w:t>
      </w:r>
      <w:r w:rsidR="00CA355F">
        <w:t xml:space="preserve">on </w:t>
      </w:r>
      <w:r>
        <w:t>MacOS and Linux making this a very easy port. There would be some minimal changes to make such as the way the saves folder is shown as currently</w:t>
      </w:r>
      <w:r w:rsidR="00CA355F">
        <w:t>,</w:t>
      </w:r>
      <w:r>
        <w:t xml:space="preserve"> it is Windows exclusive:</w:t>
      </w:r>
    </w:p>
    <w:p w14:paraId="7C3A5CF8" w14:textId="6277B976" w:rsidR="0062545D" w:rsidRDefault="0062545D" w:rsidP="0062545D">
      <w:r w:rsidRPr="0062545D">
        <w:rPr>
          <w:noProof/>
        </w:rPr>
        <w:drawing>
          <wp:inline distT="0" distB="0" distL="0" distR="0" wp14:anchorId="61216748" wp14:editId="59841F2E">
            <wp:extent cx="5210902" cy="1371791"/>
            <wp:effectExtent l="0" t="0" r="889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210902" cy="1371791"/>
                    </a:xfrm>
                    <a:prstGeom prst="rect">
                      <a:avLst/>
                    </a:prstGeom>
                  </pic:spPr>
                </pic:pic>
              </a:graphicData>
            </a:graphic>
          </wp:inline>
        </w:drawing>
      </w:r>
    </w:p>
    <w:p w14:paraId="2612D948" w14:textId="6A72DBE7" w:rsidR="00D73938" w:rsidRDefault="00D73938" w:rsidP="0062545D">
      <w:r>
        <w:t>Another example of this Windows specificity is the Help System as the way it opens the HTML help files is Windows exclusive:</w:t>
      </w:r>
    </w:p>
    <w:p w14:paraId="536B1837" w14:textId="27E05478" w:rsidR="00D73938" w:rsidRDefault="00D73938" w:rsidP="0062545D">
      <w:r w:rsidRPr="00D73938">
        <w:rPr>
          <w:noProof/>
        </w:rPr>
        <w:drawing>
          <wp:inline distT="0" distB="0" distL="0" distR="0" wp14:anchorId="107D98FD" wp14:editId="1A91244C">
            <wp:extent cx="5731510" cy="991235"/>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731510" cy="991235"/>
                    </a:xfrm>
                    <a:prstGeom prst="rect">
                      <a:avLst/>
                    </a:prstGeom>
                  </pic:spPr>
                </pic:pic>
              </a:graphicData>
            </a:graphic>
          </wp:inline>
        </w:drawing>
      </w:r>
    </w:p>
    <w:p w14:paraId="681F6181" w14:textId="57DD69A9" w:rsidR="00D73938" w:rsidRDefault="003826C7" w:rsidP="0062545D">
      <w:r>
        <w:t>However,</w:t>
      </w:r>
      <w:r w:rsidR="00D73938">
        <w:t xml:space="preserve"> there are easy ways to implement these in the other operating systems</w:t>
      </w:r>
      <w:r>
        <w:t>.</w:t>
      </w:r>
    </w:p>
    <w:p w14:paraId="642B5827" w14:textId="05BBD4E8" w:rsidR="00DB6EF5" w:rsidRDefault="00DB6EF5" w:rsidP="0062545D">
      <w:r>
        <w:t xml:space="preserve">These two code snippets are wrapped in #if WIN #endif. This makes the code only compile for windows meaning that while the code will run without error on MAC </w:t>
      </w:r>
    </w:p>
    <w:p w14:paraId="075DA65C" w14:textId="73C64B37" w:rsidR="003826C7" w:rsidRDefault="003826C7" w:rsidP="0062545D">
      <w:r>
        <w:lastRenderedPageBreak/>
        <w:t>The biggest hurdle currently is m</w:t>
      </w:r>
      <w:r w:rsidR="00CA355F">
        <w:t>y</w:t>
      </w:r>
      <w:r>
        <w:t xml:space="preserve"> not having access to a Mac device. As the proportion of people using Linux is very low, I don’t believe it would be worth supporting.</w:t>
      </w:r>
    </w:p>
    <w:p w14:paraId="42E4077D" w14:textId="0DC07CF0" w:rsidR="006449E7" w:rsidRDefault="006449E7" w:rsidP="0062545D">
      <w:r w:rsidRPr="006449E7">
        <w:rPr>
          <w:noProof/>
        </w:rPr>
        <w:drawing>
          <wp:inline distT="0" distB="0" distL="0" distR="0" wp14:anchorId="2C85C593" wp14:editId="07443FEC">
            <wp:extent cx="5731510" cy="2815590"/>
            <wp:effectExtent l="0" t="0" r="254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731510" cy="2815590"/>
                    </a:xfrm>
                    <a:prstGeom prst="rect">
                      <a:avLst/>
                    </a:prstGeom>
                  </pic:spPr>
                </pic:pic>
              </a:graphicData>
            </a:graphic>
          </wp:inline>
        </w:drawing>
      </w:r>
    </w:p>
    <w:p w14:paraId="0F41C522" w14:textId="089B1FDC" w:rsidR="006449E7" w:rsidRDefault="006449E7" w:rsidP="0062545D">
      <w:r>
        <w:t xml:space="preserve">Source: </w:t>
      </w:r>
      <w:hyperlink r:id="rId223" w:history="1">
        <w:r w:rsidRPr="00500ABB">
          <w:rPr>
            <w:rStyle w:val="Hyperlink"/>
          </w:rPr>
          <w:t>https://gs.statcounter.com/os-market-share/desktop/worldwide</w:t>
        </w:r>
      </w:hyperlink>
      <w:r>
        <w:t xml:space="preserve"> </w:t>
      </w:r>
    </w:p>
    <w:p w14:paraId="1CA0A160" w14:textId="77777777" w:rsidR="006449E7" w:rsidRDefault="006449E7" w:rsidP="0062545D"/>
    <w:p w14:paraId="4B877A9F" w14:textId="40599239" w:rsidR="00F16A57" w:rsidRDefault="00F16A57" w:rsidP="00F16A57">
      <w:pPr>
        <w:pStyle w:val="Heading3"/>
      </w:pPr>
      <w:bookmarkStart w:id="233" w:name="_Toc128382224"/>
      <w:r>
        <w:t>Mobile Version</w:t>
      </w:r>
      <w:bookmarkEnd w:id="233"/>
    </w:p>
    <w:p w14:paraId="7119C0AC" w14:textId="56E6D854" w:rsidR="00F16A57" w:rsidRDefault="00802EE2" w:rsidP="00F16A57">
      <w:r>
        <w:t xml:space="preserve">As I am using the Unity Engine, I can currently build the game for Android or IOS however the UI is designed for </w:t>
      </w:r>
      <w:r w:rsidR="00CA355F">
        <w:t xml:space="preserve">a </w:t>
      </w:r>
      <w:r>
        <w:t>keyboard, mouse and large screen so buttons would have to be made bigger</w:t>
      </w:r>
      <w:r w:rsidR="00CB3401">
        <w:t xml:space="preserve"> and controls only available through key presses would have to get on-screen buttons. The 3D mode uses </w:t>
      </w:r>
      <w:r w:rsidR="00CA355F">
        <w:t xml:space="preserve">a </w:t>
      </w:r>
      <w:r w:rsidR="00CB3401">
        <w:t xml:space="preserve">right click + mouse move to pan the camera and </w:t>
      </w:r>
      <w:r w:rsidR="00CA355F">
        <w:t xml:space="preserve">a </w:t>
      </w:r>
      <w:r w:rsidR="00CB3401">
        <w:t>left click to select squares. To implement this on mobile I’d need to add a toggle between camera movement and square selection.</w:t>
      </w:r>
    </w:p>
    <w:p w14:paraId="21977F88" w14:textId="7105F504" w:rsidR="00CB3401" w:rsidRDefault="00CB3401" w:rsidP="00F16A57">
      <w:r>
        <w:t>All these differences between PC and mobile would be difficult to keep track of and separating the two version</w:t>
      </w:r>
      <w:r w:rsidR="00CA355F">
        <w:t>s</w:t>
      </w:r>
      <w:r>
        <w:t xml:space="preserve"> would require implementing all features twice.</w:t>
      </w:r>
    </w:p>
    <w:p w14:paraId="4113B1C8" w14:textId="5F6412EB" w:rsidR="00662FDF" w:rsidRDefault="00662FDF" w:rsidP="00F16A57">
      <w:r>
        <w:t>Another issue is the reduced computing power. As mobile phones tend to have weaker processors, the AI performance maybe he heavily degraded resulting in an AI that is too easy to beat and the lower thermal capacity of mobile devices may result in the device getting uncomfortably ho</w:t>
      </w:r>
      <w:r w:rsidR="00CA355F">
        <w:t>t</w:t>
      </w:r>
      <w:r>
        <w:t xml:space="preserve"> while searching for moves.</w:t>
      </w:r>
    </w:p>
    <w:p w14:paraId="38DE48A1" w14:textId="76477E7C" w:rsidR="00FF0AD8" w:rsidRPr="00F16A57" w:rsidRDefault="00FF0AD8" w:rsidP="00F16A57">
      <w:r>
        <w:t xml:space="preserve">The Help System which uses </w:t>
      </w:r>
      <w:r w:rsidR="00385C1E">
        <w:t>local, static HTML files</w:t>
      </w:r>
      <w:r>
        <w:t xml:space="preserve"> would also be difficult to port as I would require Android System </w:t>
      </w:r>
      <w:r w:rsidR="00E16B83">
        <w:t>WebView</w:t>
      </w:r>
      <w:r>
        <w:t xml:space="preserve"> integration on Android and would need to </w:t>
      </w:r>
      <w:r w:rsidR="00FB323D">
        <w:t>research</w:t>
      </w:r>
      <w:r>
        <w:t xml:space="preserve"> how to support it on IOS as I am not familiar with the platform.</w:t>
      </w:r>
    </w:p>
    <w:p w14:paraId="52B16BEB" w14:textId="21DED3D8" w:rsidR="0001757A" w:rsidRDefault="0001757A" w:rsidP="0001757A">
      <w:pPr>
        <w:pStyle w:val="Heading3"/>
      </w:pPr>
      <w:bookmarkStart w:id="234" w:name="_Toc128382225"/>
      <w:r>
        <w:t xml:space="preserve">Using a </w:t>
      </w:r>
      <w:r w:rsidR="00F16A57">
        <w:t>R</w:t>
      </w:r>
      <w:r>
        <w:t xml:space="preserve">elay </w:t>
      </w:r>
      <w:r w:rsidR="00F16A57">
        <w:t>S</w:t>
      </w:r>
      <w:r>
        <w:t xml:space="preserve">erver or </w:t>
      </w:r>
      <w:r w:rsidR="00F16A57">
        <w:t>C</w:t>
      </w:r>
      <w:r>
        <w:t xml:space="preserve">entralised </w:t>
      </w:r>
      <w:r w:rsidR="00F16A57">
        <w:t>S</w:t>
      </w:r>
      <w:r>
        <w:t>erver</w:t>
      </w:r>
      <w:bookmarkEnd w:id="234"/>
    </w:p>
    <w:p w14:paraId="644F75F1" w14:textId="553A14D5" w:rsidR="00CF3DFE" w:rsidRDefault="007C3B5E" w:rsidP="007C3B5E">
      <w:r>
        <w:t>Currently, users connect to each other directly using an IP to play together. While</w:t>
      </w:r>
      <w:r w:rsidR="005E529C">
        <w:t xml:space="preserve"> this</w:t>
      </w:r>
      <w:r>
        <w:t xml:space="preserve"> works reasonabl</w:t>
      </w:r>
      <w:r w:rsidR="005E529C">
        <w:t>y</w:t>
      </w:r>
      <w:r>
        <w:t xml:space="preserve"> well for play on a LAN, when trying to play with others over the internet port forwarding needs to be set up which is quite complicated</w:t>
      </w:r>
      <w:r w:rsidR="005E529C">
        <w:t xml:space="preserve"> and technical</w:t>
      </w:r>
      <w:r w:rsidR="00E16B83">
        <w:t>. This problem isn’t easy to solve with the current solution as each router has a different procedure for setting up port forwarding that must be researched by the user</w:t>
      </w:r>
      <w:r>
        <w:t xml:space="preserve">. With a relay of some kind, both players would connect through the relay removing the need for port forwarding. </w:t>
      </w:r>
    </w:p>
    <w:p w14:paraId="7B4178BC" w14:textId="3D890C5B" w:rsidR="00CF3DFE" w:rsidRPr="007C3B5E" w:rsidRDefault="007C3B5E" w:rsidP="007C3B5E">
      <w:r>
        <w:lastRenderedPageBreak/>
        <w:t>With a centralised server</w:t>
      </w:r>
      <w:r w:rsidR="00FB323D">
        <w:t>,</w:t>
      </w:r>
      <w:r>
        <w:t xml:space="preserve"> this could be expanded to having a game browser so you could play with random people and join friends just by searching their names. The server could track player statistics and potentially an in-game currency that could be wagered on matches. While this would take a long time to implement due to the complexities of cloud computing, the relay only needs to establish connections between clients and forward whatever it receives without needing to process it at all and, as for the centralised server, the separation of client and server in the current code wouldn’t make it too difficult to port the server to a dedicated one however implementing the game browser and statistics tracking would be complicated as it would also require authentication.</w:t>
      </w:r>
      <w:r w:rsidR="00CF3DFE">
        <w:t xml:space="preserve"> I could create this using Microsoft Azure or some similar cloud computing platform with a dedicated SQL database server to store player information</w:t>
      </w:r>
      <w:r w:rsidR="008B76F4">
        <w:t>.</w:t>
      </w:r>
    </w:p>
    <w:p w14:paraId="17BF49F0" w14:textId="50F6D1D3" w:rsidR="0001757A" w:rsidRDefault="0001757A" w:rsidP="0001757A">
      <w:pPr>
        <w:pStyle w:val="Heading3"/>
      </w:pPr>
      <w:bookmarkStart w:id="235" w:name="_Toc128382226"/>
      <w:r>
        <w:t>AI Improvements</w:t>
      </w:r>
      <w:bookmarkEnd w:id="235"/>
    </w:p>
    <w:p w14:paraId="27DC627F" w14:textId="0C292814" w:rsidR="00087C78" w:rsidRDefault="00087C78" w:rsidP="00087C78">
      <w:r>
        <w:t xml:space="preserve">A future improvement I could make would be to add a transposition table – a dictionary matching hashes unique to a board state to their calculated value. This would allow previously seen board positions to </w:t>
      </w:r>
      <w:r w:rsidR="00FB323D">
        <w:t>be looked up instead of reca</w:t>
      </w:r>
      <w:r w:rsidR="00B17E88">
        <w:t>lcu</w:t>
      </w:r>
      <w:r w:rsidR="00FB323D">
        <w:t>lated</w:t>
      </w:r>
      <w:r>
        <w:t xml:space="preserve"> improving speed. It could also improve AI intelligence as if the AI is looking 5 moves ahead and a position is found at depth 1</w:t>
      </w:r>
      <w:r w:rsidR="00B17E88">
        <w:t>,</w:t>
      </w:r>
      <w:r>
        <w:t xml:space="preserve"> its score will be calculated by looking 4 moves ahead. If the same board position is later found at depth 4, the score found at depth one will be used and, as that one was calculated by looking ahead 4 moves, it will have a combined depth of 8 moves.</w:t>
      </w:r>
    </w:p>
    <w:p w14:paraId="20FD8CC0" w14:textId="28CF673B" w:rsidR="00B17E88" w:rsidRPr="00087C78" w:rsidRDefault="00B17E88" w:rsidP="00087C78">
      <w:r>
        <w:t xml:space="preserve">The main difficulty with implementing a transposition table is adding support for any game mode while keeping the hash size low and without requiring per-game-mode implementations. </w:t>
      </w:r>
      <w:r w:rsidR="00D56730">
        <w:t xml:space="preserve">This rules out using the savegame as a hash or using a combination of C#s built-in </w:t>
      </w:r>
      <w:proofErr w:type="spellStart"/>
      <w:r w:rsidR="00D56730" w:rsidRPr="00D56730">
        <w:rPr>
          <w:rFonts w:ascii="Consolas" w:hAnsi="Consolas"/>
        </w:rPr>
        <w:t>GetHashCode</w:t>
      </w:r>
      <w:proofErr w:type="spellEnd"/>
      <w:r w:rsidR="00D56730" w:rsidRPr="00D56730">
        <w:rPr>
          <w:rFonts w:ascii="Consolas" w:hAnsi="Consolas"/>
        </w:rPr>
        <w:t>()</w:t>
      </w:r>
      <w:r w:rsidR="00D56730">
        <w:t xml:space="preserve"> </w:t>
      </w:r>
      <w:r w:rsidR="007C0956">
        <w:t xml:space="preserve">or game-mode-specific solutions such as </w:t>
      </w:r>
      <w:hyperlink r:id="rId224" w:anchor=":~:text=a%20technique%20to%20transform%20a,numbers%2C%20invented%20by%20Albert%20Zobrist." w:history="1">
        <w:r w:rsidR="007C0956" w:rsidRPr="007C0956">
          <w:rPr>
            <w:rStyle w:val="Hyperlink"/>
          </w:rPr>
          <w:t>Zobrist Hashing</w:t>
        </w:r>
      </w:hyperlink>
      <w:r w:rsidR="007C0956">
        <w:t xml:space="preserve"> for chess </w:t>
      </w:r>
      <w:r w:rsidR="00C67E63">
        <w:t>however I do believe that with enough time I could find a solution.</w:t>
      </w:r>
    </w:p>
    <w:p w14:paraId="6062C711" w14:textId="497F8D54" w:rsidR="0001757A" w:rsidRDefault="0001757A" w:rsidP="0001757A">
      <w:pPr>
        <w:pStyle w:val="Heading3"/>
      </w:pPr>
      <w:bookmarkStart w:id="236" w:name="_Toc128382227"/>
      <w:r>
        <w:t>Art</w:t>
      </w:r>
      <w:r w:rsidR="00D748A6">
        <w:t>/Modelling</w:t>
      </w:r>
      <w:r>
        <w:t xml:space="preserve"> Improvements</w:t>
      </w:r>
      <w:bookmarkEnd w:id="236"/>
    </w:p>
    <w:p w14:paraId="16824482" w14:textId="53FBFB0C" w:rsidR="00D748A6" w:rsidRDefault="00D748A6" w:rsidP="00D748A6">
      <w:r>
        <w:t xml:space="preserve">Art wasn’t a priority in this project resulting in many areas in which it could be improved. An example of this is in Viking Chess where the 3D models used are the same as those in </w:t>
      </w:r>
      <w:proofErr w:type="gramStart"/>
      <w:r>
        <w:t>Chess</w:t>
      </w:r>
      <w:proofErr w:type="gramEnd"/>
      <w:r>
        <w:t xml:space="preserve"> when in most real versions they have pieces more closely resembling soldiers</w:t>
      </w:r>
      <w:r w:rsidR="0075326C">
        <w:t>:</w:t>
      </w:r>
    </w:p>
    <w:p w14:paraId="5DB86E97" w14:textId="2B4A1050" w:rsidR="0075326C" w:rsidRPr="00D748A6" w:rsidRDefault="0075326C" w:rsidP="00D748A6">
      <w:r>
        <w:rPr>
          <w:noProof/>
        </w:rPr>
        <w:lastRenderedPageBreak/>
        <w:drawing>
          <wp:anchor distT="0" distB="0" distL="114300" distR="114300" simplePos="0" relativeHeight="251662336" behindDoc="0" locked="0" layoutInCell="1" allowOverlap="1" wp14:anchorId="35638632" wp14:editId="330751AF">
            <wp:simplePos x="914400" y="914400"/>
            <wp:positionH relativeFrom="column">
              <wp:align>left</wp:align>
            </wp:positionH>
            <wp:positionV relativeFrom="paragraph">
              <wp:align>top</wp:align>
            </wp:positionV>
            <wp:extent cx="5731510" cy="3805555"/>
            <wp:effectExtent l="0" t="0" r="2540" b="4445"/>
            <wp:wrapSquare wrapText="bothSides"/>
            <wp:docPr id="135" name="Picture 135" descr="The Early Medieval Chess Of The Norsemen - Hnefat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arly Medieval Chess Of The Norsemen - Hnefatafl"/>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731510" cy="3805555"/>
                    </a:xfrm>
                    <a:prstGeom prst="rect">
                      <a:avLst/>
                    </a:prstGeom>
                    <a:noFill/>
                    <a:ln>
                      <a:noFill/>
                    </a:ln>
                  </pic:spPr>
                </pic:pic>
              </a:graphicData>
            </a:graphic>
          </wp:anchor>
        </w:drawing>
      </w:r>
      <w:r>
        <w:br w:type="textWrapping" w:clear="all"/>
        <w:t xml:space="preserve">Source: </w:t>
      </w:r>
      <w:hyperlink r:id="rId226" w:history="1">
        <w:r w:rsidRPr="00500ABB">
          <w:rPr>
            <w:rStyle w:val="Hyperlink"/>
          </w:rPr>
          <w:t>https://imgur.com/gallery/zX50Z</w:t>
        </w:r>
      </w:hyperlink>
      <w:r>
        <w:t xml:space="preserve"> </w:t>
      </w:r>
    </w:p>
    <w:p w14:paraId="30EB84F9" w14:textId="06C12C3C" w:rsidR="0001757A" w:rsidRDefault="0001757A" w:rsidP="0001757A">
      <w:pPr>
        <w:pStyle w:val="Heading3"/>
      </w:pPr>
      <w:bookmarkStart w:id="237" w:name="_Toc128382228"/>
      <w:r>
        <w:t>UI Improvements</w:t>
      </w:r>
      <w:bookmarkEnd w:id="237"/>
    </w:p>
    <w:p w14:paraId="6E5BEC18" w14:textId="77777777" w:rsidR="00F16A57" w:rsidRDefault="00F16A57" w:rsidP="00F16A57">
      <w:r>
        <w:t xml:space="preserve">While the UI is functional, I believe that it could be improved with a different style and more animations and transitions such as fading elements in and out. A different style would, however, require a large amount of custom art/graphic design which is why I went with the current style. </w:t>
      </w:r>
    </w:p>
    <w:p w14:paraId="3BCAAB7A" w14:textId="2BAEF343" w:rsidR="00F16A57" w:rsidRPr="00F16A57" w:rsidRDefault="00F16A57" w:rsidP="00F16A57">
      <w:r>
        <w:t>The UI could also be improved by creating different layouts for different aspect ratios as currently</w:t>
      </w:r>
      <w:r w:rsidR="007C0956">
        <w:t>,</w:t>
      </w:r>
      <w:r>
        <w:t xml:space="preserve"> it is a one-size-fits-all system which could leave some space unused on less conventional aspect ratios. If the game was ported to mobile devices this would be absolutely necessary as mobile devices come in many different aspect ratios and people might want to play in portrait mode.</w:t>
      </w:r>
    </w:p>
    <w:p w14:paraId="0E33C78D" w14:textId="57A71236" w:rsidR="00AB79D7" w:rsidRDefault="0001757A" w:rsidP="0001757A">
      <w:pPr>
        <w:pStyle w:val="Heading3"/>
      </w:pPr>
      <w:bookmarkStart w:id="238" w:name="_Toc128382229"/>
      <w:r>
        <w:t xml:space="preserve">Additional </w:t>
      </w:r>
      <w:r w:rsidR="00AB79D7">
        <w:t>G</w:t>
      </w:r>
      <w:r w:rsidR="0017713A">
        <w:t xml:space="preserve">ame </w:t>
      </w:r>
      <w:r w:rsidR="00AB79D7">
        <w:t>M</w:t>
      </w:r>
      <w:r w:rsidR="0017713A">
        <w:t>odes</w:t>
      </w:r>
      <w:bookmarkEnd w:id="238"/>
    </w:p>
    <w:p w14:paraId="56901A1E" w14:textId="77777777" w:rsidR="00397AE8" w:rsidRDefault="00AB79D7" w:rsidP="00AB79D7">
      <w:r>
        <w:t>While I believe that the game modes currently supported are varied and interesting, as a key component of this project has been making new game modes easy to add, it wouldn’t be difficult to add extra game modes such as Go or Othello</w:t>
      </w:r>
      <w:r w:rsidR="00087C78">
        <w:t>.</w:t>
      </w:r>
    </w:p>
    <w:p w14:paraId="3E712062" w14:textId="77777777" w:rsidR="007945AC" w:rsidRDefault="00397AE8" w:rsidP="00397AE8">
      <w:pPr>
        <w:pStyle w:val="Heading3"/>
      </w:pPr>
      <w:bookmarkStart w:id="239" w:name="_Toc128382230"/>
      <w:r>
        <w:t>Returning to Lobby</w:t>
      </w:r>
      <w:bookmarkEnd w:id="239"/>
    </w:p>
    <w:p w14:paraId="53FF1C05" w14:textId="29ACE4EE" w:rsidR="00B318B6" w:rsidRDefault="007945AC" w:rsidP="00D902BD">
      <w:r>
        <w:t>One improvement I heard suggested a couple of times was having the ability to return to a lobby after a game to play another</w:t>
      </w:r>
      <w:r w:rsidR="00F17D10">
        <w:t>, potentially changing players, teams or the</w:t>
      </w:r>
      <w:r w:rsidR="002B572B">
        <w:t xml:space="preserve"> selected</w:t>
      </w:r>
      <w:r w:rsidR="00F17D10">
        <w:t xml:space="preserve"> game</w:t>
      </w:r>
      <w:r w:rsidR="00B66AEF">
        <w:t xml:space="preserve"> </w:t>
      </w:r>
      <w:r w:rsidR="00F17D10">
        <w:t>mode</w:t>
      </w:r>
      <w:r>
        <w:t xml:space="preserve">. This would be a great improvement for online play </w:t>
      </w:r>
      <w:r w:rsidR="00FF102E">
        <w:t>over</w:t>
      </w:r>
      <w:r>
        <w:t xml:space="preserve"> local play due to the details you have to re</w:t>
      </w:r>
      <w:r w:rsidR="007D68B2">
        <w:t>-</w:t>
      </w:r>
      <w:r>
        <w:t>enter to play online. I didn’t implement this feature due to the time it would take as, for example, the game mode and save game</w:t>
      </w:r>
      <w:r w:rsidR="003873C5">
        <w:t xml:space="preserve"> (</w:t>
      </w:r>
      <w:r>
        <w:t>if one exists</w:t>
      </w:r>
      <w:r w:rsidR="003873C5">
        <w:t>)</w:t>
      </w:r>
      <w:r>
        <w:t xml:space="preserve"> </w:t>
      </w:r>
      <w:r w:rsidR="00FF102E">
        <w:t>are</w:t>
      </w:r>
      <w:r>
        <w:t xml:space="preserve"> transferred during the initial handshake when other one-time processes such </w:t>
      </w:r>
      <w:r w:rsidR="00FF102E">
        <w:t xml:space="preserve">as </w:t>
      </w:r>
      <w:r>
        <w:t>password checking occur.</w:t>
      </w:r>
      <w:r w:rsidR="006D562B">
        <w:t xml:space="preserve"> </w:t>
      </w:r>
      <w:r w:rsidR="001C2188">
        <w:t>It would take a very large code rewrite to reset all the variables that change during the game and make save game and game</w:t>
      </w:r>
      <w:r w:rsidR="00FF102E">
        <w:t xml:space="preserve"> </w:t>
      </w:r>
      <w:r w:rsidR="001C2188">
        <w:t xml:space="preserve">mode </w:t>
      </w:r>
      <w:r w:rsidR="00CC2A8D">
        <w:t>changes</w:t>
      </w:r>
      <w:r w:rsidR="001C2188">
        <w:t xml:space="preserve"> available at any time</w:t>
      </w:r>
      <w:r w:rsidR="00FC5063">
        <w:t>.</w:t>
      </w:r>
    </w:p>
    <w:p w14:paraId="2C58CBFD" w14:textId="36D498F7" w:rsidR="000F40CD" w:rsidRDefault="000F40CD" w:rsidP="000F40CD">
      <w:pPr>
        <w:pStyle w:val="Heading3"/>
      </w:pPr>
      <w:bookmarkStart w:id="240" w:name="_Toc128382231"/>
      <w:r>
        <w:lastRenderedPageBreak/>
        <w:t>Misce</w:t>
      </w:r>
      <w:r w:rsidR="00FF102E">
        <w:t>l</w:t>
      </w:r>
      <w:r>
        <w:t>laneous</w:t>
      </w:r>
      <w:bookmarkEnd w:id="240"/>
    </w:p>
    <w:p w14:paraId="2998C7C3" w14:textId="7441093B" w:rsidR="000F40CD" w:rsidRDefault="000F40CD" w:rsidP="000F40CD">
      <w:pPr>
        <w:pStyle w:val="Heading5"/>
      </w:pPr>
      <w:r>
        <w:t>Improving Packet Documentation</w:t>
      </w:r>
    </w:p>
    <w:p w14:paraId="58FD6532" w14:textId="35F6931B" w:rsidR="00BB26CC" w:rsidRDefault="000F40CD" w:rsidP="000F40CD">
      <w:r>
        <w:t>The packets generated by Python code have no documentation or comments as my Python code did not support this. These could not be added manually as every time the generated packets are updated</w:t>
      </w:r>
      <w:r w:rsidR="006D562B">
        <w:t>,</w:t>
      </w:r>
      <w:r>
        <w:t xml:space="preserve"> all files are completely reset to the generated version.</w:t>
      </w:r>
    </w:p>
    <w:p w14:paraId="4F7646F4" w14:textId="078CD7CF" w:rsidR="00896FC9" w:rsidRDefault="00896FC9">
      <w:r>
        <w:br w:type="page"/>
      </w:r>
    </w:p>
    <w:p w14:paraId="413FD985" w14:textId="09CD23A8" w:rsidR="00896FC9" w:rsidRDefault="00896FC9" w:rsidP="00703271">
      <w:pPr>
        <w:pStyle w:val="HeadingLarge"/>
      </w:pPr>
      <w:bookmarkStart w:id="241" w:name="_Toc128382232"/>
      <w:r>
        <w:lastRenderedPageBreak/>
        <w:t>Glossary</w:t>
      </w:r>
      <w:bookmarkEnd w:id="241"/>
    </w:p>
    <w:p w14:paraId="41DCCAB2" w14:textId="77777777" w:rsidR="004C2669" w:rsidRDefault="004C2669" w:rsidP="00896FC9">
      <w:pPr>
        <w:sectPr w:rsidR="004C2669" w:rsidSect="007903F8">
          <w:pgSz w:w="11906" w:h="16838" w:code="9"/>
          <w:pgMar w:top="1440" w:right="1440" w:bottom="1440" w:left="1440" w:header="709" w:footer="709" w:gutter="0"/>
          <w:cols w:space="708"/>
          <w:docGrid w:linePitch="360"/>
        </w:sectPr>
      </w:pPr>
    </w:p>
    <w:p w14:paraId="104D583D" w14:textId="71FACF37" w:rsidR="00E41A12" w:rsidRDefault="00E41A12" w:rsidP="00703271">
      <w:pPr>
        <w:pStyle w:val="GlossaryWord"/>
        <w:rPr>
          <w:rStyle w:val="Strong"/>
          <w:b/>
          <w:bCs w:val="0"/>
        </w:rPr>
      </w:pPr>
      <w:r>
        <w:rPr>
          <w:rStyle w:val="Strong"/>
          <w:b/>
          <w:bCs w:val="0"/>
        </w:rPr>
        <w:t>Board</w:t>
      </w:r>
    </w:p>
    <w:p w14:paraId="3DEC5B14" w14:textId="70A23407" w:rsidR="00E41A12" w:rsidRDefault="00E41A12" w:rsidP="00E41A12">
      <w:pPr>
        <w:pStyle w:val="GlossaryDefinition"/>
      </w:pPr>
      <w:r>
        <w:t xml:space="preserve">Handles the board of the current game mode. Notably implements </w:t>
      </w:r>
      <w:proofErr w:type="spellStart"/>
      <w:r>
        <w:t>GetRenderInfo</w:t>
      </w:r>
      <w:proofErr w:type="spellEnd"/>
      <w:r>
        <w:t xml:space="preserve"> which returns details about how the board should look such as its size.</w:t>
      </w:r>
    </w:p>
    <w:p w14:paraId="4DF61808" w14:textId="77777777" w:rsidR="00E41A12" w:rsidRPr="00E41A12" w:rsidRDefault="00E41A12" w:rsidP="00E41A12">
      <w:pPr>
        <w:pStyle w:val="GlossaryDefinition"/>
      </w:pPr>
    </w:p>
    <w:p w14:paraId="5C29C0B7" w14:textId="59B1AD2C" w:rsidR="00703271" w:rsidRDefault="00703271" w:rsidP="00703271">
      <w:pPr>
        <w:pStyle w:val="GlossaryWord"/>
        <w:rPr>
          <w:rStyle w:val="Strong"/>
          <w:b/>
          <w:bCs w:val="0"/>
        </w:rPr>
      </w:pPr>
      <w:r w:rsidRPr="00703271">
        <w:rPr>
          <w:rStyle w:val="Strong"/>
          <w:b/>
          <w:bCs w:val="0"/>
        </w:rPr>
        <w:t>ChessManager</w:t>
      </w:r>
    </w:p>
    <w:p w14:paraId="7DA43115" w14:textId="4C95EF2F" w:rsidR="00703271" w:rsidRDefault="00703271" w:rsidP="00703271">
      <w:pPr>
        <w:pStyle w:val="GlossaryDefinition"/>
      </w:pPr>
      <w:r w:rsidRPr="00703271">
        <w:t xml:space="preserve">At the very top level of the </w:t>
      </w:r>
      <w:r>
        <w:t>program - orch</w:t>
      </w:r>
      <w:r w:rsidR="00FF102E">
        <w:t>e</w:t>
      </w:r>
      <w:r>
        <w:t>strates all other components.</w:t>
      </w:r>
    </w:p>
    <w:p w14:paraId="60BD17DC" w14:textId="51493035" w:rsidR="00703271" w:rsidRDefault="00703271" w:rsidP="00703271">
      <w:pPr>
        <w:pStyle w:val="GlossaryDefinition"/>
      </w:pPr>
    </w:p>
    <w:p w14:paraId="06220DE5" w14:textId="45C425CB" w:rsidR="00B35694" w:rsidRDefault="00B35694" w:rsidP="00703271">
      <w:pPr>
        <w:pStyle w:val="GlossaryWord"/>
        <w:rPr>
          <w:rStyle w:val="Strong"/>
          <w:b/>
          <w:bCs w:val="0"/>
        </w:rPr>
      </w:pPr>
      <w:r>
        <w:rPr>
          <w:rStyle w:val="Strong"/>
          <w:b/>
          <w:bCs w:val="0"/>
        </w:rPr>
        <w:t>Client</w:t>
      </w:r>
    </w:p>
    <w:p w14:paraId="10EAC799" w14:textId="4659F005" w:rsidR="00B35694" w:rsidRDefault="00B35694" w:rsidP="00B35694">
      <w:pPr>
        <w:pStyle w:val="GlossaryDefinition"/>
      </w:pPr>
      <w:r>
        <w:t>Handles</w:t>
      </w:r>
      <w:r w:rsidR="006C0500">
        <w:t xml:space="preserve"> connection and communication with the Server. Handles sending messages at the request of the ChessManager (going through the NetworkManager) </w:t>
      </w:r>
      <w:r w:rsidR="00C769DF">
        <w:t>and informs the ChessManager of incoming updates (also through the NetworkManager)</w:t>
      </w:r>
      <w:r w:rsidR="00704E1A">
        <w:t>.</w:t>
      </w:r>
    </w:p>
    <w:p w14:paraId="4DC39146" w14:textId="62A91B0C" w:rsidR="00704E1A" w:rsidRDefault="00704E1A" w:rsidP="00B35694">
      <w:pPr>
        <w:pStyle w:val="GlossaryDefinition"/>
      </w:pPr>
    </w:p>
    <w:p w14:paraId="0C7F756D" w14:textId="1DA8695A" w:rsidR="00704E1A" w:rsidRDefault="00704E1A" w:rsidP="00704E1A">
      <w:pPr>
        <w:pStyle w:val="GlossaryWord"/>
      </w:pPr>
      <w:r>
        <w:t>GameManager</w:t>
      </w:r>
    </w:p>
    <w:p w14:paraId="60DE55FE" w14:textId="2F05C0AE" w:rsidR="00704E1A" w:rsidRDefault="00704E1A" w:rsidP="00704E1A">
      <w:pPr>
        <w:pStyle w:val="GlossaryDefinition"/>
      </w:pPr>
      <w:r>
        <w:t>Manages a game mode and its inputs and outputs</w:t>
      </w:r>
      <w:r w:rsidR="0090771A">
        <w:t xml:space="preserve"> including retri</w:t>
      </w:r>
      <w:r w:rsidR="00FF102E">
        <w:t>e</w:t>
      </w:r>
      <w:r w:rsidR="0090771A">
        <w:t>ving possible moves, applying moves, getting a score for the board position, cloning itself and saving to and loading from binary data.</w:t>
      </w:r>
    </w:p>
    <w:p w14:paraId="27941874" w14:textId="777AE644" w:rsidR="00704E1A" w:rsidRDefault="00704E1A" w:rsidP="00704E1A">
      <w:pPr>
        <w:pStyle w:val="GlossaryDefinition"/>
      </w:pPr>
    </w:p>
    <w:p w14:paraId="40E0AD86" w14:textId="0AB8D1FE" w:rsidR="00704E1A" w:rsidRDefault="00704E1A" w:rsidP="00704E1A">
      <w:pPr>
        <w:pStyle w:val="GlossaryWord"/>
      </w:pPr>
      <w:r>
        <w:t>GameManagerData</w:t>
      </w:r>
    </w:p>
    <w:p w14:paraId="6F5CAAE8" w14:textId="06922368" w:rsidR="00704E1A" w:rsidRPr="00704E1A" w:rsidRDefault="00704E1A" w:rsidP="00704E1A">
      <w:pPr>
        <w:pStyle w:val="GlossaryDefinition"/>
      </w:pPr>
      <w:r>
        <w:t>Uninstantiated form of GameManager containing key data for selecting a game mode before one is chosen.</w:t>
      </w:r>
      <w:r w:rsidR="00C4205C">
        <w:t xml:space="preserve"> Notably contains a UID, name and description for the game mode in addition to the number of teams, their sizes and, optionally, aliases for the teams such as ‘White’ and ‘Black’</w:t>
      </w:r>
    </w:p>
    <w:p w14:paraId="59AEE50B" w14:textId="77777777" w:rsidR="006C0500" w:rsidRPr="00B35694" w:rsidRDefault="006C0500" w:rsidP="00B35694">
      <w:pPr>
        <w:pStyle w:val="GlossaryDefinition"/>
      </w:pPr>
    </w:p>
    <w:p w14:paraId="7FCB408F" w14:textId="28C7700B" w:rsidR="00703271" w:rsidRDefault="00703271" w:rsidP="00703271">
      <w:pPr>
        <w:pStyle w:val="GlossaryWord"/>
        <w:rPr>
          <w:rStyle w:val="Strong"/>
          <w:b/>
          <w:bCs w:val="0"/>
        </w:rPr>
      </w:pPr>
      <w:r>
        <w:rPr>
          <w:rStyle w:val="Strong"/>
          <w:b/>
          <w:bCs w:val="0"/>
        </w:rPr>
        <w:t>NetworkManager</w:t>
      </w:r>
    </w:p>
    <w:p w14:paraId="5296A706" w14:textId="23C04B7C" w:rsidR="00703271" w:rsidRDefault="00703271" w:rsidP="00703271">
      <w:pPr>
        <w:pStyle w:val="GlossaryDefinition"/>
      </w:pPr>
      <w:r>
        <w:t>Starts the Client and Server. Acts as a middle-man between the ChessManager and Client/Server when the ChessManager requests a message be sent or the Client has a new update for the ChessManager.</w:t>
      </w:r>
    </w:p>
    <w:p w14:paraId="231C9995" w14:textId="1B3CB230" w:rsidR="00E05D51" w:rsidRDefault="00E05D51" w:rsidP="00703271">
      <w:pPr>
        <w:pStyle w:val="GlossaryDefinition"/>
      </w:pPr>
    </w:p>
    <w:p w14:paraId="0AF6BCA6" w14:textId="38893578" w:rsidR="00606987" w:rsidRDefault="00606987" w:rsidP="00E05D51">
      <w:pPr>
        <w:pStyle w:val="GlossaryWord"/>
      </w:pPr>
      <w:r>
        <w:t>Packet</w:t>
      </w:r>
    </w:p>
    <w:p w14:paraId="02D4FC83" w14:textId="29DE1ACF" w:rsidR="00606987" w:rsidRDefault="00606987" w:rsidP="00606987">
      <w:pPr>
        <w:pStyle w:val="GlossaryDefinition"/>
      </w:pPr>
      <w:r>
        <w:t xml:space="preserve">Encoded item of data sent by the Client or Server. Contains a UID </w:t>
      </w:r>
      <w:r w:rsidR="00FF102E">
        <w:t>that</w:t>
      </w:r>
      <w:r>
        <w:t xml:space="preserve"> the recipient uses to know how to decode it.</w:t>
      </w:r>
    </w:p>
    <w:p w14:paraId="3D58FEDC" w14:textId="77777777" w:rsidR="00606987" w:rsidRPr="00606987" w:rsidRDefault="00606987" w:rsidP="00606987">
      <w:pPr>
        <w:pStyle w:val="GlossaryDefinition"/>
      </w:pPr>
    </w:p>
    <w:p w14:paraId="028C92BD" w14:textId="3C5E5BDB" w:rsidR="00E05D51" w:rsidRDefault="00E05D51" w:rsidP="00E05D51">
      <w:pPr>
        <w:pStyle w:val="GlossaryWord"/>
      </w:pPr>
      <w:r>
        <w:t>Piece</w:t>
      </w:r>
    </w:p>
    <w:p w14:paraId="55B7C049" w14:textId="3AC108E9" w:rsidR="00E05D51" w:rsidRPr="00E05D51" w:rsidRDefault="00FF102E" w:rsidP="00E05D51">
      <w:pPr>
        <w:pStyle w:val="GlossaryDefinition"/>
      </w:pPr>
      <w:r>
        <w:t>An i</w:t>
      </w:r>
      <w:r w:rsidR="00E05D51">
        <w:t>ndividual piece on the board. Has methods for getting the moves it can make, its value and its appearance.</w:t>
      </w:r>
    </w:p>
    <w:p w14:paraId="539A3BA6" w14:textId="5EEF22B3" w:rsidR="00190666" w:rsidRDefault="00190666" w:rsidP="00703271">
      <w:pPr>
        <w:pStyle w:val="GlossaryDefinition"/>
      </w:pPr>
    </w:p>
    <w:p w14:paraId="17130D3D" w14:textId="4B2A8A7C" w:rsidR="00190666" w:rsidRDefault="00F96A0C" w:rsidP="00190666">
      <w:pPr>
        <w:pStyle w:val="GlossaryWord"/>
      </w:pPr>
      <w:r>
        <w:t>Server</w:t>
      </w:r>
    </w:p>
    <w:p w14:paraId="3A0F9C6D" w14:textId="38AB2C8D" w:rsidR="00F96A0C" w:rsidRDefault="00F96A0C" w:rsidP="00F96A0C">
      <w:pPr>
        <w:pStyle w:val="GlossaryDefinition"/>
      </w:pPr>
      <w:r>
        <w:t>Handles Client connections. Functions primarily as a relay between clients and barely interacts with the rest of the program. Notable exceptions include validating connections and host-exclusive options such as changing teams and starting the game.</w:t>
      </w:r>
    </w:p>
    <w:p w14:paraId="19D8F21E" w14:textId="32CD3B05" w:rsidR="006F7EC2" w:rsidRDefault="006F7EC2" w:rsidP="00F96A0C">
      <w:pPr>
        <w:pStyle w:val="GlossaryDefinition"/>
      </w:pPr>
    </w:p>
    <w:p w14:paraId="1CF2DA0C" w14:textId="790742F4" w:rsidR="00382C24" w:rsidRDefault="00382C24" w:rsidP="006F7EC2">
      <w:pPr>
        <w:pStyle w:val="GlossaryWord"/>
      </w:pPr>
      <w:proofErr w:type="spellStart"/>
      <w:r>
        <w:t>TeamSize</w:t>
      </w:r>
      <w:proofErr w:type="spellEnd"/>
    </w:p>
    <w:p w14:paraId="26A071BE" w14:textId="29A69E4E" w:rsidR="00382C24" w:rsidRDefault="00382C24" w:rsidP="00382C24">
      <w:pPr>
        <w:pStyle w:val="GlossaryDefinition"/>
      </w:pPr>
      <w:r>
        <w:t>A struct containing a minimum and maximum size for a team.</w:t>
      </w:r>
    </w:p>
    <w:p w14:paraId="31667719" w14:textId="77777777" w:rsidR="00382C24" w:rsidRPr="00382C24" w:rsidRDefault="00382C24" w:rsidP="00382C24">
      <w:pPr>
        <w:pStyle w:val="GlossaryDefinition"/>
      </w:pPr>
    </w:p>
    <w:p w14:paraId="065E0BA8" w14:textId="5D54E570" w:rsidR="006F7EC2" w:rsidRDefault="006F7EC2" w:rsidP="006F7EC2">
      <w:pPr>
        <w:pStyle w:val="GlossaryWord"/>
      </w:pPr>
      <w:r>
        <w:t>VisualManager</w:t>
      </w:r>
    </w:p>
    <w:p w14:paraId="3450FDC9" w14:textId="7B641DF1" w:rsidR="006F7EC2" w:rsidRDefault="006F7EC2" w:rsidP="006F7EC2">
      <w:pPr>
        <w:pStyle w:val="GlossaryDefinition"/>
      </w:pPr>
      <w:r>
        <w:t xml:space="preserve">Handles the appearance of the 2D board. Calls methods on </w:t>
      </w:r>
      <w:proofErr w:type="spellStart"/>
      <w:r>
        <w:t>VisualManagerThreeD</w:t>
      </w:r>
      <w:proofErr w:type="spellEnd"/>
      <w:r>
        <w:t xml:space="preserve"> to copy its movements</w:t>
      </w:r>
    </w:p>
    <w:p w14:paraId="4ADD900D" w14:textId="30EC215C" w:rsidR="006F7EC2" w:rsidRDefault="006F7EC2" w:rsidP="006F7EC2">
      <w:pPr>
        <w:pStyle w:val="GlossaryDefinition"/>
      </w:pPr>
    </w:p>
    <w:p w14:paraId="6DC889B4" w14:textId="6595BBD7" w:rsidR="006F7EC2" w:rsidRDefault="006F7EC2" w:rsidP="006F7EC2">
      <w:pPr>
        <w:pStyle w:val="GlossaryWord"/>
      </w:pPr>
      <w:proofErr w:type="spellStart"/>
      <w:r>
        <w:t>VisualManagerThreeD</w:t>
      </w:r>
      <w:proofErr w:type="spellEnd"/>
    </w:p>
    <w:p w14:paraId="3C54115B" w14:textId="38500B8B" w:rsidR="006F7EC2" w:rsidRPr="006F7EC2" w:rsidRDefault="006F7EC2" w:rsidP="006F7EC2">
      <w:pPr>
        <w:pStyle w:val="GlossaryDefinition"/>
      </w:pPr>
      <w:r>
        <w:t xml:space="preserve">Handles the appearance of the 3D board. Most logic is handled by the VisualManager with the </w:t>
      </w:r>
      <w:proofErr w:type="spellStart"/>
      <w:r>
        <w:t>VisualManagerThreeD</w:t>
      </w:r>
      <w:proofErr w:type="spellEnd"/>
      <w:r>
        <w:t xml:space="preserve"> only applying updates.</w:t>
      </w:r>
    </w:p>
    <w:p w14:paraId="7F817961" w14:textId="251A8A82" w:rsidR="00930030" w:rsidRDefault="00930030" w:rsidP="00F96A0C">
      <w:pPr>
        <w:pStyle w:val="GlossaryDefinition"/>
      </w:pPr>
    </w:p>
    <w:p w14:paraId="064051E8" w14:textId="1BB9FE50" w:rsidR="00930030" w:rsidRDefault="00930030" w:rsidP="00930030">
      <w:pPr>
        <w:pStyle w:val="GlossaryWord"/>
      </w:pPr>
      <w:r>
        <w:t>V2</w:t>
      </w:r>
    </w:p>
    <w:p w14:paraId="495E054D" w14:textId="5108C8D5" w:rsidR="00930030" w:rsidRDefault="00930030" w:rsidP="00930030">
      <w:pPr>
        <w:pStyle w:val="GlossaryDefinition"/>
      </w:pPr>
      <w:r>
        <w:t>‘Vector2’. 2D vector containing an integer x and y</w:t>
      </w:r>
      <w:r w:rsidR="00880440">
        <w:t>.</w:t>
      </w:r>
    </w:p>
    <w:p w14:paraId="590D7EAD" w14:textId="75C190E1" w:rsidR="00B908B2" w:rsidRDefault="00B908B2">
      <w:pPr>
        <w:rPr>
          <w:color w:val="7F7F7F" w:themeColor="text1" w:themeTint="80"/>
        </w:rPr>
      </w:pPr>
      <w:r>
        <w:br w:type="page"/>
      </w:r>
    </w:p>
    <w:p w14:paraId="07A08078" w14:textId="3CF01B22" w:rsidR="00B908B2" w:rsidRDefault="00B908B2" w:rsidP="00B908B2">
      <w:pPr>
        <w:pStyle w:val="HeadingLarge"/>
        <w:sectPr w:rsidR="00B908B2" w:rsidSect="006C0500">
          <w:type w:val="continuous"/>
          <w:pgSz w:w="11906" w:h="16838" w:code="9"/>
          <w:pgMar w:top="1440" w:right="1440" w:bottom="1440" w:left="1440" w:header="709" w:footer="709" w:gutter="0"/>
          <w:cols w:num="2" w:space="720"/>
          <w:docGrid w:linePitch="360"/>
        </w:sectPr>
      </w:pPr>
    </w:p>
    <w:p w14:paraId="5AB19537" w14:textId="4E467507" w:rsidR="00B908B2" w:rsidRDefault="00B908B2" w:rsidP="00B908B2">
      <w:pPr>
        <w:pStyle w:val="HeadingLarge"/>
      </w:pPr>
      <w:bookmarkStart w:id="242" w:name="_Toc128382233"/>
      <w:r>
        <w:lastRenderedPageBreak/>
        <w:t>Appendix</w:t>
      </w:r>
      <w:bookmarkEnd w:id="242"/>
    </w:p>
    <w:p w14:paraId="52DB9588" w14:textId="2E417FB1" w:rsidR="00B908B2" w:rsidRDefault="00B908B2" w:rsidP="00B908B2">
      <w:pPr>
        <w:pStyle w:val="Heading1"/>
        <w:rPr>
          <w:lang w:val="en-US"/>
        </w:rPr>
      </w:pPr>
      <w:bookmarkStart w:id="243" w:name="_Ref128331039"/>
      <w:bookmarkStart w:id="244" w:name="_Toc128382234"/>
      <w:r>
        <w:rPr>
          <w:lang w:val="en-US"/>
        </w:rPr>
        <w:t>Appendix A – Game Modes</w:t>
      </w:r>
      <w:bookmarkEnd w:id="243"/>
      <w:bookmarkEnd w:id="244"/>
    </w:p>
    <w:p w14:paraId="603F2A05" w14:textId="77777777" w:rsidR="00B908B2" w:rsidRDefault="00B908B2" w:rsidP="00B908B2">
      <w:pPr>
        <w:pStyle w:val="Heading3"/>
      </w:pPr>
      <w:bookmarkStart w:id="245" w:name="_Toc128382235"/>
      <w:r>
        <w:t>Normal Chess</w:t>
      </w:r>
      <w:bookmarkEnd w:id="245"/>
    </w:p>
    <w:p w14:paraId="723BDB34" w14:textId="77777777" w:rsidR="00B908B2" w:rsidRDefault="00B908B2" w:rsidP="00B908B2">
      <w:pPr>
        <w:rPr>
          <w:lang w:val="en-US"/>
        </w:rPr>
      </w:pPr>
      <w:r>
        <w:rPr>
          <w:lang w:val="en-US"/>
        </w:rPr>
        <w:t>The GameManagerData and GameManager are implemented as follows:</w:t>
      </w:r>
    </w:p>
    <w:p w14:paraId="7D554E7A" w14:textId="77777777" w:rsidR="00B908B2" w:rsidRDefault="00B908B2" w:rsidP="00B908B2">
      <w:pPr>
        <w:spacing w:after="0"/>
        <w:rPr>
          <w:lang w:val="en-US"/>
        </w:rPr>
      </w:pPr>
      <w:r w:rsidRPr="00D669DF">
        <w:rPr>
          <w:noProof/>
          <w:lang w:val="en-US"/>
        </w:rPr>
        <w:drawing>
          <wp:inline distT="0" distB="0" distL="0" distR="0" wp14:anchorId="71A68913" wp14:editId="1CE5842F">
            <wp:extent cx="5731510" cy="5002530"/>
            <wp:effectExtent l="0" t="0" r="254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731510" cy="5002530"/>
                    </a:xfrm>
                    <a:prstGeom prst="rect">
                      <a:avLst/>
                    </a:prstGeom>
                  </pic:spPr>
                </pic:pic>
              </a:graphicData>
            </a:graphic>
          </wp:inline>
        </w:drawing>
      </w:r>
    </w:p>
    <w:p w14:paraId="4CB09070" w14:textId="77777777" w:rsidR="00B908B2" w:rsidRDefault="00B908B2" w:rsidP="00B908B2">
      <w:pPr>
        <w:spacing w:after="0"/>
        <w:rPr>
          <w:lang w:val="en-US"/>
        </w:rPr>
      </w:pPr>
      <w:r w:rsidRPr="00D669DF">
        <w:rPr>
          <w:noProof/>
          <w:lang w:val="en-US"/>
        </w:rPr>
        <w:lastRenderedPageBreak/>
        <w:drawing>
          <wp:inline distT="0" distB="0" distL="0" distR="0" wp14:anchorId="2C0CB04E" wp14:editId="7DD460C5">
            <wp:extent cx="5731510" cy="4530090"/>
            <wp:effectExtent l="0" t="0" r="2540" b="381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731510" cy="4530090"/>
                    </a:xfrm>
                    <a:prstGeom prst="rect">
                      <a:avLst/>
                    </a:prstGeom>
                  </pic:spPr>
                </pic:pic>
              </a:graphicData>
            </a:graphic>
          </wp:inline>
        </w:drawing>
      </w:r>
    </w:p>
    <w:p w14:paraId="2CA1E4BE" w14:textId="77777777" w:rsidR="00B908B2" w:rsidRDefault="00B908B2" w:rsidP="00B908B2">
      <w:pPr>
        <w:spacing w:after="0"/>
        <w:rPr>
          <w:lang w:val="en-US"/>
        </w:rPr>
      </w:pPr>
      <w:r w:rsidRPr="00D669DF">
        <w:rPr>
          <w:noProof/>
          <w:lang w:val="en-US"/>
        </w:rPr>
        <w:lastRenderedPageBreak/>
        <w:drawing>
          <wp:inline distT="0" distB="0" distL="0" distR="0" wp14:anchorId="57916DDC" wp14:editId="01307A5A">
            <wp:extent cx="4119234" cy="4428656"/>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132512" cy="4442931"/>
                    </a:xfrm>
                    <a:prstGeom prst="rect">
                      <a:avLst/>
                    </a:prstGeom>
                  </pic:spPr>
                </pic:pic>
              </a:graphicData>
            </a:graphic>
          </wp:inline>
        </w:drawing>
      </w:r>
    </w:p>
    <w:p w14:paraId="59D10E82" w14:textId="77777777" w:rsidR="00B908B2" w:rsidRDefault="00B908B2" w:rsidP="00B908B2">
      <w:pPr>
        <w:spacing w:after="0"/>
        <w:rPr>
          <w:lang w:val="en-US"/>
        </w:rPr>
      </w:pPr>
      <w:r w:rsidRPr="00D669DF">
        <w:rPr>
          <w:noProof/>
          <w:lang w:val="en-US"/>
        </w:rPr>
        <w:drawing>
          <wp:inline distT="0" distB="0" distL="0" distR="0" wp14:anchorId="3BD2719D" wp14:editId="135D603E">
            <wp:extent cx="4553269" cy="3472208"/>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566884" cy="3482590"/>
                    </a:xfrm>
                    <a:prstGeom prst="rect">
                      <a:avLst/>
                    </a:prstGeom>
                  </pic:spPr>
                </pic:pic>
              </a:graphicData>
            </a:graphic>
          </wp:inline>
        </w:drawing>
      </w:r>
    </w:p>
    <w:p w14:paraId="442687FD" w14:textId="77777777" w:rsidR="00B908B2" w:rsidRDefault="00B908B2" w:rsidP="00B908B2">
      <w:pPr>
        <w:rPr>
          <w:lang w:val="en-US"/>
        </w:rPr>
      </w:pPr>
      <w:r w:rsidRPr="00D669DF">
        <w:rPr>
          <w:noProof/>
          <w:lang w:val="en-US"/>
        </w:rPr>
        <w:lastRenderedPageBreak/>
        <w:drawing>
          <wp:inline distT="0" distB="0" distL="0" distR="0" wp14:anchorId="0041DF0D" wp14:editId="7A16B5DC">
            <wp:extent cx="2676394" cy="1067877"/>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703496" cy="1078690"/>
                    </a:xfrm>
                    <a:prstGeom prst="rect">
                      <a:avLst/>
                    </a:prstGeom>
                  </pic:spPr>
                </pic:pic>
              </a:graphicData>
            </a:graphic>
          </wp:inline>
        </w:drawing>
      </w:r>
    </w:p>
    <w:p w14:paraId="153BCAEE" w14:textId="77777777" w:rsidR="00B908B2" w:rsidRDefault="00B908B2" w:rsidP="00B908B2">
      <w:pPr>
        <w:rPr>
          <w:lang w:val="en-US"/>
        </w:rPr>
      </w:pPr>
      <w:r>
        <w:rPr>
          <w:lang w:val="en-US"/>
        </w:rPr>
        <w:t>I use the ‘</w:t>
      </w:r>
      <w:proofErr w:type="spellStart"/>
      <w:r>
        <w:rPr>
          <w:lang w:val="en-US"/>
        </w:rPr>
        <w:t>CancelDefaultMove</w:t>
      </w:r>
      <w:proofErr w:type="spellEnd"/>
      <w:r>
        <w:rPr>
          <w:lang w:val="en-US"/>
        </w:rPr>
        <w:t xml:space="preserve">’ property to create a default implementation for moving a piece (from </w:t>
      </w:r>
      <w:proofErr w:type="spellStart"/>
      <w:proofErr w:type="gramStart"/>
      <w:r>
        <w:rPr>
          <w:lang w:val="en-US"/>
        </w:rPr>
        <w:t>move.from</w:t>
      </w:r>
      <w:proofErr w:type="spellEnd"/>
      <w:proofErr w:type="gramEnd"/>
      <w:r>
        <w:rPr>
          <w:lang w:val="en-US"/>
        </w:rPr>
        <w:t xml:space="preserve"> to move.to) that can be overridden (e.g. by a pawn promotion). ‘</w:t>
      </w:r>
      <w:proofErr w:type="spellStart"/>
      <w:r>
        <w:rPr>
          <w:lang w:val="en-US"/>
        </w:rPr>
        <w:t>FalseOnMove</w:t>
      </w:r>
      <w:proofErr w:type="spellEnd"/>
      <w:r>
        <w:rPr>
          <w:lang w:val="en-US"/>
        </w:rPr>
        <w:t>’ is used instead of ‘</w:t>
      </w:r>
      <w:proofErr w:type="spellStart"/>
      <w:r>
        <w:rPr>
          <w:lang w:val="en-US"/>
        </w:rPr>
        <w:t>OnMove</w:t>
      </w:r>
      <w:proofErr w:type="spellEnd"/>
      <w:r>
        <w:rPr>
          <w:lang w:val="en-US"/>
        </w:rPr>
        <w:t>’ as ‘</w:t>
      </w:r>
      <w:proofErr w:type="spellStart"/>
      <w:r>
        <w:rPr>
          <w:lang w:val="en-US"/>
        </w:rPr>
        <w:t>OnMove</w:t>
      </w:r>
      <w:proofErr w:type="spellEnd"/>
      <w:r>
        <w:rPr>
          <w:lang w:val="en-US"/>
        </w:rPr>
        <w:t xml:space="preserve">’ is inherited from </w:t>
      </w:r>
      <w:proofErr w:type="spellStart"/>
      <w:r>
        <w:rPr>
          <w:lang w:val="en-US"/>
        </w:rPr>
        <w:t>AbstractGameManager</w:t>
      </w:r>
      <w:proofErr w:type="spellEnd"/>
      <w:r>
        <w:rPr>
          <w:lang w:val="en-US"/>
        </w:rPr>
        <w:t xml:space="preserve"> and thus can’t take an extra argument which I need to tell ‘</w:t>
      </w:r>
      <w:proofErr w:type="spellStart"/>
      <w:r>
        <w:rPr>
          <w:lang w:val="en-US"/>
        </w:rPr>
        <w:t>OnMove</w:t>
      </w:r>
      <w:proofErr w:type="spellEnd"/>
      <w:r>
        <w:rPr>
          <w:lang w:val="en-US"/>
        </w:rPr>
        <w:t>’ which board it’s manipulating as, when getting possible moves with ‘</w:t>
      </w:r>
      <w:proofErr w:type="spellStart"/>
      <w:r>
        <w:rPr>
          <w:lang w:val="en-US"/>
        </w:rPr>
        <w:t>GetMoves</w:t>
      </w:r>
      <w:proofErr w:type="spellEnd"/>
      <w:r>
        <w:rPr>
          <w:lang w:val="en-US"/>
        </w:rPr>
        <w:t>’, virtual boards are created to check if the king is in check.</w:t>
      </w:r>
    </w:p>
    <w:p w14:paraId="31E4D405" w14:textId="77777777" w:rsidR="00B908B2" w:rsidRDefault="00B908B2" w:rsidP="00B908B2">
      <w:pPr>
        <w:rPr>
          <w:lang w:val="en-US"/>
        </w:rPr>
      </w:pPr>
      <w:r>
        <w:rPr>
          <w:lang w:val="en-US"/>
        </w:rPr>
        <w:t>The Normal Chess Board is implemented as follows:</w:t>
      </w:r>
    </w:p>
    <w:p w14:paraId="32A68933" w14:textId="77777777" w:rsidR="00B908B2" w:rsidRDefault="00B908B2" w:rsidP="00B908B2">
      <w:pPr>
        <w:spacing w:after="0"/>
        <w:rPr>
          <w:lang w:val="en-US"/>
        </w:rPr>
      </w:pPr>
      <w:r w:rsidRPr="00B04E9E">
        <w:rPr>
          <w:noProof/>
          <w:lang w:val="en-US"/>
        </w:rPr>
        <w:drawing>
          <wp:inline distT="0" distB="0" distL="0" distR="0" wp14:anchorId="544BA558" wp14:editId="751302E6">
            <wp:extent cx="5731510" cy="4415155"/>
            <wp:effectExtent l="0" t="0" r="2540" b="444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731510" cy="4415155"/>
                    </a:xfrm>
                    <a:prstGeom prst="rect">
                      <a:avLst/>
                    </a:prstGeom>
                  </pic:spPr>
                </pic:pic>
              </a:graphicData>
            </a:graphic>
          </wp:inline>
        </w:drawing>
      </w:r>
    </w:p>
    <w:p w14:paraId="39EA4B02" w14:textId="77777777" w:rsidR="00B908B2" w:rsidRDefault="00B908B2" w:rsidP="00B908B2">
      <w:pPr>
        <w:rPr>
          <w:lang w:val="en-US"/>
        </w:rPr>
      </w:pPr>
      <w:r w:rsidRPr="00B04E9E">
        <w:rPr>
          <w:noProof/>
          <w:lang w:val="en-US"/>
        </w:rPr>
        <w:lastRenderedPageBreak/>
        <w:drawing>
          <wp:inline distT="0" distB="0" distL="0" distR="0" wp14:anchorId="75631AE7" wp14:editId="760BF8BD">
            <wp:extent cx="5731510" cy="3551555"/>
            <wp:effectExtent l="0" t="0" r="254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731510" cy="3551555"/>
                    </a:xfrm>
                    <a:prstGeom prst="rect">
                      <a:avLst/>
                    </a:prstGeom>
                  </pic:spPr>
                </pic:pic>
              </a:graphicData>
            </a:graphic>
          </wp:inline>
        </w:drawing>
      </w:r>
    </w:p>
    <w:p w14:paraId="6C4C71A0" w14:textId="77777777" w:rsidR="00B908B2" w:rsidRDefault="00B908B2" w:rsidP="00B908B2">
      <w:pPr>
        <w:rPr>
          <w:lang w:val="en-US"/>
        </w:rPr>
      </w:pPr>
      <w:r>
        <w:rPr>
          <w:lang w:val="en-US"/>
        </w:rPr>
        <w:t>‘</w:t>
      </w:r>
      <w:proofErr w:type="spellStart"/>
      <w:r>
        <w:rPr>
          <w:lang w:val="en-US"/>
        </w:rPr>
        <w:t>MoveCounter</w:t>
      </w:r>
      <w:proofErr w:type="spellEnd"/>
      <w:r>
        <w:rPr>
          <w:lang w:val="en-US"/>
        </w:rPr>
        <w:t xml:space="preserve">’ is used to keep track of the number of moves that have happened this game. This is important as </w:t>
      </w:r>
      <w:proofErr w:type="spellStart"/>
      <w:r>
        <w:rPr>
          <w:lang w:val="en-US"/>
        </w:rPr>
        <w:t>En</w:t>
      </w:r>
      <w:proofErr w:type="spellEnd"/>
      <w:r>
        <w:rPr>
          <w:lang w:val="en-US"/>
        </w:rPr>
        <w:t xml:space="preserve"> Passant must be executed on the move immediately after. ‘</w:t>
      </w:r>
      <w:proofErr w:type="spellStart"/>
      <w:r>
        <w:rPr>
          <w:lang w:val="en-US"/>
        </w:rPr>
        <w:t>VirtualTeam</w:t>
      </w:r>
      <w:proofErr w:type="spellEnd"/>
      <w:r>
        <w:rPr>
          <w:lang w:val="en-US"/>
        </w:rPr>
        <w:t xml:space="preserve">’ is used to indicate from what team’s perspective the board methods execute </w:t>
      </w:r>
      <w:proofErr w:type="gramStart"/>
      <w:r>
        <w:rPr>
          <w:lang w:val="en-US"/>
        </w:rPr>
        <w:t>e.g.</w:t>
      </w:r>
      <w:proofErr w:type="gramEnd"/>
      <w:r>
        <w:rPr>
          <w:lang w:val="en-US"/>
        </w:rPr>
        <w:t xml:space="preserve"> ‘</w:t>
      </w:r>
      <w:proofErr w:type="spellStart"/>
      <w:r>
        <w:rPr>
          <w:lang w:val="en-US"/>
        </w:rPr>
        <w:t>GetMoves</w:t>
      </w:r>
      <w:proofErr w:type="spellEnd"/>
      <w:r>
        <w:rPr>
          <w:lang w:val="en-US"/>
        </w:rPr>
        <w:t>’ returns the moves available to the ‘</w:t>
      </w:r>
      <w:proofErr w:type="spellStart"/>
      <w:r>
        <w:rPr>
          <w:lang w:val="en-US"/>
        </w:rPr>
        <w:t>VirtualTeam</w:t>
      </w:r>
      <w:proofErr w:type="spellEnd"/>
      <w:r>
        <w:rPr>
          <w:lang w:val="en-US"/>
        </w:rPr>
        <w:t>’. The ‘</w:t>
      </w:r>
      <w:proofErr w:type="spellStart"/>
      <w:r>
        <w:rPr>
          <w:lang w:val="en-US"/>
        </w:rPr>
        <w:t>Initialise</w:t>
      </w:r>
      <w:proofErr w:type="spellEnd"/>
      <w:r>
        <w:rPr>
          <w:lang w:val="en-US"/>
        </w:rPr>
        <w:t>’ method (collapsed) places all the pieces in their initial starting positions.</w:t>
      </w:r>
    </w:p>
    <w:p w14:paraId="4BB00887" w14:textId="77777777" w:rsidR="00B908B2" w:rsidRDefault="00B908B2" w:rsidP="00B908B2">
      <w:pPr>
        <w:rPr>
          <w:lang w:val="en-US"/>
        </w:rPr>
      </w:pPr>
      <w:r>
        <w:rPr>
          <w:lang w:val="en-US"/>
        </w:rPr>
        <w:t>The heatmap is implemented as follows:</w:t>
      </w:r>
    </w:p>
    <w:p w14:paraId="3B43F132" w14:textId="77777777" w:rsidR="00B908B2" w:rsidRDefault="00B908B2" w:rsidP="00B908B2">
      <w:pPr>
        <w:spacing w:after="0"/>
        <w:rPr>
          <w:lang w:val="en-US"/>
        </w:rPr>
      </w:pPr>
      <w:r w:rsidRPr="00EE2DC0">
        <w:rPr>
          <w:noProof/>
          <w:lang w:val="en-US"/>
        </w:rPr>
        <w:lastRenderedPageBreak/>
        <w:drawing>
          <wp:inline distT="0" distB="0" distL="0" distR="0" wp14:anchorId="44526F5C" wp14:editId="2986EA46">
            <wp:extent cx="5731510" cy="4718050"/>
            <wp:effectExtent l="0" t="0" r="2540" b="635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731510" cy="4718050"/>
                    </a:xfrm>
                    <a:prstGeom prst="rect">
                      <a:avLst/>
                    </a:prstGeom>
                  </pic:spPr>
                </pic:pic>
              </a:graphicData>
            </a:graphic>
          </wp:inline>
        </w:drawing>
      </w:r>
    </w:p>
    <w:p w14:paraId="3888CFF3" w14:textId="77777777" w:rsidR="00B908B2" w:rsidRDefault="00B908B2" w:rsidP="00B908B2">
      <w:pPr>
        <w:rPr>
          <w:lang w:val="en-US"/>
        </w:rPr>
      </w:pPr>
      <w:r w:rsidRPr="00EE2DC0">
        <w:rPr>
          <w:noProof/>
          <w:lang w:val="en-US"/>
        </w:rPr>
        <w:lastRenderedPageBreak/>
        <w:drawing>
          <wp:inline distT="0" distB="0" distL="0" distR="0" wp14:anchorId="37D64EB4" wp14:editId="33962FF9">
            <wp:extent cx="5731510" cy="4434205"/>
            <wp:effectExtent l="0" t="0" r="2540" b="444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731510" cy="4434205"/>
                    </a:xfrm>
                    <a:prstGeom prst="rect">
                      <a:avLst/>
                    </a:prstGeom>
                  </pic:spPr>
                </pic:pic>
              </a:graphicData>
            </a:graphic>
          </wp:inline>
        </w:drawing>
      </w:r>
    </w:p>
    <w:p w14:paraId="739E6D5F" w14:textId="77777777" w:rsidR="00B908B2" w:rsidRDefault="00B908B2" w:rsidP="00B908B2">
      <w:pPr>
        <w:rPr>
          <w:lang w:val="en-US"/>
        </w:rPr>
      </w:pPr>
      <w:r>
        <w:rPr>
          <w:lang w:val="en-US"/>
        </w:rPr>
        <w:t>This adds extra score to each piece based on heuristics (estimated positional advantage given by that piece).</w:t>
      </w:r>
    </w:p>
    <w:p w14:paraId="1FD6DC63" w14:textId="77777777" w:rsidR="00B908B2" w:rsidRDefault="00B908B2" w:rsidP="00B908B2">
      <w:pPr>
        <w:rPr>
          <w:lang w:val="en-US"/>
        </w:rPr>
      </w:pPr>
      <w:r>
        <w:rPr>
          <w:lang w:val="en-US"/>
        </w:rPr>
        <w:t>This utility class is used to map piece names to their UIDs:</w:t>
      </w:r>
    </w:p>
    <w:p w14:paraId="10D173A5" w14:textId="77777777" w:rsidR="00B908B2" w:rsidRDefault="00B908B2" w:rsidP="00B908B2">
      <w:pPr>
        <w:rPr>
          <w:lang w:val="en-US"/>
        </w:rPr>
      </w:pPr>
      <w:r w:rsidRPr="00321214">
        <w:rPr>
          <w:noProof/>
          <w:lang w:val="en-US"/>
        </w:rPr>
        <w:drawing>
          <wp:inline distT="0" distB="0" distL="0" distR="0" wp14:anchorId="23BB4278" wp14:editId="61F1B55B">
            <wp:extent cx="3229426" cy="2534004"/>
            <wp:effectExtent l="0" t="0" r="9525"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229426" cy="2534004"/>
                    </a:xfrm>
                    <a:prstGeom prst="rect">
                      <a:avLst/>
                    </a:prstGeom>
                  </pic:spPr>
                </pic:pic>
              </a:graphicData>
            </a:graphic>
          </wp:inline>
        </w:drawing>
      </w:r>
    </w:p>
    <w:p w14:paraId="4E4E44D3" w14:textId="77777777" w:rsidR="00B908B2" w:rsidRDefault="00B908B2" w:rsidP="00B908B2">
      <w:pPr>
        <w:rPr>
          <w:lang w:val="en-US"/>
        </w:rPr>
      </w:pPr>
      <w:r>
        <w:rPr>
          <w:lang w:val="en-US"/>
        </w:rPr>
        <w:t>The pieces are implemented as follows:</w:t>
      </w:r>
    </w:p>
    <w:p w14:paraId="2BB34239" w14:textId="77777777" w:rsidR="00B908B2" w:rsidRDefault="00B908B2" w:rsidP="00B908B2">
      <w:pPr>
        <w:rPr>
          <w:lang w:val="en-US"/>
        </w:rPr>
      </w:pPr>
      <w:r w:rsidRPr="00A67773">
        <w:rPr>
          <w:noProof/>
          <w:lang w:val="en-US"/>
        </w:rPr>
        <w:lastRenderedPageBreak/>
        <w:drawing>
          <wp:inline distT="0" distB="0" distL="0" distR="0" wp14:anchorId="10C75401" wp14:editId="49EE6C13">
            <wp:extent cx="5731510" cy="261493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731510" cy="2614930"/>
                    </a:xfrm>
                    <a:prstGeom prst="rect">
                      <a:avLst/>
                    </a:prstGeom>
                  </pic:spPr>
                </pic:pic>
              </a:graphicData>
            </a:graphic>
          </wp:inline>
        </w:drawing>
      </w:r>
    </w:p>
    <w:p w14:paraId="170049F2" w14:textId="77777777" w:rsidR="00B908B2" w:rsidRDefault="00B908B2" w:rsidP="00B908B2">
      <w:pPr>
        <w:rPr>
          <w:lang w:val="en-US"/>
        </w:rPr>
      </w:pPr>
      <w:r w:rsidRPr="00A67773">
        <w:rPr>
          <w:noProof/>
          <w:lang w:val="en-US"/>
        </w:rPr>
        <w:drawing>
          <wp:inline distT="0" distB="0" distL="0" distR="0" wp14:anchorId="5AB4FA34" wp14:editId="6BEF8CE8">
            <wp:extent cx="5731510" cy="3815080"/>
            <wp:effectExtent l="0" t="0" r="254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731510" cy="3815080"/>
                    </a:xfrm>
                    <a:prstGeom prst="rect">
                      <a:avLst/>
                    </a:prstGeom>
                  </pic:spPr>
                </pic:pic>
              </a:graphicData>
            </a:graphic>
          </wp:inline>
        </w:drawing>
      </w:r>
    </w:p>
    <w:p w14:paraId="0121761A" w14:textId="77777777" w:rsidR="00B908B2" w:rsidRDefault="00B908B2" w:rsidP="00B908B2">
      <w:pPr>
        <w:rPr>
          <w:lang w:val="en-US"/>
        </w:rPr>
      </w:pPr>
      <w:r w:rsidRPr="00A67773">
        <w:rPr>
          <w:noProof/>
          <w:lang w:val="en-US"/>
        </w:rPr>
        <w:lastRenderedPageBreak/>
        <w:drawing>
          <wp:inline distT="0" distB="0" distL="0" distR="0" wp14:anchorId="5FFD8F53" wp14:editId="1D70447D">
            <wp:extent cx="5731510" cy="4135120"/>
            <wp:effectExtent l="0" t="0" r="254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731510" cy="4135120"/>
                    </a:xfrm>
                    <a:prstGeom prst="rect">
                      <a:avLst/>
                    </a:prstGeom>
                  </pic:spPr>
                </pic:pic>
              </a:graphicData>
            </a:graphic>
          </wp:inline>
        </w:drawing>
      </w:r>
    </w:p>
    <w:p w14:paraId="7BBC64DC" w14:textId="77777777" w:rsidR="00B908B2" w:rsidRDefault="00B908B2" w:rsidP="00B908B2">
      <w:pPr>
        <w:spacing w:after="0"/>
        <w:rPr>
          <w:lang w:val="en-US"/>
        </w:rPr>
      </w:pPr>
      <w:r w:rsidRPr="00A67773">
        <w:rPr>
          <w:noProof/>
          <w:lang w:val="en-US"/>
        </w:rPr>
        <w:lastRenderedPageBreak/>
        <w:drawing>
          <wp:inline distT="0" distB="0" distL="0" distR="0" wp14:anchorId="77002102" wp14:editId="5AFF535E">
            <wp:extent cx="5731510" cy="5398770"/>
            <wp:effectExtent l="0" t="0" r="254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731510" cy="5398770"/>
                    </a:xfrm>
                    <a:prstGeom prst="rect">
                      <a:avLst/>
                    </a:prstGeom>
                  </pic:spPr>
                </pic:pic>
              </a:graphicData>
            </a:graphic>
          </wp:inline>
        </w:drawing>
      </w:r>
    </w:p>
    <w:p w14:paraId="05764C94" w14:textId="77777777" w:rsidR="00B908B2" w:rsidRDefault="00B908B2" w:rsidP="00B908B2">
      <w:pPr>
        <w:rPr>
          <w:lang w:val="en-US"/>
        </w:rPr>
      </w:pPr>
      <w:r w:rsidRPr="00A67773">
        <w:rPr>
          <w:noProof/>
          <w:lang w:val="en-US"/>
        </w:rPr>
        <w:drawing>
          <wp:inline distT="0" distB="0" distL="0" distR="0" wp14:anchorId="102E30EA" wp14:editId="57174CD6">
            <wp:extent cx="5731510" cy="2757805"/>
            <wp:effectExtent l="0" t="0" r="2540" b="444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731510" cy="2757805"/>
                    </a:xfrm>
                    <a:prstGeom prst="rect">
                      <a:avLst/>
                    </a:prstGeom>
                  </pic:spPr>
                </pic:pic>
              </a:graphicData>
            </a:graphic>
          </wp:inline>
        </w:drawing>
      </w:r>
    </w:p>
    <w:p w14:paraId="26648423" w14:textId="77777777" w:rsidR="00B908B2" w:rsidRDefault="00B908B2" w:rsidP="00B908B2">
      <w:pPr>
        <w:spacing w:after="0"/>
        <w:rPr>
          <w:lang w:val="en-US"/>
        </w:rPr>
      </w:pPr>
      <w:r w:rsidRPr="00A67773">
        <w:rPr>
          <w:noProof/>
          <w:lang w:val="en-US"/>
        </w:rPr>
        <w:lastRenderedPageBreak/>
        <w:drawing>
          <wp:inline distT="0" distB="0" distL="0" distR="0" wp14:anchorId="33EB80B0" wp14:editId="6CB4BCB2">
            <wp:extent cx="5731510" cy="4413250"/>
            <wp:effectExtent l="0" t="0" r="2540"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731510" cy="4413250"/>
                    </a:xfrm>
                    <a:prstGeom prst="rect">
                      <a:avLst/>
                    </a:prstGeom>
                  </pic:spPr>
                </pic:pic>
              </a:graphicData>
            </a:graphic>
          </wp:inline>
        </w:drawing>
      </w:r>
    </w:p>
    <w:p w14:paraId="792DF94B" w14:textId="77777777" w:rsidR="00B908B2" w:rsidRDefault="00B908B2" w:rsidP="00B908B2">
      <w:pPr>
        <w:spacing w:after="0"/>
        <w:rPr>
          <w:lang w:val="en-US"/>
        </w:rPr>
      </w:pPr>
      <w:r w:rsidRPr="00A67773">
        <w:rPr>
          <w:noProof/>
          <w:lang w:val="en-US"/>
        </w:rPr>
        <w:lastRenderedPageBreak/>
        <w:drawing>
          <wp:inline distT="0" distB="0" distL="0" distR="0" wp14:anchorId="6CB7F3EB" wp14:editId="681576EE">
            <wp:extent cx="5731510" cy="4761865"/>
            <wp:effectExtent l="0" t="0" r="2540" b="63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731510" cy="4761865"/>
                    </a:xfrm>
                    <a:prstGeom prst="rect">
                      <a:avLst/>
                    </a:prstGeom>
                  </pic:spPr>
                </pic:pic>
              </a:graphicData>
            </a:graphic>
          </wp:inline>
        </w:drawing>
      </w:r>
    </w:p>
    <w:p w14:paraId="73C1B67E" w14:textId="77777777" w:rsidR="00B908B2" w:rsidRPr="00D669DF" w:rsidRDefault="00B908B2" w:rsidP="00B908B2">
      <w:pPr>
        <w:spacing w:after="0"/>
        <w:rPr>
          <w:lang w:val="en-US"/>
        </w:rPr>
      </w:pPr>
      <w:r w:rsidRPr="00A67773">
        <w:rPr>
          <w:noProof/>
          <w:lang w:val="en-US"/>
        </w:rPr>
        <w:lastRenderedPageBreak/>
        <w:drawing>
          <wp:inline distT="0" distB="0" distL="0" distR="0" wp14:anchorId="1A806C58" wp14:editId="4BC92450">
            <wp:extent cx="5731510" cy="4552315"/>
            <wp:effectExtent l="0" t="0" r="2540" b="63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731510" cy="4552315"/>
                    </a:xfrm>
                    <a:prstGeom prst="rect">
                      <a:avLst/>
                    </a:prstGeom>
                  </pic:spPr>
                </pic:pic>
              </a:graphicData>
            </a:graphic>
          </wp:inline>
        </w:drawing>
      </w:r>
    </w:p>
    <w:p w14:paraId="6982F08A" w14:textId="77777777" w:rsidR="00B908B2" w:rsidRDefault="00B908B2" w:rsidP="00B908B2">
      <w:pPr>
        <w:spacing w:after="0"/>
      </w:pPr>
      <w:r w:rsidRPr="00A67773">
        <w:rPr>
          <w:noProof/>
        </w:rPr>
        <w:drawing>
          <wp:inline distT="0" distB="0" distL="0" distR="0" wp14:anchorId="7E8301AD" wp14:editId="02E44A47">
            <wp:extent cx="5731510" cy="3625850"/>
            <wp:effectExtent l="0" t="0" r="254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731510" cy="3625850"/>
                    </a:xfrm>
                    <a:prstGeom prst="rect">
                      <a:avLst/>
                    </a:prstGeom>
                  </pic:spPr>
                </pic:pic>
              </a:graphicData>
            </a:graphic>
          </wp:inline>
        </w:drawing>
      </w:r>
    </w:p>
    <w:p w14:paraId="5F52C635" w14:textId="77777777" w:rsidR="00B908B2" w:rsidRDefault="00B908B2" w:rsidP="00B908B2">
      <w:pPr>
        <w:spacing w:after="0"/>
      </w:pPr>
      <w:r w:rsidRPr="00A67773">
        <w:rPr>
          <w:noProof/>
        </w:rPr>
        <w:lastRenderedPageBreak/>
        <w:drawing>
          <wp:inline distT="0" distB="0" distL="0" distR="0" wp14:anchorId="0B024629" wp14:editId="714A477E">
            <wp:extent cx="5731510" cy="4326890"/>
            <wp:effectExtent l="0" t="0" r="254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731510" cy="4326890"/>
                    </a:xfrm>
                    <a:prstGeom prst="rect">
                      <a:avLst/>
                    </a:prstGeom>
                  </pic:spPr>
                </pic:pic>
              </a:graphicData>
            </a:graphic>
          </wp:inline>
        </w:drawing>
      </w:r>
    </w:p>
    <w:p w14:paraId="058AC490" w14:textId="77777777" w:rsidR="00B908B2" w:rsidRDefault="00B908B2" w:rsidP="00B908B2">
      <w:pPr>
        <w:spacing w:after="0"/>
      </w:pPr>
      <w:r w:rsidRPr="00A67773">
        <w:rPr>
          <w:noProof/>
        </w:rPr>
        <w:drawing>
          <wp:inline distT="0" distB="0" distL="0" distR="0" wp14:anchorId="49A5B13D" wp14:editId="748D4141">
            <wp:extent cx="5731510" cy="4491355"/>
            <wp:effectExtent l="0" t="0" r="2540" b="444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731510" cy="4491355"/>
                    </a:xfrm>
                    <a:prstGeom prst="rect">
                      <a:avLst/>
                    </a:prstGeom>
                  </pic:spPr>
                </pic:pic>
              </a:graphicData>
            </a:graphic>
          </wp:inline>
        </w:drawing>
      </w:r>
    </w:p>
    <w:p w14:paraId="37A36B9B" w14:textId="77777777" w:rsidR="00B908B2" w:rsidRPr="00A67773" w:rsidRDefault="00B908B2" w:rsidP="00B908B2">
      <w:r w:rsidRPr="00A67773">
        <w:rPr>
          <w:noProof/>
        </w:rPr>
        <w:lastRenderedPageBreak/>
        <w:drawing>
          <wp:inline distT="0" distB="0" distL="0" distR="0" wp14:anchorId="6A0D617B" wp14:editId="1E61AA17">
            <wp:extent cx="5731510" cy="2858135"/>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731510" cy="2858135"/>
                    </a:xfrm>
                    <a:prstGeom prst="rect">
                      <a:avLst/>
                    </a:prstGeom>
                  </pic:spPr>
                </pic:pic>
              </a:graphicData>
            </a:graphic>
          </wp:inline>
        </w:drawing>
      </w:r>
    </w:p>
    <w:p w14:paraId="1363E1FE" w14:textId="77777777" w:rsidR="00B908B2" w:rsidRDefault="00B908B2" w:rsidP="00B908B2">
      <w:pPr>
        <w:pStyle w:val="Heading3"/>
      </w:pPr>
      <w:bookmarkStart w:id="246" w:name="_Toc128382236"/>
      <w:r>
        <w:t>Hole Chess</w:t>
      </w:r>
      <w:bookmarkEnd w:id="246"/>
    </w:p>
    <w:p w14:paraId="79E18817" w14:textId="77777777" w:rsidR="00B908B2" w:rsidRDefault="00B908B2" w:rsidP="00B908B2">
      <w:r>
        <w:t xml:space="preserve">Same as regular chess but with a 2x2 hole taken out of the centre. Largely inherits from </w:t>
      </w:r>
      <w:proofErr w:type="spellStart"/>
      <w:r>
        <w:t>NormalChess</w:t>
      </w:r>
      <w:proofErr w:type="spellEnd"/>
      <w:r>
        <w:t xml:space="preserve"> to reuse logic</w:t>
      </w:r>
    </w:p>
    <w:p w14:paraId="5C2ECABF" w14:textId="77777777" w:rsidR="00B908B2" w:rsidRDefault="00B908B2" w:rsidP="00B908B2">
      <w:r>
        <w:t>GameManager implementation:</w:t>
      </w:r>
    </w:p>
    <w:p w14:paraId="0A24ECEA" w14:textId="77777777" w:rsidR="00B908B2" w:rsidRDefault="00B908B2" w:rsidP="00B908B2">
      <w:r w:rsidRPr="00B41C05">
        <w:rPr>
          <w:noProof/>
        </w:rPr>
        <w:drawing>
          <wp:inline distT="0" distB="0" distL="0" distR="0" wp14:anchorId="23C6F83E" wp14:editId="232E2BBB">
            <wp:extent cx="5731510" cy="4428490"/>
            <wp:effectExtent l="0" t="0" r="254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731510" cy="4428490"/>
                    </a:xfrm>
                    <a:prstGeom prst="rect">
                      <a:avLst/>
                    </a:prstGeom>
                  </pic:spPr>
                </pic:pic>
              </a:graphicData>
            </a:graphic>
          </wp:inline>
        </w:drawing>
      </w:r>
    </w:p>
    <w:p w14:paraId="45A17339" w14:textId="77777777" w:rsidR="00B908B2" w:rsidRDefault="00B908B2" w:rsidP="00B908B2">
      <w:r>
        <w:t>Board implementation:</w:t>
      </w:r>
    </w:p>
    <w:p w14:paraId="5DCE1D9C" w14:textId="77777777" w:rsidR="00B908B2" w:rsidRPr="00A67773" w:rsidRDefault="00B908B2" w:rsidP="00B908B2">
      <w:r w:rsidRPr="00B41C05">
        <w:rPr>
          <w:noProof/>
        </w:rPr>
        <w:lastRenderedPageBreak/>
        <w:drawing>
          <wp:inline distT="0" distB="0" distL="0" distR="0" wp14:anchorId="3D506A2B" wp14:editId="5105C72A">
            <wp:extent cx="5731510" cy="1137920"/>
            <wp:effectExtent l="0" t="0" r="254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731510" cy="1137920"/>
                    </a:xfrm>
                    <a:prstGeom prst="rect">
                      <a:avLst/>
                    </a:prstGeom>
                  </pic:spPr>
                </pic:pic>
              </a:graphicData>
            </a:graphic>
          </wp:inline>
        </w:drawing>
      </w:r>
    </w:p>
    <w:p w14:paraId="4752C396" w14:textId="77777777" w:rsidR="00B908B2" w:rsidRDefault="00B908B2" w:rsidP="00B908B2">
      <w:pPr>
        <w:pStyle w:val="Heading3"/>
      </w:pPr>
      <w:bookmarkStart w:id="247" w:name="_Toc128382237"/>
      <w:r>
        <w:t>Last Piece Standing</w:t>
      </w:r>
      <w:bookmarkEnd w:id="247"/>
    </w:p>
    <w:p w14:paraId="4D262A22" w14:textId="77777777" w:rsidR="00B908B2" w:rsidRDefault="00B908B2" w:rsidP="00B908B2">
      <w:r>
        <w:t xml:space="preserve">Normal chess that is played until there are no pieces left on one team’s side. Inherits from </w:t>
      </w:r>
      <w:proofErr w:type="spellStart"/>
      <w:r>
        <w:t>NormalChess</w:t>
      </w:r>
      <w:proofErr w:type="spellEnd"/>
      <w:r>
        <w:t xml:space="preserve"> to reuse code.</w:t>
      </w:r>
    </w:p>
    <w:p w14:paraId="4C2B2F9F" w14:textId="77777777" w:rsidR="00B908B2" w:rsidRDefault="00B908B2" w:rsidP="00B908B2">
      <w:r>
        <w:t>GameManager implementation:</w:t>
      </w:r>
    </w:p>
    <w:p w14:paraId="2FCEB55D" w14:textId="77777777" w:rsidR="00B908B2" w:rsidRDefault="00B908B2" w:rsidP="00B908B2">
      <w:pPr>
        <w:spacing w:after="0"/>
      </w:pPr>
      <w:r w:rsidRPr="00E952FE">
        <w:rPr>
          <w:noProof/>
        </w:rPr>
        <w:drawing>
          <wp:inline distT="0" distB="0" distL="0" distR="0" wp14:anchorId="65B68467" wp14:editId="26023DB5">
            <wp:extent cx="5731510" cy="4780280"/>
            <wp:effectExtent l="0" t="0" r="254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731510" cy="4780280"/>
                    </a:xfrm>
                    <a:prstGeom prst="rect">
                      <a:avLst/>
                    </a:prstGeom>
                  </pic:spPr>
                </pic:pic>
              </a:graphicData>
            </a:graphic>
          </wp:inline>
        </w:drawing>
      </w:r>
    </w:p>
    <w:p w14:paraId="28107905" w14:textId="77777777" w:rsidR="00B908B2" w:rsidRDefault="00B908B2" w:rsidP="00B908B2">
      <w:r w:rsidRPr="00E952FE">
        <w:rPr>
          <w:noProof/>
        </w:rPr>
        <w:lastRenderedPageBreak/>
        <w:drawing>
          <wp:inline distT="0" distB="0" distL="0" distR="0" wp14:anchorId="3F061DDF" wp14:editId="68B4DB09">
            <wp:extent cx="5731510" cy="2900045"/>
            <wp:effectExtent l="0" t="0" r="254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731510" cy="2900045"/>
                    </a:xfrm>
                    <a:prstGeom prst="rect">
                      <a:avLst/>
                    </a:prstGeom>
                  </pic:spPr>
                </pic:pic>
              </a:graphicData>
            </a:graphic>
          </wp:inline>
        </w:drawing>
      </w:r>
    </w:p>
    <w:p w14:paraId="1AFF6C31" w14:textId="77777777" w:rsidR="00B908B2" w:rsidRDefault="00B908B2" w:rsidP="00B908B2">
      <w:pPr>
        <w:pStyle w:val="Heading3"/>
      </w:pPr>
      <w:bookmarkStart w:id="248" w:name="_Toc128382238"/>
      <w:r>
        <w:t>King of the Hill</w:t>
      </w:r>
      <w:bookmarkEnd w:id="248"/>
    </w:p>
    <w:p w14:paraId="53E65031" w14:textId="77777777" w:rsidR="00B908B2" w:rsidRDefault="00B908B2" w:rsidP="00B908B2">
      <w:r>
        <w:t xml:space="preserve">Like normal chess however if a piece makes it to the central 4 squares, that team immediately wins. Inherits from </w:t>
      </w:r>
      <w:proofErr w:type="spellStart"/>
      <w:r>
        <w:t>NormalChess</w:t>
      </w:r>
      <w:proofErr w:type="spellEnd"/>
      <w:r>
        <w:t xml:space="preserve"> to reuse code.</w:t>
      </w:r>
    </w:p>
    <w:p w14:paraId="459F5113" w14:textId="77777777" w:rsidR="00B908B2" w:rsidRDefault="00B908B2" w:rsidP="00B908B2">
      <w:r>
        <w:t>GameManager implementation:</w:t>
      </w:r>
    </w:p>
    <w:p w14:paraId="0BF6279D" w14:textId="77777777" w:rsidR="00B908B2" w:rsidRDefault="00B908B2" w:rsidP="00B908B2">
      <w:pPr>
        <w:spacing w:after="0"/>
      </w:pPr>
      <w:r w:rsidRPr="009B2231">
        <w:rPr>
          <w:noProof/>
        </w:rPr>
        <w:drawing>
          <wp:inline distT="0" distB="0" distL="0" distR="0" wp14:anchorId="7D43DF1A" wp14:editId="2FD2EBCC">
            <wp:extent cx="5731510" cy="3966845"/>
            <wp:effectExtent l="0" t="0" r="254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731510" cy="3966845"/>
                    </a:xfrm>
                    <a:prstGeom prst="rect">
                      <a:avLst/>
                    </a:prstGeom>
                  </pic:spPr>
                </pic:pic>
              </a:graphicData>
            </a:graphic>
          </wp:inline>
        </w:drawing>
      </w:r>
    </w:p>
    <w:p w14:paraId="7D5A601D" w14:textId="77777777" w:rsidR="00B908B2" w:rsidRDefault="00B908B2" w:rsidP="00B908B2">
      <w:r w:rsidRPr="009B2231">
        <w:rPr>
          <w:noProof/>
        </w:rPr>
        <w:lastRenderedPageBreak/>
        <w:drawing>
          <wp:inline distT="0" distB="0" distL="0" distR="0" wp14:anchorId="49ACB49F" wp14:editId="019A047E">
            <wp:extent cx="5731510" cy="1978660"/>
            <wp:effectExtent l="0" t="0" r="2540" b="254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731510" cy="1978660"/>
                    </a:xfrm>
                    <a:prstGeom prst="rect">
                      <a:avLst/>
                    </a:prstGeom>
                  </pic:spPr>
                </pic:pic>
              </a:graphicData>
            </a:graphic>
          </wp:inline>
        </w:drawing>
      </w:r>
    </w:p>
    <w:p w14:paraId="0F262D94" w14:textId="77777777" w:rsidR="00B908B2" w:rsidRDefault="00B908B2" w:rsidP="00B908B2">
      <w:r>
        <w:t>Board implementation:</w:t>
      </w:r>
    </w:p>
    <w:p w14:paraId="46AF2FC0" w14:textId="77777777" w:rsidR="00B908B2" w:rsidRDefault="00B908B2" w:rsidP="00B908B2">
      <w:r w:rsidRPr="00F66B07">
        <w:rPr>
          <w:noProof/>
        </w:rPr>
        <w:drawing>
          <wp:inline distT="0" distB="0" distL="0" distR="0" wp14:anchorId="0CAB0941" wp14:editId="188EADED">
            <wp:extent cx="5731510" cy="1706880"/>
            <wp:effectExtent l="0" t="0" r="2540" b="762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5731510" cy="1706880"/>
                    </a:xfrm>
                    <a:prstGeom prst="rect">
                      <a:avLst/>
                    </a:prstGeom>
                  </pic:spPr>
                </pic:pic>
              </a:graphicData>
            </a:graphic>
          </wp:inline>
        </w:drawing>
      </w:r>
    </w:p>
    <w:p w14:paraId="49C7C04D" w14:textId="77777777" w:rsidR="00B908B2" w:rsidRDefault="00B908B2" w:rsidP="00B908B2">
      <w:pPr>
        <w:pStyle w:val="Heading3"/>
      </w:pPr>
      <w:bookmarkStart w:id="249" w:name="_Toc128382239"/>
      <w:r>
        <w:t>Atomic Chess</w:t>
      </w:r>
      <w:bookmarkEnd w:id="249"/>
    </w:p>
    <w:p w14:paraId="0F2924DD" w14:textId="77777777" w:rsidR="00B908B2" w:rsidRDefault="00B908B2" w:rsidP="00B908B2">
      <w:r>
        <w:t xml:space="preserve">Like normal chess, however after a piece is taken all pieces in a one square radius are destroyed. Inherits from </w:t>
      </w:r>
      <w:proofErr w:type="spellStart"/>
      <w:r>
        <w:t>NormalChess</w:t>
      </w:r>
      <w:proofErr w:type="spellEnd"/>
      <w:r>
        <w:t xml:space="preserve"> to reuse code.</w:t>
      </w:r>
    </w:p>
    <w:p w14:paraId="3877F26D" w14:textId="77777777" w:rsidR="00B908B2" w:rsidRDefault="00B908B2" w:rsidP="00B908B2">
      <w:r>
        <w:t>GameManager implementation:</w:t>
      </w:r>
    </w:p>
    <w:p w14:paraId="6C9C05A7" w14:textId="77777777" w:rsidR="00B908B2" w:rsidRDefault="00B908B2" w:rsidP="00B908B2">
      <w:pPr>
        <w:spacing w:after="0"/>
      </w:pPr>
      <w:r w:rsidRPr="00BA4140">
        <w:rPr>
          <w:noProof/>
        </w:rPr>
        <w:lastRenderedPageBreak/>
        <w:drawing>
          <wp:inline distT="0" distB="0" distL="0" distR="0" wp14:anchorId="34B31BA0" wp14:editId="5637A5FF">
            <wp:extent cx="5731510" cy="4979035"/>
            <wp:effectExtent l="0" t="0" r="254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731510" cy="4979035"/>
                    </a:xfrm>
                    <a:prstGeom prst="rect">
                      <a:avLst/>
                    </a:prstGeom>
                  </pic:spPr>
                </pic:pic>
              </a:graphicData>
            </a:graphic>
          </wp:inline>
        </w:drawing>
      </w:r>
    </w:p>
    <w:p w14:paraId="3891D181" w14:textId="77777777" w:rsidR="00B908B2" w:rsidRDefault="00B908B2" w:rsidP="00B908B2">
      <w:r w:rsidRPr="00BA4140">
        <w:rPr>
          <w:noProof/>
        </w:rPr>
        <w:drawing>
          <wp:inline distT="0" distB="0" distL="0" distR="0" wp14:anchorId="2FE81A2A" wp14:editId="76409C6A">
            <wp:extent cx="5731510" cy="2202815"/>
            <wp:effectExtent l="0" t="0" r="2540" b="698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731510" cy="2202815"/>
                    </a:xfrm>
                    <a:prstGeom prst="rect">
                      <a:avLst/>
                    </a:prstGeom>
                  </pic:spPr>
                </pic:pic>
              </a:graphicData>
            </a:graphic>
          </wp:inline>
        </w:drawing>
      </w:r>
    </w:p>
    <w:p w14:paraId="4D1F02D3" w14:textId="77777777" w:rsidR="00B908B2" w:rsidRDefault="00B908B2" w:rsidP="00B908B2">
      <w:pPr>
        <w:pStyle w:val="Heading3"/>
      </w:pPr>
      <w:bookmarkStart w:id="250" w:name="_Toc128382240"/>
      <w:r>
        <w:t>Mega Chess</w:t>
      </w:r>
      <w:bookmarkEnd w:id="250"/>
    </w:p>
    <w:p w14:paraId="39BC4500" w14:textId="77777777" w:rsidR="00B908B2" w:rsidRDefault="00B908B2" w:rsidP="00B908B2">
      <w:r>
        <w:t xml:space="preserve">Normal chess played on a 16x16 board with many pieces added. Inherits from </w:t>
      </w:r>
      <w:proofErr w:type="spellStart"/>
      <w:r>
        <w:t>NormalChess</w:t>
      </w:r>
      <w:proofErr w:type="spellEnd"/>
      <w:r>
        <w:t xml:space="preserve"> to reuse code.</w:t>
      </w:r>
    </w:p>
    <w:p w14:paraId="06AFDD81" w14:textId="77777777" w:rsidR="00B908B2" w:rsidRDefault="00B908B2" w:rsidP="00B908B2">
      <w:r>
        <w:t>GameManager implementation:</w:t>
      </w:r>
    </w:p>
    <w:p w14:paraId="23D162CD" w14:textId="77777777" w:rsidR="00B908B2" w:rsidRDefault="00B908B2" w:rsidP="00B908B2">
      <w:r w:rsidRPr="00A84D9D">
        <w:rPr>
          <w:noProof/>
        </w:rPr>
        <w:lastRenderedPageBreak/>
        <w:drawing>
          <wp:inline distT="0" distB="0" distL="0" distR="0" wp14:anchorId="27BD8293" wp14:editId="2C4702D1">
            <wp:extent cx="5731510" cy="4048125"/>
            <wp:effectExtent l="0" t="0" r="2540" b="952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731510" cy="4048125"/>
                    </a:xfrm>
                    <a:prstGeom prst="rect">
                      <a:avLst/>
                    </a:prstGeom>
                  </pic:spPr>
                </pic:pic>
              </a:graphicData>
            </a:graphic>
          </wp:inline>
        </w:drawing>
      </w:r>
    </w:p>
    <w:p w14:paraId="32C80A25" w14:textId="77777777" w:rsidR="00B908B2" w:rsidRDefault="00B908B2" w:rsidP="00B908B2">
      <w:r>
        <w:t>Board implementation:</w:t>
      </w:r>
    </w:p>
    <w:p w14:paraId="3F3A05B5" w14:textId="77777777" w:rsidR="00B908B2" w:rsidRDefault="00B908B2" w:rsidP="00B908B2">
      <w:r w:rsidRPr="00D94119">
        <w:rPr>
          <w:noProof/>
        </w:rPr>
        <w:drawing>
          <wp:inline distT="0" distB="0" distL="0" distR="0" wp14:anchorId="3B43D55B" wp14:editId="345CDE33">
            <wp:extent cx="5731510" cy="2885440"/>
            <wp:effectExtent l="0" t="0" r="254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731510" cy="2885440"/>
                    </a:xfrm>
                    <a:prstGeom prst="rect">
                      <a:avLst/>
                    </a:prstGeom>
                  </pic:spPr>
                </pic:pic>
              </a:graphicData>
            </a:graphic>
          </wp:inline>
        </w:drawing>
      </w:r>
    </w:p>
    <w:p w14:paraId="2FF9C98C" w14:textId="77777777" w:rsidR="00B908B2" w:rsidRDefault="00B908B2" w:rsidP="00B908B2">
      <w:r>
        <w:t>…</w:t>
      </w:r>
    </w:p>
    <w:p w14:paraId="1CB5BCB4" w14:textId="77777777" w:rsidR="00B908B2" w:rsidRPr="00BA4140" w:rsidRDefault="00B908B2" w:rsidP="00B908B2">
      <w:r w:rsidRPr="00D94119">
        <w:rPr>
          <w:noProof/>
        </w:rPr>
        <w:lastRenderedPageBreak/>
        <w:drawing>
          <wp:inline distT="0" distB="0" distL="0" distR="0" wp14:anchorId="69C511B5" wp14:editId="48453C06">
            <wp:extent cx="5731510" cy="1286510"/>
            <wp:effectExtent l="0" t="0" r="2540" b="889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731510" cy="1286510"/>
                    </a:xfrm>
                    <a:prstGeom prst="rect">
                      <a:avLst/>
                    </a:prstGeom>
                  </pic:spPr>
                </pic:pic>
              </a:graphicData>
            </a:graphic>
          </wp:inline>
        </w:drawing>
      </w:r>
    </w:p>
    <w:p w14:paraId="03150BC1" w14:textId="77777777" w:rsidR="00B908B2" w:rsidRDefault="00B908B2" w:rsidP="00B908B2">
      <w:pPr>
        <w:pStyle w:val="Heading3"/>
      </w:pPr>
      <w:bookmarkStart w:id="251" w:name="_Toc128382241"/>
      <w:r>
        <w:t>Checkers</w:t>
      </w:r>
      <w:bookmarkEnd w:id="251"/>
    </w:p>
    <w:p w14:paraId="59708DBB" w14:textId="77777777" w:rsidR="00B908B2" w:rsidRDefault="00B908B2" w:rsidP="00B908B2">
      <w:r>
        <w:t>GameManager implementation:</w:t>
      </w:r>
    </w:p>
    <w:p w14:paraId="4DFA15A1" w14:textId="77777777" w:rsidR="00B908B2" w:rsidRDefault="00B908B2" w:rsidP="00B908B2">
      <w:pPr>
        <w:spacing w:after="0"/>
      </w:pPr>
      <w:r w:rsidRPr="00EA73C1">
        <w:rPr>
          <w:noProof/>
        </w:rPr>
        <w:drawing>
          <wp:inline distT="0" distB="0" distL="0" distR="0" wp14:anchorId="231C81E8" wp14:editId="17B05EF3">
            <wp:extent cx="5731510" cy="2872105"/>
            <wp:effectExtent l="0" t="0" r="2540" b="444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731510" cy="2872105"/>
                    </a:xfrm>
                    <a:prstGeom prst="rect">
                      <a:avLst/>
                    </a:prstGeom>
                  </pic:spPr>
                </pic:pic>
              </a:graphicData>
            </a:graphic>
          </wp:inline>
        </w:drawing>
      </w:r>
    </w:p>
    <w:p w14:paraId="0E1C920A" w14:textId="77777777" w:rsidR="00B908B2" w:rsidRDefault="00B908B2" w:rsidP="00B908B2">
      <w:pPr>
        <w:spacing w:after="0"/>
      </w:pPr>
      <w:r w:rsidRPr="00EA73C1">
        <w:rPr>
          <w:noProof/>
        </w:rPr>
        <w:lastRenderedPageBreak/>
        <w:drawing>
          <wp:inline distT="0" distB="0" distL="0" distR="0" wp14:anchorId="6437568F" wp14:editId="3A009453">
            <wp:extent cx="5731510" cy="5847715"/>
            <wp:effectExtent l="0" t="0" r="2540" b="63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731510" cy="5847715"/>
                    </a:xfrm>
                    <a:prstGeom prst="rect">
                      <a:avLst/>
                    </a:prstGeom>
                  </pic:spPr>
                </pic:pic>
              </a:graphicData>
            </a:graphic>
          </wp:inline>
        </w:drawing>
      </w:r>
    </w:p>
    <w:p w14:paraId="791B4739" w14:textId="77777777" w:rsidR="00B908B2" w:rsidRDefault="00B908B2" w:rsidP="00B908B2">
      <w:pPr>
        <w:spacing w:after="0"/>
      </w:pPr>
      <w:r w:rsidRPr="00EA73C1">
        <w:rPr>
          <w:noProof/>
        </w:rPr>
        <w:lastRenderedPageBreak/>
        <w:drawing>
          <wp:inline distT="0" distB="0" distL="0" distR="0" wp14:anchorId="43470EF7" wp14:editId="1815F944">
            <wp:extent cx="5731510" cy="3082290"/>
            <wp:effectExtent l="0" t="0" r="2540" b="381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731510" cy="3082290"/>
                    </a:xfrm>
                    <a:prstGeom prst="rect">
                      <a:avLst/>
                    </a:prstGeom>
                  </pic:spPr>
                </pic:pic>
              </a:graphicData>
            </a:graphic>
          </wp:inline>
        </w:drawing>
      </w:r>
    </w:p>
    <w:p w14:paraId="26883B63" w14:textId="77777777" w:rsidR="00B908B2" w:rsidRDefault="00B908B2" w:rsidP="00B908B2">
      <w:r w:rsidRPr="002570D3">
        <w:rPr>
          <w:noProof/>
        </w:rPr>
        <w:drawing>
          <wp:inline distT="0" distB="0" distL="0" distR="0" wp14:anchorId="1E086FE2" wp14:editId="44B90432">
            <wp:extent cx="5731510" cy="263652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731510" cy="2636520"/>
                    </a:xfrm>
                    <a:prstGeom prst="rect">
                      <a:avLst/>
                    </a:prstGeom>
                  </pic:spPr>
                </pic:pic>
              </a:graphicData>
            </a:graphic>
          </wp:inline>
        </w:drawing>
      </w:r>
    </w:p>
    <w:p w14:paraId="535B0B2C" w14:textId="77777777" w:rsidR="00B908B2" w:rsidRDefault="00B908B2" w:rsidP="00B908B2">
      <w:r>
        <w:t>Board implementation:</w:t>
      </w:r>
    </w:p>
    <w:p w14:paraId="66C87864" w14:textId="77777777" w:rsidR="00B908B2" w:rsidRDefault="00B908B2" w:rsidP="00B908B2">
      <w:pPr>
        <w:spacing w:after="0"/>
      </w:pPr>
      <w:r w:rsidRPr="00E05050">
        <w:rPr>
          <w:noProof/>
        </w:rPr>
        <w:lastRenderedPageBreak/>
        <w:drawing>
          <wp:inline distT="0" distB="0" distL="0" distR="0" wp14:anchorId="08E2DCDE" wp14:editId="023FD6F1">
            <wp:extent cx="5731510" cy="5082540"/>
            <wp:effectExtent l="0" t="0" r="254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731510" cy="5082540"/>
                    </a:xfrm>
                    <a:prstGeom prst="rect">
                      <a:avLst/>
                    </a:prstGeom>
                  </pic:spPr>
                </pic:pic>
              </a:graphicData>
            </a:graphic>
          </wp:inline>
        </w:drawing>
      </w:r>
    </w:p>
    <w:p w14:paraId="33BF7343" w14:textId="77777777" w:rsidR="00B908B2" w:rsidRDefault="00B908B2" w:rsidP="00B908B2">
      <w:r w:rsidRPr="00E05050">
        <w:rPr>
          <w:noProof/>
        </w:rPr>
        <w:drawing>
          <wp:inline distT="0" distB="0" distL="0" distR="0" wp14:anchorId="6625880E" wp14:editId="48E17D3F">
            <wp:extent cx="5731510" cy="233680"/>
            <wp:effectExtent l="0" t="0" r="254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731510" cy="233680"/>
                    </a:xfrm>
                    <a:prstGeom prst="rect">
                      <a:avLst/>
                    </a:prstGeom>
                  </pic:spPr>
                </pic:pic>
              </a:graphicData>
            </a:graphic>
          </wp:inline>
        </w:drawing>
      </w:r>
    </w:p>
    <w:p w14:paraId="52B5B07F" w14:textId="77777777" w:rsidR="00B908B2" w:rsidRDefault="00B908B2" w:rsidP="00B908B2">
      <w:r>
        <w:t>Piece implementation:</w:t>
      </w:r>
    </w:p>
    <w:p w14:paraId="1F40EC34" w14:textId="77777777" w:rsidR="00B908B2" w:rsidRDefault="00B908B2" w:rsidP="00B908B2">
      <w:pPr>
        <w:spacing w:after="0"/>
      </w:pPr>
      <w:r w:rsidRPr="006A665F">
        <w:rPr>
          <w:noProof/>
        </w:rPr>
        <w:lastRenderedPageBreak/>
        <w:drawing>
          <wp:inline distT="0" distB="0" distL="0" distR="0" wp14:anchorId="0D8EA38B" wp14:editId="3424D42D">
            <wp:extent cx="5731510" cy="4233545"/>
            <wp:effectExtent l="0" t="0" r="254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731510" cy="4233545"/>
                    </a:xfrm>
                    <a:prstGeom prst="rect">
                      <a:avLst/>
                    </a:prstGeom>
                  </pic:spPr>
                </pic:pic>
              </a:graphicData>
            </a:graphic>
          </wp:inline>
        </w:drawing>
      </w:r>
    </w:p>
    <w:p w14:paraId="18B2483B" w14:textId="77777777" w:rsidR="00B908B2" w:rsidRDefault="00B908B2" w:rsidP="00B908B2">
      <w:pPr>
        <w:spacing w:after="0"/>
      </w:pPr>
      <w:r w:rsidRPr="006A665F">
        <w:rPr>
          <w:noProof/>
        </w:rPr>
        <w:drawing>
          <wp:inline distT="0" distB="0" distL="0" distR="0" wp14:anchorId="03ECA389" wp14:editId="284A6270">
            <wp:extent cx="3713259" cy="1342385"/>
            <wp:effectExtent l="0" t="0" r="190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723147" cy="1345960"/>
                    </a:xfrm>
                    <a:prstGeom prst="rect">
                      <a:avLst/>
                    </a:prstGeom>
                  </pic:spPr>
                </pic:pic>
              </a:graphicData>
            </a:graphic>
          </wp:inline>
        </w:drawing>
      </w:r>
    </w:p>
    <w:p w14:paraId="0A89C1E6" w14:textId="77777777" w:rsidR="00B908B2" w:rsidRDefault="00B908B2" w:rsidP="00B908B2">
      <w:pPr>
        <w:spacing w:after="0"/>
      </w:pPr>
      <w:r w:rsidRPr="006A665F">
        <w:rPr>
          <w:noProof/>
        </w:rPr>
        <w:lastRenderedPageBreak/>
        <w:drawing>
          <wp:inline distT="0" distB="0" distL="0" distR="0" wp14:anchorId="48AF27D9" wp14:editId="02987C6A">
            <wp:extent cx="5731510" cy="5319395"/>
            <wp:effectExtent l="0" t="0" r="254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731510" cy="5319395"/>
                    </a:xfrm>
                    <a:prstGeom prst="rect">
                      <a:avLst/>
                    </a:prstGeom>
                  </pic:spPr>
                </pic:pic>
              </a:graphicData>
            </a:graphic>
          </wp:inline>
        </w:drawing>
      </w:r>
    </w:p>
    <w:p w14:paraId="61E04C73" w14:textId="77777777" w:rsidR="00B908B2" w:rsidRDefault="00B908B2" w:rsidP="00B908B2">
      <w:r w:rsidRPr="006A665F">
        <w:rPr>
          <w:noProof/>
        </w:rPr>
        <w:drawing>
          <wp:inline distT="0" distB="0" distL="0" distR="0" wp14:anchorId="2EE9940C" wp14:editId="51E16A46">
            <wp:extent cx="5731510" cy="1504315"/>
            <wp:effectExtent l="0" t="0" r="2540" b="63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731510" cy="1504315"/>
                    </a:xfrm>
                    <a:prstGeom prst="rect">
                      <a:avLst/>
                    </a:prstGeom>
                  </pic:spPr>
                </pic:pic>
              </a:graphicData>
            </a:graphic>
          </wp:inline>
        </w:drawing>
      </w:r>
    </w:p>
    <w:p w14:paraId="74E1C4F2" w14:textId="77777777" w:rsidR="00B908B2" w:rsidRDefault="00B908B2" w:rsidP="00B908B2">
      <w:pPr>
        <w:pStyle w:val="Heading3"/>
      </w:pPr>
      <w:bookmarkStart w:id="252" w:name="_Toc128382242"/>
      <w:r>
        <w:t>Viking Chess</w:t>
      </w:r>
      <w:bookmarkEnd w:id="252"/>
    </w:p>
    <w:p w14:paraId="144D6AB5" w14:textId="3BAB17B7" w:rsidR="00B908B2" w:rsidRDefault="00B908B2" w:rsidP="00B908B2">
      <w:r>
        <w:t xml:space="preserve">Completely different to normal chess. A variation of the rules can be found here: </w:t>
      </w:r>
      <w:hyperlink r:id="rId271" w:anchor="Hnefatafl" w:history="1">
        <w:r w:rsidRPr="00DD1417">
          <w:rPr>
            <w:rStyle w:val="Hyperlink"/>
          </w:rPr>
          <w:t>https://en.wikipedia.org/wiki/Tafl_games#Hnefatafl</w:t>
        </w:r>
      </w:hyperlink>
      <w:r>
        <w:t xml:space="preserve"> </w:t>
      </w:r>
    </w:p>
    <w:p w14:paraId="79035FB7" w14:textId="77777777" w:rsidR="00B908B2" w:rsidRDefault="00B908B2" w:rsidP="00B908B2">
      <w:r>
        <w:t>GameManager implementation:</w:t>
      </w:r>
    </w:p>
    <w:p w14:paraId="117BF801" w14:textId="77777777" w:rsidR="00B908B2" w:rsidRDefault="00B908B2" w:rsidP="00B908B2">
      <w:pPr>
        <w:spacing w:after="0"/>
      </w:pPr>
      <w:r w:rsidRPr="005C05AD">
        <w:rPr>
          <w:noProof/>
        </w:rPr>
        <w:lastRenderedPageBreak/>
        <w:drawing>
          <wp:inline distT="0" distB="0" distL="0" distR="0" wp14:anchorId="4FB6EF12" wp14:editId="37FE781B">
            <wp:extent cx="5731510" cy="3898265"/>
            <wp:effectExtent l="0" t="0" r="2540" b="698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731510" cy="3898265"/>
                    </a:xfrm>
                    <a:prstGeom prst="rect">
                      <a:avLst/>
                    </a:prstGeom>
                  </pic:spPr>
                </pic:pic>
              </a:graphicData>
            </a:graphic>
          </wp:inline>
        </w:drawing>
      </w:r>
    </w:p>
    <w:p w14:paraId="5BE5F00A" w14:textId="77777777" w:rsidR="00B908B2" w:rsidRDefault="00B908B2" w:rsidP="00B908B2">
      <w:r w:rsidRPr="004D4AC8">
        <w:rPr>
          <w:noProof/>
        </w:rPr>
        <w:lastRenderedPageBreak/>
        <w:drawing>
          <wp:inline distT="0" distB="0" distL="0" distR="0" wp14:anchorId="3852733C" wp14:editId="4E1B8CF4">
            <wp:extent cx="5731510" cy="4577080"/>
            <wp:effectExtent l="0" t="0" r="254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731510" cy="4577080"/>
                    </a:xfrm>
                    <a:prstGeom prst="rect">
                      <a:avLst/>
                    </a:prstGeom>
                  </pic:spPr>
                </pic:pic>
              </a:graphicData>
            </a:graphic>
          </wp:inline>
        </w:drawing>
      </w:r>
      <w:r>
        <w:br/>
      </w:r>
      <w:r w:rsidRPr="004D4AC8">
        <w:rPr>
          <w:noProof/>
        </w:rPr>
        <w:drawing>
          <wp:inline distT="0" distB="0" distL="0" distR="0" wp14:anchorId="11FB4369" wp14:editId="6F55D3A8">
            <wp:extent cx="5731510" cy="3750945"/>
            <wp:effectExtent l="0" t="0" r="2540" b="190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731510" cy="3750945"/>
                    </a:xfrm>
                    <a:prstGeom prst="rect">
                      <a:avLst/>
                    </a:prstGeom>
                  </pic:spPr>
                </pic:pic>
              </a:graphicData>
            </a:graphic>
          </wp:inline>
        </w:drawing>
      </w:r>
      <w:r>
        <w:br/>
      </w:r>
      <w:r w:rsidRPr="004D4AC8">
        <w:rPr>
          <w:noProof/>
        </w:rPr>
        <w:lastRenderedPageBreak/>
        <w:drawing>
          <wp:inline distT="0" distB="0" distL="0" distR="0" wp14:anchorId="4AA5BCEE" wp14:editId="534DDBB0">
            <wp:extent cx="5731510" cy="2776855"/>
            <wp:effectExtent l="0" t="0" r="2540" b="444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731510" cy="2776855"/>
                    </a:xfrm>
                    <a:prstGeom prst="rect">
                      <a:avLst/>
                    </a:prstGeom>
                  </pic:spPr>
                </pic:pic>
              </a:graphicData>
            </a:graphic>
          </wp:inline>
        </w:drawing>
      </w:r>
    </w:p>
    <w:p w14:paraId="1F3699E2" w14:textId="77777777" w:rsidR="00B908B2" w:rsidRPr="005C05AD" w:rsidRDefault="00B908B2" w:rsidP="00B908B2">
      <w:r>
        <w:lastRenderedPageBreak/>
        <w:t>Board implementation:</w:t>
      </w:r>
      <w:r>
        <w:br/>
      </w:r>
      <w:r w:rsidRPr="00D00236">
        <w:rPr>
          <w:noProof/>
        </w:rPr>
        <w:drawing>
          <wp:inline distT="0" distB="0" distL="0" distR="0" wp14:anchorId="6CF1D7FC" wp14:editId="14F7D1B7">
            <wp:extent cx="5731510" cy="4877435"/>
            <wp:effectExtent l="0" t="0" r="254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731510" cy="4877435"/>
                    </a:xfrm>
                    <a:prstGeom prst="rect">
                      <a:avLst/>
                    </a:prstGeom>
                  </pic:spPr>
                </pic:pic>
              </a:graphicData>
            </a:graphic>
          </wp:inline>
        </w:drawing>
      </w:r>
      <w:r>
        <w:br/>
      </w:r>
      <w:r w:rsidRPr="00D00236">
        <w:rPr>
          <w:noProof/>
        </w:rPr>
        <w:drawing>
          <wp:inline distT="0" distB="0" distL="0" distR="0" wp14:anchorId="02351401" wp14:editId="494D1885">
            <wp:extent cx="5731510" cy="1986915"/>
            <wp:effectExtent l="0" t="0" r="254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731510" cy="1986915"/>
                    </a:xfrm>
                    <a:prstGeom prst="rect">
                      <a:avLst/>
                    </a:prstGeom>
                  </pic:spPr>
                </pic:pic>
              </a:graphicData>
            </a:graphic>
          </wp:inline>
        </w:drawing>
      </w:r>
    </w:p>
    <w:p w14:paraId="0CBA3C4F" w14:textId="77777777" w:rsidR="00B908B2" w:rsidRDefault="00B908B2" w:rsidP="00B908B2">
      <w:r>
        <w:t>Piece implementations:</w:t>
      </w:r>
    </w:p>
    <w:p w14:paraId="5FA867EE" w14:textId="77777777" w:rsidR="00B908B2" w:rsidRDefault="00B908B2" w:rsidP="00B908B2">
      <w:r w:rsidRPr="00D41FDA">
        <w:rPr>
          <w:noProof/>
        </w:rPr>
        <w:lastRenderedPageBreak/>
        <w:drawing>
          <wp:inline distT="0" distB="0" distL="0" distR="0" wp14:anchorId="2DB27BF7" wp14:editId="334A6E73">
            <wp:extent cx="5731510" cy="4901565"/>
            <wp:effectExtent l="0" t="0" r="254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731510" cy="4901565"/>
                    </a:xfrm>
                    <a:prstGeom prst="rect">
                      <a:avLst/>
                    </a:prstGeom>
                  </pic:spPr>
                </pic:pic>
              </a:graphicData>
            </a:graphic>
          </wp:inline>
        </w:drawing>
      </w:r>
    </w:p>
    <w:p w14:paraId="5AA80F5E" w14:textId="77777777" w:rsidR="00B908B2" w:rsidRDefault="00B908B2" w:rsidP="00B908B2">
      <w:r w:rsidRPr="00D41FDA">
        <w:rPr>
          <w:noProof/>
        </w:rPr>
        <w:drawing>
          <wp:inline distT="0" distB="0" distL="0" distR="0" wp14:anchorId="497C02B3" wp14:editId="35806D76">
            <wp:extent cx="5731510" cy="1938020"/>
            <wp:effectExtent l="0" t="0" r="2540" b="508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731510" cy="1938020"/>
                    </a:xfrm>
                    <a:prstGeom prst="rect">
                      <a:avLst/>
                    </a:prstGeom>
                  </pic:spPr>
                </pic:pic>
              </a:graphicData>
            </a:graphic>
          </wp:inline>
        </w:drawing>
      </w:r>
    </w:p>
    <w:p w14:paraId="7C62774A" w14:textId="77777777" w:rsidR="00B908B2" w:rsidRDefault="00B908B2" w:rsidP="00B908B2">
      <w:pPr>
        <w:pStyle w:val="Heading3"/>
      </w:pPr>
      <w:bookmarkStart w:id="253" w:name="_Toc128382243"/>
      <w:r>
        <w:t>Connect Four</w:t>
      </w:r>
      <w:bookmarkEnd w:id="253"/>
    </w:p>
    <w:p w14:paraId="68875288" w14:textId="77777777" w:rsidR="00B908B2" w:rsidRDefault="00B908B2" w:rsidP="00B908B2">
      <w:r>
        <w:t>GameManager implementation:</w:t>
      </w:r>
    </w:p>
    <w:p w14:paraId="2A7626F7" w14:textId="77777777" w:rsidR="00B908B2" w:rsidRDefault="00B908B2" w:rsidP="00B908B2">
      <w:r w:rsidRPr="00126F35">
        <w:rPr>
          <w:noProof/>
        </w:rPr>
        <w:lastRenderedPageBreak/>
        <w:drawing>
          <wp:inline distT="0" distB="0" distL="0" distR="0" wp14:anchorId="1AF418F1" wp14:editId="216D9D8F">
            <wp:extent cx="5731510" cy="2856230"/>
            <wp:effectExtent l="0" t="0" r="2540" b="127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731510" cy="2856230"/>
                    </a:xfrm>
                    <a:prstGeom prst="rect">
                      <a:avLst/>
                    </a:prstGeom>
                  </pic:spPr>
                </pic:pic>
              </a:graphicData>
            </a:graphic>
          </wp:inline>
        </w:drawing>
      </w:r>
    </w:p>
    <w:p w14:paraId="11C1995D" w14:textId="77777777" w:rsidR="00B908B2" w:rsidRDefault="00B908B2" w:rsidP="00B908B2">
      <w:pPr>
        <w:spacing w:after="0"/>
      </w:pPr>
      <w:r w:rsidRPr="00126F35">
        <w:rPr>
          <w:noProof/>
        </w:rPr>
        <w:lastRenderedPageBreak/>
        <w:drawing>
          <wp:inline distT="0" distB="0" distL="0" distR="0" wp14:anchorId="05423FC9" wp14:editId="5995A469">
            <wp:extent cx="5731510" cy="5704205"/>
            <wp:effectExtent l="0" t="0" r="254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731510" cy="5704205"/>
                    </a:xfrm>
                    <a:prstGeom prst="rect">
                      <a:avLst/>
                    </a:prstGeom>
                  </pic:spPr>
                </pic:pic>
              </a:graphicData>
            </a:graphic>
          </wp:inline>
        </w:drawing>
      </w:r>
      <w:r>
        <w:br/>
      </w:r>
      <w:r w:rsidRPr="00126F35">
        <w:rPr>
          <w:noProof/>
        </w:rPr>
        <w:lastRenderedPageBreak/>
        <w:drawing>
          <wp:inline distT="0" distB="0" distL="0" distR="0" wp14:anchorId="5CD1384B" wp14:editId="61698184">
            <wp:extent cx="5731510" cy="6261100"/>
            <wp:effectExtent l="0" t="0" r="2540" b="635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731510" cy="6261100"/>
                    </a:xfrm>
                    <a:prstGeom prst="rect">
                      <a:avLst/>
                    </a:prstGeom>
                  </pic:spPr>
                </pic:pic>
              </a:graphicData>
            </a:graphic>
          </wp:inline>
        </w:drawing>
      </w:r>
      <w:r>
        <w:br/>
      </w:r>
      <w:r w:rsidRPr="00126F35">
        <w:rPr>
          <w:noProof/>
        </w:rPr>
        <w:lastRenderedPageBreak/>
        <w:drawing>
          <wp:inline distT="0" distB="0" distL="0" distR="0" wp14:anchorId="279A90DA" wp14:editId="6FB3C43F">
            <wp:extent cx="5731510" cy="6318885"/>
            <wp:effectExtent l="0" t="0" r="2540" b="571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731510" cy="6318885"/>
                    </a:xfrm>
                    <a:prstGeom prst="rect">
                      <a:avLst/>
                    </a:prstGeom>
                  </pic:spPr>
                </pic:pic>
              </a:graphicData>
            </a:graphic>
          </wp:inline>
        </w:drawing>
      </w:r>
    </w:p>
    <w:p w14:paraId="4B255123" w14:textId="77777777" w:rsidR="00B908B2" w:rsidRPr="00126F35" w:rsidRDefault="00B908B2" w:rsidP="00B908B2">
      <w:r w:rsidRPr="00126F35">
        <w:rPr>
          <w:noProof/>
        </w:rPr>
        <w:lastRenderedPageBreak/>
        <w:drawing>
          <wp:inline distT="0" distB="0" distL="0" distR="0" wp14:anchorId="5E7CA8E9" wp14:editId="6F68CE94">
            <wp:extent cx="5731510" cy="5687695"/>
            <wp:effectExtent l="0" t="0" r="2540" b="825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731510" cy="5687695"/>
                    </a:xfrm>
                    <a:prstGeom prst="rect">
                      <a:avLst/>
                    </a:prstGeom>
                  </pic:spPr>
                </pic:pic>
              </a:graphicData>
            </a:graphic>
          </wp:inline>
        </w:drawing>
      </w:r>
      <w:r>
        <w:br/>
      </w:r>
      <w:r w:rsidRPr="00126F35">
        <w:rPr>
          <w:noProof/>
        </w:rPr>
        <w:drawing>
          <wp:inline distT="0" distB="0" distL="0" distR="0" wp14:anchorId="22C9FF1A" wp14:editId="3A4C3B53">
            <wp:extent cx="4524292" cy="2161395"/>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4539136" cy="2168487"/>
                    </a:xfrm>
                    <a:prstGeom prst="rect">
                      <a:avLst/>
                    </a:prstGeom>
                  </pic:spPr>
                </pic:pic>
              </a:graphicData>
            </a:graphic>
          </wp:inline>
        </w:drawing>
      </w:r>
    </w:p>
    <w:p w14:paraId="475D457A" w14:textId="77777777" w:rsidR="00B908B2" w:rsidRPr="00B908B2" w:rsidRDefault="00B908B2" w:rsidP="00B908B2">
      <w:pPr>
        <w:rPr>
          <w:lang w:val="en-US"/>
        </w:rPr>
      </w:pPr>
    </w:p>
    <w:p w14:paraId="55D17E26" w14:textId="77777777" w:rsidR="00B908B2" w:rsidRPr="00B908B2" w:rsidRDefault="00B908B2" w:rsidP="00B908B2">
      <w:pPr>
        <w:rPr>
          <w:lang w:val="en-US"/>
        </w:rPr>
      </w:pPr>
    </w:p>
    <w:sectPr w:rsidR="00B908B2" w:rsidRPr="00B908B2" w:rsidSect="00B908B2">
      <w:type w:val="continuous"/>
      <w:pgSz w:w="11906" w:h="16838" w:code="9"/>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EEDCD" w14:textId="77777777" w:rsidR="00603B09" w:rsidRDefault="00603B09" w:rsidP="00222E62">
      <w:pPr>
        <w:spacing w:after="0" w:line="240" w:lineRule="auto"/>
      </w:pPr>
      <w:r>
        <w:separator/>
      </w:r>
    </w:p>
  </w:endnote>
  <w:endnote w:type="continuationSeparator" w:id="0">
    <w:p w14:paraId="02D3E788" w14:textId="77777777" w:rsidR="00603B09" w:rsidRDefault="00603B09" w:rsidP="00222E62">
      <w:pPr>
        <w:spacing w:after="0" w:line="240" w:lineRule="auto"/>
      </w:pPr>
      <w:r>
        <w:continuationSeparator/>
      </w:r>
    </w:p>
  </w:endnote>
  <w:endnote w:type="continuationNotice" w:id="1">
    <w:p w14:paraId="611F1DE5" w14:textId="77777777" w:rsidR="00603B09" w:rsidRDefault="00603B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EB3788" w:rsidRDefault="00EB3788">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EB3788" w:rsidRDefault="00EB3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45249" w14:textId="77777777" w:rsidR="00603B09" w:rsidRDefault="00603B09" w:rsidP="00222E62">
      <w:pPr>
        <w:spacing w:after="0" w:line="240" w:lineRule="auto"/>
      </w:pPr>
      <w:r>
        <w:separator/>
      </w:r>
    </w:p>
  </w:footnote>
  <w:footnote w:type="continuationSeparator" w:id="0">
    <w:p w14:paraId="47C240EC" w14:textId="77777777" w:rsidR="00603B09" w:rsidRDefault="00603B09" w:rsidP="00222E62">
      <w:pPr>
        <w:spacing w:after="0" w:line="240" w:lineRule="auto"/>
      </w:pPr>
      <w:r>
        <w:continuationSeparator/>
      </w:r>
    </w:p>
  </w:footnote>
  <w:footnote w:type="continuationNotice" w:id="1">
    <w:p w14:paraId="22A98A31" w14:textId="77777777" w:rsidR="00603B09" w:rsidRDefault="00603B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EB3788" w:rsidRDefault="00EB37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55EBD"/>
    <w:multiLevelType w:val="hybridMultilevel"/>
    <w:tmpl w:val="C95A189A"/>
    <w:lvl w:ilvl="0" w:tplc="DBBA117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E26020"/>
    <w:multiLevelType w:val="hybridMultilevel"/>
    <w:tmpl w:val="29F04116"/>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A335BE"/>
    <w:multiLevelType w:val="hybridMultilevel"/>
    <w:tmpl w:val="11985B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04708140">
    <w:abstractNumId w:val="1"/>
  </w:num>
  <w:num w:numId="2" w16cid:durableId="1236630013">
    <w:abstractNumId w:val="4"/>
  </w:num>
  <w:num w:numId="3" w16cid:durableId="1141000769">
    <w:abstractNumId w:val="3"/>
  </w:num>
  <w:num w:numId="4" w16cid:durableId="1989092697">
    <w:abstractNumId w:val="2"/>
  </w:num>
  <w:num w:numId="5" w16cid:durableId="1337223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NqoFAKRYGF0tAAAA"/>
  </w:docVars>
  <w:rsids>
    <w:rsidRoot w:val="008E493D"/>
    <w:rsid w:val="00004A1D"/>
    <w:rsid w:val="00013DD1"/>
    <w:rsid w:val="00017472"/>
    <w:rsid w:val="0001757A"/>
    <w:rsid w:val="00030795"/>
    <w:rsid w:val="00035DC7"/>
    <w:rsid w:val="00037A9F"/>
    <w:rsid w:val="000429DA"/>
    <w:rsid w:val="000467A6"/>
    <w:rsid w:val="00046E39"/>
    <w:rsid w:val="00052CF1"/>
    <w:rsid w:val="00061FF0"/>
    <w:rsid w:val="000641F6"/>
    <w:rsid w:val="00064309"/>
    <w:rsid w:val="00064C92"/>
    <w:rsid w:val="000748F2"/>
    <w:rsid w:val="00076915"/>
    <w:rsid w:val="000779F8"/>
    <w:rsid w:val="00082D84"/>
    <w:rsid w:val="000832A7"/>
    <w:rsid w:val="00087C78"/>
    <w:rsid w:val="00092AA7"/>
    <w:rsid w:val="000966CA"/>
    <w:rsid w:val="00097029"/>
    <w:rsid w:val="000976E2"/>
    <w:rsid w:val="000A1A3E"/>
    <w:rsid w:val="000A1A7F"/>
    <w:rsid w:val="000A226D"/>
    <w:rsid w:val="000A2F66"/>
    <w:rsid w:val="000A772E"/>
    <w:rsid w:val="000B4297"/>
    <w:rsid w:val="000B4974"/>
    <w:rsid w:val="000B696E"/>
    <w:rsid w:val="000B7054"/>
    <w:rsid w:val="000C2835"/>
    <w:rsid w:val="000C75D3"/>
    <w:rsid w:val="000D459F"/>
    <w:rsid w:val="000D5FCE"/>
    <w:rsid w:val="000D631F"/>
    <w:rsid w:val="000E3CA7"/>
    <w:rsid w:val="000F40CD"/>
    <w:rsid w:val="000F4CAF"/>
    <w:rsid w:val="00100111"/>
    <w:rsid w:val="00101AD8"/>
    <w:rsid w:val="00112A5F"/>
    <w:rsid w:val="00123662"/>
    <w:rsid w:val="00123F80"/>
    <w:rsid w:val="001246DB"/>
    <w:rsid w:val="0012622A"/>
    <w:rsid w:val="00126F35"/>
    <w:rsid w:val="00130174"/>
    <w:rsid w:val="00133171"/>
    <w:rsid w:val="001351B9"/>
    <w:rsid w:val="00145C4B"/>
    <w:rsid w:val="001467E4"/>
    <w:rsid w:val="00151A87"/>
    <w:rsid w:val="001534E1"/>
    <w:rsid w:val="00154A41"/>
    <w:rsid w:val="00156D4D"/>
    <w:rsid w:val="00164DC0"/>
    <w:rsid w:val="001670BF"/>
    <w:rsid w:val="00173E48"/>
    <w:rsid w:val="0017713A"/>
    <w:rsid w:val="00190666"/>
    <w:rsid w:val="00190B99"/>
    <w:rsid w:val="00194850"/>
    <w:rsid w:val="001A24D1"/>
    <w:rsid w:val="001A75B9"/>
    <w:rsid w:val="001B4F73"/>
    <w:rsid w:val="001C2188"/>
    <w:rsid w:val="001D20CA"/>
    <w:rsid w:val="001E1F01"/>
    <w:rsid w:val="001E66F2"/>
    <w:rsid w:val="00211B5E"/>
    <w:rsid w:val="00212C9C"/>
    <w:rsid w:val="00216465"/>
    <w:rsid w:val="00222E62"/>
    <w:rsid w:val="00225E6B"/>
    <w:rsid w:val="002303D3"/>
    <w:rsid w:val="00231BAA"/>
    <w:rsid w:val="002358A2"/>
    <w:rsid w:val="002418A8"/>
    <w:rsid w:val="00241AD7"/>
    <w:rsid w:val="002422E3"/>
    <w:rsid w:val="00245164"/>
    <w:rsid w:val="00246C39"/>
    <w:rsid w:val="00252D2C"/>
    <w:rsid w:val="002570D3"/>
    <w:rsid w:val="00257481"/>
    <w:rsid w:val="00262275"/>
    <w:rsid w:val="00270259"/>
    <w:rsid w:val="00271B16"/>
    <w:rsid w:val="00273B6E"/>
    <w:rsid w:val="00273E50"/>
    <w:rsid w:val="0028070B"/>
    <w:rsid w:val="00281625"/>
    <w:rsid w:val="00283AF3"/>
    <w:rsid w:val="00284B29"/>
    <w:rsid w:val="00293A34"/>
    <w:rsid w:val="002945D3"/>
    <w:rsid w:val="00296459"/>
    <w:rsid w:val="002969C2"/>
    <w:rsid w:val="00297911"/>
    <w:rsid w:val="002A4C58"/>
    <w:rsid w:val="002B572B"/>
    <w:rsid w:val="002C08B0"/>
    <w:rsid w:val="002C23ED"/>
    <w:rsid w:val="002C40D4"/>
    <w:rsid w:val="002C4A6F"/>
    <w:rsid w:val="002C4AC6"/>
    <w:rsid w:val="002C771C"/>
    <w:rsid w:val="002D014D"/>
    <w:rsid w:val="002D3498"/>
    <w:rsid w:val="002E5B91"/>
    <w:rsid w:val="002F47A0"/>
    <w:rsid w:val="002F7355"/>
    <w:rsid w:val="0031771F"/>
    <w:rsid w:val="003209C6"/>
    <w:rsid w:val="00321214"/>
    <w:rsid w:val="0032205D"/>
    <w:rsid w:val="0033425E"/>
    <w:rsid w:val="00335FCA"/>
    <w:rsid w:val="00341161"/>
    <w:rsid w:val="00355B60"/>
    <w:rsid w:val="003563E1"/>
    <w:rsid w:val="00357C49"/>
    <w:rsid w:val="003612D2"/>
    <w:rsid w:val="0036299F"/>
    <w:rsid w:val="00363546"/>
    <w:rsid w:val="0036761C"/>
    <w:rsid w:val="0037205B"/>
    <w:rsid w:val="003759EB"/>
    <w:rsid w:val="003826C7"/>
    <w:rsid w:val="00382C24"/>
    <w:rsid w:val="0038443A"/>
    <w:rsid w:val="00385C1E"/>
    <w:rsid w:val="003873C5"/>
    <w:rsid w:val="00387DEB"/>
    <w:rsid w:val="00390B12"/>
    <w:rsid w:val="00397AE8"/>
    <w:rsid w:val="003A68C6"/>
    <w:rsid w:val="003B12E6"/>
    <w:rsid w:val="003B2DA5"/>
    <w:rsid w:val="003C67B4"/>
    <w:rsid w:val="003D32F4"/>
    <w:rsid w:val="003D4267"/>
    <w:rsid w:val="003D427A"/>
    <w:rsid w:val="003D63CF"/>
    <w:rsid w:val="003E085A"/>
    <w:rsid w:val="003E1FFA"/>
    <w:rsid w:val="003E2A3B"/>
    <w:rsid w:val="003E6CCC"/>
    <w:rsid w:val="003E7D54"/>
    <w:rsid w:val="003F15E6"/>
    <w:rsid w:val="003F2C2E"/>
    <w:rsid w:val="003F4E19"/>
    <w:rsid w:val="003F74B7"/>
    <w:rsid w:val="00401BFA"/>
    <w:rsid w:val="00402CE8"/>
    <w:rsid w:val="004152BD"/>
    <w:rsid w:val="00446A9A"/>
    <w:rsid w:val="00447408"/>
    <w:rsid w:val="004476B9"/>
    <w:rsid w:val="00452854"/>
    <w:rsid w:val="00454E51"/>
    <w:rsid w:val="00465A39"/>
    <w:rsid w:val="00483E05"/>
    <w:rsid w:val="00485031"/>
    <w:rsid w:val="00486AC1"/>
    <w:rsid w:val="0049254F"/>
    <w:rsid w:val="004A5FBD"/>
    <w:rsid w:val="004B00BB"/>
    <w:rsid w:val="004C2669"/>
    <w:rsid w:val="004C2C0E"/>
    <w:rsid w:val="004C2C7E"/>
    <w:rsid w:val="004D4AC8"/>
    <w:rsid w:val="004F01C8"/>
    <w:rsid w:val="004F559D"/>
    <w:rsid w:val="004F7E77"/>
    <w:rsid w:val="005014EE"/>
    <w:rsid w:val="00505BAF"/>
    <w:rsid w:val="00505C71"/>
    <w:rsid w:val="005074D8"/>
    <w:rsid w:val="00510695"/>
    <w:rsid w:val="00511E03"/>
    <w:rsid w:val="005125AF"/>
    <w:rsid w:val="00525C10"/>
    <w:rsid w:val="0054074C"/>
    <w:rsid w:val="00540F33"/>
    <w:rsid w:val="00544934"/>
    <w:rsid w:val="005510BC"/>
    <w:rsid w:val="00561C77"/>
    <w:rsid w:val="0057160B"/>
    <w:rsid w:val="00574609"/>
    <w:rsid w:val="005943BA"/>
    <w:rsid w:val="00597027"/>
    <w:rsid w:val="005A6E8B"/>
    <w:rsid w:val="005B2417"/>
    <w:rsid w:val="005C05AD"/>
    <w:rsid w:val="005C0CEF"/>
    <w:rsid w:val="005C29B9"/>
    <w:rsid w:val="005C7043"/>
    <w:rsid w:val="005D22BC"/>
    <w:rsid w:val="005D4923"/>
    <w:rsid w:val="005E1AFC"/>
    <w:rsid w:val="005E297C"/>
    <w:rsid w:val="005E4635"/>
    <w:rsid w:val="005E529C"/>
    <w:rsid w:val="005E7807"/>
    <w:rsid w:val="005F2C9F"/>
    <w:rsid w:val="005F7571"/>
    <w:rsid w:val="006015BE"/>
    <w:rsid w:val="00603B09"/>
    <w:rsid w:val="00606987"/>
    <w:rsid w:val="0062060E"/>
    <w:rsid w:val="0062545D"/>
    <w:rsid w:val="00627396"/>
    <w:rsid w:val="006274B3"/>
    <w:rsid w:val="00633C46"/>
    <w:rsid w:val="006348F1"/>
    <w:rsid w:val="00640AD2"/>
    <w:rsid w:val="006442E8"/>
    <w:rsid w:val="006449E7"/>
    <w:rsid w:val="00647378"/>
    <w:rsid w:val="00662FDF"/>
    <w:rsid w:val="00663E3D"/>
    <w:rsid w:val="0067130F"/>
    <w:rsid w:val="006856A3"/>
    <w:rsid w:val="00687F0A"/>
    <w:rsid w:val="00691B85"/>
    <w:rsid w:val="006A665F"/>
    <w:rsid w:val="006B4AB8"/>
    <w:rsid w:val="006B7029"/>
    <w:rsid w:val="006B77F4"/>
    <w:rsid w:val="006C0500"/>
    <w:rsid w:val="006C2057"/>
    <w:rsid w:val="006C7683"/>
    <w:rsid w:val="006D562B"/>
    <w:rsid w:val="006F513F"/>
    <w:rsid w:val="006F7EC2"/>
    <w:rsid w:val="00703271"/>
    <w:rsid w:val="00704E1A"/>
    <w:rsid w:val="00713242"/>
    <w:rsid w:val="007159A0"/>
    <w:rsid w:val="00717691"/>
    <w:rsid w:val="00724EA0"/>
    <w:rsid w:val="00730DD4"/>
    <w:rsid w:val="00731ED3"/>
    <w:rsid w:val="007350E6"/>
    <w:rsid w:val="007366C5"/>
    <w:rsid w:val="00747B99"/>
    <w:rsid w:val="00751AEB"/>
    <w:rsid w:val="00751F81"/>
    <w:rsid w:val="00753139"/>
    <w:rsid w:val="0075326C"/>
    <w:rsid w:val="00761F1C"/>
    <w:rsid w:val="0076369F"/>
    <w:rsid w:val="007711D9"/>
    <w:rsid w:val="00776CFF"/>
    <w:rsid w:val="007873FC"/>
    <w:rsid w:val="00787B69"/>
    <w:rsid w:val="007903F8"/>
    <w:rsid w:val="007945AC"/>
    <w:rsid w:val="00794CFE"/>
    <w:rsid w:val="00797C8F"/>
    <w:rsid w:val="007A76C3"/>
    <w:rsid w:val="007B025A"/>
    <w:rsid w:val="007B120B"/>
    <w:rsid w:val="007B245C"/>
    <w:rsid w:val="007B4091"/>
    <w:rsid w:val="007C0956"/>
    <w:rsid w:val="007C3B5E"/>
    <w:rsid w:val="007D68B2"/>
    <w:rsid w:val="007E7560"/>
    <w:rsid w:val="007F0C67"/>
    <w:rsid w:val="007F10F7"/>
    <w:rsid w:val="007F1BD4"/>
    <w:rsid w:val="007F3C11"/>
    <w:rsid w:val="007F6B94"/>
    <w:rsid w:val="00802EE2"/>
    <w:rsid w:val="00811654"/>
    <w:rsid w:val="008373F5"/>
    <w:rsid w:val="00837CC0"/>
    <w:rsid w:val="008410D8"/>
    <w:rsid w:val="008435B1"/>
    <w:rsid w:val="008523D5"/>
    <w:rsid w:val="0085252D"/>
    <w:rsid w:val="0085336B"/>
    <w:rsid w:val="00854FF1"/>
    <w:rsid w:val="00862D69"/>
    <w:rsid w:val="0087442D"/>
    <w:rsid w:val="0088018C"/>
    <w:rsid w:val="00880440"/>
    <w:rsid w:val="00890810"/>
    <w:rsid w:val="00896FC9"/>
    <w:rsid w:val="008A2CDD"/>
    <w:rsid w:val="008A4883"/>
    <w:rsid w:val="008A5044"/>
    <w:rsid w:val="008B2FEE"/>
    <w:rsid w:val="008B6130"/>
    <w:rsid w:val="008B70FF"/>
    <w:rsid w:val="008B76F4"/>
    <w:rsid w:val="008C6DB5"/>
    <w:rsid w:val="008D70E6"/>
    <w:rsid w:val="008E493D"/>
    <w:rsid w:val="008F0521"/>
    <w:rsid w:val="00901FA5"/>
    <w:rsid w:val="00902778"/>
    <w:rsid w:val="0090771A"/>
    <w:rsid w:val="00914357"/>
    <w:rsid w:val="00917D34"/>
    <w:rsid w:val="00920DC6"/>
    <w:rsid w:val="009247A7"/>
    <w:rsid w:val="00925EDD"/>
    <w:rsid w:val="00927884"/>
    <w:rsid w:val="00930030"/>
    <w:rsid w:val="009434F3"/>
    <w:rsid w:val="00943DCE"/>
    <w:rsid w:val="00957973"/>
    <w:rsid w:val="009736CB"/>
    <w:rsid w:val="00981858"/>
    <w:rsid w:val="009821BD"/>
    <w:rsid w:val="00985728"/>
    <w:rsid w:val="009943BC"/>
    <w:rsid w:val="009A44CD"/>
    <w:rsid w:val="009A5DB0"/>
    <w:rsid w:val="009A680B"/>
    <w:rsid w:val="009B2231"/>
    <w:rsid w:val="009B7455"/>
    <w:rsid w:val="009C4FEA"/>
    <w:rsid w:val="009D3C2D"/>
    <w:rsid w:val="009E0EDC"/>
    <w:rsid w:val="009E2AEE"/>
    <w:rsid w:val="009E7D96"/>
    <w:rsid w:val="00A0365E"/>
    <w:rsid w:val="00A07335"/>
    <w:rsid w:val="00A121A5"/>
    <w:rsid w:val="00A15FD7"/>
    <w:rsid w:val="00A222F3"/>
    <w:rsid w:val="00A27F6C"/>
    <w:rsid w:val="00A45980"/>
    <w:rsid w:val="00A462D6"/>
    <w:rsid w:val="00A46525"/>
    <w:rsid w:val="00A47655"/>
    <w:rsid w:val="00A54C66"/>
    <w:rsid w:val="00A55CA7"/>
    <w:rsid w:val="00A6224F"/>
    <w:rsid w:val="00A62A70"/>
    <w:rsid w:val="00A67773"/>
    <w:rsid w:val="00A71005"/>
    <w:rsid w:val="00A718D8"/>
    <w:rsid w:val="00A777E8"/>
    <w:rsid w:val="00A810B4"/>
    <w:rsid w:val="00A8144F"/>
    <w:rsid w:val="00A814DF"/>
    <w:rsid w:val="00A839D7"/>
    <w:rsid w:val="00A84D9D"/>
    <w:rsid w:val="00A91406"/>
    <w:rsid w:val="00A95519"/>
    <w:rsid w:val="00AA55FB"/>
    <w:rsid w:val="00AB1C69"/>
    <w:rsid w:val="00AB25B8"/>
    <w:rsid w:val="00AB2A24"/>
    <w:rsid w:val="00AB79D7"/>
    <w:rsid w:val="00AD1BB1"/>
    <w:rsid w:val="00AD7192"/>
    <w:rsid w:val="00AE66D0"/>
    <w:rsid w:val="00AF0E61"/>
    <w:rsid w:val="00AF678F"/>
    <w:rsid w:val="00AF7D80"/>
    <w:rsid w:val="00B04E9E"/>
    <w:rsid w:val="00B06B7F"/>
    <w:rsid w:val="00B06FDD"/>
    <w:rsid w:val="00B1399F"/>
    <w:rsid w:val="00B17E88"/>
    <w:rsid w:val="00B25E17"/>
    <w:rsid w:val="00B25FD7"/>
    <w:rsid w:val="00B261F7"/>
    <w:rsid w:val="00B318B6"/>
    <w:rsid w:val="00B35694"/>
    <w:rsid w:val="00B3626A"/>
    <w:rsid w:val="00B41C05"/>
    <w:rsid w:val="00B50D04"/>
    <w:rsid w:val="00B51468"/>
    <w:rsid w:val="00B60AF2"/>
    <w:rsid w:val="00B63370"/>
    <w:rsid w:val="00B633E1"/>
    <w:rsid w:val="00B66AEF"/>
    <w:rsid w:val="00B67AA2"/>
    <w:rsid w:val="00B8031B"/>
    <w:rsid w:val="00B83AAF"/>
    <w:rsid w:val="00B908B2"/>
    <w:rsid w:val="00B964FB"/>
    <w:rsid w:val="00BA0A8F"/>
    <w:rsid w:val="00BA4140"/>
    <w:rsid w:val="00BB26CC"/>
    <w:rsid w:val="00BB5513"/>
    <w:rsid w:val="00BC30C1"/>
    <w:rsid w:val="00BD0372"/>
    <w:rsid w:val="00BE1C45"/>
    <w:rsid w:val="00BF2625"/>
    <w:rsid w:val="00BF2D7B"/>
    <w:rsid w:val="00BF3B71"/>
    <w:rsid w:val="00BF7352"/>
    <w:rsid w:val="00C03ED9"/>
    <w:rsid w:val="00C06EC3"/>
    <w:rsid w:val="00C13FD6"/>
    <w:rsid w:val="00C1725B"/>
    <w:rsid w:val="00C20B8E"/>
    <w:rsid w:val="00C217AD"/>
    <w:rsid w:val="00C26909"/>
    <w:rsid w:val="00C2742A"/>
    <w:rsid w:val="00C309A5"/>
    <w:rsid w:val="00C30E6F"/>
    <w:rsid w:val="00C40A9F"/>
    <w:rsid w:val="00C4205C"/>
    <w:rsid w:val="00C428D6"/>
    <w:rsid w:val="00C43763"/>
    <w:rsid w:val="00C477C6"/>
    <w:rsid w:val="00C500E7"/>
    <w:rsid w:val="00C5326D"/>
    <w:rsid w:val="00C6166F"/>
    <w:rsid w:val="00C61CA2"/>
    <w:rsid w:val="00C631F9"/>
    <w:rsid w:val="00C65633"/>
    <w:rsid w:val="00C67E63"/>
    <w:rsid w:val="00C70474"/>
    <w:rsid w:val="00C71B94"/>
    <w:rsid w:val="00C7325B"/>
    <w:rsid w:val="00C769DF"/>
    <w:rsid w:val="00C826BC"/>
    <w:rsid w:val="00C92DA9"/>
    <w:rsid w:val="00CA355F"/>
    <w:rsid w:val="00CB3401"/>
    <w:rsid w:val="00CC2A8D"/>
    <w:rsid w:val="00CD1542"/>
    <w:rsid w:val="00CE68D1"/>
    <w:rsid w:val="00CE6C14"/>
    <w:rsid w:val="00CE719F"/>
    <w:rsid w:val="00CE7D18"/>
    <w:rsid w:val="00CF1CA8"/>
    <w:rsid w:val="00CF3793"/>
    <w:rsid w:val="00CF3DFE"/>
    <w:rsid w:val="00CF6407"/>
    <w:rsid w:val="00D00236"/>
    <w:rsid w:val="00D27C8D"/>
    <w:rsid w:val="00D34560"/>
    <w:rsid w:val="00D34B9D"/>
    <w:rsid w:val="00D41FDA"/>
    <w:rsid w:val="00D4551D"/>
    <w:rsid w:val="00D46FD0"/>
    <w:rsid w:val="00D5000D"/>
    <w:rsid w:val="00D515AD"/>
    <w:rsid w:val="00D56730"/>
    <w:rsid w:val="00D56C38"/>
    <w:rsid w:val="00D623D5"/>
    <w:rsid w:val="00D63144"/>
    <w:rsid w:val="00D648C1"/>
    <w:rsid w:val="00D651AA"/>
    <w:rsid w:val="00D669DF"/>
    <w:rsid w:val="00D66C5B"/>
    <w:rsid w:val="00D73938"/>
    <w:rsid w:val="00D748A6"/>
    <w:rsid w:val="00D80546"/>
    <w:rsid w:val="00D837A7"/>
    <w:rsid w:val="00D84466"/>
    <w:rsid w:val="00D85CA6"/>
    <w:rsid w:val="00D87464"/>
    <w:rsid w:val="00D902BD"/>
    <w:rsid w:val="00D92617"/>
    <w:rsid w:val="00D94119"/>
    <w:rsid w:val="00D94BF2"/>
    <w:rsid w:val="00DA06A4"/>
    <w:rsid w:val="00DA6E00"/>
    <w:rsid w:val="00DB083E"/>
    <w:rsid w:val="00DB6948"/>
    <w:rsid w:val="00DB6EF5"/>
    <w:rsid w:val="00DC5053"/>
    <w:rsid w:val="00DC7B75"/>
    <w:rsid w:val="00DC7C1B"/>
    <w:rsid w:val="00DE1801"/>
    <w:rsid w:val="00DE39CC"/>
    <w:rsid w:val="00E02D24"/>
    <w:rsid w:val="00E05050"/>
    <w:rsid w:val="00E05D51"/>
    <w:rsid w:val="00E10C20"/>
    <w:rsid w:val="00E13E40"/>
    <w:rsid w:val="00E1599F"/>
    <w:rsid w:val="00E16B83"/>
    <w:rsid w:val="00E20A7A"/>
    <w:rsid w:val="00E21970"/>
    <w:rsid w:val="00E22054"/>
    <w:rsid w:val="00E24B97"/>
    <w:rsid w:val="00E256AE"/>
    <w:rsid w:val="00E40488"/>
    <w:rsid w:val="00E41A12"/>
    <w:rsid w:val="00E431B6"/>
    <w:rsid w:val="00E552BF"/>
    <w:rsid w:val="00E578D0"/>
    <w:rsid w:val="00E63F0D"/>
    <w:rsid w:val="00E70580"/>
    <w:rsid w:val="00E72C94"/>
    <w:rsid w:val="00E756BC"/>
    <w:rsid w:val="00E7741B"/>
    <w:rsid w:val="00E87369"/>
    <w:rsid w:val="00E93FE5"/>
    <w:rsid w:val="00E952FE"/>
    <w:rsid w:val="00E95374"/>
    <w:rsid w:val="00E97B3D"/>
    <w:rsid w:val="00EA5F9E"/>
    <w:rsid w:val="00EA73C1"/>
    <w:rsid w:val="00EB056B"/>
    <w:rsid w:val="00EB3296"/>
    <w:rsid w:val="00EB3788"/>
    <w:rsid w:val="00EC148B"/>
    <w:rsid w:val="00EC46AA"/>
    <w:rsid w:val="00EC494F"/>
    <w:rsid w:val="00EC6F78"/>
    <w:rsid w:val="00EE009C"/>
    <w:rsid w:val="00EE2DC0"/>
    <w:rsid w:val="00EE4974"/>
    <w:rsid w:val="00EE61DD"/>
    <w:rsid w:val="00EF7CE5"/>
    <w:rsid w:val="00F05C0E"/>
    <w:rsid w:val="00F16A57"/>
    <w:rsid w:val="00F17819"/>
    <w:rsid w:val="00F17D10"/>
    <w:rsid w:val="00F24609"/>
    <w:rsid w:val="00F314D1"/>
    <w:rsid w:val="00F33E24"/>
    <w:rsid w:val="00F42C85"/>
    <w:rsid w:val="00F43E7E"/>
    <w:rsid w:val="00F66B07"/>
    <w:rsid w:val="00F75927"/>
    <w:rsid w:val="00F766B8"/>
    <w:rsid w:val="00F82995"/>
    <w:rsid w:val="00F93734"/>
    <w:rsid w:val="00F96A0C"/>
    <w:rsid w:val="00FA019C"/>
    <w:rsid w:val="00FA552E"/>
    <w:rsid w:val="00FA6240"/>
    <w:rsid w:val="00FA661C"/>
    <w:rsid w:val="00FB323D"/>
    <w:rsid w:val="00FB4F89"/>
    <w:rsid w:val="00FC1D11"/>
    <w:rsid w:val="00FC4D75"/>
    <w:rsid w:val="00FC5063"/>
    <w:rsid w:val="00FC5E95"/>
    <w:rsid w:val="00FD4A73"/>
    <w:rsid w:val="00FD5F1B"/>
    <w:rsid w:val="00FE1081"/>
    <w:rsid w:val="00FE10D5"/>
    <w:rsid w:val="00FE381E"/>
    <w:rsid w:val="00FF0AD8"/>
    <w:rsid w:val="00FF102E"/>
    <w:rsid w:val="00FF4A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481"/>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7B7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 w:type="table" w:styleId="PlainTable1">
    <w:name w:val="Plain Table 1"/>
    <w:basedOn w:val="TableNormal"/>
    <w:uiPriority w:val="41"/>
    <w:rsid w:val="003D42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AHeading">
    <w:name w:val="toa heading"/>
    <w:basedOn w:val="Normal"/>
    <w:next w:val="Normal"/>
    <w:uiPriority w:val="99"/>
    <w:semiHidden/>
    <w:unhideWhenUsed/>
    <w:rsid w:val="006D562B"/>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6D562B"/>
    <w:pPr>
      <w:spacing w:after="0"/>
      <w:ind w:left="220" w:hanging="220"/>
    </w:pPr>
  </w:style>
  <w:style w:type="character" w:styleId="Strong">
    <w:name w:val="Strong"/>
    <w:basedOn w:val="DefaultParagraphFont"/>
    <w:uiPriority w:val="22"/>
    <w:qFormat/>
    <w:rsid w:val="00703271"/>
    <w:rPr>
      <w:b/>
      <w:bCs/>
    </w:rPr>
  </w:style>
  <w:style w:type="paragraph" w:customStyle="1" w:styleId="GlossaryWord">
    <w:name w:val="Glossary Word"/>
    <w:basedOn w:val="Normal"/>
    <w:next w:val="GlossaryDefinition"/>
    <w:autoRedefine/>
    <w:qFormat/>
    <w:rsid w:val="00703271"/>
    <w:pPr>
      <w:spacing w:after="40" w:line="240" w:lineRule="auto"/>
    </w:pPr>
    <w:rPr>
      <w:rFonts w:asciiTheme="majorHAnsi" w:eastAsiaTheme="majorEastAsia" w:hAnsiTheme="majorHAnsi" w:cstheme="majorBidi"/>
      <w:b/>
      <w:i/>
      <w:sz w:val="32"/>
      <w:szCs w:val="32"/>
    </w:rPr>
  </w:style>
  <w:style w:type="paragraph" w:customStyle="1" w:styleId="GlossaryDefinition">
    <w:name w:val="Glossary Definition"/>
    <w:basedOn w:val="Normal"/>
    <w:qFormat/>
    <w:rsid w:val="00703271"/>
    <w:pPr>
      <w:spacing w:after="0" w:line="240" w:lineRule="auto"/>
    </w:pPr>
    <w:rPr>
      <w:color w:val="7F7F7F" w:themeColor="text1" w:themeTint="80"/>
    </w:rPr>
  </w:style>
  <w:style w:type="character" w:customStyle="1" w:styleId="Heading6Char">
    <w:name w:val="Heading 6 Char"/>
    <w:basedOn w:val="DefaultParagraphFont"/>
    <w:link w:val="Heading6"/>
    <w:uiPriority w:val="9"/>
    <w:rsid w:val="00DC7B75"/>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9.png"/><Relationship Id="rId159" Type="http://schemas.openxmlformats.org/officeDocument/2006/relationships/image" Target="media/image150.png"/><Relationship Id="rId170" Type="http://schemas.openxmlformats.org/officeDocument/2006/relationships/image" Target="media/image161.png"/><Relationship Id="rId191" Type="http://schemas.openxmlformats.org/officeDocument/2006/relationships/image" Target="media/image181.png"/><Relationship Id="rId205" Type="http://schemas.openxmlformats.org/officeDocument/2006/relationships/image" Target="media/image195.png"/><Relationship Id="rId226" Type="http://schemas.openxmlformats.org/officeDocument/2006/relationships/hyperlink" Target="https://imgur.com/gallery/zX50Z" TargetMode="External"/><Relationship Id="rId247" Type="http://schemas.openxmlformats.org/officeDocument/2006/relationships/image" Target="media/image234.png"/><Relationship Id="rId107" Type="http://schemas.openxmlformats.org/officeDocument/2006/relationships/image" Target="media/image98.png"/><Relationship Id="rId268" Type="http://schemas.openxmlformats.org/officeDocument/2006/relationships/image" Target="media/image255.png"/><Relationship Id="rId11" Type="http://schemas.openxmlformats.org/officeDocument/2006/relationships/image" Target="media/image2.png"/><Relationship Id="rId32" Type="http://schemas.openxmlformats.org/officeDocument/2006/relationships/image" Target="media/image23.png"/><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image" Target="media/image119.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6.png"/><Relationship Id="rId160" Type="http://schemas.openxmlformats.org/officeDocument/2006/relationships/image" Target="media/image151.png"/><Relationship Id="rId181" Type="http://schemas.openxmlformats.org/officeDocument/2006/relationships/image" Target="media/image172.png"/><Relationship Id="rId216" Type="http://schemas.openxmlformats.org/officeDocument/2006/relationships/image" Target="media/image206.png"/><Relationship Id="rId237" Type="http://schemas.openxmlformats.org/officeDocument/2006/relationships/image" Target="media/image224.png"/><Relationship Id="rId258" Type="http://schemas.openxmlformats.org/officeDocument/2006/relationships/image" Target="media/image245.png"/><Relationship Id="rId279" Type="http://schemas.openxmlformats.org/officeDocument/2006/relationships/image" Target="media/image265.png"/><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5.png"/><Relationship Id="rId118" Type="http://schemas.openxmlformats.org/officeDocument/2006/relationships/image" Target="media/image109.png"/><Relationship Id="rId139" Type="http://schemas.openxmlformats.org/officeDocument/2006/relationships/image" Target="media/image130.png"/><Relationship Id="rId85" Type="http://schemas.openxmlformats.org/officeDocument/2006/relationships/image" Target="media/image76.png"/><Relationship Id="rId150" Type="http://schemas.openxmlformats.org/officeDocument/2006/relationships/image" Target="media/image141.png"/><Relationship Id="rId171" Type="http://schemas.openxmlformats.org/officeDocument/2006/relationships/image" Target="media/image162.png"/><Relationship Id="rId192" Type="http://schemas.openxmlformats.org/officeDocument/2006/relationships/image" Target="media/image182.png"/><Relationship Id="rId206" Type="http://schemas.openxmlformats.org/officeDocument/2006/relationships/image" Target="media/image196.png"/><Relationship Id="rId227" Type="http://schemas.openxmlformats.org/officeDocument/2006/relationships/image" Target="media/image214.png"/><Relationship Id="rId248" Type="http://schemas.openxmlformats.org/officeDocument/2006/relationships/image" Target="media/image235.png"/><Relationship Id="rId269" Type="http://schemas.openxmlformats.org/officeDocument/2006/relationships/image" Target="media/image256.png"/><Relationship Id="rId12" Type="http://schemas.openxmlformats.org/officeDocument/2006/relationships/image" Target="media/image3.png"/><Relationship Id="rId33" Type="http://schemas.openxmlformats.org/officeDocument/2006/relationships/image" Target="media/image24.png"/><Relationship Id="rId108" Type="http://schemas.openxmlformats.org/officeDocument/2006/relationships/image" Target="media/image99.png"/><Relationship Id="rId129" Type="http://schemas.openxmlformats.org/officeDocument/2006/relationships/image" Target="media/image120.png"/><Relationship Id="rId280" Type="http://schemas.openxmlformats.org/officeDocument/2006/relationships/image" Target="media/image266.png"/><Relationship Id="rId54" Type="http://schemas.openxmlformats.org/officeDocument/2006/relationships/image" Target="media/image45.png"/><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image" Target="media/image131.png"/><Relationship Id="rId161" Type="http://schemas.openxmlformats.org/officeDocument/2006/relationships/image" Target="media/image152.png"/><Relationship Id="rId182" Type="http://schemas.openxmlformats.org/officeDocument/2006/relationships/image" Target="media/image173.png"/><Relationship Id="rId217" Type="http://schemas.openxmlformats.org/officeDocument/2006/relationships/image" Target="media/image207.png"/><Relationship Id="rId6" Type="http://schemas.openxmlformats.org/officeDocument/2006/relationships/footnotes" Target="footnotes.xml"/><Relationship Id="rId238" Type="http://schemas.openxmlformats.org/officeDocument/2006/relationships/image" Target="media/image225.png"/><Relationship Id="rId259" Type="http://schemas.openxmlformats.org/officeDocument/2006/relationships/image" Target="media/image246.png"/><Relationship Id="rId23" Type="http://schemas.openxmlformats.org/officeDocument/2006/relationships/image" Target="media/image14.png"/><Relationship Id="rId119" Type="http://schemas.openxmlformats.org/officeDocument/2006/relationships/image" Target="media/image110.png"/><Relationship Id="rId270" Type="http://schemas.openxmlformats.org/officeDocument/2006/relationships/image" Target="media/image257.png"/><Relationship Id="rId44" Type="http://schemas.openxmlformats.org/officeDocument/2006/relationships/image" Target="media/image35.png"/><Relationship Id="rId65" Type="http://schemas.openxmlformats.org/officeDocument/2006/relationships/image" Target="media/image56.png"/><Relationship Id="rId86" Type="http://schemas.openxmlformats.org/officeDocument/2006/relationships/image" Target="media/image77.png"/><Relationship Id="rId130" Type="http://schemas.openxmlformats.org/officeDocument/2006/relationships/image" Target="media/image121.png"/><Relationship Id="rId151" Type="http://schemas.openxmlformats.org/officeDocument/2006/relationships/image" Target="media/image142.png"/><Relationship Id="rId172" Type="http://schemas.openxmlformats.org/officeDocument/2006/relationships/image" Target="media/image163.png"/><Relationship Id="rId193" Type="http://schemas.openxmlformats.org/officeDocument/2006/relationships/image" Target="media/image183.png"/><Relationship Id="rId207" Type="http://schemas.openxmlformats.org/officeDocument/2006/relationships/image" Target="media/image197.png"/><Relationship Id="rId228" Type="http://schemas.openxmlformats.org/officeDocument/2006/relationships/image" Target="media/image215.png"/><Relationship Id="rId249" Type="http://schemas.openxmlformats.org/officeDocument/2006/relationships/image" Target="media/image236.png"/><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260" Type="http://schemas.openxmlformats.org/officeDocument/2006/relationships/image" Target="media/image247.png"/><Relationship Id="rId265" Type="http://schemas.openxmlformats.org/officeDocument/2006/relationships/image" Target="media/image252.png"/><Relationship Id="rId281" Type="http://schemas.openxmlformats.org/officeDocument/2006/relationships/image" Target="media/image267.png"/><Relationship Id="rId286" Type="http://schemas.openxmlformats.org/officeDocument/2006/relationships/fontTable" Target="fontTable.xml"/><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2.png"/><Relationship Id="rId146" Type="http://schemas.openxmlformats.org/officeDocument/2006/relationships/image" Target="media/image137.png"/><Relationship Id="rId167" Type="http://schemas.openxmlformats.org/officeDocument/2006/relationships/image" Target="media/image158.png"/><Relationship Id="rId188" Type="http://schemas.openxmlformats.org/officeDocument/2006/relationships/image" Target="media/image179.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53.png"/><Relationship Id="rId183" Type="http://schemas.openxmlformats.org/officeDocument/2006/relationships/image" Target="media/image174.png"/><Relationship Id="rId213" Type="http://schemas.openxmlformats.org/officeDocument/2006/relationships/image" Target="media/image203.png"/><Relationship Id="rId218" Type="http://schemas.openxmlformats.org/officeDocument/2006/relationships/image" Target="media/image208.png"/><Relationship Id="rId234" Type="http://schemas.openxmlformats.org/officeDocument/2006/relationships/image" Target="media/image221.png"/><Relationship Id="rId239" Type="http://schemas.openxmlformats.org/officeDocument/2006/relationships/image" Target="media/image226.png"/><Relationship Id="rId2" Type="http://schemas.openxmlformats.org/officeDocument/2006/relationships/numbering" Target="numbering.xml"/><Relationship Id="rId29" Type="http://schemas.openxmlformats.org/officeDocument/2006/relationships/image" Target="media/image20.png"/><Relationship Id="rId250" Type="http://schemas.openxmlformats.org/officeDocument/2006/relationships/image" Target="media/image237.png"/><Relationship Id="rId255" Type="http://schemas.openxmlformats.org/officeDocument/2006/relationships/image" Target="media/image242.png"/><Relationship Id="rId271" Type="http://schemas.openxmlformats.org/officeDocument/2006/relationships/hyperlink" Target="https://en.wikipedia.org/wiki/Tafl_games" TargetMode="External"/><Relationship Id="rId276" Type="http://schemas.openxmlformats.org/officeDocument/2006/relationships/image" Target="media/image262.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157" Type="http://schemas.openxmlformats.org/officeDocument/2006/relationships/image" Target="media/image148.png"/><Relationship Id="rId178" Type="http://schemas.openxmlformats.org/officeDocument/2006/relationships/image" Target="media/image169.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4.tmp"/><Relationship Id="rId199" Type="http://schemas.openxmlformats.org/officeDocument/2006/relationships/image" Target="media/image189.png"/><Relationship Id="rId203" Type="http://schemas.openxmlformats.org/officeDocument/2006/relationships/image" Target="media/image193.png"/><Relationship Id="rId208" Type="http://schemas.openxmlformats.org/officeDocument/2006/relationships/image" Target="media/image198.png"/><Relationship Id="rId229" Type="http://schemas.openxmlformats.org/officeDocument/2006/relationships/image" Target="media/image216.png"/><Relationship Id="rId19" Type="http://schemas.openxmlformats.org/officeDocument/2006/relationships/image" Target="media/image10.png"/><Relationship Id="rId224" Type="http://schemas.openxmlformats.org/officeDocument/2006/relationships/hyperlink" Target="https://www.chessprogramming.org/Zobrist_Hashing" TargetMode="External"/><Relationship Id="rId240" Type="http://schemas.openxmlformats.org/officeDocument/2006/relationships/image" Target="media/image227.png"/><Relationship Id="rId245" Type="http://schemas.openxmlformats.org/officeDocument/2006/relationships/image" Target="media/image232.png"/><Relationship Id="rId261" Type="http://schemas.openxmlformats.org/officeDocument/2006/relationships/image" Target="media/image248.png"/><Relationship Id="rId266" Type="http://schemas.openxmlformats.org/officeDocument/2006/relationships/image" Target="media/image253.png"/><Relationship Id="rId287" Type="http://schemas.openxmlformats.org/officeDocument/2006/relationships/theme" Target="theme/theme1.xml"/><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tmp"/><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168" Type="http://schemas.openxmlformats.org/officeDocument/2006/relationships/image" Target="media/image159.png"/><Relationship Id="rId282" Type="http://schemas.openxmlformats.org/officeDocument/2006/relationships/image" Target="media/image268.png"/><Relationship Id="rId8" Type="http://schemas.openxmlformats.org/officeDocument/2006/relationships/header" Target="header1.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163" Type="http://schemas.openxmlformats.org/officeDocument/2006/relationships/image" Target="media/image154.png"/><Relationship Id="rId184" Type="http://schemas.openxmlformats.org/officeDocument/2006/relationships/image" Target="media/image175.tmp"/><Relationship Id="rId189" Type="http://schemas.openxmlformats.org/officeDocument/2006/relationships/hyperlink" Target="https://medium.com/@SereneBiologist/the-anatomy-of-a-chess-ai-2087d0d565" TargetMode="External"/><Relationship Id="rId219" Type="http://schemas.openxmlformats.org/officeDocument/2006/relationships/image" Target="media/image209.png"/><Relationship Id="rId3" Type="http://schemas.openxmlformats.org/officeDocument/2006/relationships/styles" Target="styles.xml"/><Relationship Id="rId214" Type="http://schemas.openxmlformats.org/officeDocument/2006/relationships/image" Target="media/image204.png"/><Relationship Id="rId230" Type="http://schemas.openxmlformats.org/officeDocument/2006/relationships/image" Target="media/image217.png"/><Relationship Id="rId235" Type="http://schemas.openxmlformats.org/officeDocument/2006/relationships/image" Target="media/image222.png"/><Relationship Id="rId251" Type="http://schemas.openxmlformats.org/officeDocument/2006/relationships/image" Target="media/image238.png"/><Relationship Id="rId256" Type="http://schemas.openxmlformats.org/officeDocument/2006/relationships/image" Target="media/image243.png"/><Relationship Id="rId277" Type="http://schemas.openxmlformats.org/officeDocument/2006/relationships/image" Target="media/image263.png"/><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9.png"/><Relationship Id="rId272" Type="http://schemas.openxmlformats.org/officeDocument/2006/relationships/image" Target="media/image258.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4.png"/><Relationship Id="rId174" Type="http://schemas.openxmlformats.org/officeDocument/2006/relationships/image" Target="media/image165.png"/><Relationship Id="rId179" Type="http://schemas.openxmlformats.org/officeDocument/2006/relationships/image" Target="media/image170.png"/><Relationship Id="rId195" Type="http://schemas.openxmlformats.org/officeDocument/2006/relationships/image" Target="media/image185.tmp"/><Relationship Id="rId209" Type="http://schemas.openxmlformats.org/officeDocument/2006/relationships/image" Target="media/image199.png"/><Relationship Id="rId190" Type="http://schemas.openxmlformats.org/officeDocument/2006/relationships/image" Target="media/image180.emf"/><Relationship Id="rId204" Type="http://schemas.openxmlformats.org/officeDocument/2006/relationships/image" Target="media/image194.png"/><Relationship Id="rId220" Type="http://schemas.openxmlformats.org/officeDocument/2006/relationships/image" Target="media/image210.png"/><Relationship Id="rId225" Type="http://schemas.openxmlformats.org/officeDocument/2006/relationships/image" Target="media/image213.jpeg"/><Relationship Id="rId241" Type="http://schemas.openxmlformats.org/officeDocument/2006/relationships/image" Target="media/image228.png"/><Relationship Id="rId246" Type="http://schemas.openxmlformats.org/officeDocument/2006/relationships/image" Target="media/image233.png"/><Relationship Id="rId267" Type="http://schemas.openxmlformats.org/officeDocument/2006/relationships/image" Target="media/image254.png"/><Relationship Id="rId15" Type="http://schemas.openxmlformats.org/officeDocument/2006/relationships/image" Target="media/image6.png"/><Relationship Id="rId36" Type="http://schemas.openxmlformats.org/officeDocument/2006/relationships/image" Target="media/image27.tmp"/><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262" Type="http://schemas.openxmlformats.org/officeDocument/2006/relationships/image" Target="media/image249.png"/><Relationship Id="rId283" Type="http://schemas.openxmlformats.org/officeDocument/2006/relationships/image" Target="media/image269.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image" Target="media/image139.png"/><Relationship Id="rId164" Type="http://schemas.openxmlformats.org/officeDocument/2006/relationships/image" Target="media/image155.png"/><Relationship Id="rId169" Type="http://schemas.openxmlformats.org/officeDocument/2006/relationships/image" Target="media/image160.png"/><Relationship Id="rId185" Type="http://schemas.openxmlformats.org/officeDocument/2006/relationships/image" Target="media/image176.tmp"/><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71.png"/><Relationship Id="rId210" Type="http://schemas.openxmlformats.org/officeDocument/2006/relationships/image" Target="media/image200.png"/><Relationship Id="rId215" Type="http://schemas.openxmlformats.org/officeDocument/2006/relationships/image" Target="media/image205.png"/><Relationship Id="rId236" Type="http://schemas.openxmlformats.org/officeDocument/2006/relationships/image" Target="media/image223.png"/><Relationship Id="rId257" Type="http://schemas.openxmlformats.org/officeDocument/2006/relationships/image" Target="media/image244.png"/><Relationship Id="rId278" Type="http://schemas.openxmlformats.org/officeDocument/2006/relationships/image" Target="media/image264.png"/><Relationship Id="rId26" Type="http://schemas.openxmlformats.org/officeDocument/2006/relationships/image" Target="media/image17.png"/><Relationship Id="rId231" Type="http://schemas.openxmlformats.org/officeDocument/2006/relationships/image" Target="media/image218.png"/><Relationship Id="rId252" Type="http://schemas.openxmlformats.org/officeDocument/2006/relationships/image" Target="media/image239.png"/><Relationship Id="rId273" Type="http://schemas.openxmlformats.org/officeDocument/2006/relationships/image" Target="media/image259.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6.png"/><Relationship Id="rId200" Type="http://schemas.openxmlformats.org/officeDocument/2006/relationships/image" Target="media/image190.png"/><Relationship Id="rId16" Type="http://schemas.openxmlformats.org/officeDocument/2006/relationships/image" Target="media/image7.tmp"/><Relationship Id="rId221" Type="http://schemas.openxmlformats.org/officeDocument/2006/relationships/image" Target="media/image211.png"/><Relationship Id="rId242" Type="http://schemas.openxmlformats.org/officeDocument/2006/relationships/image" Target="media/image229.png"/><Relationship Id="rId263" Type="http://schemas.openxmlformats.org/officeDocument/2006/relationships/image" Target="media/image250.png"/><Relationship Id="rId284" Type="http://schemas.openxmlformats.org/officeDocument/2006/relationships/image" Target="media/image270.png"/><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5.png"/><Relationship Id="rId90" Type="http://schemas.openxmlformats.org/officeDocument/2006/relationships/image" Target="media/image81.png"/><Relationship Id="rId165" Type="http://schemas.openxmlformats.org/officeDocument/2006/relationships/image" Target="media/image156.png"/><Relationship Id="rId186" Type="http://schemas.openxmlformats.org/officeDocument/2006/relationships/image" Target="media/image177.tmp"/><Relationship Id="rId211" Type="http://schemas.openxmlformats.org/officeDocument/2006/relationships/image" Target="media/image201.png"/><Relationship Id="rId232" Type="http://schemas.openxmlformats.org/officeDocument/2006/relationships/image" Target="media/image219.png"/><Relationship Id="rId253" Type="http://schemas.openxmlformats.org/officeDocument/2006/relationships/image" Target="media/image240.png"/><Relationship Id="rId274" Type="http://schemas.openxmlformats.org/officeDocument/2006/relationships/image" Target="media/image260.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60.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1.png"/><Relationship Id="rId155" Type="http://schemas.openxmlformats.org/officeDocument/2006/relationships/image" Target="media/image146.png"/><Relationship Id="rId176" Type="http://schemas.openxmlformats.org/officeDocument/2006/relationships/image" Target="media/image167.png"/><Relationship Id="rId197" Type="http://schemas.openxmlformats.org/officeDocument/2006/relationships/image" Target="media/image187.png"/><Relationship Id="rId201" Type="http://schemas.openxmlformats.org/officeDocument/2006/relationships/image" Target="media/image191.png"/><Relationship Id="rId222" Type="http://schemas.openxmlformats.org/officeDocument/2006/relationships/image" Target="media/image212.png"/><Relationship Id="rId243" Type="http://schemas.openxmlformats.org/officeDocument/2006/relationships/image" Target="media/image230.png"/><Relationship Id="rId264" Type="http://schemas.openxmlformats.org/officeDocument/2006/relationships/image" Target="media/image251.png"/><Relationship Id="rId285" Type="http://schemas.openxmlformats.org/officeDocument/2006/relationships/image" Target="media/image271.png"/><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24" Type="http://schemas.openxmlformats.org/officeDocument/2006/relationships/image" Target="media/image115.png"/><Relationship Id="rId70" Type="http://schemas.openxmlformats.org/officeDocument/2006/relationships/image" Target="media/image61.png"/><Relationship Id="rId91" Type="http://schemas.openxmlformats.org/officeDocument/2006/relationships/image" Target="media/image82.png"/><Relationship Id="rId145" Type="http://schemas.openxmlformats.org/officeDocument/2006/relationships/image" Target="media/image136.png"/><Relationship Id="rId166" Type="http://schemas.openxmlformats.org/officeDocument/2006/relationships/image" Target="media/image157.png"/><Relationship Id="rId187" Type="http://schemas.openxmlformats.org/officeDocument/2006/relationships/image" Target="media/image178.tmp"/><Relationship Id="rId1" Type="http://schemas.openxmlformats.org/officeDocument/2006/relationships/customXml" Target="../customXml/item1.xml"/><Relationship Id="rId212" Type="http://schemas.openxmlformats.org/officeDocument/2006/relationships/image" Target="media/image202.png"/><Relationship Id="rId233" Type="http://schemas.openxmlformats.org/officeDocument/2006/relationships/image" Target="media/image220.png"/><Relationship Id="rId254" Type="http://schemas.openxmlformats.org/officeDocument/2006/relationships/image" Target="media/image241.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275" Type="http://schemas.openxmlformats.org/officeDocument/2006/relationships/image" Target="media/image261.png"/><Relationship Id="rId60" Type="http://schemas.openxmlformats.org/officeDocument/2006/relationships/image" Target="media/image51.png"/><Relationship Id="rId81" Type="http://schemas.openxmlformats.org/officeDocument/2006/relationships/image" Target="media/image72.png"/><Relationship Id="rId135" Type="http://schemas.openxmlformats.org/officeDocument/2006/relationships/image" Target="media/image126.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8.png"/><Relationship Id="rId202" Type="http://schemas.openxmlformats.org/officeDocument/2006/relationships/image" Target="media/image192.png"/><Relationship Id="rId223" Type="http://schemas.openxmlformats.org/officeDocument/2006/relationships/hyperlink" Target="https://gs.statcounter.com/os-market-share/desktop/worldwide" TargetMode="External"/><Relationship Id="rId244" Type="http://schemas.openxmlformats.org/officeDocument/2006/relationships/image" Target="media/image2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FA778A-D030-4E73-99CD-0CBD9B429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4</TotalTime>
  <Pages>1</Pages>
  <Words>16237</Words>
  <Characters>92552</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430</cp:revision>
  <cp:lastPrinted>2023-02-27T09:21:00Z</cp:lastPrinted>
  <dcterms:created xsi:type="dcterms:W3CDTF">2023-01-15T16:24:00Z</dcterms:created>
  <dcterms:modified xsi:type="dcterms:W3CDTF">2023-02-27T09:22:00Z</dcterms:modified>
</cp:coreProperties>
</file>